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9507441" w14:textId="77777777" w:rsidR="009C2854" w:rsidRPr="00083B6A" w:rsidRDefault="00D814D6" w:rsidP="00D814D6">
      <w:pPr>
        <w:jc w:val="center"/>
      </w:pPr>
      <w:r w:rsidRPr="00083B6A">
        <w:rPr>
          <w:b/>
        </w:rPr>
        <w:t>T</w:t>
      </w:r>
      <w:r w:rsidR="009C2854" w:rsidRPr="00083B6A">
        <w:rPr>
          <w:b/>
        </w:rPr>
        <w:t xml:space="preserve">EXAS STATE </w:t>
      </w:r>
      <w:r w:rsidRPr="00083B6A">
        <w:rPr>
          <w:b/>
        </w:rPr>
        <w:t xml:space="preserve">UNIVERSITY </w:t>
      </w:r>
      <w:r w:rsidR="009C2854" w:rsidRPr="00083B6A">
        <w:rPr>
          <w:b/>
        </w:rPr>
        <w:t>VITA</w:t>
      </w:r>
    </w:p>
    <w:p w14:paraId="4E88E38A" w14:textId="77777777" w:rsidR="009C2854" w:rsidRPr="00083B6A" w:rsidRDefault="009C2854" w:rsidP="009C2854">
      <w:pPr>
        <w:tabs>
          <w:tab w:val="left" w:pos="5040"/>
        </w:tabs>
      </w:pPr>
    </w:p>
    <w:p w14:paraId="748DFD9F" w14:textId="77777777" w:rsidR="00876FD0" w:rsidRPr="00083B6A" w:rsidRDefault="00876FD0" w:rsidP="009C2854">
      <w:pPr>
        <w:tabs>
          <w:tab w:val="left" w:pos="5040"/>
        </w:tabs>
      </w:pPr>
    </w:p>
    <w:p w14:paraId="0647AA76" w14:textId="77777777" w:rsidR="009C2854" w:rsidRPr="00083B6A" w:rsidRDefault="009C2854" w:rsidP="009C2854">
      <w:r w:rsidRPr="00083B6A">
        <w:rPr>
          <w:b/>
        </w:rPr>
        <w:t>I. Academic/Professional Background</w:t>
      </w:r>
    </w:p>
    <w:p w14:paraId="0663215A" w14:textId="77777777" w:rsidR="009C2854" w:rsidRPr="00083B6A" w:rsidRDefault="009C2854" w:rsidP="009C2854"/>
    <w:p w14:paraId="24031AD1" w14:textId="60C02E2C" w:rsidR="009C2854" w:rsidRPr="00083B6A" w:rsidRDefault="009C2854" w:rsidP="009C2854">
      <w:pPr>
        <w:tabs>
          <w:tab w:val="left" w:pos="5040"/>
        </w:tabs>
        <w:rPr>
          <w:u w:val="single"/>
        </w:rPr>
      </w:pPr>
      <w:r w:rsidRPr="00083B6A">
        <w:t>A. Name:</w:t>
      </w:r>
      <w:r w:rsidR="00876FD0" w:rsidRPr="00083B6A">
        <w:t xml:space="preserve">  D. Kim Rossmo</w:t>
      </w:r>
      <w:r w:rsidRPr="00083B6A">
        <w:tab/>
      </w:r>
      <w:r w:rsidRPr="00083B6A">
        <w:tab/>
        <w:t xml:space="preserve">Title: </w:t>
      </w:r>
      <w:r w:rsidR="00876FD0" w:rsidRPr="00083B6A">
        <w:t xml:space="preserve"> </w:t>
      </w:r>
      <w:r w:rsidR="00E67F66" w:rsidRPr="00083B6A">
        <w:t>Professor</w:t>
      </w:r>
    </w:p>
    <w:p w14:paraId="26288258" w14:textId="77777777" w:rsidR="009C2854" w:rsidRPr="00083B6A" w:rsidRDefault="009C2854" w:rsidP="009C2854">
      <w:pPr>
        <w:tabs>
          <w:tab w:val="left" w:pos="5040"/>
        </w:tabs>
      </w:pPr>
    </w:p>
    <w:p w14:paraId="7B1D2934" w14:textId="77777777" w:rsidR="009C2854" w:rsidRPr="00083B6A" w:rsidRDefault="009C2854" w:rsidP="009C2854">
      <w:pPr>
        <w:tabs>
          <w:tab w:val="left" w:pos="5040"/>
        </w:tabs>
      </w:pPr>
    </w:p>
    <w:p w14:paraId="28C2BBC9" w14:textId="77777777" w:rsidR="009C2854" w:rsidRPr="00083B6A" w:rsidRDefault="009C2854" w:rsidP="00680802">
      <w:pPr>
        <w:tabs>
          <w:tab w:val="left" w:pos="5040"/>
        </w:tabs>
        <w:spacing w:after="240"/>
      </w:pPr>
      <w:r w:rsidRPr="00083B6A">
        <w:t>B. Educational Background</w:t>
      </w:r>
      <w:r w:rsidR="00680802" w:rsidRPr="00083B6A">
        <w:t>:</w:t>
      </w:r>
    </w:p>
    <w:p w14:paraId="51AAC64A" w14:textId="77777777" w:rsidR="009C2854" w:rsidRPr="00083B6A" w:rsidRDefault="009C2854" w:rsidP="00680802">
      <w:pPr>
        <w:spacing w:after="120"/>
      </w:pPr>
      <w:r w:rsidRPr="00083B6A">
        <w:rPr>
          <w:i/>
        </w:rPr>
        <w:t xml:space="preserve">Degree  Year </w:t>
      </w:r>
      <w:r w:rsidR="00876FD0" w:rsidRPr="00083B6A">
        <w:rPr>
          <w:i/>
        </w:rPr>
        <w:t xml:space="preserve">  </w:t>
      </w:r>
      <w:r w:rsidR="006A6311" w:rsidRPr="00083B6A">
        <w:rPr>
          <w:i/>
        </w:rPr>
        <w:t xml:space="preserve">          </w:t>
      </w:r>
      <w:r w:rsidRPr="00083B6A">
        <w:rPr>
          <w:i/>
        </w:rPr>
        <w:t xml:space="preserve">  University         </w:t>
      </w:r>
      <w:r w:rsidR="006A6311" w:rsidRPr="00083B6A">
        <w:rPr>
          <w:i/>
        </w:rPr>
        <w:t xml:space="preserve">        </w:t>
      </w:r>
      <w:r w:rsidRPr="00083B6A">
        <w:rPr>
          <w:i/>
        </w:rPr>
        <w:t xml:space="preserve">       </w:t>
      </w:r>
      <w:r w:rsidR="00876FD0" w:rsidRPr="00083B6A">
        <w:rPr>
          <w:i/>
        </w:rPr>
        <w:t xml:space="preserve">  </w:t>
      </w:r>
      <w:r w:rsidRPr="00083B6A">
        <w:rPr>
          <w:i/>
        </w:rPr>
        <w:t xml:space="preserve">     Major       </w:t>
      </w:r>
      <w:r w:rsidR="006A6311" w:rsidRPr="00083B6A">
        <w:rPr>
          <w:i/>
        </w:rPr>
        <w:t xml:space="preserve">    </w:t>
      </w:r>
      <w:r w:rsidRPr="00083B6A">
        <w:rPr>
          <w:i/>
        </w:rPr>
        <w:t xml:space="preserve">   Thesis/Dissertation</w:t>
      </w:r>
    </w:p>
    <w:p w14:paraId="1F85EE89" w14:textId="77777777" w:rsidR="006A6311" w:rsidRPr="00083B6A" w:rsidRDefault="00876FD0" w:rsidP="006A6311">
      <w:pPr>
        <w:ind w:left="720" w:hanging="720"/>
      </w:pPr>
      <w:r w:rsidRPr="00083B6A">
        <w:t>Ph</w:t>
      </w:r>
      <w:r w:rsidR="00E5451C" w:rsidRPr="00083B6A">
        <w:t>.</w:t>
      </w:r>
      <w:r w:rsidRPr="00083B6A">
        <w:t>D</w:t>
      </w:r>
      <w:r w:rsidR="00E5451C" w:rsidRPr="00083B6A">
        <w:t>.</w:t>
      </w:r>
      <w:r w:rsidRPr="00083B6A">
        <w:tab/>
        <w:t>1996</w:t>
      </w:r>
      <w:r w:rsidRPr="00083B6A">
        <w:tab/>
      </w:r>
      <w:r w:rsidR="006A6311" w:rsidRPr="00083B6A">
        <w:tab/>
        <w:t>S</w:t>
      </w:r>
      <w:r w:rsidRPr="00083B6A">
        <w:t>imon Fraser University</w:t>
      </w:r>
      <w:r w:rsidRPr="00083B6A">
        <w:tab/>
        <w:t>Criminology</w:t>
      </w:r>
      <w:r w:rsidRPr="00083B6A">
        <w:tab/>
      </w:r>
      <w:r w:rsidRPr="00083B6A">
        <w:rPr>
          <w:i/>
        </w:rPr>
        <w:t>Geographic Profiling: Target</w:t>
      </w:r>
      <w:r w:rsidR="006A6311" w:rsidRPr="00083B6A">
        <w:rPr>
          <w:i/>
        </w:rPr>
        <w:t xml:space="preserve"> </w:t>
      </w:r>
    </w:p>
    <w:p w14:paraId="701CB597" w14:textId="77777777" w:rsidR="00876FD0" w:rsidRPr="00083B6A" w:rsidRDefault="006A6311" w:rsidP="00E5451C">
      <w:pPr>
        <w:spacing w:after="120"/>
      </w:pPr>
      <w:r w:rsidRPr="00083B6A">
        <w:rPr>
          <w:i/>
        </w:rPr>
        <w:tab/>
      </w:r>
      <w:r w:rsidRPr="00083B6A">
        <w:rPr>
          <w:i/>
        </w:rPr>
        <w:tab/>
      </w:r>
      <w:r w:rsidRPr="00083B6A">
        <w:rPr>
          <w:i/>
        </w:rPr>
        <w:tab/>
      </w:r>
      <w:r w:rsidRPr="00083B6A">
        <w:rPr>
          <w:i/>
        </w:rPr>
        <w:tab/>
      </w:r>
      <w:r w:rsidRPr="00083B6A">
        <w:rPr>
          <w:i/>
        </w:rPr>
        <w:tab/>
      </w:r>
      <w:r w:rsidRPr="00083B6A">
        <w:rPr>
          <w:i/>
        </w:rPr>
        <w:tab/>
      </w:r>
      <w:r w:rsidRPr="00083B6A">
        <w:rPr>
          <w:i/>
        </w:rPr>
        <w:tab/>
      </w:r>
      <w:r w:rsidRPr="00083B6A">
        <w:rPr>
          <w:i/>
        </w:rPr>
        <w:tab/>
      </w:r>
      <w:r w:rsidRPr="00083B6A">
        <w:rPr>
          <w:i/>
        </w:rPr>
        <w:tab/>
        <w:t xml:space="preserve"> Patterns of </w:t>
      </w:r>
      <w:r w:rsidR="00876FD0" w:rsidRPr="00083B6A">
        <w:rPr>
          <w:i/>
        </w:rPr>
        <w:t>Serial Murderers</w:t>
      </w:r>
    </w:p>
    <w:p w14:paraId="186F480F" w14:textId="77777777" w:rsidR="00876FD0" w:rsidRPr="00083B6A" w:rsidRDefault="00876FD0" w:rsidP="00E5451C">
      <w:pPr>
        <w:spacing w:after="120"/>
      </w:pPr>
      <w:r w:rsidRPr="00083B6A">
        <w:t>M.A.</w:t>
      </w:r>
      <w:r w:rsidRPr="00083B6A">
        <w:tab/>
        <w:t>1988</w:t>
      </w:r>
      <w:r w:rsidR="006A6311" w:rsidRPr="00083B6A">
        <w:tab/>
      </w:r>
      <w:r w:rsidRPr="00083B6A">
        <w:tab/>
        <w:t>Simon Fraser University</w:t>
      </w:r>
      <w:r w:rsidRPr="00083B6A">
        <w:tab/>
        <w:t>Criminology</w:t>
      </w:r>
      <w:r w:rsidRPr="00083B6A">
        <w:tab/>
      </w:r>
      <w:r w:rsidRPr="00083B6A">
        <w:rPr>
          <w:i/>
        </w:rPr>
        <w:t>Fugitive Migration</w:t>
      </w:r>
      <w:r w:rsidR="006A6311" w:rsidRPr="00083B6A">
        <w:rPr>
          <w:i/>
        </w:rPr>
        <w:t xml:space="preserve"> </w:t>
      </w:r>
      <w:r w:rsidRPr="00083B6A">
        <w:rPr>
          <w:i/>
        </w:rPr>
        <w:t>Patterns</w:t>
      </w:r>
    </w:p>
    <w:p w14:paraId="002C3800" w14:textId="77777777" w:rsidR="00876FD0" w:rsidRPr="00083B6A" w:rsidRDefault="00876FD0" w:rsidP="00E5451C">
      <w:pPr>
        <w:spacing w:after="120"/>
      </w:pPr>
      <w:r w:rsidRPr="00083B6A">
        <w:t>B.A.</w:t>
      </w:r>
      <w:r w:rsidRPr="00083B6A">
        <w:tab/>
        <w:t>1978</w:t>
      </w:r>
      <w:r w:rsidR="006A6311" w:rsidRPr="00083B6A">
        <w:tab/>
      </w:r>
      <w:r w:rsidR="006A6311" w:rsidRPr="00083B6A">
        <w:tab/>
      </w:r>
      <w:r w:rsidRPr="00083B6A">
        <w:t>University of Saskatchewan</w:t>
      </w:r>
      <w:r w:rsidRPr="00083B6A">
        <w:tab/>
        <w:t>Sociology</w:t>
      </w:r>
    </w:p>
    <w:p w14:paraId="3B6D1597" w14:textId="77777777" w:rsidR="00876FD0" w:rsidRPr="00083B6A" w:rsidRDefault="00876FD0" w:rsidP="00876FD0"/>
    <w:p w14:paraId="62E22788" w14:textId="77777777" w:rsidR="009C2854" w:rsidRPr="00083B6A" w:rsidRDefault="009C2854" w:rsidP="009C2854">
      <w:pPr>
        <w:tabs>
          <w:tab w:val="left" w:pos="5040"/>
        </w:tabs>
      </w:pPr>
    </w:p>
    <w:p w14:paraId="1913874B" w14:textId="77777777" w:rsidR="009C2854" w:rsidRPr="00083B6A" w:rsidRDefault="009C2854" w:rsidP="00680802">
      <w:pPr>
        <w:tabs>
          <w:tab w:val="left" w:pos="5040"/>
        </w:tabs>
        <w:spacing w:after="240"/>
      </w:pPr>
      <w:r w:rsidRPr="00083B6A">
        <w:t>C. University Experience</w:t>
      </w:r>
      <w:r w:rsidR="00680802" w:rsidRPr="00083B6A">
        <w:t>:</w:t>
      </w:r>
    </w:p>
    <w:p w14:paraId="1D39F787" w14:textId="77777777" w:rsidR="009C2854" w:rsidRPr="00083B6A" w:rsidRDefault="009C2854" w:rsidP="00680802">
      <w:pPr>
        <w:spacing w:after="120"/>
      </w:pPr>
      <w:r w:rsidRPr="00083B6A">
        <w:rPr>
          <w:i/>
        </w:rPr>
        <w:t xml:space="preserve">Position </w:t>
      </w:r>
      <w:r w:rsidRPr="00083B6A">
        <w:rPr>
          <w:i/>
        </w:rPr>
        <w:tab/>
      </w:r>
      <w:r w:rsidRPr="00083B6A">
        <w:rPr>
          <w:i/>
        </w:rPr>
        <w:tab/>
      </w:r>
      <w:r w:rsidRPr="00083B6A">
        <w:rPr>
          <w:i/>
        </w:rPr>
        <w:tab/>
      </w:r>
      <w:r w:rsidRPr="00083B6A">
        <w:rPr>
          <w:i/>
        </w:rPr>
        <w:tab/>
      </w:r>
      <w:r w:rsidRPr="00083B6A">
        <w:rPr>
          <w:i/>
        </w:rPr>
        <w:tab/>
        <w:t xml:space="preserve">University </w:t>
      </w:r>
      <w:r w:rsidRPr="00083B6A">
        <w:rPr>
          <w:i/>
        </w:rPr>
        <w:tab/>
      </w:r>
      <w:r w:rsidRPr="00083B6A">
        <w:rPr>
          <w:i/>
        </w:rPr>
        <w:tab/>
      </w:r>
      <w:r w:rsidRPr="00083B6A">
        <w:rPr>
          <w:i/>
        </w:rPr>
        <w:tab/>
      </w:r>
      <w:r w:rsidRPr="00083B6A">
        <w:rPr>
          <w:i/>
        </w:rPr>
        <w:tab/>
        <w:t>Dates</w:t>
      </w:r>
    </w:p>
    <w:p w14:paraId="53D9C11F" w14:textId="7390D42A" w:rsidR="00876FD0" w:rsidRPr="00083B6A" w:rsidRDefault="00876FD0" w:rsidP="00717922">
      <w:pPr>
        <w:spacing w:after="120"/>
      </w:pPr>
      <w:r w:rsidRPr="00083B6A">
        <w:t>University Chair in Criminol</w:t>
      </w:r>
      <w:r w:rsidR="00083B6A">
        <w:t>ogy</w:t>
      </w:r>
      <w:r w:rsidR="00083B6A">
        <w:tab/>
      </w:r>
      <w:r w:rsidR="00083B6A">
        <w:tab/>
        <w:t>Texas State University</w:t>
      </w:r>
      <w:r w:rsidR="00083B6A">
        <w:tab/>
      </w:r>
      <w:r w:rsidR="00083B6A">
        <w:tab/>
        <w:t>2008</w:t>
      </w:r>
      <w:r w:rsidRPr="00083B6A">
        <w:t>-present</w:t>
      </w:r>
    </w:p>
    <w:p w14:paraId="762822A6" w14:textId="3F2E7023" w:rsidR="00083B6A" w:rsidRDefault="00083B6A" w:rsidP="00083B6A">
      <w:pPr>
        <w:spacing w:after="120"/>
      </w:pPr>
      <w:r>
        <w:t>Mitte Endowed Chair in Criminology</w:t>
      </w:r>
      <w:r>
        <w:tab/>
        <w:t>Texas State University</w:t>
      </w:r>
      <w:r>
        <w:tab/>
      </w:r>
      <w:r>
        <w:tab/>
        <w:t>2007-2008</w:t>
      </w:r>
    </w:p>
    <w:p w14:paraId="63D29C40" w14:textId="77777777" w:rsidR="002A0ACD" w:rsidRPr="00083B6A" w:rsidRDefault="00876FD0" w:rsidP="002A0ACD">
      <w:r w:rsidRPr="00083B6A">
        <w:t xml:space="preserve">Director, </w:t>
      </w:r>
      <w:r w:rsidR="002A0ACD" w:rsidRPr="00083B6A">
        <w:t xml:space="preserve">Center for Geospatial </w:t>
      </w:r>
      <w:r w:rsidR="002A0ACD" w:rsidRPr="00083B6A">
        <w:tab/>
      </w:r>
      <w:r w:rsidR="002A0ACD" w:rsidRPr="00083B6A">
        <w:tab/>
        <w:t>Texas State University</w:t>
      </w:r>
      <w:r w:rsidR="002A0ACD" w:rsidRPr="00083B6A">
        <w:tab/>
      </w:r>
      <w:r w:rsidR="002A0ACD" w:rsidRPr="00083B6A">
        <w:tab/>
        <w:t>2004-present</w:t>
      </w:r>
    </w:p>
    <w:p w14:paraId="21C122DC" w14:textId="77777777" w:rsidR="00876FD0" w:rsidRPr="00083B6A" w:rsidRDefault="002A0ACD" w:rsidP="00717922">
      <w:pPr>
        <w:spacing w:after="120"/>
      </w:pPr>
      <w:r w:rsidRPr="00083B6A">
        <w:t xml:space="preserve"> Intelligence and Investigation</w:t>
      </w:r>
    </w:p>
    <w:p w14:paraId="09632313" w14:textId="77777777" w:rsidR="00876FD0" w:rsidRPr="00083B6A" w:rsidRDefault="00876FD0" w:rsidP="00717922">
      <w:pPr>
        <w:spacing w:after="120"/>
      </w:pPr>
      <w:r w:rsidRPr="00083B6A">
        <w:t>Research Professor</w:t>
      </w:r>
      <w:r w:rsidRPr="00083B6A">
        <w:tab/>
      </w:r>
      <w:r w:rsidRPr="00083B6A">
        <w:tab/>
      </w:r>
      <w:r w:rsidRPr="00083B6A">
        <w:tab/>
      </w:r>
      <w:r w:rsidRPr="00083B6A">
        <w:tab/>
        <w:t>Texas State University</w:t>
      </w:r>
      <w:r w:rsidRPr="00083B6A">
        <w:tab/>
      </w:r>
      <w:r w:rsidRPr="00083B6A">
        <w:tab/>
        <w:t>2003-present</w:t>
      </w:r>
    </w:p>
    <w:p w14:paraId="3B453884" w14:textId="77777777" w:rsidR="00E5451C" w:rsidRPr="00083B6A" w:rsidRDefault="00876FD0" w:rsidP="00E5451C">
      <w:pPr>
        <w:ind w:left="2160" w:hanging="2160"/>
      </w:pPr>
      <w:r w:rsidRPr="00083B6A">
        <w:t>Associate Scholar</w:t>
      </w:r>
      <w:r w:rsidRPr="00083B6A">
        <w:tab/>
      </w:r>
      <w:r w:rsidRPr="00083B6A">
        <w:tab/>
      </w:r>
      <w:r w:rsidRPr="00083B6A">
        <w:tab/>
      </w:r>
      <w:r w:rsidRPr="00083B6A">
        <w:tab/>
        <w:t>Institute for Canadian</w:t>
      </w:r>
      <w:r w:rsidRPr="00083B6A">
        <w:tab/>
      </w:r>
      <w:r w:rsidRPr="00083B6A">
        <w:tab/>
      </w:r>
      <w:r w:rsidRPr="00083B6A">
        <w:tab/>
        <w:t>2004-present</w:t>
      </w:r>
    </w:p>
    <w:p w14:paraId="6995E4A9" w14:textId="77777777" w:rsidR="00876FD0" w:rsidRPr="00083B6A" w:rsidRDefault="00E5451C" w:rsidP="00E5451C">
      <w:pPr>
        <w:spacing w:after="120"/>
        <w:ind w:left="3600" w:firstLine="720"/>
      </w:pPr>
      <w:r w:rsidRPr="00083B6A">
        <w:t xml:space="preserve"> </w:t>
      </w:r>
      <w:r w:rsidR="00876FD0" w:rsidRPr="00083B6A">
        <w:t>Urban Research Studies</w:t>
      </w:r>
    </w:p>
    <w:p w14:paraId="367216E4" w14:textId="77777777" w:rsidR="00876FD0" w:rsidRPr="00083B6A" w:rsidRDefault="00876FD0" w:rsidP="00717922">
      <w:pPr>
        <w:spacing w:after="120"/>
      </w:pPr>
      <w:r w:rsidRPr="00083B6A">
        <w:t>Visiting Professor</w:t>
      </w:r>
      <w:r w:rsidRPr="00083B6A">
        <w:tab/>
      </w:r>
      <w:r w:rsidRPr="00083B6A">
        <w:tab/>
      </w:r>
      <w:r w:rsidRPr="00083B6A">
        <w:tab/>
      </w:r>
      <w:r w:rsidRPr="00083B6A">
        <w:tab/>
        <w:t>University of Houston-Downtown</w:t>
      </w:r>
      <w:r w:rsidRPr="00083B6A">
        <w:tab/>
        <w:t>2000-present</w:t>
      </w:r>
    </w:p>
    <w:p w14:paraId="51E4E718" w14:textId="77777777" w:rsidR="00876FD0" w:rsidRPr="00083B6A" w:rsidRDefault="00876FD0" w:rsidP="00717922">
      <w:pPr>
        <w:spacing w:after="120"/>
        <w:rPr>
          <w:u w:val="single"/>
        </w:rPr>
      </w:pPr>
      <w:r w:rsidRPr="00083B6A">
        <w:t>Adjunct Professor</w:t>
      </w:r>
      <w:r w:rsidRPr="00083B6A">
        <w:tab/>
      </w:r>
      <w:r w:rsidRPr="00083B6A">
        <w:tab/>
      </w:r>
      <w:r w:rsidRPr="00083B6A">
        <w:tab/>
      </w:r>
      <w:r w:rsidRPr="00083B6A">
        <w:tab/>
        <w:t>Simon Fraser University</w:t>
      </w:r>
      <w:r w:rsidRPr="00083B6A">
        <w:tab/>
      </w:r>
      <w:r w:rsidRPr="00083B6A">
        <w:tab/>
        <w:t>1996-present</w:t>
      </w:r>
    </w:p>
    <w:p w14:paraId="55825B62" w14:textId="77777777" w:rsidR="00876FD0" w:rsidRPr="00083B6A" w:rsidRDefault="00876FD0" w:rsidP="00717922">
      <w:pPr>
        <w:spacing w:after="120"/>
      </w:pPr>
      <w:r w:rsidRPr="00083B6A">
        <w:t>Sessional Instructor</w:t>
      </w:r>
      <w:r w:rsidRPr="00083B6A">
        <w:tab/>
      </w:r>
      <w:r w:rsidRPr="00083B6A">
        <w:tab/>
      </w:r>
      <w:r w:rsidRPr="00083B6A">
        <w:tab/>
      </w:r>
      <w:r w:rsidRPr="00083B6A">
        <w:tab/>
        <w:t>Simon Fraser University</w:t>
      </w:r>
      <w:r w:rsidRPr="00083B6A">
        <w:tab/>
      </w:r>
      <w:r w:rsidRPr="00083B6A">
        <w:tab/>
        <w:t>1988-1995</w:t>
      </w:r>
    </w:p>
    <w:p w14:paraId="04F8AC60" w14:textId="77777777" w:rsidR="009C2854" w:rsidRPr="00083B6A" w:rsidRDefault="009C2854" w:rsidP="009C2854">
      <w:pPr>
        <w:tabs>
          <w:tab w:val="left" w:pos="5040"/>
        </w:tabs>
      </w:pPr>
    </w:p>
    <w:p w14:paraId="52F99652" w14:textId="77777777" w:rsidR="00E5451C" w:rsidRPr="00083B6A" w:rsidRDefault="00E5451C" w:rsidP="009C2854">
      <w:pPr>
        <w:tabs>
          <w:tab w:val="left" w:pos="5040"/>
        </w:tabs>
      </w:pPr>
    </w:p>
    <w:p w14:paraId="4C08B183" w14:textId="77777777" w:rsidR="009C2854" w:rsidRPr="00083B6A" w:rsidRDefault="009C2854" w:rsidP="00680802">
      <w:pPr>
        <w:tabs>
          <w:tab w:val="left" w:pos="5040"/>
        </w:tabs>
        <w:spacing w:after="240"/>
      </w:pPr>
      <w:r w:rsidRPr="00083B6A">
        <w:t>D. Relevant Professional Experience</w:t>
      </w:r>
      <w:r w:rsidR="00680802" w:rsidRPr="00083B6A">
        <w:t>:</w:t>
      </w:r>
    </w:p>
    <w:p w14:paraId="048ED3BF" w14:textId="77777777" w:rsidR="009C2854" w:rsidRPr="00083B6A" w:rsidRDefault="009C2854" w:rsidP="00680802">
      <w:pPr>
        <w:spacing w:after="120"/>
      </w:pPr>
      <w:r w:rsidRPr="00083B6A">
        <w:rPr>
          <w:i/>
        </w:rPr>
        <w:t xml:space="preserve">Position </w:t>
      </w:r>
      <w:r w:rsidRPr="00083B6A">
        <w:rPr>
          <w:i/>
        </w:rPr>
        <w:tab/>
      </w:r>
      <w:r w:rsidRPr="00083B6A">
        <w:rPr>
          <w:i/>
        </w:rPr>
        <w:tab/>
      </w:r>
      <w:r w:rsidRPr="00083B6A">
        <w:rPr>
          <w:i/>
        </w:rPr>
        <w:tab/>
      </w:r>
      <w:r w:rsidRPr="00083B6A">
        <w:rPr>
          <w:i/>
        </w:rPr>
        <w:tab/>
        <w:t xml:space="preserve">Entity </w:t>
      </w:r>
      <w:r w:rsidRPr="00083B6A">
        <w:rPr>
          <w:i/>
        </w:rPr>
        <w:tab/>
      </w:r>
      <w:r w:rsidRPr="00083B6A">
        <w:rPr>
          <w:i/>
        </w:rPr>
        <w:tab/>
      </w:r>
      <w:r w:rsidRPr="00083B6A">
        <w:rPr>
          <w:i/>
        </w:rPr>
        <w:tab/>
      </w:r>
      <w:r w:rsidRPr="00083B6A">
        <w:rPr>
          <w:i/>
        </w:rPr>
        <w:tab/>
      </w:r>
      <w:r w:rsidR="006A6311" w:rsidRPr="00083B6A">
        <w:rPr>
          <w:i/>
        </w:rPr>
        <w:tab/>
      </w:r>
      <w:r w:rsidRPr="00083B6A">
        <w:rPr>
          <w:i/>
        </w:rPr>
        <w:tab/>
        <w:t>Dates</w:t>
      </w:r>
    </w:p>
    <w:p w14:paraId="765E021A" w14:textId="77777777" w:rsidR="006A6311" w:rsidRPr="00083B6A" w:rsidRDefault="006A6311" w:rsidP="00E5451C">
      <w:pPr>
        <w:ind w:left="2160" w:hanging="2160"/>
      </w:pPr>
      <w:r w:rsidRPr="00083B6A">
        <w:t>Management Consultant</w:t>
      </w:r>
      <w:r w:rsidRPr="00083B6A">
        <w:tab/>
      </w:r>
      <w:r w:rsidRPr="00083B6A">
        <w:tab/>
        <w:t xml:space="preserve">Bureau of Alcohol, Tobacco, Firearms </w:t>
      </w:r>
      <w:r w:rsidRPr="00083B6A">
        <w:tab/>
        <w:t>2003-2005</w:t>
      </w:r>
    </w:p>
    <w:p w14:paraId="0F8396BC" w14:textId="77777777" w:rsidR="006A6311" w:rsidRPr="00083B6A" w:rsidRDefault="006A6311" w:rsidP="00E5451C">
      <w:pPr>
        <w:spacing w:after="120"/>
      </w:pPr>
      <w:r w:rsidRPr="00083B6A">
        <w:tab/>
      </w:r>
      <w:r w:rsidRPr="00083B6A">
        <w:tab/>
      </w:r>
      <w:r w:rsidRPr="00083B6A">
        <w:tab/>
      </w:r>
      <w:r w:rsidRPr="00083B6A">
        <w:tab/>
      </w:r>
      <w:r w:rsidRPr="00083B6A">
        <w:tab/>
        <w:t xml:space="preserve"> and Explosives (ATF)</w:t>
      </w:r>
    </w:p>
    <w:p w14:paraId="463A645E" w14:textId="77777777" w:rsidR="006A6311" w:rsidRPr="00083B6A" w:rsidRDefault="006A6311" w:rsidP="00E5451C">
      <w:pPr>
        <w:spacing w:after="120"/>
      </w:pPr>
      <w:r w:rsidRPr="00083B6A">
        <w:t>Director of Research</w:t>
      </w:r>
      <w:r w:rsidRPr="00083B6A">
        <w:tab/>
      </w:r>
      <w:r w:rsidRPr="00083B6A">
        <w:tab/>
      </w:r>
      <w:r w:rsidRPr="00083B6A">
        <w:tab/>
        <w:t>Police Foundation</w:t>
      </w:r>
      <w:r w:rsidRPr="00083B6A">
        <w:tab/>
      </w:r>
      <w:r w:rsidRPr="00083B6A">
        <w:tab/>
      </w:r>
      <w:r w:rsidRPr="00083B6A">
        <w:tab/>
      </w:r>
      <w:r w:rsidRPr="00083B6A">
        <w:tab/>
        <w:t>2001-2003</w:t>
      </w:r>
    </w:p>
    <w:p w14:paraId="49293B38" w14:textId="77777777" w:rsidR="006A6311" w:rsidRPr="00083B6A" w:rsidRDefault="006A6311" w:rsidP="00E5451C">
      <w:pPr>
        <w:spacing w:after="120"/>
      </w:pPr>
      <w:r w:rsidRPr="00083B6A">
        <w:t>Detective Inspector</w:t>
      </w:r>
      <w:r w:rsidRPr="00083B6A">
        <w:tab/>
      </w:r>
      <w:r w:rsidRPr="00083B6A">
        <w:tab/>
      </w:r>
      <w:r w:rsidRPr="00083B6A">
        <w:tab/>
        <w:t>Vancouver Police Department</w:t>
      </w:r>
      <w:r w:rsidRPr="00083B6A">
        <w:tab/>
      </w:r>
      <w:r w:rsidRPr="00083B6A">
        <w:tab/>
        <w:t>1978-2001</w:t>
      </w:r>
    </w:p>
    <w:p w14:paraId="4DD1C1B6" w14:textId="77777777" w:rsidR="002A0ACD" w:rsidRPr="00083B6A" w:rsidRDefault="002A0ACD" w:rsidP="009C2854">
      <w:pPr>
        <w:tabs>
          <w:tab w:val="left" w:pos="5040"/>
        </w:tabs>
      </w:pPr>
    </w:p>
    <w:p w14:paraId="03015251" w14:textId="77777777" w:rsidR="00524E7B" w:rsidRPr="00083B6A" w:rsidRDefault="00524E7B" w:rsidP="009C2854">
      <w:pPr>
        <w:tabs>
          <w:tab w:val="left" w:pos="5040"/>
        </w:tabs>
      </w:pPr>
    </w:p>
    <w:p w14:paraId="42B7352D" w14:textId="77777777" w:rsidR="009C2854" w:rsidRPr="00083B6A" w:rsidRDefault="009C2854" w:rsidP="00680802">
      <w:pPr>
        <w:tabs>
          <w:tab w:val="left" w:pos="5040"/>
        </w:tabs>
        <w:spacing w:after="240"/>
      </w:pPr>
      <w:r w:rsidRPr="00083B6A">
        <w:lastRenderedPageBreak/>
        <w:t>E. Other Professional Credentials</w:t>
      </w:r>
      <w:r w:rsidR="00680802" w:rsidRPr="00083B6A">
        <w:t>:</w:t>
      </w:r>
    </w:p>
    <w:p w14:paraId="097FE22F" w14:textId="77777777" w:rsidR="00135644" w:rsidRPr="00083B6A" w:rsidRDefault="00135644" w:rsidP="00135644">
      <w:pPr>
        <w:spacing w:after="120"/>
        <w:rPr>
          <w:sz w:val="20"/>
          <w:szCs w:val="20"/>
        </w:rPr>
      </w:pPr>
      <w:r w:rsidRPr="00083B6A">
        <w:t>Full Fellow, International Criminal Investigative Analysis Fellowship (2002).</w:t>
      </w:r>
    </w:p>
    <w:p w14:paraId="0A14C898" w14:textId="77777777" w:rsidR="00717922" w:rsidRPr="00083B6A" w:rsidRDefault="00717922" w:rsidP="00E5451C">
      <w:pPr>
        <w:spacing w:after="120"/>
      </w:pPr>
      <w:r w:rsidRPr="00083B6A">
        <w:t>Police Studies Certificate Program</w:t>
      </w:r>
      <w:r w:rsidR="00CE5CAD" w:rsidRPr="00083B6A">
        <w:t>. (1991).</w:t>
      </w:r>
      <w:r w:rsidRPr="00083B6A">
        <w:t xml:space="preserve"> Justice Institute of British </w:t>
      </w:r>
      <w:r w:rsidR="00135644" w:rsidRPr="00083B6A">
        <w:t>Columbia</w:t>
      </w:r>
      <w:r w:rsidR="00CE5CAD" w:rsidRPr="00083B6A">
        <w:t>, Vancouver, BC</w:t>
      </w:r>
      <w:r w:rsidR="00135644" w:rsidRPr="00083B6A">
        <w:t>.</w:t>
      </w:r>
    </w:p>
    <w:p w14:paraId="5A602671" w14:textId="77777777" w:rsidR="00717922" w:rsidRPr="00083B6A" w:rsidRDefault="00717922" w:rsidP="00E5451C">
      <w:pPr>
        <w:spacing w:after="120"/>
      </w:pPr>
      <w:r w:rsidRPr="00083B6A">
        <w:t xml:space="preserve">Police Advanced Certificate of Education, </w:t>
      </w:r>
      <w:r w:rsidR="00135644" w:rsidRPr="00083B6A">
        <w:t>Level</w:t>
      </w:r>
      <w:r w:rsidR="00CE5CAD" w:rsidRPr="00083B6A">
        <w:t xml:space="preserve">s 1 to </w:t>
      </w:r>
      <w:r w:rsidR="00135644" w:rsidRPr="00083B6A">
        <w:t xml:space="preserve">4. (1989). </w:t>
      </w:r>
      <w:r w:rsidRPr="00083B6A">
        <w:t xml:space="preserve">Justice Institute of British </w:t>
      </w:r>
      <w:r w:rsidR="00135644" w:rsidRPr="00083B6A">
        <w:t>Columbia</w:t>
      </w:r>
      <w:r w:rsidR="00CE5CAD" w:rsidRPr="00083B6A">
        <w:t>, Vancouver, BC</w:t>
      </w:r>
      <w:r w:rsidR="00135644" w:rsidRPr="00083B6A">
        <w:t>.</w:t>
      </w:r>
    </w:p>
    <w:p w14:paraId="35AF91DF" w14:textId="77777777" w:rsidR="00135644" w:rsidRPr="00083B6A" w:rsidRDefault="00135644" w:rsidP="00135644">
      <w:pPr>
        <w:spacing w:after="120"/>
      </w:pPr>
      <w:r w:rsidRPr="00083B6A">
        <w:t>Certificates in General and Advanced Police Studies</w:t>
      </w:r>
      <w:r w:rsidR="00CE5CAD" w:rsidRPr="00083B6A">
        <w:t>. (1983).</w:t>
      </w:r>
      <w:r w:rsidRPr="00083B6A">
        <w:t xml:space="preserve"> Canadian Police College.</w:t>
      </w:r>
      <w:r w:rsidR="00CE5CAD" w:rsidRPr="00083B6A">
        <w:t xml:space="preserve"> Ottawa, ON.</w:t>
      </w:r>
    </w:p>
    <w:p w14:paraId="2B7BE32B" w14:textId="77777777" w:rsidR="00CE5CAD" w:rsidRPr="00083B6A" w:rsidRDefault="00CE5CAD" w:rsidP="00135644">
      <w:pPr>
        <w:spacing w:after="120"/>
      </w:pPr>
      <w:r w:rsidRPr="00083B6A">
        <w:t>Peace Officers General Training Program, Block V. (1982). Justice Institute of British Columbia, Vancouver, BC.</w:t>
      </w:r>
    </w:p>
    <w:p w14:paraId="4AC6A337" w14:textId="77777777" w:rsidR="009C2854" w:rsidRPr="00083B6A" w:rsidRDefault="009C2854" w:rsidP="009C2854">
      <w:pPr>
        <w:tabs>
          <w:tab w:val="left" w:pos="5040"/>
        </w:tabs>
      </w:pPr>
    </w:p>
    <w:p w14:paraId="41705078" w14:textId="77777777" w:rsidR="00E5451C" w:rsidRPr="00083B6A" w:rsidRDefault="00E5451C" w:rsidP="009C2854">
      <w:pPr>
        <w:tabs>
          <w:tab w:val="left" w:pos="5040"/>
        </w:tabs>
      </w:pPr>
    </w:p>
    <w:p w14:paraId="0CCBDD1F" w14:textId="77777777" w:rsidR="009C2854" w:rsidRPr="00083B6A" w:rsidRDefault="009C2854" w:rsidP="009C2854">
      <w:pPr>
        <w:tabs>
          <w:tab w:val="left" w:pos="5040"/>
        </w:tabs>
      </w:pPr>
      <w:r w:rsidRPr="00083B6A">
        <w:rPr>
          <w:b/>
        </w:rPr>
        <w:t>II. T</w:t>
      </w:r>
      <w:r w:rsidR="001C0751" w:rsidRPr="00083B6A">
        <w:rPr>
          <w:b/>
        </w:rPr>
        <w:t>eaching</w:t>
      </w:r>
    </w:p>
    <w:p w14:paraId="03EE935B" w14:textId="77777777" w:rsidR="009C2854" w:rsidRPr="00083B6A" w:rsidRDefault="009C2854" w:rsidP="009C2854">
      <w:pPr>
        <w:tabs>
          <w:tab w:val="left" w:pos="5040"/>
        </w:tabs>
      </w:pPr>
    </w:p>
    <w:p w14:paraId="7297BA29" w14:textId="77777777" w:rsidR="009C2854" w:rsidRPr="00083B6A" w:rsidRDefault="00D561AE" w:rsidP="00680802">
      <w:pPr>
        <w:tabs>
          <w:tab w:val="left" w:pos="5040"/>
        </w:tabs>
        <w:spacing w:after="240"/>
      </w:pPr>
      <w:r w:rsidRPr="00083B6A">
        <w:t>B. Courses Taught</w:t>
      </w:r>
      <w:r w:rsidR="00680802" w:rsidRPr="00083B6A">
        <w:t>:</w:t>
      </w:r>
    </w:p>
    <w:p w14:paraId="41CDA843" w14:textId="77777777" w:rsidR="00E5451C" w:rsidRPr="00083B6A" w:rsidRDefault="00E5451C" w:rsidP="00E5451C">
      <w:pPr>
        <w:spacing w:after="120"/>
      </w:pPr>
      <w:r w:rsidRPr="00083B6A">
        <w:rPr>
          <w:i/>
        </w:rPr>
        <w:t>Environmental Criminology</w:t>
      </w:r>
      <w:r w:rsidRPr="00083B6A">
        <w:t xml:space="preserve"> (doctorate level), Texas State University</w:t>
      </w:r>
    </w:p>
    <w:p w14:paraId="09BCE570" w14:textId="77777777" w:rsidR="00E5451C" w:rsidRPr="00083B6A" w:rsidRDefault="00E5451C" w:rsidP="00E5451C">
      <w:pPr>
        <w:spacing w:after="120"/>
      </w:pPr>
      <w:r w:rsidRPr="00083B6A">
        <w:rPr>
          <w:i/>
        </w:rPr>
        <w:t>Investigations</w:t>
      </w:r>
      <w:r w:rsidRPr="00083B6A">
        <w:t xml:space="preserve"> (master’s level), Texas State University</w:t>
      </w:r>
    </w:p>
    <w:p w14:paraId="2EBABE06" w14:textId="77777777" w:rsidR="00E5451C" w:rsidRPr="00083B6A" w:rsidRDefault="00E5451C" w:rsidP="00E5451C">
      <w:pPr>
        <w:spacing w:after="120"/>
      </w:pPr>
      <w:r w:rsidRPr="00083B6A">
        <w:rPr>
          <w:i/>
        </w:rPr>
        <w:t>Geographic Profiling Analysis I: The Geography of Crime</w:t>
      </w:r>
      <w:r w:rsidRPr="00083B6A">
        <w:t>, Texas State University</w:t>
      </w:r>
    </w:p>
    <w:p w14:paraId="4D18B8D5" w14:textId="77777777" w:rsidR="00E5451C" w:rsidRPr="00083B6A" w:rsidRDefault="00E5451C" w:rsidP="00E5451C">
      <w:pPr>
        <w:spacing w:after="120"/>
      </w:pPr>
      <w:r w:rsidRPr="00083B6A">
        <w:rPr>
          <w:i/>
        </w:rPr>
        <w:t>Geographic Profiling Analysis II: Rigel Analyst</w:t>
      </w:r>
      <w:r w:rsidRPr="00083B6A">
        <w:t>, Texas State University</w:t>
      </w:r>
    </w:p>
    <w:p w14:paraId="48779640" w14:textId="77777777" w:rsidR="00E5451C" w:rsidRPr="00083B6A" w:rsidRDefault="00E5451C" w:rsidP="00E5451C">
      <w:pPr>
        <w:spacing w:after="120"/>
      </w:pPr>
      <w:r w:rsidRPr="00083B6A">
        <w:rPr>
          <w:i/>
        </w:rPr>
        <w:t>Serial Murder</w:t>
      </w:r>
      <w:r w:rsidRPr="00083B6A">
        <w:t>, Texas State University</w:t>
      </w:r>
    </w:p>
    <w:p w14:paraId="2ECBEB0B" w14:textId="77777777" w:rsidR="00E5451C" w:rsidRPr="00083B6A" w:rsidRDefault="00E5451C" w:rsidP="00E5451C">
      <w:pPr>
        <w:spacing w:after="120"/>
      </w:pPr>
      <w:r w:rsidRPr="00083B6A">
        <w:rPr>
          <w:i/>
        </w:rPr>
        <w:t>Administration of Justice</w:t>
      </w:r>
      <w:r w:rsidRPr="00083B6A">
        <w:t>, Texas State University</w:t>
      </w:r>
    </w:p>
    <w:p w14:paraId="6004DE02" w14:textId="77777777" w:rsidR="00E5451C" w:rsidRPr="00083B6A" w:rsidRDefault="00E5451C" w:rsidP="00E5451C">
      <w:pPr>
        <w:spacing w:after="120"/>
      </w:pPr>
      <w:r w:rsidRPr="00083B6A">
        <w:rPr>
          <w:i/>
        </w:rPr>
        <w:t>Forensic Behavioral Science</w:t>
      </w:r>
      <w:r w:rsidRPr="00083B6A">
        <w:t>, British Columbia Institute of Technology</w:t>
      </w:r>
    </w:p>
    <w:p w14:paraId="35C5EAD6" w14:textId="77777777" w:rsidR="00E5451C" w:rsidRPr="00083B6A" w:rsidRDefault="00E5451C" w:rsidP="00E5451C">
      <w:pPr>
        <w:spacing w:after="120"/>
      </w:pPr>
      <w:r w:rsidRPr="00083B6A">
        <w:rPr>
          <w:i/>
        </w:rPr>
        <w:t>Phenomenon of Serial Murder</w:t>
      </w:r>
      <w:r w:rsidRPr="00083B6A">
        <w:t>, Simon Fraser University</w:t>
      </w:r>
    </w:p>
    <w:p w14:paraId="04CEF41B" w14:textId="77777777" w:rsidR="00E5451C" w:rsidRPr="00083B6A" w:rsidRDefault="00E5451C" w:rsidP="00E5451C">
      <w:pPr>
        <w:spacing w:after="120"/>
      </w:pPr>
      <w:r w:rsidRPr="00083B6A">
        <w:rPr>
          <w:i/>
        </w:rPr>
        <w:t>Law Enforcement Administration and Planning</w:t>
      </w:r>
      <w:r w:rsidRPr="00083B6A">
        <w:t>, Simon Fraser University</w:t>
      </w:r>
    </w:p>
    <w:p w14:paraId="1277538D" w14:textId="77777777" w:rsidR="00E5451C" w:rsidRPr="00083B6A" w:rsidRDefault="00E5451C" w:rsidP="00E5451C">
      <w:pPr>
        <w:spacing w:after="120"/>
      </w:pPr>
      <w:r w:rsidRPr="00083B6A">
        <w:rPr>
          <w:i/>
        </w:rPr>
        <w:t>Introduction to Policing</w:t>
      </w:r>
      <w:r w:rsidRPr="00083B6A">
        <w:t>, Simon Fraser University</w:t>
      </w:r>
    </w:p>
    <w:p w14:paraId="06CD145B" w14:textId="77777777" w:rsidR="009C2854" w:rsidRPr="00083B6A" w:rsidRDefault="009C2854" w:rsidP="00E5451C">
      <w:pPr>
        <w:tabs>
          <w:tab w:val="left" w:pos="5040"/>
        </w:tabs>
      </w:pPr>
    </w:p>
    <w:p w14:paraId="04928928" w14:textId="77777777" w:rsidR="009C2854" w:rsidRPr="00083B6A" w:rsidRDefault="009C2854" w:rsidP="00E5451C">
      <w:pPr>
        <w:tabs>
          <w:tab w:val="left" w:pos="5040"/>
        </w:tabs>
      </w:pPr>
    </w:p>
    <w:p w14:paraId="04A46973" w14:textId="77777777" w:rsidR="009C2854" w:rsidRPr="00083B6A" w:rsidRDefault="009C2854" w:rsidP="00680802">
      <w:pPr>
        <w:tabs>
          <w:tab w:val="left" w:pos="5040"/>
        </w:tabs>
        <w:spacing w:after="240"/>
      </w:pPr>
      <w:r w:rsidRPr="00083B6A">
        <w:t>C. Graduate Theses/Dissertations</w:t>
      </w:r>
      <w:r w:rsidR="00DE74B1" w:rsidRPr="00083B6A">
        <w:t>, Honors Theses,</w:t>
      </w:r>
      <w:r w:rsidRPr="00083B6A">
        <w:t xml:space="preserve"> or Exit Committees</w:t>
      </w:r>
      <w:r w:rsidR="00680802" w:rsidRPr="00083B6A">
        <w:t>:</w:t>
      </w:r>
    </w:p>
    <w:p w14:paraId="309EE851" w14:textId="7B5B37EB" w:rsidR="00836D59" w:rsidRPr="00083B6A" w:rsidRDefault="00D76901" w:rsidP="00836D59">
      <w:pPr>
        <w:spacing w:after="120"/>
        <w:ind w:left="432" w:hanging="432"/>
      </w:pPr>
      <w:r>
        <w:t>Rothstein</w:t>
      </w:r>
      <w:r w:rsidR="00836D59" w:rsidRPr="00083B6A">
        <w:t xml:space="preserve">, </w:t>
      </w:r>
      <w:r>
        <w:t>S</w:t>
      </w:r>
      <w:r w:rsidR="00836D59" w:rsidRPr="00083B6A">
        <w:t xml:space="preserve">. </w:t>
      </w:r>
      <w:r w:rsidR="00CE24E9">
        <w:t>J</w:t>
      </w:r>
      <w:r w:rsidR="00836D59" w:rsidRPr="00083B6A">
        <w:t xml:space="preserve">. </w:t>
      </w:r>
      <w:r w:rsidR="00CE24E9">
        <w:t xml:space="preserve"> </w:t>
      </w:r>
      <w:r w:rsidR="006772C2" w:rsidRPr="006772C2">
        <w:rPr>
          <w:i/>
        </w:rPr>
        <w:t>Burglary in San Antonio</w:t>
      </w:r>
      <w:r w:rsidR="006772C2">
        <w:t xml:space="preserve">. </w:t>
      </w:r>
      <w:r w:rsidR="00836D59" w:rsidRPr="00083B6A">
        <w:t>Doctoral dissertation, Texas State University, San Marcos, TX.  Committee member.</w:t>
      </w:r>
      <w:r w:rsidR="00CE24E9">
        <w:t xml:space="preserve"> In progress.</w:t>
      </w:r>
    </w:p>
    <w:p w14:paraId="6A1321C8" w14:textId="1ACE673C" w:rsidR="00E42D06" w:rsidRPr="00083B6A" w:rsidRDefault="00CE24E9" w:rsidP="00E42D06">
      <w:pPr>
        <w:spacing w:after="120"/>
        <w:ind w:left="432" w:hanging="432"/>
      </w:pPr>
      <w:r>
        <w:t>Smith, B.</w:t>
      </w:r>
      <w:r w:rsidR="00E42D06" w:rsidRPr="00083B6A">
        <w:t xml:space="preserve"> </w:t>
      </w:r>
      <w:r>
        <w:t xml:space="preserve"> </w:t>
      </w:r>
      <w:r w:rsidR="00F957B9" w:rsidRPr="00F957B9">
        <w:rPr>
          <w:i/>
        </w:rPr>
        <w:t>Offe</w:t>
      </w:r>
      <w:r w:rsidR="00F957B9">
        <w:rPr>
          <w:i/>
        </w:rPr>
        <w:t>n</w:t>
      </w:r>
      <w:r w:rsidR="00F957B9" w:rsidRPr="00F957B9">
        <w:rPr>
          <w:i/>
        </w:rPr>
        <w:t>der decision-making: The influence of drugs and alcohol</w:t>
      </w:r>
      <w:r w:rsidR="00F957B9">
        <w:t xml:space="preserve">. </w:t>
      </w:r>
      <w:r w:rsidR="00E42D06" w:rsidRPr="00083B6A">
        <w:t>Doctoral dissertation, Texas State University, San Marcos, TX.  Supervisor.</w:t>
      </w:r>
      <w:r>
        <w:t xml:space="preserve"> In progress.</w:t>
      </w:r>
    </w:p>
    <w:p w14:paraId="440E69F0" w14:textId="347F82EC" w:rsidR="001C0751" w:rsidRPr="00083B6A" w:rsidRDefault="00CE24E9" w:rsidP="001C0751">
      <w:pPr>
        <w:spacing w:after="120"/>
        <w:ind w:left="432" w:hanging="432"/>
      </w:pPr>
      <w:r>
        <w:t>Sisak, T.</w:t>
      </w:r>
      <w:r w:rsidR="001C0751" w:rsidRPr="00083B6A">
        <w:t xml:space="preserve"> </w:t>
      </w:r>
      <w:r>
        <w:t xml:space="preserve"> </w:t>
      </w:r>
      <w:r w:rsidR="001C0751" w:rsidRPr="00083B6A">
        <w:rPr>
          <w:i/>
        </w:rPr>
        <w:t>Geospatial patterns in extremists’ site selection to facilitate attacks</w:t>
      </w:r>
      <w:r w:rsidR="001C0751" w:rsidRPr="00083B6A">
        <w:t>. Doctoral dissertation, Henley-Putnam University, Santa Clara, CA.  Committee member.</w:t>
      </w:r>
      <w:r>
        <w:t xml:space="preserve"> In progress.</w:t>
      </w:r>
    </w:p>
    <w:p w14:paraId="02A38D50" w14:textId="4567A707" w:rsidR="00D76901" w:rsidRPr="00083B6A" w:rsidRDefault="00D76901" w:rsidP="00D76901">
      <w:pPr>
        <w:spacing w:after="120"/>
        <w:ind w:left="432" w:hanging="432"/>
      </w:pPr>
      <w:r w:rsidRPr="00083B6A">
        <w:t>Adams</w:t>
      </w:r>
      <w:r w:rsidR="00CE24E9">
        <w:t xml:space="preserve">, W.  </w:t>
      </w:r>
      <w:r w:rsidR="001C270C">
        <w:rPr>
          <w:i/>
        </w:rPr>
        <w:t xml:space="preserve">Geographic patterns of </w:t>
      </w:r>
      <w:r w:rsidR="00F84F05">
        <w:rPr>
          <w:i/>
        </w:rPr>
        <w:t xml:space="preserve">motor vehicle theft in Houston, </w:t>
      </w:r>
      <w:r w:rsidR="00F84F05" w:rsidRPr="00F84F05">
        <w:rPr>
          <w:i/>
        </w:rPr>
        <w:t>Texas</w:t>
      </w:r>
      <w:r w:rsidR="00F84F05" w:rsidRPr="00F84F05">
        <w:t xml:space="preserve">. </w:t>
      </w:r>
      <w:r w:rsidRPr="00F84F05">
        <w:t>Doctoral</w:t>
      </w:r>
      <w:r w:rsidRPr="00083B6A">
        <w:t xml:space="preserve"> dissertation, Texas State University, San Marcos, TX.  Committee member.</w:t>
      </w:r>
      <w:r w:rsidR="00CE24E9">
        <w:t xml:space="preserve"> (2015).</w:t>
      </w:r>
    </w:p>
    <w:p w14:paraId="5B73B746" w14:textId="4975C086" w:rsidR="00BE074A" w:rsidRPr="00083B6A" w:rsidRDefault="00CE24E9" w:rsidP="00BE074A">
      <w:pPr>
        <w:spacing w:after="120"/>
        <w:ind w:left="432" w:hanging="432"/>
      </w:pPr>
      <w:r>
        <w:lastRenderedPageBreak/>
        <w:t>Caballero, M.</w:t>
      </w:r>
      <w:r w:rsidR="00BE074A" w:rsidRPr="00083B6A">
        <w:t xml:space="preserve"> </w:t>
      </w:r>
      <w:r>
        <w:t xml:space="preserve"> </w:t>
      </w:r>
      <w:r w:rsidR="00BE074A" w:rsidRPr="00083B6A">
        <w:rPr>
          <w:i/>
        </w:rPr>
        <w:t>The combined effect of facilities on the spatial distribution of street robbery: A conjunctive analysis</w:t>
      </w:r>
      <w:r w:rsidR="00BE074A" w:rsidRPr="00083B6A">
        <w:t>. Master’s thesis, Texas State University, San Marcos, TX.  Committee member.</w:t>
      </w:r>
      <w:r>
        <w:t xml:space="preserve"> Completed 2015.</w:t>
      </w:r>
    </w:p>
    <w:p w14:paraId="790E858A" w14:textId="32D250E2" w:rsidR="004F2B30" w:rsidRPr="00083B6A" w:rsidRDefault="00CE24E9" w:rsidP="004F2B30">
      <w:pPr>
        <w:spacing w:after="120"/>
        <w:ind w:left="432" w:hanging="432"/>
      </w:pPr>
      <w:r>
        <w:t>Kringen, J. A.</w:t>
      </w:r>
      <w:r w:rsidR="004F2B30" w:rsidRPr="00083B6A">
        <w:t xml:space="preserve"> </w:t>
      </w:r>
      <w:r>
        <w:t xml:space="preserve"> </w:t>
      </w:r>
      <w:r w:rsidR="004F2B30" w:rsidRPr="00083B6A">
        <w:rPr>
          <w:i/>
        </w:rPr>
        <w:t>Validating a Bayesian model for linking serial crimes through simulation</w:t>
      </w:r>
      <w:r w:rsidR="004F2B30" w:rsidRPr="00083B6A">
        <w:t>. Doctoral dissertation, Texas State University, San Marcos, TX.  Supervisor.</w:t>
      </w:r>
      <w:r>
        <w:t xml:space="preserve"> Completed 2014.</w:t>
      </w:r>
    </w:p>
    <w:p w14:paraId="7802FF8A" w14:textId="490DD5DD" w:rsidR="00643613" w:rsidRPr="00083B6A" w:rsidRDefault="00CE24E9" w:rsidP="00643613">
      <w:pPr>
        <w:spacing w:after="120"/>
        <w:ind w:left="432" w:hanging="432"/>
      </w:pPr>
      <w:r>
        <w:t>Engeling, S. J.</w:t>
      </w:r>
      <w:r w:rsidR="00643613" w:rsidRPr="00083B6A">
        <w:t xml:space="preserve"> </w:t>
      </w:r>
      <w:r>
        <w:t xml:space="preserve"> </w:t>
      </w:r>
      <w:r w:rsidR="00643613" w:rsidRPr="00083B6A">
        <w:rPr>
          <w:i/>
        </w:rPr>
        <w:t>Investigative decision-making: What factors contribute to detectives’ decisions to arrest?</w:t>
      </w:r>
      <w:r w:rsidR="00643613" w:rsidRPr="00083B6A">
        <w:t xml:space="preserve"> Master’s thesis, Texas State University, San Marcos, TX.  Committee member.</w:t>
      </w:r>
      <w:r>
        <w:t xml:space="preserve"> Completed 2013.</w:t>
      </w:r>
    </w:p>
    <w:p w14:paraId="26124BCB" w14:textId="309E6ECF" w:rsidR="00E5451C" w:rsidRPr="00083B6A" w:rsidRDefault="00CE24E9" w:rsidP="00E5451C">
      <w:pPr>
        <w:spacing w:after="120"/>
        <w:ind w:left="432" w:hanging="432"/>
      </w:pPr>
      <w:r>
        <w:t>Pearce, M.</w:t>
      </w:r>
      <w:r w:rsidR="00E5451C" w:rsidRPr="00083B6A">
        <w:t xml:space="preserve"> </w:t>
      </w:r>
      <w:r>
        <w:t xml:space="preserve"> </w:t>
      </w:r>
      <w:r w:rsidR="00E5451C" w:rsidRPr="00083B6A">
        <w:rPr>
          <w:i/>
        </w:rPr>
        <w:t>An awkward silence: Missing and murdered vulnerable women and the Canadian justice system</w:t>
      </w:r>
      <w:r w:rsidR="00E5451C" w:rsidRPr="00083B6A">
        <w:t>. Doctorate of law thesis, University of Ottawa, Ottawa, ON.  External examiner.</w:t>
      </w:r>
      <w:r>
        <w:t xml:space="preserve"> Completed 2013.</w:t>
      </w:r>
    </w:p>
    <w:p w14:paraId="26F26B90" w14:textId="238E995E" w:rsidR="00E5451C" w:rsidRPr="00083B6A" w:rsidRDefault="00CE24E9" w:rsidP="00E5451C">
      <w:pPr>
        <w:spacing w:after="120"/>
        <w:ind w:left="432" w:hanging="432"/>
      </w:pPr>
      <w:r>
        <w:t>Bailey, J.</w:t>
      </w:r>
      <w:r w:rsidR="00E5451C" w:rsidRPr="00083B6A">
        <w:t xml:space="preserve"> </w:t>
      </w:r>
      <w:r>
        <w:t xml:space="preserve"> </w:t>
      </w:r>
      <w:r w:rsidR="00E5451C" w:rsidRPr="00083B6A">
        <w:rPr>
          <w:i/>
        </w:rPr>
        <w:t>A global survey of transnational criminal entities and international law enforcement organizations’ interdiction against human trafficking</w:t>
      </w:r>
      <w:r w:rsidR="00E5451C" w:rsidRPr="00083B6A">
        <w:t>. Master’s thesis, Texas State University, San Marcos, TX.  Committee member.</w:t>
      </w:r>
      <w:r>
        <w:t xml:space="preserve"> Completed 2011.</w:t>
      </w:r>
    </w:p>
    <w:p w14:paraId="3D152B5C" w14:textId="6E5DE7B2" w:rsidR="00E5451C" w:rsidRPr="00083B6A" w:rsidRDefault="00CE24E9" w:rsidP="00E5451C">
      <w:pPr>
        <w:spacing w:after="120"/>
        <w:ind w:left="432" w:hanging="432"/>
      </w:pPr>
      <w:r>
        <w:t xml:space="preserve">Hom, P. A.  </w:t>
      </w:r>
      <w:r w:rsidR="00E5451C" w:rsidRPr="00083B6A">
        <w:rPr>
          <w:i/>
        </w:rPr>
        <w:t>Examining the reliability of confessions</w:t>
      </w:r>
      <w:r w:rsidR="00E5451C" w:rsidRPr="00083B6A">
        <w:t>. Master’s thesis, Texas State University, San Marcos, TX.  Committee member.</w:t>
      </w:r>
      <w:r>
        <w:t xml:space="preserve"> Completed 2010.</w:t>
      </w:r>
    </w:p>
    <w:p w14:paraId="702D3D2A" w14:textId="7ECF4EB9" w:rsidR="00E5451C" w:rsidRPr="00083B6A" w:rsidRDefault="0001712A" w:rsidP="00E5451C">
      <w:pPr>
        <w:spacing w:after="120"/>
        <w:ind w:left="432" w:hanging="432"/>
      </w:pPr>
      <w:r>
        <w:t>Eagan, M.</w:t>
      </w:r>
      <w:r w:rsidR="00E5451C" w:rsidRPr="00083B6A">
        <w:t xml:space="preserve"> </w:t>
      </w:r>
      <w:r>
        <w:t xml:space="preserve"> </w:t>
      </w:r>
      <w:bookmarkStart w:id="0" w:name="_GoBack"/>
      <w:bookmarkEnd w:id="0"/>
      <w:r w:rsidR="00E5451C" w:rsidRPr="00083B6A">
        <w:rPr>
          <w:i/>
        </w:rPr>
        <w:t>Crime analysis of motor vehicle burglaries on two central Texas university campuses</w:t>
      </w:r>
      <w:r w:rsidR="00E5451C" w:rsidRPr="00083B6A">
        <w:t>. Master’s professional paper, Texas State University, San Marcos, TX.  Committee member.</w:t>
      </w:r>
      <w:r w:rsidR="00CE24E9">
        <w:t xml:space="preserve"> Completed 2007.</w:t>
      </w:r>
    </w:p>
    <w:p w14:paraId="49367EF4" w14:textId="5F529948" w:rsidR="00874896" w:rsidRPr="00083B6A" w:rsidRDefault="0001712A" w:rsidP="00083603">
      <w:pPr>
        <w:spacing w:after="120"/>
        <w:ind w:left="432" w:hanging="432"/>
      </w:pPr>
      <w:r>
        <w:t xml:space="preserve">McCarthy, T.  </w:t>
      </w:r>
      <w:r w:rsidR="00874896" w:rsidRPr="00083B6A">
        <w:rPr>
          <w:i/>
          <w:iCs/>
        </w:rPr>
        <w:t>The utility of</w:t>
      </w:r>
      <w:r w:rsidR="00874896" w:rsidRPr="00083B6A">
        <w:t xml:space="preserve"> modus operandi</w:t>
      </w:r>
      <w:r w:rsidR="00874896" w:rsidRPr="00083B6A">
        <w:rPr>
          <w:i/>
          <w:iCs/>
        </w:rPr>
        <w:t>: Identifying burglars from how, why, where and when they commit their offences</w:t>
      </w:r>
      <w:r w:rsidR="00874896" w:rsidRPr="00083B6A">
        <w:t xml:space="preserve">. </w:t>
      </w:r>
      <w:r w:rsidR="005E3AF0" w:rsidRPr="00083B6A">
        <w:t>D</w:t>
      </w:r>
      <w:r w:rsidR="00874896" w:rsidRPr="00083B6A">
        <w:t>octoral thesis, Charles Sturt University, Wagga Wagga, NSW, Australia.</w:t>
      </w:r>
      <w:r w:rsidR="00553ABB">
        <w:t xml:space="preserve">  External examiner.</w:t>
      </w:r>
      <w:r w:rsidR="00CE24E9">
        <w:t xml:space="preserve"> Completed 2007</w:t>
      </w:r>
    </w:p>
    <w:p w14:paraId="4791EA10" w14:textId="40B4489E" w:rsidR="00E5451C" w:rsidRPr="00083B6A" w:rsidRDefault="00E5451C" w:rsidP="00E5451C">
      <w:pPr>
        <w:spacing w:after="120"/>
        <w:ind w:left="432" w:hanging="432"/>
      </w:pPr>
      <w:r w:rsidRPr="00206AC9">
        <w:t>Beauregard, E.</w:t>
      </w:r>
      <w:r w:rsidRPr="00083B6A">
        <w:t xml:space="preserve"> </w:t>
      </w:r>
      <w:r w:rsidR="0001712A">
        <w:t xml:space="preserve"> </w:t>
      </w:r>
      <w:r w:rsidR="00D561AE" w:rsidRPr="00083B6A">
        <w:rPr>
          <w:i/>
        </w:rPr>
        <w:t>Processus de prédation des agresseurs sexuels sériels: Une approche du choix rationnel</w:t>
      </w:r>
      <w:r w:rsidRPr="00083B6A">
        <w:t>. Doctoral dissertation, Universit</w:t>
      </w:r>
      <w:r w:rsidR="00D561AE" w:rsidRPr="00083B6A">
        <w:t>é</w:t>
      </w:r>
      <w:r w:rsidRPr="00083B6A">
        <w:t xml:space="preserve"> de Montr</w:t>
      </w:r>
      <w:r w:rsidR="00D561AE" w:rsidRPr="00083B6A">
        <w:t>é</w:t>
      </w:r>
      <w:r w:rsidRPr="00083B6A">
        <w:t>al, Montr</w:t>
      </w:r>
      <w:r w:rsidR="00D561AE" w:rsidRPr="00083B6A">
        <w:t>é</w:t>
      </w:r>
      <w:r w:rsidRPr="00083B6A">
        <w:t>al, QC.  Committee member.</w:t>
      </w:r>
      <w:r w:rsidR="00CE24E9">
        <w:t xml:space="preserve"> Completed 2005.</w:t>
      </w:r>
    </w:p>
    <w:p w14:paraId="43CD50DD" w14:textId="2FA0A3AF" w:rsidR="00E5451C" w:rsidRPr="00083B6A" w:rsidRDefault="0001712A" w:rsidP="00E5451C">
      <w:pPr>
        <w:spacing w:after="120"/>
        <w:ind w:left="432" w:hanging="432"/>
      </w:pPr>
      <w:r>
        <w:t>Jenion, M. L.</w:t>
      </w:r>
      <w:r w:rsidR="00E5451C" w:rsidRPr="00083B6A">
        <w:t xml:space="preserve"> </w:t>
      </w:r>
      <w:r>
        <w:t xml:space="preserve"> </w:t>
      </w:r>
      <w:r w:rsidR="00E5451C" w:rsidRPr="00083B6A">
        <w:rPr>
          <w:i/>
        </w:rPr>
        <w:t>A Multi-level analysis of graffiti: The City of Surrey’s “VISION” tag</w:t>
      </w:r>
      <w:r w:rsidR="00E5451C" w:rsidRPr="00083B6A">
        <w:t>. Master’s thesis, Simon Fraser University, Burnaby, BC.  Committee member.</w:t>
      </w:r>
      <w:r w:rsidR="00CE24E9">
        <w:t xml:space="preserve"> Completed 2003.</w:t>
      </w:r>
    </w:p>
    <w:p w14:paraId="36A3FB16" w14:textId="6274A311" w:rsidR="00E5451C" w:rsidRPr="00083B6A" w:rsidRDefault="0001712A" w:rsidP="00E5451C">
      <w:pPr>
        <w:spacing w:after="120"/>
        <w:ind w:left="432" w:hanging="432"/>
      </w:pPr>
      <w:r>
        <w:t xml:space="preserve">Kocsis, R. N.  </w:t>
      </w:r>
      <w:r w:rsidR="00E5451C" w:rsidRPr="00083B6A">
        <w:rPr>
          <w:i/>
        </w:rPr>
        <w:t>The development of criminal psychological profiling techniques</w:t>
      </w:r>
      <w:r w:rsidR="00E5451C" w:rsidRPr="00083B6A">
        <w:t>. Doctoral dissertation, The University of New England, Armidale, Australia.  External examiner.</w:t>
      </w:r>
      <w:r w:rsidR="00CE24E9">
        <w:t xml:space="preserve"> Completed 2000.</w:t>
      </w:r>
    </w:p>
    <w:p w14:paraId="4BE45BCD" w14:textId="4B74FF58" w:rsidR="00E5451C" w:rsidRPr="00083B6A" w:rsidRDefault="0001712A" w:rsidP="00E5451C">
      <w:pPr>
        <w:spacing w:after="120"/>
        <w:ind w:left="432" w:hanging="432"/>
      </w:pPr>
      <w:r>
        <w:t xml:space="preserve">Buckley, J. B. </w:t>
      </w:r>
      <w:r w:rsidR="00E5451C" w:rsidRPr="00083B6A">
        <w:t xml:space="preserve"> </w:t>
      </w:r>
      <w:r w:rsidR="00E5451C" w:rsidRPr="00083B6A">
        <w:rPr>
          <w:i/>
        </w:rPr>
        <w:t>Public transit and crime: A routine activities/ecological approach</w:t>
      </w:r>
      <w:r w:rsidR="00E5451C" w:rsidRPr="00083B6A">
        <w:t>. Master’s thesis, Simon Fraser University, Burnaby, BC.  External examiner.</w:t>
      </w:r>
      <w:r w:rsidR="00CE24E9">
        <w:t xml:space="preserve"> Completed 1996.</w:t>
      </w:r>
    </w:p>
    <w:p w14:paraId="12A29507" w14:textId="77777777" w:rsidR="009C2854" w:rsidRPr="00083B6A" w:rsidRDefault="009C2854" w:rsidP="00D561AE">
      <w:pPr>
        <w:tabs>
          <w:tab w:val="left" w:pos="5040"/>
        </w:tabs>
      </w:pPr>
    </w:p>
    <w:p w14:paraId="023BE0F3" w14:textId="77777777" w:rsidR="009C2854" w:rsidRPr="00083B6A" w:rsidRDefault="009C2854" w:rsidP="00D561AE">
      <w:pPr>
        <w:tabs>
          <w:tab w:val="left" w:pos="5040"/>
        </w:tabs>
      </w:pPr>
    </w:p>
    <w:p w14:paraId="4E316E9E" w14:textId="77777777" w:rsidR="009C2854" w:rsidRPr="00083B6A" w:rsidRDefault="009C2854" w:rsidP="00680802">
      <w:pPr>
        <w:tabs>
          <w:tab w:val="left" w:pos="5040"/>
        </w:tabs>
        <w:spacing w:after="240"/>
      </w:pPr>
      <w:r w:rsidRPr="00083B6A">
        <w:t>D. Courses Prep</w:t>
      </w:r>
      <w:r w:rsidR="00D561AE" w:rsidRPr="00083B6A">
        <w:t>ared and Curriculum Development</w:t>
      </w:r>
      <w:r w:rsidR="00680802" w:rsidRPr="00083B6A">
        <w:t>:</w:t>
      </w:r>
    </w:p>
    <w:p w14:paraId="2D219E33" w14:textId="1FCA3622" w:rsidR="00D60C36" w:rsidRPr="00D60C36" w:rsidRDefault="00D60C36" w:rsidP="00D60C36">
      <w:pPr>
        <w:spacing w:after="120"/>
      </w:pPr>
      <w:r>
        <w:rPr>
          <w:i/>
        </w:rPr>
        <w:t>Policing</w:t>
      </w:r>
      <w:r w:rsidRPr="00083B6A">
        <w:t>, Texas State University</w:t>
      </w:r>
    </w:p>
    <w:p w14:paraId="596D80E9" w14:textId="77777777" w:rsidR="00D561AE" w:rsidRPr="00083B6A" w:rsidRDefault="00D561AE" w:rsidP="00D561AE">
      <w:pPr>
        <w:spacing w:after="120"/>
      </w:pPr>
      <w:r w:rsidRPr="00083B6A">
        <w:rPr>
          <w:i/>
        </w:rPr>
        <w:t>Environmental Criminology</w:t>
      </w:r>
      <w:r w:rsidRPr="00083B6A">
        <w:t>, Texas State University</w:t>
      </w:r>
    </w:p>
    <w:p w14:paraId="58F74F7F" w14:textId="77777777" w:rsidR="00D561AE" w:rsidRPr="00083B6A" w:rsidRDefault="00D561AE" w:rsidP="00D561AE">
      <w:pPr>
        <w:spacing w:after="120"/>
      </w:pPr>
      <w:r w:rsidRPr="00083B6A">
        <w:rPr>
          <w:i/>
        </w:rPr>
        <w:t>Geographic Profiling Analysis I: The Geography of Crime,</w:t>
      </w:r>
      <w:r w:rsidRPr="00083B6A">
        <w:t xml:space="preserve"> Texas State University</w:t>
      </w:r>
    </w:p>
    <w:p w14:paraId="22B1A7B6" w14:textId="77777777" w:rsidR="00D561AE" w:rsidRPr="00083B6A" w:rsidRDefault="00D561AE" w:rsidP="00D561AE">
      <w:pPr>
        <w:spacing w:after="120"/>
      </w:pPr>
      <w:r w:rsidRPr="00083B6A">
        <w:rPr>
          <w:i/>
        </w:rPr>
        <w:t>Geographic Profiling Analysis II: Rigel Analyst,</w:t>
      </w:r>
      <w:r w:rsidRPr="00083B6A">
        <w:t xml:space="preserve"> Texas State University</w:t>
      </w:r>
    </w:p>
    <w:p w14:paraId="147BAC2A" w14:textId="77777777" w:rsidR="00D561AE" w:rsidRPr="00083B6A" w:rsidRDefault="00D561AE" w:rsidP="00D561AE">
      <w:pPr>
        <w:spacing w:after="120"/>
      </w:pPr>
      <w:r w:rsidRPr="00083B6A">
        <w:rPr>
          <w:i/>
        </w:rPr>
        <w:lastRenderedPageBreak/>
        <w:t>Serial Murder,</w:t>
      </w:r>
      <w:r w:rsidRPr="00083B6A">
        <w:t xml:space="preserve"> Texas State University</w:t>
      </w:r>
    </w:p>
    <w:p w14:paraId="67887FD4" w14:textId="77777777" w:rsidR="00D561AE" w:rsidRPr="00083B6A" w:rsidRDefault="00D561AE" w:rsidP="00D561AE">
      <w:pPr>
        <w:spacing w:after="120"/>
      </w:pPr>
      <w:r w:rsidRPr="00083B6A">
        <w:rPr>
          <w:i/>
        </w:rPr>
        <w:t>Forensic Behavioural Science</w:t>
      </w:r>
      <w:r w:rsidRPr="00083B6A">
        <w:t>, British Columbia Institute of Technology</w:t>
      </w:r>
    </w:p>
    <w:p w14:paraId="7A9CC72C" w14:textId="77777777" w:rsidR="00D561AE" w:rsidRPr="00083B6A" w:rsidRDefault="00D561AE" w:rsidP="00D561AE">
      <w:pPr>
        <w:spacing w:after="120"/>
      </w:pPr>
      <w:r w:rsidRPr="00083B6A">
        <w:rPr>
          <w:i/>
        </w:rPr>
        <w:t>Phenomenon of Serial Murder,</w:t>
      </w:r>
      <w:r w:rsidRPr="00083B6A">
        <w:t xml:space="preserve"> Simon Fraser University</w:t>
      </w:r>
    </w:p>
    <w:p w14:paraId="6B91D70C" w14:textId="77777777" w:rsidR="00D561AE" w:rsidRPr="00083B6A" w:rsidRDefault="00D561AE" w:rsidP="00D561AE">
      <w:pPr>
        <w:spacing w:after="120"/>
      </w:pPr>
      <w:r w:rsidRPr="00083B6A">
        <w:rPr>
          <w:i/>
        </w:rPr>
        <w:t>Introduction to Policing (distance learning course)</w:t>
      </w:r>
      <w:r w:rsidRPr="00083B6A">
        <w:t>, Simon Fraser University</w:t>
      </w:r>
    </w:p>
    <w:p w14:paraId="668BB406" w14:textId="77777777" w:rsidR="00BE074A" w:rsidRPr="00083B6A" w:rsidRDefault="00BE074A" w:rsidP="00D561AE">
      <w:pPr>
        <w:tabs>
          <w:tab w:val="left" w:pos="5040"/>
        </w:tabs>
      </w:pPr>
    </w:p>
    <w:p w14:paraId="285E3B39" w14:textId="77777777" w:rsidR="009C2854" w:rsidRPr="00083B6A" w:rsidRDefault="009C2854" w:rsidP="009C2854">
      <w:pPr>
        <w:tabs>
          <w:tab w:val="left" w:pos="5040"/>
        </w:tabs>
      </w:pPr>
    </w:p>
    <w:p w14:paraId="4212B473" w14:textId="77777777" w:rsidR="009C2854" w:rsidRPr="00083B6A" w:rsidRDefault="00D561AE" w:rsidP="00680802">
      <w:pPr>
        <w:tabs>
          <w:tab w:val="left" w:pos="5040"/>
        </w:tabs>
        <w:spacing w:after="240"/>
      </w:pPr>
      <w:r w:rsidRPr="00083B6A">
        <w:t>I. Other</w:t>
      </w:r>
      <w:r w:rsidR="00680802" w:rsidRPr="00083B6A">
        <w:t>:</w:t>
      </w:r>
    </w:p>
    <w:p w14:paraId="62A18933" w14:textId="77777777" w:rsidR="00D561AE" w:rsidRPr="00083B6A" w:rsidRDefault="00D561AE" w:rsidP="00D561AE">
      <w:pPr>
        <w:spacing w:after="120"/>
        <w:ind w:left="432" w:hanging="432"/>
      </w:pPr>
      <w:r w:rsidRPr="00083B6A">
        <w:t xml:space="preserve">Developed and taught the </w:t>
      </w:r>
      <w:r w:rsidRPr="00083B6A">
        <w:rPr>
          <w:i/>
        </w:rPr>
        <w:t>Problem-Oriented Policing Program</w:t>
      </w:r>
      <w:r w:rsidRPr="00083B6A">
        <w:t xml:space="preserve"> at the Justice Institute of British Columbia’s Police Academy</w:t>
      </w:r>
    </w:p>
    <w:p w14:paraId="6A19592B" w14:textId="77777777" w:rsidR="009C2854" w:rsidRPr="00083B6A" w:rsidRDefault="009C2854" w:rsidP="009C2854">
      <w:pPr>
        <w:tabs>
          <w:tab w:val="left" w:pos="5040"/>
        </w:tabs>
      </w:pPr>
    </w:p>
    <w:p w14:paraId="279DA0C0" w14:textId="77777777" w:rsidR="00747F24" w:rsidRPr="00083B6A" w:rsidRDefault="00747F24" w:rsidP="009C2854">
      <w:pPr>
        <w:tabs>
          <w:tab w:val="left" w:pos="5040"/>
        </w:tabs>
      </w:pPr>
    </w:p>
    <w:p w14:paraId="697EB92F" w14:textId="77777777" w:rsidR="009C2854" w:rsidRPr="00083B6A" w:rsidRDefault="009C2854" w:rsidP="009C2854">
      <w:pPr>
        <w:tabs>
          <w:tab w:val="left" w:pos="5040"/>
        </w:tabs>
      </w:pPr>
      <w:r w:rsidRPr="00083B6A">
        <w:rPr>
          <w:b/>
        </w:rPr>
        <w:t>III. S</w:t>
      </w:r>
      <w:r w:rsidR="001C0751" w:rsidRPr="00083B6A">
        <w:rPr>
          <w:b/>
        </w:rPr>
        <w:t>cholarly/Creative</w:t>
      </w:r>
    </w:p>
    <w:p w14:paraId="3D9335DD" w14:textId="77777777" w:rsidR="009C2854" w:rsidRPr="00083B6A" w:rsidRDefault="009C2854" w:rsidP="009C2854">
      <w:pPr>
        <w:tabs>
          <w:tab w:val="left" w:pos="5040"/>
        </w:tabs>
      </w:pPr>
    </w:p>
    <w:p w14:paraId="53862771" w14:textId="77777777" w:rsidR="009C2854" w:rsidRPr="00083B6A" w:rsidRDefault="009C2854" w:rsidP="001C0751">
      <w:pPr>
        <w:tabs>
          <w:tab w:val="left" w:pos="5040"/>
        </w:tabs>
        <w:spacing w:after="240"/>
      </w:pPr>
      <w:r w:rsidRPr="00083B6A">
        <w:t>A. Works in Print</w:t>
      </w:r>
      <w:r w:rsidR="008C49C6" w:rsidRPr="00083B6A">
        <w:t xml:space="preserve"> (including works accepted, forthcoming, in press)</w:t>
      </w:r>
    </w:p>
    <w:p w14:paraId="5CA3F0D1" w14:textId="77777777" w:rsidR="009C2854" w:rsidRPr="00083B6A" w:rsidRDefault="009C2854" w:rsidP="001C0751">
      <w:pPr>
        <w:tabs>
          <w:tab w:val="left" w:pos="5040"/>
        </w:tabs>
        <w:spacing w:after="240"/>
      </w:pPr>
      <w:r w:rsidRPr="00083B6A">
        <w:t>1. Books</w:t>
      </w:r>
    </w:p>
    <w:p w14:paraId="185A68CE" w14:textId="77777777" w:rsidR="00680802" w:rsidRPr="00083B6A" w:rsidRDefault="00680802" w:rsidP="00680802">
      <w:pPr>
        <w:tabs>
          <w:tab w:val="left" w:pos="5040"/>
        </w:tabs>
        <w:spacing w:after="240"/>
      </w:pPr>
      <w:r w:rsidRPr="00083B6A">
        <w:t>a. Scholarly Monographs:</w:t>
      </w:r>
    </w:p>
    <w:p w14:paraId="77A0E23E" w14:textId="77777777" w:rsidR="00195534" w:rsidRPr="00083B6A" w:rsidRDefault="00195534" w:rsidP="00195534">
      <w:pPr>
        <w:spacing w:after="120"/>
        <w:ind w:left="432" w:hanging="432"/>
      </w:pPr>
      <w:r w:rsidRPr="00083B6A">
        <w:t xml:space="preserve">Estaville, L. E., Egan, K., &amp; Rossmo, D. K. (2013). </w:t>
      </w:r>
      <w:r w:rsidRPr="00083B6A">
        <w:rPr>
          <w:i/>
        </w:rPr>
        <w:t>Texas crime atlas</w:t>
      </w:r>
      <w:r w:rsidRPr="00083B6A">
        <w:t>. San Marcos, TX: Texas State Center for the Study of the Southwest.</w:t>
      </w:r>
    </w:p>
    <w:p w14:paraId="5F73695F" w14:textId="77777777" w:rsidR="007320E6" w:rsidRPr="00083B6A" w:rsidRDefault="007320E6" w:rsidP="007320E6">
      <w:pPr>
        <w:spacing w:after="120"/>
        <w:ind w:left="432" w:hanging="432"/>
      </w:pPr>
      <w:r w:rsidRPr="00083B6A">
        <w:t xml:space="preserve">Rossmo, D. K. (2009). </w:t>
      </w:r>
      <w:r w:rsidRPr="00083B6A">
        <w:rPr>
          <w:i/>
        </w:rPr>
        <w:t>Criminal investigative failures.</w:t>
      </w:r>
      <w:r w:rsidRPr="00083B6A">
        <w:t xml:space="preserve"> Boca Raton, FL: Taylor &amp; Francis.</w:t>
      </w:r>
    </w:p>
    <w:p w14:paraId="699E46BD" w14:textId="77777777" w:rsidR="007320E6" w:rsidRPr="00083B6A" w:rsidRDefault="007320E6" w:rsidP="007320E6">
      <w:pPr>
        <w:spacing w:after="120"/>
        <w:ind w:left="432" w:hanging="432"/>
      </w:pPr>
      <w:r w:rsidRPr="00083B6A">
        <w:t xml:space="preserve">Rossmo, D. K. (2007). </w:t>
      </w:r>
      <w:r w:rsidRPr="00083B6A">
        <w:rPr>
          <w:i/>
        </w:rPr>
        <w:t>Geographic profiling</w:t>
      </w:r>
      <w:r w:rsidRPr="00083B6A">
        <w:t xml:space="preserve"> (M. Lee, Trans.). Beijing: Chinese Public Security University Press. (Original work published 2000).</w:t>
      </w:r>
    </w:p>
    <w:p w14:paraId="780CA9B5" w14:textId="77777777" w:rsidR="007320E6" w:rsidRPr="00083B6A" w:rsidRDefault="007320E6" w:rsidP="007320E6">
      <w:pPr>
        <w:spacing w:after="120"/>
        <w:ind w:left="432" w:hanging="432"/>
      </w:pPr>
      <w:r w:rsidRPr="00083B6A">
        <w:t xml:space="preserve">Rossmo, D. K. (2002). </w:t>
      </w:r>
      <w:r w:rsidRPr="00083B6A">
        <w:rPr>
          <w:i/>
        </w:rPr>
        <w:t>Geographic profiling</w:t>
      </w:r>
      <w:r w:rsidRPr="00083B6A">
        <w:t xml:space="preserve"> (S. Watanabe, K. Watanabe, M. Suzuki, &amp; T. Shimada, Trans.). Kyoto: Kitaohji Shobo. (Original work published 2000).</w:t>
      </w:r>
    </w:p>
    <w:p w14:paraId="18D777EC" w14:textId="77777777" w:rsidR="00991754" w:rsidRPr="00083B6A" w:rsidRDefault="00991754" w:rsidP="00991754">
      <w:pPr>
        <w:spacing w:after="120"/>
        <w:ind w:left="432" w:hanging="432"/>
      </w:pPr>
      <w:r w:rsidRPr="00083B6A">
        <w:t xml:space="preserve">Rossmo, D. K. (2000). </w:t>
      </w:r>
      <w:r w:rsidRPr="00083B6A">
        <w:rPr>
          <w:i/>
        </w:rPr>
        <w:t>Geographic profiling</w:t>
      </w:r>
      <w:r w:rsidRPr="00083B6A">
        <w:t>. Boca Raton, FL: CRC Press.</w:t>
      </w:r>
    </w:p>
    <w:p w14:paraId="1D205341" w14:textId="77777777" w:rsidR="00991754" w:rsidRPr="00083B6A" w:rsidRDefault="00991754" w:rsidP="009C2854">
      <w:pPr>
        <w:tabs>
          <w:tab w:val="left" w:pos="5040"/>
        </w:tabs>
      </w:pPr>
    </w:p>
    <w:p w14:paraId="7C26B921" w14:textId="77777777" w:rsidR="009C2854" w:rsidRPr="00083B6A" w:rsidRDefault="009C2854" w:rsidP="00680802">
      <w:pPr>
        <w:tabs>
          <w:tab w:val="left" w:pos="5040"/>
        </w:tabs>
        <w:spacing w:after="240"/>
      </w:pPr>
      <w:r w:rsidRPr="00083B6A">
        <w:t>d. Chapters in Books:</w:t>
      </w:r>
    </w:p>
    <w:p w14:paraId="3A1C71AD" w14:textId="6FE2EF7A" w:rsidR="00A762C9" w:rsidRPr="00083B6A" w:rsidRDefault="00A762C9" w:rsidP="00A762C9">
      <w:pPr>
        <w:spacing w:after="120"/>
        <w:ind w:left="432" w:hanging="432"/>
      </w:pPr>
      <w:r w:rsidRPr="00083B6A">
        <w:t>Rossmo, D. K., &amp; Rombouts, S. (</w:t>
      </w:r>
      <w:r w:rsidR="00C8545E">
        <w:t>in press</w:t>
      </w:r>
      <w:r w:rsidRPr="00083B6A">
        <w:t xml:space="preserve">). Geographic profiling: Investigative applications of environmental criminology. In R. Wortley &amp; M. Townsley, </w:t>
      </w:r>
      <w:r w:rsidRPr="00083B6A">
        <w:rPr>
          <w:i/>
        </w:rPr>
        <w:t>Environmental criminology</w:t>
      </w:r>
      <w:r w:rsidRPr="00083B6A">
        <w:t xml:space="preserve"> </w:t>
      </w:r>
      <w:r w:rsidRPr="00083B6A">
        <w:rPr>
          <w:i/>
        </w:rPr>
        <w:t xml:space="preserve">and crime analysis </w:t>
      </w:r>
      <w:r w:rsidRPr="00083B6A">
        <w:t>(2</w:t>
      </w:r>
      <w:r w:rsidRPr="00083B6A">
        <w:rPr>
          <w:vertAlign w:val="superscript"/>
        </w:rPr>
        <w:t>nd</w:t>
      </w:r>
      <w:r w:rsidRPr="00083B6A">
        <w:t xml:space="preserve"> ed.). Cullompton, Devon: Willan Publishing.</w:t>
      </w:r>
    </w:p>
    <w:p w14:paraId="4BC9667E" w14:textId="77777777" w:rsidR="002F40AC" w:rsidRPr="00083B6A" w:rsidRDefault="002F40AC" w:rsidP="002F40AC">
      <w:pPr>
        <w:spacing w:after="120"/>
        <w:ind w:left="432" w:hanging="432"/>
      </w:pPr>
      <w:r w:rsidRPr="00083B6A">
        <w:t xml:space="preserve">Rossmo, D. K. (2015). “Rounding up twice the usual number of suspects.” In M. Maltz &amp; S. K. Rice (Eds.), </w:t>
      </w:r>
      <w:r w:rsidRPr="00083B6A">
        <w:rPr>
          <w:i/>
          <w:iCs/>
        </w:rPr>
        <w:t>Envisioning criminology: Researchers on research as a process of discovery</w:t>
      </w:r>
      <w:r w:rsidRPr="00083B6A">
        <w:t xml:space="preserve"> (pp. 253-260). New York: Springer.</w:t>
      </w:r>
    </w:p>
    <w:p w14:paraId="54D5B6B9" w14:textId="77777777" w:rsidR="002F40AC" w:rsidRPr="00083B6A" w:rsidRDefault="002F40AC" w:rsidP="002F40AC">
      <w:pPr>
        <w:spacing w:after="120"/>
        <w:ind w:left="432" w:hanging="432"/>
      </w:pPr>
      <w:r w:rsidRPr="00083B6A">
        <w:t xml:space="preserve">Rossmo, D. K., &amp; Summers, L. (2015). Routine activity theory in crime investigation. In M. A. Andresen &amp; G. Farrell (Eds.), </w:t>
      </w:r>
      <w:r w:rsidRPr="00083B6A">
        <w:rPr>
          <w:i/>
        </w:rPr>
        <w:t>The criminal act: The role and influence of routine activity theory</w:t>
      </w:r>
      <w:r w:rsidRPr="00083B6A">
        <w:t xml:space="preserve"> (pp. 19-32). Basingstoke, Hampshire: Palgrave Macmillan.</w:t>
      </w:r>
    </w:p>
    <w:p w14:paraId="0035CAFF" w14:textId="70AC6660" w:rsidR="00C8545E" w:rsidRPr="00083B6A" w:rsidRDefault="00C8545E" w:rsidP="00C8545E">
      <w:pPr>
        <w:spacing w:after="120"/>
        <w:ind w:left="432" w:hanging="432"/>
      </w:pPr>
      <w:r w:rsidRPr="00083B6A">
        <w:t>Summers, L., &amp; Rossmo, D. K. (</w:t>
      </w:r>
      <w:r>
        <w:t>2015</w:t>
      </w:r>
      <w:r w:rsidRPr="00083B6A">
        <w:t xml:space="preserve">). Aplicaciones prácticas de la teoría de las actividades rutinarias a la investigación criminal. In F. Miró Llinares &amp; J. R. Agustina Sanllehi (Eds.), </w:t>
      </w:r>
      <w:r w:rsidRPr="00083B6A">
        <w:rPr>
          <w:i/>
        </w:rPr>
        <w:t>Crimen, sociedad, vida: Un homenaje a Marcus Felson</w:t>
      </w:r>
      <w:r w:rsidRPr="00083B6A">
        <w:t xml:space="preserve"> </w:t>
      </w:r>
      <w:r w:rsidR="00247C26">
        <w:t xml:space="preserve">(pp. 173-188). </w:t>
      </w:r>
      <w:r w:rsidRPr="00083B6A">
        <w:t>Madrid: Dykinson.</w:t>
      </w:r>
    </w:p>
    <w:p w14:paraId="6C784301" w14:textId="77777777" w:rsidR="00B37603" w:rsidRPr="00083B6A" w:rsidRDefault="00B37603" w:rsidP="00B37603">
      <w:pPr>
        <w:spacing w:after="120"/>
        <w:ind w:left="432" w:hanging="432"/>
      </w:pPr>
      <w:r w:rsidRPr="00083B6A">
        <w:lastRenderedPageBreak/>
        <w:t xml:space="preserve">Rossmo, D. K. (2014). Geographic profiling in cold case investigations. In R. Walton (Ed.), </w:t>
      </w:r>
      <w:r w:rsidRPr="00083B6A">
        <w:rPr>
          <w:i/>
          <w:iCs/>
        </w:rPr>
        <w:t>Practical cold case homicide investigations procedure manual</w:t>
      </w:r>
      <w:r w:rsidRPr="00083B6A">
        <w:t xml:space="preserve"> (pp. 303-304). Boca Raton, FL: CRC Press.</w:t>
      </w:r>
    </w:p>
    <w:p w14:paraId="749922FE" w14:textId="35A1A2FC" w:rsidR="00DD3569" w:rsidRPr="00083B6A" w:rsidRDefault="00DD3569" w:rsidP="00DD3569">
      <w:pPr>
        <w:spacing w:after="120"/>
        <w:ind w:left="432" w:hanging="432"/>
      </w:pPr>
      <w:r w:rsidRPr="00083B6A">
        <w:t xml:space="preserve">Rossmo, D. K. (2013). Geographic profiling. In G. Bruinsma &amp; D. L. Weisburd (Eds.), </w:t>
      </w:r>
      <w:r w:rsidRPr="00083B6A">
        <w:rPr>
          <w:i/>
        </w:rPr>
        <w:t xml:space="preserve">Encyclopedia of criminology and criminal </w:t>
      </w:r>
      <w:r w:rsidR="00E41416" w:rsidRPr="00083B6A">
        <w:rPr>
          <w:i/>
        </w:rPr>
        <w:t>j</w:t>
      </w:r>
      <w:r w:rsidRPr="00083B6A">
        <w:rPr>
          <w:i/>
        </w:rPr>
        <w:t>ustice</w:t>
      </w:r>
      <w:r w:rsidRPr="00083B6A">
        <w:t xml:space="preserve"> (pp. 1934-1942). New York: Springer.</w:t>
      </w:r>
    </w:p>
    <w:p w14:paraId="072E356B" w14:textId="77777777" w:rsidR="007320E6" w:rsidRPr="00083B6A" w:rsidRDefault="007320E6" w:rsidP="007D49FE">
      <w:pPr>
        <w:spacing w:after="120"/>
        <w:ind w:left="432" w:hanging="432"/>
      </w:pPr>
      <w:r w:rsidRPr="0074616B">
        <w:t>Beauregard, E.,</w:t>
      </w:r>
      <w:r w:rsidRPr="00083B6A">
        <w:t xml:space="preserve"> Rossmo, D. K., &amp; Proulx, J. (2011). A descriptive model of the hunting process of serial sex offenders: A rational choice approach. In M. Natarajan (Ed.), </w:t>
      </w:r>
      <w:r w:rsidRPr="00083B6A">
        <w:rPr>
          <w:i/>
        </w:rPr>
        <w:t>Crime opportunity theories: Routine activity, rational choice and their variants</w:t>
      </w:r>
      <w:r w:rsidRPr="00083B6A">
        <w:t>. Surrey, UK: Ashgate.</w:t>
      </w:r>
    </w:p>
    <w:p w14:paraId="12C405F7" w14:textId="77777777" w:rsidR="007320E6" w:rsidRPr="00083B6A" w:rsidRDefault="007320E6" w:rsidP="007D49FE">
      <w:pPr>
        <w:spacing w:after="120"/>
        <w:ind w:left="432" w:hanging="432"/>
      </w:pPr>
      <w:r w:rsidRPr="00083B6A">
        <w:t xml:space="preserve">Rossmo, D. K., Lu, Y., &amp; Fang, T. (2011). Spatial-temporal crime paths. In M. A. Andresen &amp; J. B. Kinney (Eds.), </w:t>
      </w:r>
      <w:r w:rsidRPr="00083B6A">
        <w:rPr>
          <w:i/>
        </w:rPr>
        <w:t>Patterns, prevention, and geometry of crime</w:t>
      </w:r>
      <w:r w:rsidRPr="00083B6A">
        <w:t xml:space="preserve"> (pp. 16-42). London: Routledge.</w:t>
      </w:r>
    </w:p>
    <w:p w14:paraId="0525A223" w14:textId="77777777" w:rsidR="007D49FE" w:rsidRPr="00083B6A" w:rsidRDefault="007D49FE" w:rsidP="007D49FE">
      <w:pPr>
        <w:spacing w:after="120"/>
        <w:ind w:left="432" w:hanging="432"/>
      </w:pPr>
      <w:r w:rsidRPr="00083B6A">
        <w:t xml:space="preserve">Rossmo, D. K. (2009). Geographic profiling in serial rape investigations. In R. R. Hazelwood &amp; A. W. Burgess (Eds.), </w:t>
      </w:r>
      <w:r w:rsidRPr="00083B6A">
        <w:rPr>
          <w:i/>
        </w:rPr>
        <w:t>Practical aspects of rape investigation: A multidisciplinary approach</w:t>
      </w:r>
      <w:r w:rsidRPr="00083B6A">
        <w:t xml:space="preserve"> (4</w:t>
      </w:r>
      <w:r w:rsidRPr="00083B6A">
        <w:rPr>
          <w:vertAlign w:val="superscript"/>
        </w:rPr>
        <w:t>th</w:t>
      </w:r>
      <w:r w:rsidRPr="00083B6A">
        <w:t xml:space="preserve"> ed.). Boca Raton, FL: CRC Press.</w:t>
      </w:r>
    </w:p>
    <w:p w14:paraId="0FC9BE2F" w14:textId="77777777" w:rsidR="007D49FE" w:rsidRPr="00083B6A" w:rsidRDefault="007D49FE" w:rsidP="007D49FE">
      <w:pPr>
        <w:spacing w:after="120"/>
        <w:ind w:left="432" w:hanging="432"/>
      </w:pPr>
      <w:r w:rsidRPr="0074616B">
        <w:t>Beauregard, E.,</w:t>
      </w:r>
      <w:r w:rsidRPr="00083B6A">
        <w:t xml:space="preserve"> &amp; Rossmo, D. K. (2008). Geographic profiling and analysis of the hunting process used by serial sex offenders. In M. St-Yves &amp; M. Tanguay (Eds.), </w:t>
      </w:r>
      <w:r w:rsidRPr="00083B6A">
        <w:rPr>
          <w:i/>
          <w:iCs/>
        </w:rPr>
        <w:t>The psychology of criminal investigations: The search for the truth</w:t>
      </w:r>
      <w:r w:rsidRPr="00083B6A">
        <w:t xml:space="preserve"> (pp. 529-554) (J. Miller, Trans.). Toronto: Carswell. (Original work published 2007).</w:t>
      </w:r>
    </w:p>
    <w:p w14:paraId="4991BDA8" w14:textId="77777777" w:rsidR="007D49FE" w:rsidRPr="00083B6A" w:rsidRDefault="007D49FE" w:rsidP="007D49FE">
      <w:pPr>
        <w:spacing w:after="120"/>
        <w:ind w:left="432" w:hanging="432"/>
      </w:pPr>
      <w:r w:rsidRPr="00083B6A">
        <w:t>Rossmo, D. K. (2008). Geographic profiling. In M. Strano (Ed.), Manuale di investigazione criminale (pp. 407-417). Rome: International Crime Analysis Association.</w:t>
      </w:r>
    </w:p>
    <w:p w14:paraId="7725B2CA" w14:textId="77777777" w:rsidR="007D49FE" w:rsidRPr="00083B6A" w:rsidRDefault="007D49FE" w:rsidP="007D49FE">
      <w:pPr>
        <w:spacing w:after="120"/>
        <w:ind w:left="432" w:hanging="432"/>
      </w:pPr>
      <w:r w:rsidRPr="00083B6A">
        <w:t xml:space="preserve">Rossmo, D. K. (2008). Place, space, and police investigations: Hunting serial violent criminals. In D. V. Canter &amp; D. Youngs (Eds.), </w:t>
      </w:r>
      <w:r w:rsidRPr="00083B6A">
        <w:rPr>
          <w:i/>
        </w:rPr>
        <w:t xml:space="preserve">Principles of geographical offender profiling </w:t>
      </w:r>
      <w:r w:rsidRPr="00083B6A">
        <w:t>(pp. 149-163). Aldershot, Hampshire: Ashgate Publishing.</w:t>
      </w:r>
    </w:p>
    <w:p w14:paraId="7C48EAA3" w14:textId="64C720DE" w:rsidR="007D49FE" w:rsidRPr="00083B6A" w:rsidRDefault="007D49FE" w:rsidP="007D49FE">
      <w:pPr>
        <w:spacing w:after="120"/>
        <w:ind w:left="432" w:hanging="432"/>
      </w:pPr>
      <w:r w:rsidRPr="00083B6A">
        <w:t xml:space="preserve">Rossmo, D. K., &amp; Rombouts, S. (2008). Geographic profiling. In R. Wortley &amp; L. Mazerolle, </w:t>
      </w:r>
      <w:r w:rsidRPr="00083B6A">
        <w:rPr>
          <w:i/>
        </w:rPr>
        <w:t>Environmental criminology</w:t>
      </w:r>
      <w:r w:rsidRPr="00083B6A">
        <w:t xml:space="preserve"> </w:t>
      </w:r>
      <w:r w:rsidRPr="00083B6A">
        <w:rPr>
          <w:i/>
        </w:rPr>
        <w:t xml:space="preserve">and crime analysis </w:t>
      </w:r>
      <w:r w:rsidRPr="00083B6A">
        <w:t>(pp. 136-149). Cullompton, Devon: Willan Publishing.</w:t>
      </w:r>
    </w:p>
    <w:p w14:paraId="145E67C7" w14:textId="77777777" w:rsidR="007D49FE" w:rsidRPr="00083B6A" w:rsidRDefault="007D49FE" w:rsidP="007D49FE">
      <w:pPr>
        <w:spacing w:after="120"/>
        <w:ind w:left="432" w:hanging="432"/>
      </w:pPr>
      <w:r w:rsidRPr="00083B6A">
        <w:t xml:space="preserve">Rossmo, D. K., &amp; Velarde, L. (2008). Geographic profiling analysis: Principles, methods, and applications. In S. Chainey &amp; L. Tompson (Eds.), </w:t>
      </w:r>
      <w:r w:rsidRPr="00083B6A">
        <w:rPr>
          <w:i/>
          <w:noProof/>
        </w:rPr>
        <w:t>Crime mapping case studies: Practice and research</w:t>
      </w:r>
      <w:r w:rsidRPr="00083B6A">
        <w:t xml:space="preserve"> (pp. 35-43). Chichester: John Wiley &amp; Sons.</w:t>
      </w:r>
    </w:p>
    <w:p w14:paraId="04BFFAD0" w14:textId="77777777" w:rsidR="007D49FE" w:rsidRPr="00083B6A" w:rsidRDefault="007D49FE" w:rsidP="007D49FE">
      <w:pPr>
        <w:spacing w:after="120"/>
        <w:ind w:left="432" w:hanging="432"/>
        <w:rPr>
          <w:lang w:val="fr-FR"/>
        </w:rPr>
      </w:pPr>
      <w:r w:rsidRPr="00083B6A">
        <w:t xml:space="preserve">Beauregard, E., &amp; Rossmo, D. K. (2007). </w:t>
      </w:r>
      <w:r w:rsidRPr="00083B6A">
        <w:rPr>
          <w:lang w:val="fr-FR"/>
        </w:rPr>
        <w:t xml:space="preserve">Profilage géographique et analyse des tactiques de chasse chez les agresseurs sexuels sériels. In M. St-Yves &amp; M. Tanguay (Eds.), </w:t>
      </w:r>
      <w:r w:rsidRPr="00083B6A">
        <w:rPr>
          <w:i/>
          <w:iCs/>
          <w:lang w:val="fr-FR"/>
        </w:rPr>
        <w:t>Psychologie de l’enquête criminelle: La recherche de la vérité</w:t>
      </w:r>
      <w:r w:rsidRPr="00083B6A">
        <w:rPr>
          <w:lang w:val="fr-FR"/>
        </w:rPr>
        <w:t xml:space="preserve"> (pp. 577-605). Cowansville, Québec: Les Éditions Yvon Blais.</w:t>
      </w:r>
    </w:p>
    <w:p w14:paraId="5405B5E8" w14:textId="77777777" w:rsidR="007D49FE" w:rsidRPr="00083B6A" w:rsidRDefault="007D49FE" w:rsidP="007D49FE">
      <w:pPr>
        <w:spacing w:after="120"/>
        <w:ind w:left="432" w:hanging="432"/>
      </w:pPr>
      <w:r w:rsidRPr="00083B6A">
        <w:t xml:space="preserve">Rossmo, D. K. (2006). Geographic profiling in cold case investigations. In R. Walton (Ed.), </w:t>
      </w:r>
      <w:r w:rsidRPr="00083B6A">
        <w:rPr>
          <w:i/>
          <w:color w:val="000000"/>
        </w:rPr>
        <w:t>Cold case homicides: Practical investigative techniques</w:t>
      </w:r>
      <w:r w:rsidRPr="00083B6A">
        <w:t xml:space="preserve"> (pp. 537-560). Boca Raton, FL: CRC Press.</w:t>
      </w:r>
    </w:p>
    <w:p w14:paraId="7A2075E5" w14:textId="77777777" w:rsidR="007D49FE" w:rsidRPr="00083B6A" w:rsidRDefault="007D49FE" w:rsidP="007D49FE">
      <w:pPr>
        <w:spacing w:after="120"/>
        <w:ind w:left="432" w:hanging="432"/>
      </w:pPr>
      <w:r w:rsidRPr="00083B6A">
        <w:t>Rossmo, D. K. (2005). The deadlier of the species</w:t>
      </w:r>
      <w:r w:rsidRPr="00083B6A">
        <w:rPr>
          <w:color w:val="000000"/>
        </w:rPr>
        <w:t xml:space="preserve">. In H. Scott, </w:t>
      </w:r>
      <w:r w:rsidRPr="00083B6A">
        <w:rPr>
          <w:i/>
          <w:iCs/>
          <w:color w:val="000000"/>
        </w:rPr>
        <w:t>The female serial murderer: A sociological study of homicide and the “gentler sex”</w:t>
      </w:r>
      <w:r w:rsidRPr="00083B6A">
        <w:rPr>
          <w:color w:val="000000"/>
        </w:rPr>
        <w:t xml:space="preserve"> (pp. i-iii). Lewiston, NY: Edwin Mellen Press</w:t>
      </w:r>
      <w:r w:rsidRPr="00083B6A">
        <w:t>.</w:t>
      </w:r>
    </w:p>
    <w:p w14:paraId="4A57D29E" w14:textId="77777777" w:rsidR="007D49FE" w:rsidRPr="00083B6A" w:rsidRDefault="007D49FE" w:rsidP="007D49FE">
      <w:pPr>
        <w:spacing w:after="120"/>
        <w:ind w:left="432" w:hanging="432"/>
      </w:pPr>
      <w:r w:rsidRPr="00083B6A">
        <w:lastRenderedPageBreak/>
        <w:t xml:space="preserve">Rossmo, D. K., Laverty, I., &amp; Moore, B. (2005). Geographic profiling for serial crime investigation. In F. Wang (Ed.), </w:t>
      </w:r>
      <w:r w:rsidRPr="00083B6A">
        <w:rPr>
          <w:i/>
        </w:rPr>
        <w:t>Geographic information systems and crime analysis</w:t>
      </w:r>
      <w:r w:rsidRPr="00083B6A">
        <w:t xml:space="preserve"> (pp. 102-117). Hershey, PA: Idea Group Publishing.</w:t>
      </w:r>
    </w:p>
    <w:p w14:paraId="2637DE21" w14:textId="77777777" w:rsidR="008D171D" w:rsidRPr="00083B6A" w:rsidRDefault="008D171D" w:rsidP="008D171D">
      <w:pPr>
        <w:spacing w:after="120"/>
        <w:ind w:left="432" w:hanging="432"/>
      </w:pPr>
      <w:r w:rsidRPr="00083B6A">
        <w:t xml:space="preserve">Rossmo, D. K. (2005). Geographical profiling. In M. Strano &amp; R. Bruzzone (Eds.), </w:t>
      </w:r>
      <w:r w:rsidRPr="00083B6A">
        <w:rPr>
          <w:i/>
        </w:rPr>
        <w:t>Psychological criminal profiling: Manuale operativo</w:t>
      </w:r>
      <w:r w:rsidRPr="00083B6A">
        <w:t xml:space="preserve"> (chap. 4). Florence: Societa Editrice Europea.</w:t>
      </w:r>
    </w:p>
    <w:p w14:paraId="48514C96" w14:textId="77777777" w:rsidR="007D49FE" w:rsidRPr="00083B6A" w:rsidRDefault="007D49FE" w:rsidP="007D49FE">
      <w:pPr>
        <w:spacing w:after="120"/>
        <w:ind w:left="432" w:hanging="432"/>
      </w:pPr>
      <w:r w:rsidRPr="00083B6A">
        <w:t xml:space="preserve">Rossmo, D. K. (2004). Geographic profiling. In Q. C. Thurman &amp; J. Zhao (Eds.), </w:t>
      </w:r>
      <w:r w:rsidRPr="00083B6A">
        <w:rPr>
          <w:i/>
        </w:rPr>
        <w:t>Contemporary policing: Controversies, challenges, and solutions</w:t>
      </w:r>
      <w:r w:rsidRPr="00083B6A">
        <w:t xml:space="preserve"> (pp. 274-284). Los Angeles: Roxbury Publishing.</w:t>
      </w:r>
    </w:p>
    <w:p w14:paraId="71F403F6" w14:textId="77777777" w:rsidR="007D49FE" w:rsidRPr="00083B6A" w:rsidRDefault="007D49FE" w:rsidP="007D49FE">
      <w:pPr>
        <w:spacing w:after="120"/>
        <w:ind w:left="432" w:hanging="432"/>
      </w:pPr>
      <w:r w:rsidRPr="00083B6A">
        <w:t xml:space="preserve">Rossmo, D. K. (2004). Geographic profiling as problem solving for serial crime. In Q. C. Thurman &amp; J. D. Jamieson (Eds.), </w:t>
      </w:r>
      <w:r w:rsidRPr="00083B6A">
        <w:rPr>
          <w:i/>
        </w:rPr>
        <w:t>Police problem solving</w:t>
      </w:r>
      <w:r w:rsidRPr="00083B6A">
        <w:t xml:space="preserve"> (pp. 121-131). Cincinnati: Anderson Publishing.</w:t>
      </w:r>
    </w:p>
    <w:p w14:paraId="3948DCAB" w14:textId="77777777" w:rsidR="007D49FE" w:rsidRPr="00083B6A" w:rsidRDefault="007D49FE" w:rsidP="007D49FE">
      <w:pPr>
        <w:spacing w:after="120"/>
        <w:ind w:left="432" w:hanging="432"/>
      </w:pPr>
      <w:r w:rsidRPr="00083B6A">
        <w:t xml:space="preserve">Rossmo, D. K. (2004). Geographic profiling update. In J. H. Campbell &amp; D. DeNevi (Eds.), </w:t>
      </w:r>
      <w:r w:rsidRPr="00083B6A">
        <w:rPr>
          <w:i/>
        </w:rPr>
        <w:t>Profilers: Leading investigators take you inside the criminal mind</w:t>
      </w:r>
      <w:r w:rsidRPr="00083B6A">
        <w:t xml:space="preserve"> (pp. 291-312). Amherst, NY: Prometheus Books.</w:t>
      </w:r>
    </w:p>
    <w:p w14:paraId="3B465FF7" w14:textId="77777777" w:rsidR="007D49FE" w:rsidRPr="00083B6A" w:rsidRDefault="007D49FE" w:rsidP="007D49FE">
      <w:pPr>
        <w:spacing w:after="120"/>
        <w:ind w:left="432" w:hanging="432"/>
      </w:pPr>
      <w:r w:rsidRPr="00083B6A">
        <w:t xml:space="preserve">Rossmo, D. K., &amp; Fisher, D. K. (2004). Problem solving prostitution in a problem neighborhood. In Q. C. Thurman &amp; J. D. Jamieson (Eds.), </w:t>
      </w:r>
      <w:r w:rsidRPr="00083B6A">
        <w:rPr>
          <w:i/>
        </w:rPr>
        <w:t>Police problem solving</w:t>
      </w:r>
      <w:r w:rsidRPr="00083B6A">
        <w:t xml:space="preserve"> (pp. 87-96). Cincinnati: Anderson Publishing.</w:t>
      </w:r>
    </w:p>
    <w:p w14:paraId="15DC6A63" w14:textId="77777777" w:rsidR="007D49FE" w:rsidRPr="00083B6A" w:rsidRDefault="007D49FE" w:rsidP="007D49FE">
      <w:pPr>
        <w:spacing w:after="120"/>
        <w:ind w:left="432" w:hanging="432"/>
      </w:pPr>
      <w:r w:rsidRPr="00083B6A">
        <w:t xml:space="preserve">Rossmo, D. K. (2003). </w:t>
      </w:r>
      <w:r w:rsidRPr="00083B6A">
        <w:rPr>
          <w:color w:val="000000"/>
        </w:rPr>
        <w:t xml:space="preserve">Maps, technology, and the search for treasure. In M. R. Leipnik &amp; D. P. Albert (Eds.), </w:t>
      </w:r>
      <w:r w:rsidRPr="00083B6A">
        <w:rPr>
          <w:i/>
          <w:iCs/>
          <w:color w:val="000000"/>
        </w:rPr>
        <w:t>GIS in law enforcement: Implementation issues and case studies</w:t>
      </w:r>
      <w:r w:rsidRPr="00083B6A">
        <w:rPr>
          <w:color w:val="000000"/>
        </w:rPr>
        <w:t xml:space="preserve"> (pp. xii-xiv). London: </w:t>
      </w:r>
      <w:r w:rsidRPr="00083B6A">
        <w:t>Taylor &amp; Francis.</w:t>
      </w:r>
    </w:p>
    <w:p w14:paraId="43EA21C5" w14:textId="77777777" w:rsidR="007D49FE" w:rsidRPr="00083B6A" w:rsidRDefault="007D49FE" w:rsidP="007D49FE">
      <w:pPr>
        <w:spacing w:after="120"/>
        <w:ind w:left="432" w:hanging="432"/>
      </w:pPr>
      <w:r w:rsidRPr="00083B6A">
        <w:t xml:space="preserve">Holmes, R. M., &amp; Rossmo, D. K. (2002). Geography, profiling, and predatory criminals. In R. M. Holmes &amp; S. T. Holmes, </w:t>
      </w:r>
      <w:r w:rsidRPr="00083B6A">
        <w:rPr>
          <w:i/>
        </w:rPr>
        <w:t>Profiling violent crimes: An investigative tool</w:t>
      </w:r>
      <w:r w:rsidRPr="00083B6A">
        <w:t xml:space="preserve"> (3</w:t>
      </w:r>
      <w:r w:rsidRPr="00083B6A">
        <w:rPr>
          <w:vertAlign w:val="superscript"/>
        </w:rPr>
        <w:t>rd</w:t>
      </w:r>
      <w:r w:rsidRPr="00083B6A">
        <w:t xml:space="preserve"> ed.) (pp. 208-222). Thousand Oaks, CA: Sage.</w:t>
      </w:r>
    </w:p>
    <w:p w14:paraId="081E5930" w14:textId="77777777" w:rsidR="007320E6" w:rsidRPr="00083B6A" w:rsidRDefault="007320E6" w:rsidP="007D49FE">
      <w:pPr>
        <w:spacing w:after="120"/>
        <w:ind w:left="432" w:hanging="432"/>
      </w:pPr>
      <w:r w:rsidRPr="00083B6A">
        <w:t xml:space="preserve">Rossmo, D. K. (1997). Geographic profiling. In J. L. Jackson &amp; D. A. Bekerian (Eds.), </w:t>
      </w:r>
      <w:r w:rsidRPr="00083B6A">
        <w:rPr>
          <w:i/>
        </w:rPr>
        <w:t>Offender profiling: Theory, research and practice</w:t>
      </w:r>
      <w:r w:rsidRPr="00083B6A">
        <w:t xml:space="preserve"> (Japanese translation).</w:t>
      </w:r>
    </w:p>
    <w:p w14:paraId="0F503904" w14:textId="77777777" w:rsidR="007320E6" w:rsidRPr="00083B6A" w:rsidRDefault="007320E6" w:rsidP="007D49FE">
      <w:pPr>
        <w:spacing w:after="120"/>
        <w:ind w:left="432" w:hanging="432"/>
      </w:pPr>
      <w:r w:rsidRPr="00083B6A">
        <w:t xml:space="preserve">Rossmo, D. K. (1997). Geographic profiling. In J. L. Jackson &amp; D. A. Bekerian (Eds.), </w:t>
      </w:r>
      <w:r w:rsidRPr="00083B6A">
        <w:rPr>
          <w:i/>
        </w:rPr>
        <w:t>Offender profiling: Theory, research and practice</w:t>
      </w:r>
      <w:r w:rsidRPr="00083B6A">
        <w:t xml:space="preserve"> (pp. 159-175). Chichester: John Wiley &amp; Sons.</w:t>
      </w:r>
    </w:p>
    <w:p w14:paraId="13A8193C" w14:textId="77777777" w:rsidR="008D171D" w:rsidRPr="00083B6A" w:rsidRDefault="008D171D" w:rsidP="008D171D">
      <w:pPr>
        <w:spacing w:after="120"/>
        <w:ind w:left="432" w:hanging="432"/>
      </w:pPr>
      <w:r w:rsidRPr="00083B6A">
        <w:t xml:space="preserve">Rossmo, D. K. (1997). Place, space, and police investigations: Hunting serial violent criminals. In D. V. Canter &amp; L. J. Alison (Eds.), </w:t>
      </w:r>
      <w:r w:rsidRPr="00083B6A">
        <w:rPr>
          <w:i/>
        </w:rPr>
        <w:t>Criminal detection and the psychology of crime</w:t>
      </w:r>
      <w:r w:rsidRPr="00083B6A">
        <w:t xml:space="preserve"> (pp. 507-525). Aldershot, Hants: Ashgate Publishing.</w:t>
      </w:r>
    </w:p>
    <w:p w14:paraId="32DCD0EA" w14:textId="77777777" w:rsidR="007320E6" w:rsidRPr="00083B6A" w:rsidRDefault="007320E6" w:rsidP="007D49FE">
      <w:pPr>
        <w:spacing w:after="120"/>
        <w:ind w:left="432" w:hanging="432"/>
      </w:pPr>
      <w:r w:rsidRPr="00083B6A">
        <w:t xml:space="preserve">Rossmo, D. K. (1996). Targeting victims: Serial killers and the urban environment. In T. O’Reilly-Fleming (Ed.), </w:t>
      </w:r>
      <w:r w:rsidRPr="00083B6A">
        <w:rPr>
          <w:i/>
        </w:rPr>
        <w:t>Serial and mass murder: Theory, research and policy</w:t>
      </w:r>
      <w:r w:rsidRPr="00083B6A">
        <w:t xml:space="preserve"> (pp. 133-153). Toronto: Canadian Scholars’ Press.</w:t>
      </w:r>
    </w:p>
    <w:p w14:paraId="5C476ABC" w14:textId="77777777" w:rsidR="007320E6" w:rsidRPr="00083B6A" w:rsidRDefault="007320E6" w:rsidP="007D49FE">
      <w:pPr>
        <w:spacing w:after="120"/>
        <w:ind w:left="432" w:hanging="432"/>
      </w:pPr>
      <w:r w:rsidRPr="00083B6A">
        <w:t xml:space="preserve">Rossmo, D. K. (1995). Multivariate spatial profiles as a tool in crime investigation. In C. R. Block, M. Dabdoub, &amp; S. Fregly (Eds.), </w:t>
      </w:r>
      <w:r w:rsidRPr="00083B6A">
        <w:rPr>
          <w:i/>
        </w:rPr>
        <w:t>Crime analysis through computer mapping</w:t>
      </w:r>
      <w:r w:rsidRPr="00083B6A">
        <w:t xml:space="preserve"> (pp. 65-97). Washington, DC: Police Executive Research Forum.</w:t>
      </w:r>
    </w:p>
    <w:p w14:paraId="3AD6A44F" w14:textId="77777777" w:rsidR="007320E6" w:rsidRPr="00083B6A" w:rsidRDefault="007320E6" w:rsidP="007D49FE">
      <w:pPr>
        <w:spacing w:after="120"/>
        <w:ind w:left="432" w:hanging="432"/>
      </w:pPr>
      <w:r w:rsidRPr="00083B6A">
        <w:t xml:space="preserve">Rossmo, D. K. (1995). Place, space, and police investigations: Hunting serial violent criminals. In J. E. Eck &amp; D. L. Weisburd (Eds.), </w:t>
      </w:r>
      <w:r w:rsidRPr="00083B6A">
        <w:rPr>
          <w:i/>
        </w:rPr>
        <w:t>Crime and place: Crime prevention studies, Vol. 4</w:t>
      </w:r>
      <w:r w:rsidRPr="00083B6A">
        <w:t xml:space="preserve"> (pp. 217-235). Monsey, NY: Criminal Justice Press.</w:t>
      </w:r>
    </w:p>
    <w:p w14:paraId="576A47C2" w14:textId="77777777" w:rsidR="007320E6" w:rsidRPr="00083B6A" w:rsidRDefault="007320E6" w:rsidP="007D49FE">
      <w:pPr>
        <w:spacing w:after="120"/>
        <w:ind w:left="432" w:hanging="432"/>
      </w:pPr>
      <w:r w:rsidRPr="00083B6A">
        <w:lastRenderedPageBreak/>
        <w:t xml:space="preserve">Rossmo, D. K. (1995). Strategic crime patterning: Problem-Oriented policing and displacement. In C. R. Block, M. Dabdoub, &amp; S. Fregly (Eds.), </w:t>
      </w:r>
      <w:r w:rsidRPr="00083B6A">
        <w:rPr>
          <w:i/>
        </w:rPr>
        <w:t>Crime analysis through computer mapping</w:t>
      </w:r>
      <w:r w:rsidRPr="00083B6A">
        <w:t xml:space="preserve"> (pp. 1-14). Washington, DC: Police Executive Research Forum.</w:t>
      </w:r>
    </w:p>
    <w:p w14:paraId="234FCE3F" w14:textId="77777777" w:rsidR="007320E6" w:rsidRPr="00083B6A" w:rsidRDefault="007320E6" w:rsidP="007D49FE">
      <w:pPr>
        <w:spacing w:after="120"/>
        <w:ind w:left="432" w:hanging="432"/>
      </w:pPr>
      <w:r w:rsidRPr="00083B6A">
        <w:t xml:space="preserve">Saville, G. J., &amp; Rossmo, D. K. (1995). ‘Striking a balance’: Lessons from problem-oriented policing in British Columbia. In K. M. Hazlehurst (Ed.), </w:t>
      </w:r>
      <w:r w:rsidRPr="00083B6A">
        <w:rPr>
          <w:i/>
        </w:rPr>
        <w:t>Perceptions of justice: Issues in indigenous and community empowerment</w:t>
      </w:r>
      <w:r w:rsidRPr="00083B6A">
        <w:t xml:space="preserve"> (pp. 119-141). Aldershot, England: Avebury.</w:t>
      </w:r>
    </w:p>
    <w:p w14:paraId="47A80886" w14:textId="77777777" w:rsidR="009C2854" w:rsidRPr="00083B6A" w:rsidRDefault="009C2854" w:rsidP="009C2854">
      <w:pPr>
        <w:tabs>
          <w:tab w:val="left" w:pos="5040"/>
        </w:tabs>
      </w:pPr>
    </w:p>
    <w:p w14:paraId="145BDB04" w14:textId="77777777" w:rsidR="009C2854" w:rsidRPr="00083B6A" w:rsidRDefault="009C2854" w:rsidP="001C0751">
      <w:pPr>
        <w:tabs>
          <w:tab w:val="left" w:pos="5040"/>
        </w:tabs>
        <w:spacing w:after="240"/>
      </w:pPr>
      <w:r w:rsidRPr="00083B6A">
        <w:t>2. Articles</w:t>
      </w:r>
    </w:p>
    <w:p w14:paraId="22EDF63B" w14:textId="77777777" w:rsidR="009C2854" w:rsidRPr="00083B6A" w:rsidRDefault="009C2854" w:rsidP="00EC694B">
      <w:pPr>
        <w:tabs>
          <w:tab w:val="left" w:pos="5040"/>
        </w:tabs>
        <w:spacing w:after="240"/>
      </w:pPr>
      <w:r w:rsidRPr="00083B6A">
        <w:t>a. Refereed Journal Articles:</w:t>
      </w:r>
    </w:p>
    <w:p w14:paraId="646B659C" w14:textId="48C04FEA" w:rsidR="00686D5B" w:rsidRDefault="00686D5B" w:rsidP="00686D5B">
      <w:pPr>
        <w:spacing w:after="120"/>
        <w:ind w:left="432" w:hanging="432"/>
      </w:pPr>
      <w:r w:rsidRPr="007524EF">
        <w:t>Rossmo, D. K. (</w:t>
      </w:r>
      <w:r>
        <w:t>2016</w:t>
      </w:r>
      <w:r w:rsidRPr="007524EF">
        <w:t xml:space="preserve">). Bernoulli, Darwin, </w:t>
      </w:r>
      <w:r w:rsidRPr="00686D5B">
        <w:t xml:space="preserve">and Sagan: The probability of life on other planets. </w:t>
      </w:r>
      <w:r w:rsidRPr="00686D5B">
        <w:rPr>
          <w:i/>
        </w:rPr>
        <w:t>International Journal of Astrobiology</w:t>
      </w:r>
      <w:r w:rsidRPr="00686D5B">
        <w:t>.</w:t>
      </w:r>
      <w:r>
        <w:t xml:space="preserve"> </w:t>
      </w:r>
      <w:r w:rsidRPr="00686D5B">
        <w:t>doi:</w:t>
      </w:r>
      <w:r>
        <w:t xml:space="preserve"> </w:t>
      </w:r>
      <w:r w:rsidRPr="00686D5B">
        <w:t>10.1017/S1473550416000148</w:t>
      </w:r>
      <w:r>
        <w:t>.</w:t>
      </w:r>
    </w:p>
    <w:p w14:paraId="63EE5946" w14:textId="08D4ED36" w:rsidR="00AC6BFB" w:rsidRPr="00635C3B" w:rsidRDefault="00AC6BFB" w:rsidP="00AC6BFB">
      <w:pPr>
        <w:spacing w:after="120"/>
        <w:ind w:left="432" w:hanging="432"/>
      </w:pPr>
      <w:r w:rsidRPr="00635C3B">
        <w:t xml:space="preserve">Hauge, M. V., Stevenson, </w:t>
      </w:r>
      <w:r>
        <w:t xml:space="preserve">M. D., </w:t>
      </w:r>
      <w:r w:rsidRPr="00635C3B">
        <w:t>Rossmo, D. K.</w:t>
      </w:r>
      <w:r>
        <w:t>, &amp; Le Comber, S. C.</w:t>
      </w:r>
      <w:r w:rsidRPr="00635C3B">
        <w:t xml:space="preserve"> (2016). Tagging Banksy: Using geographic profiling to investigate a modern art mystery. </w:t>
      </w:r>
      <w:r w:rsidRPr="00635C3B">
        <w:rPr>
          <w:i/>
        </w:rPr>
        <w:t>Journal of Spatial Science</w:t>
      </w:r>
      <w:r w:rsidRPr="00635C3B">
        <w:t>. doi: 10.1080/14498596.2016.1138246.</w:t>
      </w:r>
    </w:p>
    <w:p w14:paraId="7B6A1E91" w14:textId="456B23CE" w:rsidR="00AC1DB4" w:rsidRPr="007A066B" w:rsidRDefault="00AC1DB4" w:rsidP="00AC1DB4">
      <w:pPr>
        <w:spacing w:after="120"/>
        <w:ind w:left="432" w:hanging="432"/>
      </w:pPr>
      <w:r w:rsidRPr="007A066B">
        <w:t>Schmitz, P., Cooper, A., de Jong, T., &amp; Rossmo, D. K. (</w:t>
      </w:r>
      <w:r>
        <w:t>2015</w:t>
      </w:r>
      <w:r w:rsidRPr="007A066B">
        <w:t xml:space="preserve">). Mapping criminal activity space. </w:t>
      </w:r>
      <w:r w:rsidRPr="000D520F">
        <w:rPr>
          <w:i/>
        </w:rPr>
        <w:t xml:space="preserve">Journal of Intelligence </w:t>
      </w:r>
      <w:r w:rsidR="00665494">
        <w:rPr>
          <w:i/>
        </w:rPr>
        <w:t xml:space="preserve">&amp; </w:t>
      </w:r>
      <w:r w:rsidRPr="000D520F">
        <w:rPr>
          <w:i/>
        </w:rPr>
        <w:t>Analysis</w:t>
      </w:r>
      <w:r>
        <w:t xml:space="preserve">, </w:t>
      </w:r>
      <w:r w:rsidRPr="00A35C0C">
        <w:rPr>
          <w:i/>
        </w:rPr>
        <w:t>22</w:t>
      </w:r>
      <w:r>
        <w:t>(3), 67-94.</w:t>
      </w:r>
    </w:p>
    <w:p w14:paraId="77998574" w14:textId="77777777" w:rsidR="002F40AC" w:rsidRPr="00083B6A" w:rsidRDefault="002F40AC" w:rsidP="002F40AC">
      <w:pPr>
        <w:spacing w:after="120"/>
        <w:ind w:left="432" w:hanging="432"/>
      </w:pPr>
      <w:r w:rsidRPr="00083B6A">
        <w:t xml:space="preserve">Ackerman, J. M., &amp; Rossmo, D. K. (2015). How far to travel? A multilevel analysis of the residence-to-crime distance. </w:t>
      </w:r>
      <w:r w:rsidRPr="00083B6A">
        <w:rPr>
          <w:i/>
        </w:rPr>
        <w:t>Journal of Quantitative Criminology</w:t>
      </w:r>
      <w:r w:rsidRPr="00083B6A">
        <w:t xml:space="preserve">, </w:t>
      </w:r>
      <w:r w:rsidRPr="00083B6A">
        <w:rPr>
          <w:i/>
        </w:rPr>
        <w:t>31</w:t>
      </w:r>
      <w:r w:rsidRPr="00083B6A">
        <w:t>, 237-262.</w:t>
      </w:r>
    </w:p>
    <w:p w14:paraId="5A4AB8AD" w14:textId="77777777" w:rsidR="002F40AC" w:rsidRPr="00083B6A" w:rsidRDefault="002F40AC" w:rsidP="002F40AC">
      <w:pPr>
        <w:spacing w:after="120"/>
        <w:ind w:left="432" w:hanging="432"/>
      </w:pPr>
      <w:r w:rsidRPr="00083B6A">
        <w:t xml:space="preserve">Demers, S., &amp; Rossmo, D. K. (2015). Simpson’s paradox in Canadian police clearance rates. </w:t>
      </w:r>
      <w:r w:rsidRPr="00083B6A">
        <w:rPr>
          <w:i/>
        </w:rPr>
        <w:t>Canadian Journal of Criminology and Criminal Justice</w:t>
      </w:r>
      <w:r w:rsidRPr="00083B6A">
        <w:t xml:space="preserve">, </w:t>
      </w:r>
      <w:r w:rsidRPr="00083B6A">
        <w:rPr>
          <w:i/>
        </w:rPr>
        <w:t>57</w:t>
      </w:r>
      <w:r>
        <w:t>, 424-434</w:t>
      </w:r>
      <w:r w:rsidRPr="00083B6A">
        <w:t>.</w:t>
      </w:r>
    </w:p>
    <w:p w14:paraId="2405AB3A" w14:textId="60440310" w:rsidR="002E4AEF" w:rsidRPr="00083B6A" w:rsidRDefault="002E4AEF" w:rsidP="002E4AEF">
      <w:pPr>
        <w:spacing w:after="120"/>
        <w:ind w:left="432" w:hanging="432"/>
      </w:pPr>
      <w:r w:rsidRPr="00083B6A">
        <w:t>LePard, D., Demers, S., Langan, C., &amp; Rossmo, D. K. (</w:t>
      </w:r>
      <w:r w:rsidR="00E963B5" w:rsidRPr="00083B6A">
        <w:t>2015</w:t>
      </w:r>
      <w:r w:rsidRPr="00083B6A">
        <w:t xml:space="preserve">). Challenges in serial murder investigations involving missing persons. </w:t>
      </w:r>
      <w:r w:rsidRPr="00083B6A">
        <w:rPr>
          <w:i/>
        </w:rPr>
        <w:t>Police Practice and Research</w:t>
      </w:r>
      <w:r w:rsidR="00DE7F13" w:rsidRPr="00083B6A">
        <w:t xml:space="preserve">, </w:t>
      </w:r>
      <w:r w:rsidR="00DE7F13" w:rsidRPr="00083B6A">
        <w:rPr>
          <w:i/>
        </w:rPr>
        <w:t>16</w:t>
      </w:r>
      <w:r w:rsidR="00DE7F13" w:rsidRPr="00083B6A">
        <w:t>, 328-340</w:t>
      </w:r>
      <w:r w:rsidR="00056550" w:rsidRPr="00083B6A">
        <w:t>.</w:t>
      </w:r>
    </w:p>
    <w:p w14:paraId="5C0BFA8B" w14:textId="290F7F59" w:rsidR="00C8545E" w:rsidRPr="00C8545E" w:rsidRDefault="00C8545E" w:rsidP="00C8545E">
      <w:pPr>
        <w:spacing w:after="120"/>
        <w:ind w:left="432" w:hanging="432"/>
        <w:rPr>
          <w:iCs/>
        </w:rPr>
      </w:pPr>
      <w:r w:rsidRPr="00C5789A">
        <w:t>Rossmo</w:t>
      </w:r>
      <w:r w:rsidRPr="00083B6A">
        <w:t>, D. K., &amp; Summers, L. (</w:t>
      </w:r>
      <w:r>
        <w:t>2015</w:t>
      </w:r>
      <w:r w:rsidRPr="00083B6A">
        <w:t xml:space="preserve">). El perfil geográfico en la investigación criminal. </w:t>
      </w:r>
      <w:r w:rsidRPr="00C8545E">
        <w:rPr>
          <w:i/>
          <w:iCs/>
        </w:rPr>
        <w:t>International E-journal of Criminal Sciences</w:t>
      </w:r>
      <w:r>
        <w:rPr>
          <w:iCs/>
        </w:rPr>
        <w:t xml:space="preserve">, </w:t>
      </w:r>
      <w:r w:rsidRPr="00C8545E">
        <w:rPr>
          <w:i/>
          <w:iCs/>
        </w:rPr>
        <w:t>9</w:t>
      </w:r>
      <w:r w:rsidR="00317C66">
        <w:rPr>
          <w:iCs/>
        </w:rPr>
        <w:t>, art. 3.</w:t>
      </w:r>
    </w:p>
    <w:p w14:paraId="539FFD4E" w14:textId="77777777" w:rsidR="005B3F12" w:rsidRDefault="005B3F12" w:rsidP="005B3F12">
      <w:pPr>
        <w:spacing w:after="120"/>
        <w:ind w:left="432" w:hanging="432"/>
      </w:pPr>
      <w:r w:rsidRPr="0074616B">
        <w:t xml:space="preserve">Rossmo, D. K. (2016). Case rethinking: A protocol for reviewing criminal investigations. </w:t>
      </w:r>
      <w:r w:rsidRPr="0074616B">
        <w:rPr>
          <w:i/>
        </w:rPr>
        <w:t>Police Practice and Research</w:t>
      </w:r>
      <w:r w:rsidRPr="0074616B">
        <w:t xml:space="preserve">, </w:t>
      </w:r>
      <w:r w:rsidRPr="0074616B">
        <w:rPr>
          <w:i/>
        </w:rPr>
        <w:t>17</w:t>
      </w:r>
      <w:r w:rsidRPr="0074616B">
        <w:t>, 212-228.</w:t>
      </w:r>
    </w:p>
    <w:p w14:paraId="1C11FF0B" w14:textId="24B20164" w:rsidR="004D2B5B" w:rsidRPr="00083B6A" w:rsidRDefault="004D2B5B" w:rsidP="004D2B5B">
      <w:pPr>
        <w:spacing w:after="120"/>
        <w:ind w:left="432" w:hanging="432"/>
      </w:pPr>
      <w:r w:rsidRPr="00083B6A">
        <w:t xml:space="preserve">Rossmo, D. K. (2014). Commentary on: DeLisi M. An empirical study of rape in the context of multiple murder. </w:t>
      </w:r>
      <w:r w:rsidRPr="00083B6A">
        <w:rPr>
          <w:i/>
        </w:rPr>
        <w:t>Journal of Forensic Scienc</w:t>
      </w:r>
      <w:r w:rsidR="00D21AD2">
        <w:rPr>
          <w:i/>
        </w:rPr>
        <w:t>es</w:t>
      </w:r>
      <w:r w:rsidRPr="00083B6A">
        <w:t xml:space="preserve">, </w:t>
      </w:r>
      <w:r w:rsidRPr="00083B6A">
        <w:rPr>
          <w:i/>
        </w:rPr>
        <w:t>59</w:t>
      </w:r>
      <w:r w:rsidRPr="00083B6A">
        <w:t>, 571.</w:t>
      </w:r>
    </w:p>
    <w:p w14:paraId="5EC9305F" w14:textId="3D7B6C6C" w:rsidR="00CC4F2F" w:rsidRPr="00083B6A" w:rsidRDefault="00CC4F2F" w:rsidP="00CC4F2F">
      <w:pPr>
        <w:spacing w:after="120"/>
        <w:ind w:left="432" w:hanging="432"/>
      </w:pPr>
      <w:r w:rsidRPr="00083B6A">
        <w:t>Rossmo, D. K., Lutermann, H., Stevenson, M. D., &amp; Le Comber, S. C. (</w:t>
      </w:r>
      <w:r w:rsidR="004D2B5B" w:rsidRPr="00083B6A">
        <w:t>2014</w:t>
      </w:r>
      <w:r w:rsidR="000866DB" w:rsidRPr="00083B6A">
        <w:t>)</w:t>
      </w:r>
      <w:r w:rsidRPr="00083B6A">
        <w:t xml:space="preserve">. Geographic profiling in Nazi Berlin: Fact and fiction. </w:t>
      </w:r>
      <w:r w:rsidRPr="00083B6A">
        <w:rPr>
          <w:i/>
        </w:rPr>
        <w:t>Geospatial Intelligence Review</w:t>
      </w:r>
      <w:r w:rsidR="00185AB7" w:rsidRPr="00083B6A">
        <w:t xml:space="preserve">, </w:t>
      </w:r>
      <w:r w:rsidR="00185AB7" w:rsidRPr="00083B6A">
        <w:rPr>
          <w:i/>
        </w:rPr>
        <w:t>12</w:t>
      </w:r>
      <w:r w:rsidR="00185AB7" w:rsidRPr="00083B6A">
        <w:t>(</w:t>
      </w:r>
      <w:r w:rsidR="000F4E61">
        <w:t>2</w:t>
      </w:r>
      <w:r w:rsidR="00185AB7" w:rsidRPr="00083B6A">
        <w:t>), 44-57.</w:t>
      </w:r>
    </w:p>
    <w:p w14:paraId="55512F4F" w14:textId="77777777" w:rsidR="001946EA" w:rsidRPr="00083B6A" w:rsidRDefault="001946EA" w:rsidP="001946EA">
      <w:pPr>
        <w:spacing w:after="120"/>
        <w:ind w:left="432" w:hanging="432"/>
      </w:pPr>
      <w:r w:rsidRPr="00083B6A">
        <w:t xml:space="preserve">Verity, R., Stevenson, M. D., Rossmo, D. K., Nichols, R. A., &amp; Le Comber, S. C. (2014). Spatial targeting of infectious disease control: identifying multiple, unknown sources. </w:t>
      </w:r>
      <w:r w:rsidRPr="00083B6A">
        <w:rPr>
          <w:i/>
        </w:rPr>
        <w:t>Methods in Ecology and Evolution</w:t>
      </w:r>
      <w:r w:rsidRPr="00083B6A">
        <w:t xml:space="preserve">, </w:t>
      </w:r>
      <w:r w:rsidRPr="00083B6A">
        <w:rPr>
          <w:i/>
        </w:rPr>
        <w:t>5</w:t>
      </w:r>
      <w:r w:rsidRPr="00083B6A">
        <w:t>, 647-655.</w:t>
      </w:r>
    </w:p>
    <w:p w14:paraId="1E0BFDBE" w14:textId="77777777" w:rsidR="007A066B" w:rsidRPr="00083B6A" w:rsidRDefault="007A066B" w:rsidP="007A066B">
      <w:pPr>
        <w:spacing w:after="120"/>
        <w:ind w:left="432" w:hanging="432"/>
      </w:pPr>
      <w:r w:rsidRPr="00083B6A">
        <w:t xml:space="preserve">Rossmo, D. K. (2012). Recent developments in geographic profiling. </w:t>
      </w:r>
      <w:r w:rsidRPr="00083B6A">
        <w:rPr>
          <w:i/>
        </w:rPr>
        <w:t>Policing: A Journal of Policy and Practice</w:t>
      </w:r>
      <w:r w:rsidRPr="00083B6A">
        <w:t xml:space="preserve">, </w:t>
      </w:r>
      <w:r w:rsidRPr="00083B6A">
        <w:rPr>
          <w:i/>
        </w:rPr>
        <w:t>6</w:t>
      </w:r>
      <w:r w:rsidRPr="00083B6A">
        <w:t>, 144-150.</w:t>
      </w:r>
    </w:p>
    <w:p w14:paraId="4D12205D" w14:textId="77777777" w:rsidR="007A066B" w:rsidRPr="00083B6A" w:rsidRDefault="007A066B" w:rsidP="007A066B">
      <w:pPr>
        <w:spacing w:after="120"/>
        <w:ind w:left="432" w:hanging="432"/>
        <w:rPr>
          <w:i/>
        </w:rPr>
      </w:pPr>
      <w:r w:rsidRPr="00083B6A">
        <w:t>Stevenson, M. D., Rossmo, D. K., Knell, R. J., &amp; Le Comber, S. C. (2012).</w:t>
      </w:r>
      <w:r w:rsidRPr="00083B6A">
        <w:rPr>
          <w:i/>
        </w:rPr>
        <w:t xml:space="preserve"> </w:t>
      </w:r>
      <w:r w:rsidRPr="00083B6A">
        <w:t xml:space="preserve">Geographic profiling as a novel spatial tool for targeting the control of invasive species. </w:t>
      </w:r>
      <w:r w:rsidRPr="00083B6A">
        <w:rPr>
          <w:i/>
        </w:rPr>
        <w:t>Ecography</w:t>
      </w:r>
      <w:r w:rsidRPr="00083B6A">
        <w:t xml:space="preserve">, </w:t>
      </w:r>
      <w:r w:rsidRPr="00083B6A">
        <w:rPr>
          <w:i/>
        </w:rPr>
        <w:t>35</w:t>
      </w:r>
      <w:r w:rsidRPr="00083B6A">
        <w:t>, 704-715.</w:t>
      </w:r>
    </w:p>
    <w:p w14:paraId="4B706E6B" w14:textId="77777777" w:rsidR="007A066B" w:rsidRPr="00083B6A" w:rsidRDefault="007A066B" w:rsidP="007A066B">
      <w:pPr>
        <w:spacing w:after="120"/>
        <w:ind w:left="432" w:hanging="432"/>
      </w:pPr>
      <w:r w:rsidRPr="00083B6A">
        <w:t xml:space="preserve">Le Comber, S. C., Rossmo, D. K., Hassan, A. N., Fuller, D. O., &amp; Beier, J. C. (2011). Geographic profiling as a novel spatial tool for targeting infectious disease control. </w:t>
      </w:r>
      <w:r w:rsidRPr="00083B6A">
        <w:rPr>
          <w:i/>
        </w:rPr>
        <w:t>International Journal of Health Geographics</w:t>
      </w:r>
      <w:r w:rsidRPr="00083B6A">
        <w:t xml:space="preserve">, </w:t>
      </w:r>
      <w:r w:rsidRPr="00083B6A">
        <w:rPr>
          <w:i/>
        </w:rPr>
        <w:t>10</w:t>
      </w:r>
      <w:r w:rsidRPr="00083B6A">
        <w:t>, 35-42.</w:t>
      </w:r>
    </w:p>
    <w:p w14:paraId="3348E885" w14:textId="77777777" w:rsidR="007A066B" w:rsidRPr="00083B6A" w:rsidRDefault="007A066B" w:rsidP="007A066B">
      <w:pPr>
        <w:spacing w:after="120"/>
        <w:ind w:left="432" w:hanging="432"/>
        <w:rPr>
          <w:kern w:val="26"/>
        </w:rPr>
      </w:pPr>
      <w:r w:rsidRPr="00083B6A">
        <w:lastRenderedPageBreak/>
        <w:t>Rossmo</w:t>
      </w:r>
      <w:r w:rsidRPr="00083B6A">
        <w:rPr>
          <w:kern w:val="26"/>
        </w:rPr>
        <w:t xml:space="preserve">, D. K. (2011). Evaluating geographic profiling. </w:t>
      </w:r>
      <w:r w:rsidRPr="00083B6A">
        <w:rPr>
          <w:i/>
          <w:iCs/>
          <w:kern w:val="26"/>
        </w:rPr>
        <w:t>Crime Mapping: A Journal of Research and Practice</w:t>
      </w:r>
      <w:r w:rsidRPr="00083B6A">
        <w:rPr>
          <w:kern w:val="26"/>
        </w:rPr>
        <w:t xml:space="preserve">, </w:t>
      </w:r>
      <w:r w:rsidRPr="00083B6A">
        <w:rPr>
          <w:i/>
          <w:kern w:val="26"/>
        </w:rPr>
        <w:t>3</w:t>
      </w:r>
      <w:r w:rsidRPr="00083B6A">
        <w:rPr>
          <w:kern w:val="26"/>
        </w:rPr>
        <w:t>, 42-65.</w:t>
      </w:r>
    </w:p>
    <w:p w14:paraId="0F0D1481" w14:textId="77777777" w:rsidR="007A066B" w:rsidRPr="00083B6A" w:rsidRDefault="007A066B" w:rsidP="007A066B">
      <w:pPr>
        <w:spacing w:after="120"/>
        <w:ind w:left="432" w:hanging="432"/>
      </w:pPr>
      <w:r w:rsidRPr="00083B6A">
        <w:t xml:space="preserve">Rossmo, D. K. (2011). A reality response to Bridges’ “A structured geospatial analytic method and pedagogy for the intelligence community.” </w:t>
      </w:r>
      <w:r w:rsidRPr="00083B6A">
        <w:rPr>
          <w:i/>
        </w:rPr>
        <w:t>IALEIA Journal</w:t>
      </w:r>
      <w:r w:rsidRPr="00083B6A">
        <w:t xml:space="preserve">, </w:t>
      </w:r>
      <w:r w:rsidRPr="00083B6A">
        <w:rPr>
          <w:i/>
        </w:rPr>
        <w:t>20</w:t>
      </w:r>
      <w:r w:rsidRPr="00083B6A">
        <w:t>(1), 91-106.</w:t>
      </w:r>
    </w:p>
    <w:p w14:paraId="03D858B5" w14:textId="77777777" w:rsidR="007A066B" w:rsidRPr="00083B6A" w:rsidRDefault="007A066B" w:rsidP="007A066B">
      <w:pPr>
        <w:spacing w:after="120"/>
        <w:ind w:left="432" w:hanging="432"/>
      </w:pPr>
      <w:r w:rsidRPr="00083B6A">
        <w:t xml:space="preserve">Rossmo, D. K., &amp; Harries, K. D. (2011). The geospatial structure of terrorist cells. </w:t>
      </w:r>
      <w:r w:rsidRPr="00083B6A">
        <w:rPr>
          <w:i/>
        </w:rPr>
        <w:t>Justice Quarterly</w:t>
      </w:r>
      <w:r w:rsidRPr="00083B6A">
        <w:t xml:space="preserve">, </w:t>
      </w:r>
      <w:r w:rsidRPr="00083B6A">
        <w:rPr>
          <w:i/>
        </w:rPr>
        <w:t>28</w:t>
      </w:r>
      <w:r w:rsidRPr="00083B6A">
        <w:t>, 221-248.</w:t>
      </w:r>
    </w:p>
    <w:p w14:paraId="1DCFC1F1" w14:textId="77777777" w:rsidR="007A066B" w:rsidRPr="00083B6A" w:rsidRDefault="007A066B" w:rsidP="007A066B">
      <w:pPr>
        <w:spacing w:after="120"/>
        <w:ind w:left="432" w:hanging="432"/>
      </w:pPr>
      <w:r w:rsidRPr="00083B6A">
        <w:t xml:space="preserve">Beauregard, E., Rebocho, M. F., &amp; Rossmo, D. K. (2010). </w:t>
      </w:r>
      <w:r w:rsidRPr="00083B6A">
        <w:rPr>
          <w:lang w:val="en-GB"/>
        </w:rPr>
        <w:t>Target selection patterns in rape</w:t>
      </w:r>
      <w:r w:rsidRPr="00083B6A">
        <w:t xml:space="preserve">. </w:t>
      </w:r>
      <w:r w:rsidRPr="00083B6A">
        <w:rPr>
          <w:i/>
          <w:iCs/>
        </w:rPr>
        <w:t>Journal of Investigative Psychology and Offender Profiling</w:t>
      </w:r>
      <w:r w:rsidRPr="00083B6A">
        <w:t xml:space="preserve">, </w:t>
      </w:r>
      <w:r w:rsidRPr="00083B6A">
        <w:rPr>
          <w:i/>
        </w:rPr>
        <w:t>7</w:t>
      </w:r>
      <w:r w:rsidRPr="00083B6A">
        <w:t>, 137-152.</w:t>
      </w:r>
    </w:p>
    <w:p w14:paraId="464FF824" w14:textId="786E35D4" w:rsidR="007A066B" w:rsidRPr="00083B6A" w:rsidRDefault="007A066B" w:rsidP="007A066B">
      <w:pPr>
        <w:spacing w:after="120"/>
        <w:ind w:left="432" w:hanging="432"/>
      </w:pPr>
      <w:r w:rsidRPr="00083B6A">
        <w:t xml:space="preserve">Blair, J. P., &amp; Rossmo, D. K. (2010). </w:t>
      </w:r>
      <w:r w:rsidR="00B95A90" w:rsidRPr="00083B6A">
        <w:rPr>
          <w:lang w:val="en-CA"/>
        </w:rPr>
        <w:t>Evidence in context: Bayes’ t</w:t>
      </w:r>
      <w:r w:rsidRPr="00083B6A">
        <w:rPr>
          <w:lang w:val="en-CA"/>
        </w:rPr>
        <w:t>heorem and investigations</w:t>
      </w:r>
      <w:r w:rsidRPr="00083B6A">
        <w:t xml:space="preserve">. </w:t>
      </w:r>
      <w:r w:rsidRPr="00083B6A">
        <w:rPr>
          <w:i/>
        </w:rPr>
        <w:t>Police Quarterly</w:t>
      </w:r>
      <w:r w:rsidRPr="00083B6A">
        <w:t xml:space="preserve">, </w:t>
      </w:r>
      <w:r w:rsidRPr="00083B6A">
        <w:rPr>
          <w:i/>
        </w:rPr>
        <w:t>13</w:t>
      </w:r>
      <w:r w:rsidRPr="00083B6A">
        <w:t>, 123-135.</w:t>
      </w:r>
    </w:p>
    <w:p w14:paraId="04EF62C2" w14:textId="77777777" w:rsidR="007A066B" w:rsidRPr="00083B6A" w:rsidRDefault="007A066B" w:rsidP="007A066B">
      <w:pPr>
        <w:spacing w:after="120"/>
        <w:ind w:left="432" w:hanging="432"/>
      </w:pPr>
      <w:r w:rsidRPr="00083B6A">
        <w:t xml:space="preserve">Martin, R. A., Rossmo, D. K., &amp; Hammerschlag, N. (2009). Hunting patterns and geographic profiling of white shark predation. </w:t>
      </w:r>
      <w:r w:rsidRPr="00083B6A">
        <w:rPr>
          <w:i/>
        </w:rPr>
        <w:t>Journal of Zoology</w:t>
      </w:r>
      <w:r w:rsidRPr="00083B6A">
        <w:t xml:space="preserve">, </w:t>
      </w:r>
      <w:r w:rsidRPr="00083B6A">
        <w:rPr>
          <w:i/>
        </w:rPr>
        <w:t>279</w:t>
      </w:r>
      <w:r w:rsidRPr="00083B6A">
        <w:t>, 111-118.</w:t>
      </w:r>
    </w:p>
    <w:p w14:paraId="6EAC729B" w14:textId="77777777" w:rsidR="007A066B" w:rsidRPr="00083B6A" w:rsidRDefault="007A066B" w:rsidP="007A066B">
      <w:pPr>
        <w:spacing w:after="120"/>
        <w:ind w:left="432" w:hanging="432"/>
      </w:pPr>
      <w:r w:rsidRPr="00083B6A">
        <w:t xml:space="preserve">Raine, N. E., Rossmo, D. K., &amp; Le Comber, S. C. (2009). Geographic profiling applied to testing models of bumble-bee foraging. </w:t>
      </w:r>
      <w:r w:rsidRPr="00083B6A">
        <w:rPr>
          <w:i/>
        </w:rPr>
        <w:t>Journal of the Royal Society Interface</w:t>
      </w:r>
      <w:r w:rsidRPr="00083B6A">
        <w:t xml:space="preserve">, </w:t>
      </w:r>
      <w:r w:rsidRPr="00083B6A">
        <w:rPr>
          <w:i/>
        </w:rPr>
        <w:t>6</w:t>
      </w:r>
      <w:r w:rsidRPr="00083B6A">
        <w:t>, 307-319.</w:t>
      </w:r>
    </w:p>
    <w:p w14:paraId="68B5A51C" w14:textId="77777777" w:rsidR="007A066B" w:rsidRPr="00083B6A" w:rsidRDefault="007A066B" w:rsidP="007A066B">
      <w:pPr>
        <w:spacing w:after="120"/>
        <w:ind w:left="432" w:hanging="432"/>
      </w:pPr>
      <w:r w:rsidRPr="00083B6A">
        <w:t xml:space="preserve">Rossmo, D. K., Thurman, Q. C., Jamieson, J. D., &amp; Egan, K. (2008). Geographic patterns and profiling of illegal crossings of the southern U.S. border. </w:t>
      </w:r>
      <w:r w:rsidRPr="00083B6A">
        <w:rPr>
          <w:i/>
        </w:rPr>
        <w:t>Security Journal</w:t>
      </w:r>
      <w:r w:rsidRPr="00083B6A">
        <w:t xml:space="preserve">, </w:t>
      </w:r>
      <w:r w:rsidRPr="00083B6A">
        <w:rPr>
          <w:i/>
        </w:rPr>
        <w:t>21</w:t>
      </w:r>
      <w:r w:rsidRPr="00083B6A">
        <w:t>, 29-57.</w:t>
      </w:r>
    </w:p>
    <w:p w14:paraId="1B8C064E" w14:textId="77777777" w:rsidR="007A066B" w:rsidRPr="00083B6A" w:rsidRDefault="007A066B" w:rsidP="007A066B">
      <w:pPr>
        <w:spacing w:after="120"/>
        <w:ind w:left="432" w:hanging="432"/>
      </w:pPr>
      <w:r w:rsidRPr="00083B6A">
        <w:t xml:space="preserve">Beauregard, E., Proulx, J., Rossmo, D. K., Leclerc, B., &amp; Allaire, J.-F. (2007). Script analysis of the hunting process of serial sex offenders. </w:t>
      </w:r>
      <w:r w:rsidRPr="00083B6A">
        <w:rPr>
          <w:i/>
          <w:iCs/>
        </w:rPr>
        <w:t>Criminal Justice and Behavior</w:t>
      </w:r>
      <w:r w:rsidRPr="00083B6A">
        <w:t xml:space="preserve">, </w:t>
      </w:r>
      <w:r w:rsidRPr="00083B6A">
        <w:rPr>
          <w:i/>
        </w:rPr>
        <w:t>34</w:t>
      </w:r>
      <w:r w:rsidRPr="00083B6A">
        <w:t>, 1069-1084.</w:t>
      </w:r>
    </w:p>
    <w:p w14:paraId="65DA9DB9" w14:textId="77777777" w:rsidR="007A066B" w:rsidRPr="00083B6A" w:rsidRDefault="007A066B" w:rsidP="007A066B">
      <w:pPr>
        <w:spacing w:after="120"/>
        <w:ind w:left="432" w:hanging="432"/>
      </w:pPr>
      <w:r w:rsidRPr="00083B6A">
        <w:t xml:space="preserve">Beauregard, E., Rossmo, D. K., &amp; Proulx, J. (2007). A descriptive model of the hunting process of serial sex offenders: A rational choice approach. </w:t>
      </w:r>
      <w:r w:rsidRPr="00083B6A">
        <w:rPr>
          <w:i/>
          <w:iCs/>
        </w:rPr>
        <w:t>Journal of Family Violence</w:t>
      </w:r>
      <w:r w:rsidRPr="00083B6A">
        <w:t xml:space="preserve">, </w:t>
      </w:r>
      <w:r w:rsidRPr="00083B6A">
        <w:rPr>
          <w:i/>
        </w:rPr>
        <w:t>22</w:t>
      </w:r>
      <w:r w:rsidRPr="00083B6A">
        <w:t>, 449-463.</w:t>
      </w:r>
    </w:p>
    <w:p w14:paraId="0EE1B5AD" w14:textId="77777777" w:rsidR="007A066B" w:rsidRPr="00083B6A" w:rsidRDefault="007A066B" w:rsidP="007A066B">
      <w:pPr>
        <w:spacing w:after="120"/>
        <w:ind w:left="432" w:hanging="432"/>
      </w:pPr>
      <w:r w:rsidRPr="00083B6A">
        <w:t xml:space="preserve">Le Comber, S. C., Nicholls, B., Rossmo, D. K., &amp; Racey, P. A. (2006). Geographic profiling and animal foraging. </w:t>
      </w:r>
      <w:r w:rsidRPr="00083B6A">
        <w:rPr>
          <w:i/>
        </w:rPr>
        <w:t>Journal of Theoretical Biology</w:t>
      </w:r>
      <w:r w:rsidRPr="00083B6A">
        <w:t xml:space="preserve">, </w:t>
      </w:r>
      <w:r w:rsidRPr="00083B6A">
        <w:rPr>
          <w:i/>
        </w:rPr>
        <w:t>240</w:t>
      </w:r>
      <w:r w:rsidRPr="00083B6A">
        <w:t>, 233-240.</w:t>
      </w:r>
    </w:p>
    <w:p w14:paraId="04035DCE" w14:textId="77777777" w:rsidR="007A066B" w:rsidRPr="00083B6A" w:rsidRDefault="007A066B" w:rsidP="007A066B">
      <w:pPr>
        <w:spacing w:after="120"/>
        <w:ind w:left="432" w:hanging="432"/>
      </w:pPr>
      <w:r w:rsidRPr="00083B6A">
        <w:t xml:space="preserve">Rossmo, D. K. (2006). Criminal investigative failures: Avoiding the pitfalls (Part two). </w:t>
      </w:r>
      <w:r w:rsidRPr="00083B6A">
        <w:rPr>
          <w:i/>
        </w:rPr>
        <w:t>FBI Law Enforcement Bulletin</w:t>
      </w:r>
      <w:r w:rsidRPr="00083B6A">
        <w:t xml:space="preserve">, </w:t>
      </w:r>
      <w:r w:rsidRPr="00083B6A">
        <w:rPr>
          <w:i/>
        </w:rPr>
        <w:t>75</w:t>
      </w:r>
      <w:r w:rsidRPr="00083B6A">
        <w:t>(10), 12-19.</w:t>
      </w:r>
    </w:p>
    <w:p w14:paraId="103264E8" w14:textId="77777777" w:rsidR="008D171D" w:rsidRPr="00083B6A" w:rsidRDefault="008D171D" w:rsidP="008D171D">
      <w:pPr>
        <w:spacing w:after="120"/>
        <w:ind w:left="432" w:hanging="432"/>
      </w:pPr>
      <w:r w:rsidRPr="00083B6A">
        <w:t xml:space="preserve">Rossmo, D. K. (2006). Criminal investigative failures: Avoiding the pitfalls. </w:t>
      </w:r>
      <w:r w:rsidRPr="00083B6A">
        <w:rPr>
          <w:i/>
        </w:rPr>
        <w:t>FBI Law Enforcement Bulletin</w:t>
      </w:r>
      <w:r w:rsidRPr="00083B6A">
        <w:t xml:space="preserve">, </w:t>
      </w:r>
      <w:r w:rsidRPr="00083B6A">
        <w:rPr>
          <w:i/>
        </w:rPr>
        <w:t>75</w:t>
      </w:r>
      <w:r w:rsidRPr="00083B6A">
        <w:t>(9), 1-8.</w:t>
      </w:r>
    </w:p>
    <w:p w14:paraId="7855CD2D" w14:textId="77777777" w:rsidR="007A066B" w:rsidRPr="00083B6A" w:rsidRDefault="007A066B" w:rsidP="007A066B">
      <w:pPr>
        <w:spacing w:after="120"/>
        <w:ind w:left="432" w:hanging="432"/>
      </w:pPr>
      <w:r w:rsidRPr="00083B6A">
        <w:t xml:space="preserve">Rossmo, D. K. (2005). Geographic heuristics or shortcuts to failure?: Response to Snook et al. </w:t>
      </w:r>
      <w:r w:rsidRPr="00083B6A">
        <w:rPr>
          <w:i/>
        </w:rPr>
        <w:t>Applied Cognitive Psychology</w:t>
      </w:r>
      <w:r w:rsidRPr="00083B6A">
        <w:t xml:space="preserve">, </w:t>
      </w:r>
      <w:r w:rsidRPr="00083B6A">
        <w:rPr>
          <w:i/>
        </w:rPr>
        <w:t>19</w:t>
      </w:r>
      <w:r w:rsidRPr="00083B6A">
        <w:t>, 651-654.</w:t>
      </w:r>
    </w:p>
    <w:p w14:paraId="0EAD40B2" w14:textId="77777777" w:rsidR="007A066B" w:rsidRPr="00083B6A" w:rsidRDefault="007A066B" w:rsidP="007A066B">
      <w:pPr>
        <w:spacing w:after="120"/>
        <w:ind w:left="432" w:hanging="432"/>
      </w:pPr>
      <w:r w:rsidRPr="00083B6A">
        <w:t xml:space="preserve">Rossmo, D. K. (2005). Geographical profiling. </w:t>
      </w:r>
      <w:r w:rsidRPr="00083B6A">
        <w:rPr>
          <w:i/>
        </w:rPr>
        <w:t>Forze civili: Dialogo cultura per la legalita</w:t>
      </w:r>
      <w:r w:rsidRPr="00083B6A">
        <w:t xml:space="preserve"> [Official Review of the Italian Police Officers Association], </w:t>
      </w:r>
      <w:r w:rsidRPr="00083B6A">
        <w:rPr>
          <w:i/>
        </w:rPr>
        <w:t>3</w:t>
      </w:r>
      <w:r w:rsidRPr="00083B6A">
        <w:t>(1), 13-16.</w:t>
      </w:r>
    </w:p>
    <w:p w14:paraId="27979E32" w14:textId="77777777" w:rsidR="007A066B" w:rsidRPr="00083B6A" w:rsidRDefault="007A066B" w:rsidP="007A066B">
      <w:pPr>
        <w:spacing w:after="120"/>
        <w:ind w:left="432" w:hanging="432"/>
      </w:pPr>
      <w:r w:rsidRPr="00083B6A">
        <w:t xml:space="preserve">Rossmo, D. K. (1994). A primer on criminal geographic targeting. </w:t>
      </w:r>
      <w:r w:rsidRPr="00083B6A">
        <w:rPr>
          <w:i/>
        </w:rPr>
        <w:t>IALEIA Journal</w:t>
      </w:r>
      <w:r w:rsidRPr="00083B6A">
        <w:t xml:space="preserve">, </w:t>
      </w:r>
      <w:r w:rsidRPr="00083B6A">
        <w:rPr>
          <w:i/>
        </w:rPr>
        <w:t>9</w:t>
      </w:r>
      <w:r w:rsidRPr="00083B6A">
        <w:t>(1), 1-12.</w:t>
      </w:r>
    </w:p>
    <w:p w14:paraId="7E9C9A1C" w14:textId="77777777" w:rsidR="007A066B" w:rsidRPr="00083B6A" w:rsidRDefault="007A066B" w:rsidP="007A066B">
      <w:pPr>
        <w:spacing w:after="120"/>
        <w:ind w:left="432" w:hanging="432"/>
      </w:pPr>
      <w:r w:rsidRPr="00083B6A">
        <w:t xml:space="preserve">Rossmo, D. K. (1993). Target patterns of serial murderers: A methodological model. </w:t>
      </w:r>
      <w:r w:rsidRPr="00083B6A">
        <w:rPr>
          <w:i/>
        </w:rPr>
        <w:t>American Journal of Criminal Justice</w:t>
      </w:r>
      <w:r w:rsidRPr="00083B6A">
        <w:t xml:space="preserve">, </w:t>
      </w:r>
      <w:r w:rsidRPr="00083B6A">
        <w:rPr>
          <w:i/>
        </w:rPr>
        <w:t>17</w:t>
      </w:r>
      <w:r w:rsidRPr="00083B6A">
        <w:t>(2), 1-21.</w:t>
      </w:r>
    </w:p>
    <w:p w14:paraId="58D11BFB" w14:textId="77777777" w:rsidR="007A066B" w:rsidRPr="00083B6A" w:rsidRDefault="007A066B" w:rsidP="007A066B">
      <w:pPr>
        <w:spacing w:after="120"/>
        <w:ind w:left="432" w:hanging="432"/>
      </w:pPr>
      <w:r w:rsidRPr="00083B6A">
        <w:t xml:space="preserve">Rossmo, D. K., &amp; Saville, G. J. (1991). Policing Challenge 2000: Riding the winds of change. </w:t>
      </w:r>
      <w:r w:rsidRPr="00083B6A">
        <w:rPr>
          <w:i/>
        </w:rPr>
        <w:t>Canadian Journal of Criminology</w:t>
      </w:r>
      <w:r w:rsidRPr="00083B6A">
        <w:t xml:space="preserve">, </w:t>
      </w:r>
      <w:r w:rsidRPr="00083B6A">
        <w:rPr>
          <w:i/>
        </w:rPr>
        <w:t>33</w:t>
      </w:r>
      <w:r w:rsidRPr="00083B6A">
        <w:t>, 543-549.</w:t>
      </w:r>
    </w:p>
    <w:p w14:paraId="692B571B" w14:textId="77777777" w:rsidR="007A066B" w:rsidRPr="00083B6A" w:rsidRDefault="007A066B" w:rsidP="007A066B">
      <w:pPr>
        <w:spacing w:after="120"/>
        <w:ind w:left="432" w:hanging="432"/>
      </w:pPr>
      <w:r w:rsidRPr="00083B6A">
        <w:t xml:space="preserve">Taylor, B., Brooks, J., Phanidis, J., &amp; Rossmo, D. K. (1991). Services for Vancouver street youth: An integrated delivery model. </w:t>
      </w:r>
      <w:r w:rsidRPr="00083B6A">
        <w:rPr>
          <w:i/>
        </w:rPr>
        <w:t>Journal of Child and Youth Care</w:t>
      </w:r>
      <w:r w:rsidRPr="00083B6A">
        <w:t xml:space="preserve">, </w:t>
      </w:r>
      <w:r w:rsidRPr="00083B6A">
        <w:rPr>
          <w:i/>
        </w:rPr>
        <w:t>6</w:t>
      </w:r>
      <w:r w:rsidRPr="00083B6A">
        <w:t>(3), 49-61.</w:t>
      </w:r>
    </w:p>
    <w:p w14:paraId="5ECB08A8" w14:textId="4CEE48F6" w:rsidR="00B70A41" w:rsidRDefault="007A066B" w:rsidP="00686D5B">
      <w:pPr>
        <w:spacing w:after="120"/>
        <w:ind w:left="432" w:hanging="432"/>
      </w:pPr>
      <w:r w:rsidRPr="00686D5B">
        <w:t xml:space="preserve">Rossmo, D. K., &amp; Routledge, R. (1990). Estimating the size of criminal populations. </w:t>
      </w:r>
      <w:r w:rsidRPr="00686D5B">
        <w:rPr>
          <w:i/>
        </w:rPr>
        <w:t>Journal of Quantitative Criminology</w:t>
      </w:r>
      <w:r w:rsidRPr="00686D5B">
        <w:t xml:space="preserve">, </w:t>
      </w:r>
      <w:r w:rsidRPr="00686D5B">
        <w:rPr>
          <w:i/>
        </w:rPr>
        <w:t>6</w:t>
      </w:r>
      <w:r w:rsidRPr="00686D5B">
        <w:t>, 293-314.</w:t>
      </w:r>
    </w:p>
    <w:p w14:paraId="4E9BFB54" w14:textId="77777777" w:rsidR="008713F5" w:rsidRDefault="008713F5" w:rsidP="009C2854">
      <w:pPr>
        <w:tabs>
          <w:tab w:val="left" w:pos="5040"/>
        </w:tabs>
      </w:pPr>
    </w:p>
    <w:p w14:paraId="6C71F11D" w14:textId="77777777" w:rsidR="00686D5B" w:rsidRPr="00083B6A" w:rsidRDefault="00686D5B" w:rsidP="009C2854">
      <w:pPr>
        <w:tabs>
          <w:tab w:val="left" w:pos="5040"/>
        </w:tabs>
      </w:pPr>
    </w:p>
    <w:p w14:paraId="21A3B7F3" w14:textId="77777777" w:rsidR="009C2854" w:rsidRPr="00083B6A" w:rsidRDefault="009C2854" w:rsidP="00EC694B">
      <w:pPr>
        <w:tabs>
          <w:tab w:val="left" w:pos="5040"/>
        </w:tabs>
        <w:spacing w:after="240"/>
      </w:pPr>
      <w:r w:rsidRPr="00083B6A">
        <w:t>b. Non-refereed Articles:</w:t>
      </w:r>
    </w:p>
    <w:p w14:paraId="6624FAB0" w14:textId="0B899BCC" w:rsidR="0089760B" w:rsidRDefault="0089760B" w:rsidP="0089760B">
      <w:pPr>
        <w:spacing w:after="120"/>
        <w:ind w:left="432" w:hanging="432"/>
      </w:pPr>
      <w:r>
        <w:t>Rossmo, D. K. (2015). S</w:t>
      </w:r>
      <w:r w:rsidR="00B150BC">
        <w:t>cience and advocacy: Mixing oil and water</w:t>
      </w:r>
      <w:r>
        <w:t xml:space="preserve">. </w:t>
      </w:r>
      <w:r w:rsidRPr="00CC0166">
        <w:rPr>
          <w:i/>
        </w:rPr>
        <w:t>The Criminologist</w:t>
      </w:r>
      <w:r>
        <w:t xml:space="preserve">, </w:t>
      </w:r>
      <w:r>
        <w:rPr>
          <w:i/>
        </w:rPr>
        <w:t>40</w:t>
      </w:r>
      <w:r w:rsidR="00B150BC">
        <w:t>(6</w:t>
      </w:r>
      <w:r>
        <w:t>)</w:t>
      </w:r>
      <w:r w:rsidR="009B730A">
        <w:t>, 7-8</w:t>
      </w:r>
      <w:r>
        <w:t>.</w:t>
      </w:r>
    </w:p>
    <w:p w14:paraId="3D287576" w14:textId="77777777" w:rsidR="002F17F9" w:rsidRDefault="002F17F9" w:rsidP="002F17F9">
      <w:pPr>
        <w:spacing w:after="120"/>
        <w:ind w:left="432" w:hanging="432"/>
      </w:pPr>
      <w:r>
        <w:t xml:space="preserve">Rossmo, D. K. (2015). Short and sweet: A call for concise journal articles. </w:t>
      </w:r>
      <w:r w:rsidRPr="00CC0166">
        <w:rPr>
          <w:i/>
        </w:rPr>
        <w:t>The Criminologist</w:t>
      </w:r>
      <w:r>
        <w:t xml:space="preserve">, </w:t>
      </w:r>
      <w:r>
        <w:rPr>
          <w:i/>
        </w:rPr>
        <w:t>40</w:t>
      </w:r>
      <w:r>
        <w:t>(2) 8-10.</w:t>
      </w:r>
    </w:p>
    <w:p w14:paraId="20D4B3BB" w14:textId="77777777" w:rsidR="007D49FE" w:rsidRPr="00083B6A" w:rsidRDefault="007D49FE" w:rsidP="007D49FE">
      <w:pPr>
        <w:spacing w:after="120"/>
        <w:ind w:left="432" w:hanging="432"/>
      </w:pPr>
      <w:r w:rsidRPr="00083B6A">
        <w:t xml:space="preserve">Rossmo, D. K. (2010). Criminal investigative failures. </w:t>
      </w:r>
      <w:r w:rsidRPr="00083B6A">
        <w:rPr>
          <w:i/>
        </w:rPr>
        <w:t>RCMP Gazette</w:t>
      </w:r>
      <w:r w:rsidRPr="00083B6A">
        <w:t xml:space="preserve">, </w:t>
      </w:r>
      <w:r w:rsidRPr="00083B6A">
        <w:rPr>
          <w:i/>
        </w:rPr>
        <w:t>72</w:t>
      </w:r>
      <w:r w:rsidRPr="00083B6A">
        <w:t>(1), 30-31.</w:t>
      </w:r>
    </w:p>
    <w:p w14:paraId="1AFFC73B" w14:textId="77777777" w:rsidR="007D49FE" w:rsidRPr="00083B6A" w:rsidRDefault="007D49FE" w:rsidP="007D49FE">
      <w:pPr>
        <w:spacing w:after="120"/>
        <w:ind w:left="432" w:hanging="432"/>
      </w:pPr>
      <w:r w:rsidRPr="00083B6A">
        <w:t xml:space="preserve">Rossmo, D. K. (2009, October). Failures in criminal investigation. </w:t>
      </w:r>
      <w:r w:rsidRPr="00083B6A">
        <w:rPr>
          <w:i/>
        </w:rPr>
        <w:t>The Police Chief</w:t>
      </w:r>
      <w:r w:rsidRPr="00083B6A">
        <w:t>, pp. 54-66.</w:t>
      </w:r>
    </w:p>
    <w:p w14:paraId="618AE20C" w14:textId="77777777" w:rsidR="007D49FE" w:rsidRPr="00083B6A" w:rsidRDefault="007D49FE" w:rsidP="007D49FE">
      <w:pPr>
        <w:spacing w:after="120"/>
        <w:ind w:left="432" w:hanging="432"/>
      </w:pPr>
      <w:r w:rsidRPr="00083B6A">
        <w:t xml:space="preserve">Rossmo, D. K., &amp; Filer, S. (2005). Analysis versus guesswork: The case for professional geographic profiling. </w:t>
      </w:r>
      <w:r w:rsidRPr="00083B6A">
        <w:rPr>
          <w:i/>
        </w:rPr>
        <w:t>Blue Line Magazine</w:t>
      </w:r>
      <w:r w:rsidRPr="00083B6A">
        <w:t xml:space="preserve">, </w:t>
      </w:r>
      <w:r w:rsidRPr="00083B6A">
        <w:rPr>
          <w:i/>
        </w:rPr>
        <w:t>17</w:t>
      </w:r>
      <w:r w:rsidRPr="00083B6A">
        <w:t>(7), 24-25.</w:t>
      </w:r>
    </w:p>
    <w:p w14:paraId="280EC85E" w14:textId="77777777" w:rsidR="007D49FE" w:rsidRPr="00083B6A" w:rsidRDefault="007D49FE" w:rsidP="007D49FE">
      <w:pPr>
        <w:spacing w:after="120"/>
        <w:ind w:left="432" w:hanging="432"/>
      </w:pPr>
      <w:r w:rsidRPr="00083B6A">
        <w:t xml:space="preserve">Rossmo, D. K., Filer, S., &amp; Sesely, C. (2005). Geographic profiling debate – round four: The big problem with Bennell, Snook and Taylor’s research. </w:t>
      </w:r>
      <w:r w:rsidRPr="00083B6A">
        <w:rPr>
          <w:i/>
        </w:rPr>
        <w:t>Blue Line Magazine</w:t>
      </w:r>
      <w:r w:rsidRPr="00083B6A">
        <w:t xml:space="preserve">, </w:t>
      </w:r>
      <w:r w:rsidRPr="00083B6A">
        <w:rPr>
          <w:i/>
        </w:rPr>
        <w:t>17</w:t>
      </w:r>
      <w:r w:rsidRPr="00083B6A">
        <w:t>(9), 28-29.</w:t>
      </w:r>
    </w:p>
    <w:p w14:paraId="5A29881A" w14:textId="77777777" w:rsidR="007D49FE" w:rsidRPr="00083B6A" w:rsidRDefault="007D49FE" w:rsidP="007D49FE">
      <w:pPr>
        <w:spacing w:after="120"/>
        <w:ind w:left="432" w:hanging="432"/>
      </w:pPr>
      <w:r w:rsidRPr="00083B6A">
        <w:t xml:space="preserve">Rossmo, D. K., &amp; Boba, R. (2002). Crime analysis challenge. </w:t>
      </w:r>
      <w:r w:rsidRPr="00083B6A">
        <w:rPr>
          <w:i/>
        </w:rPr>
        <w:t>Crime Mapping News</w:t>
      </w:r>
      <w:r w:rsidRPr="00083B6A">
        <w:t xml:space="preserve">, </w:t>
      </w:r>
      <w:r w:rsidRPr="00083B6A">
        <w:rPr>
          <w:i/>
        </w:rPr>
        <w:t>4</w:t>
      </w:r>
      <w:r w:rsidRPr="00083B6A">
        <w:t>(1), 12-13.</w:t>
      </w:r>
    </w:p>
    <w:p w14:paraId="06573201" w14:textId="77777777" w:rsidR="007D49FE" w:rsidRPr="00083B6A" w:rsidRDefault="007D49FE" w:rsidP="007D49FE">
      <w:pPr>
        <w:spacing w:after="120"/>
        <w:ind w:left="432" w:hanging="432"/>
      </w:pPr>
      <w:r w:rsidRPr="00083B6A">
        <w:t xml:space="preserve">Rossmo, D. K., &amp; Davies, A. (2001). Stealth predator patterns. </w:t>
      </w:r>
      <w:r w:rsidRPr="00083B6A">
        <w:rPr>
          <w:i/>
        </w:rPr>
        <w:t>Crime Mapping News</w:t>
      </w:r>
      <w:r w:rsidRPr="00083B6A">
        <w:t xml:space="preserve">, </w:t>
      </w:r>
      <w:r w:rsidRPr="00083B6A">
        <w:rPr>
          <w:i/>
        </w:rPr>
        <w:t>3</w:t>
      </w:r>
      <w:r w:rsidRPr="00083B6A">
        <w:t>(4), 6-7.</w:t>
      </w:r>
    </w:p>
    <w:p w14:paraId="5A25FAB2" w14:textId="77777777" w:rsidR="007D49FE" w:rsidRPr="00083B6A" w:rsidRDefault="007D49FE" w:rsidP="007D49FE">
      <w:pPr>
        <w:spacing w:after="120"/>
        <w:ind w:left="432" w:hanging="432"/>
      </w:pPr>
      <w:r w:rsidRPr="00083B6A">
        <w:t xml:space="preserve">Rossmo, D. K. (1999, March). Geographic profiling system helps catch criminals. </w:t>
      </w:r>
      <w:r w:rsidRPr="00083B6A">
        <w:rPr>
          <w:i/>
        </w:rPr>
        <w:t>GeoWorld</w:t>
      </w:r>
      <w:r w:rsidRPr="00083B6A">
        <w:t>, p. 41.</w:t>
      </w:r>
    </w:p>
    <w:p w14:paraId="7E0F708D" w14:textId="77777777" w:rsidR="007D49FE" w:rsidRPr="00083B6A" w:rsidRDefault="007D49FE" w:rsidP="007D49FE">
      <w:pPr>
        <w:spacing w:after="120"/>
        <w:ind w:left="432" w:hanging="432"/>
      </w:pPr>
      <w:r w:rsidRPr="00083B6A">
        <w:t xml:space="preserve">Fleming, Z., &amp; Rossmo, D. K. (1996). Optimizing patrol resources: Vancouver’s 4/11 team model. </w:t>
      </w:r>
      <w:r w:rsidRPr="00083B6A">
        <w:rPr>
          <w:i/>
        </w:rPr>
        <w:t>RCMP Gazette</w:t>
      </w:r>
      <w:r w:rsidRPr="00083B6A">
        <w:t xml:space="preserve">, </w:t>
      </w:r>
      <w:r w:rsidRPr="00083B6A">
        <w:rPr>
          <w:i/>
        </w:rPr>
        <w:t>58</w:t>
      </w:r>
      <w:r w:rsidRPr="00083B6A">
        <w:t>(6), 2-9.</w:t>
      </w:r>
    </w:p>
    <w:p w14:paraId="315DD506" w14:textId="77777777" w:rsidR="007D49FE" w:rsidRPr="00083B6A" w:rsidRDefault="007D49FE" w:rsidP="007D49FE">
      <w:pPr>
        <w:spacing w:after="120"/>
        <w:ind w:left="432" w:hanging="432"/>
      </w:pPr>
      <w:r w:rsidRPr="00083B6A">
        <w:t xml:space="preserve">Boyd, N., &amp; Rossmo, D. K. (1994, February). David Milgaard, the Supreme Court and Section 690: A wrongful conviction revisited. </w:t>
      </w:r>
      <w:r w:rsidRPr="00083B6A">
        <w:rPr>
          <w:i/>
        </w:rPr>
        <w:t>Canadian Lawyer</w:t>
      </w:r>
      <w:r w:rsidRPr="00083B6A">
        <w:t>, pp. 28-29, 32.</w:t>
      </w:r>
    </w:p>
    <w:p w14:paraId="77C20E22" w14:textId="77777777" w:rsidR="007D49FE" w:rsidRPr="00083B6A" w:rsidRDefault="007D49FE" w:rsidP="007D49FE">
      <w:pPr>
        <w:spacing w:after="120"/>
        <w:ind w:left="432" w:hanging="432"/>
      </w:pPr>
      <w:r w:rsidRPr="00083B6A">
        <w:t xml:space="preserve">Rossmo, D. K., &amp; Fisher, D. K. (1993). Problem-Oriented policing: A cooperative approach in Mount Pleasant, Vancouver. </w:t>
      </w:r>
      <w:r w:rsidRPr="00083B6A">
        <w:rPr>
          <w:i/>
        </w:rPr>
        <w:t>RCMP Gazette</w:t>
      </w:r>
      <w:r w:rsidRPr="00083B6A">
        <w:t xml:space="preserve">, </w:t>
      </w:r>
      <w:r w:rsidRPr="00083B6A">
        <w:rPr>
          <w:i/>
        </w:rPr>
        <w:t>55</w:t>
      </w:r>
      <w:r w:rsidRPr="00083B6A">
        <w:t>(1), 1-9.</w:t>
      </w:r>
    </w:p>
    <w:p w14:paraId="6AA52F13" w14:textId="77777777" w:rsidR="007D49FE" w:rsidRPr="00083B6A" w:rsidRDefault="007D49FE" w:rsidP="007D49FE">
      <w:pPr>
        <w:spacing w:after="120"/>
        <w:ind w:left="432" w:hanging="432"/>
      </w:pPr>
      <w:r w:rsidRPr="00083B6A">
        <w:t xml:space="preserve">Rossmo, D. K. (1991). After the use of deadly force: What you should be aware of. </w:t>
      </w:r>
      <w:r w:rsidRPr="00083B6A">
        <w:rPr>
          <w:i/>
        </w:rPr>
        <w:t>Blue Line Magazine</w:t>
      </w:r>
      <w:r w:rsidRPr="00083B6A">
        <w:t xml:space="preserve">, </w:t>
      </w:r>
      <w:r w:rsidRPr="00083B6A">
        <w:rPr>
          <w:i/>
        </w:rPr>
        <w:t>3</w:t>
      </w:r>
      <w:r w:rsidRPr="00083B6A">
        <w:t>(4), 19-20.</w:t>
      </w:r>
    </w:p>
    <w:p w14:paraId="5E0BEE80" w14:textId="77777777" w:rsidR="007D49FE" w:rsidRPr="00083B6A" w:rsidRDefault="007D49FE" w:rsidP="007D49FE">
      <w:pPr>
        <w:tabs>
          <w:tab w:val="left" w:pos="5040"/>
        </w:tabs>
      </w:pPr>
    </w:p>
    <w:p w14:paraId="0AC99558" w14:textId="77777777" w:rsidR="009C2854" w:rsidRPr="00083B6A" w:rsidRDefault="00680802" w:rsidP="001C0751">
      <w:pPr>
        <w:tabs>
          <w:tab w:val="left" w:pos="5040"/>
        </w:tabs>
        <w:spacing w:after="240"/>
      </w:pPr>
      <w:r w:rsidRPr="00083B6A">
        <w:t>3. Conference Proceedings</w:t>
      </w:r>
    </w:p>
    <w:p w14:paraId="72731992" w14:textId="77777777" w:rsidR="009C2854" w:rsidRPr="00083B6A" w:rsidRDefault="009C2854" w:rsidP="00EC694B">
      <w:pPr>
        <w:tabs>
          <w:tab w:val="left" w:pos="5040"/>
        </w:tabs>
        <w:spacing w:after="240"/>
      </w:pPr>
      <w:r w:rsidRPr="00083B6A">
        <w:t>a. Refereed Conference Proceedings:</w:t>
      </w:r>
    </w:p>
    <w:p w14:paraId="44A8F69E" w14:textId="77777777" w:rsidR="00620BC6" w:rsidRPr="00083B6A" w:rsidRDefault="00620BC6" w:rsidP="00620BC6">
      <w:pPr>
        <w:spacing w:after="120"/>
        <w:ind w:left="432" w:hanging="432"/>
      </w:pPr>
      <w:r w:rsidRPr="00083B6A">
        <w:t xml:space="preserve">Rossmo, D. K. (1993). Geographic profiling: Locating serial killers. In D. Zahm &amp; P. F. Cromwell (Eds.), </w:t>
      </w:r>
      <w:r w:rsidRPr="00083B6A">
        <w:rPr>
          <w:i/>
        </w:rPr>
        <w:t>Proceedings of the International Seminar on Environmental Criminology and Crime Analysis</w:t>
      </w:r>
      <w:r w:rsidRPr="00083B6A">
        <w:t xml:space="preserve"> (pp. 14-29). Coral Gables, FL: Florida Criminal Justice Executive Institute.</w:t>
      </w:r>
    </w:p>
    <w:p w14:paraId="2109D98D" w14:textId="77777777" w:rsidR="00620BC6" w:rsidRPr="00083B6A" w:rsidRDefault="00620BC6" w:rsidP="00620BC6">
      <w:pPr>
        <w:spacing w:after="120"/>
        <w:ind w:left="432" w:hanging="432"/>
      </w:pPr>
      <w:r w:rsidRPr="00083B6A">
        <w:t xml:space="preserve">Rossmo, D. K. (1993). Multivariate spatial profiles as a tool in crime investigation. In C. R. Block &amp; M. Dabdoub (Eds.), </w:t>
      </w:r>
      <w:r w:rsidRPr="00083B6A">
        <w:rPr>
          <w:i/>
        </w:rPr>
        <w:t>Workshop on crime analysis through computer mapping; Proceedings: 1993</w:t>
      </w:r>
      <w:r w:rsidRPr="00083B6A">
        <w:t xml:space="preserve"> (pp. 89-126). Chicago: Illinois Criminal Justice Information Authority.</w:t>
      </w:r>
    </w:p>
    <w:p w14:paraId="11EBBB03" w14:textId="77777777" w:rsidR="00620BC6" w:rsidRPr="00083B6A" w:rsidRDefault="00620BC6" w:rsidP="00620BC6">
      <w:pPr>
        <w:spacing w:after="120"/>
        <w:ind w:left="432" w:hanging="432"/>
      </w:pPr>
      <w:r w:rsidRPr="00083B6A">
        <w:t xml:space="preserve">Rossmo, D. K. (1993). Strategic crime patterning: Problem-Oriented policing and displacement. In C. R. Block &amp; M. Dabdoub (Eds.), </w:t>
      </w:r>
      <w:r w:rsidRPr="00083B6A">
        <w:rPr>
          <w:i/>
        </w:rPr>
        <w:t>Workshop on crime analysis through computer mapping; Proceedings: 1993</w:t>
      </w:r>
      <w:r w:rsidRPr="00083B6A">
        <w:t xml:space="preserve"> (pp. 5-20). Chicago: Illinois Criminal Justice Information Authority.</w:t>
      </w:r>
    </w:p>
    <w:p w14:paraId="1B720BD4" w14:textId="77777777" w:rsidR="009C2854" w:rsidRDefault="009C2854" w:rsidP="009C2854">
      <w:pPr>
        <w:tabs>
          <w:tab w:val="left" w:pos="5040"/>
        </w:tabs>
      </w:pPr>
    </w:p>
    <w:p w14:paraId="51059EC1" w14:textId="77777777" w:rsidR="008713F5" w:rsidRPr="00083B6A" w:rsidRDefault="008713F5" w:rsidP="009C2854">
      <w:pPr>
        <w:tabs>
          <w:tab w:val="left" w:pos="5040"/>
        </w:tabs>
      </w:pPr>
    </w:p>
    <w:p w14:paraId="013C7E2A" w14:textId="77777777" w:rsidR="009C2854" w:rsidRPr="00083B6A" w:rsidRDefault="009C2854" w:rsidP="00EC694B">
      <w:pPr>
        <w:tabs>
          <w:tab w:val="left" w:pos="5040"/>
        </w:tabs>
        <w:spacing w:after="240"/>
      </w:pPr>
      <w:r w:rsidRPr="00083B6A">
        <w:t>5. Reports:</w:t>
      </w:r>
    </w:p>
    <w:p w14:paraId="08C0C2F0" w14:textId="77777777" w:rsidR="00B6330E" w:rsidRPr="00083B6A" w:rsidRDefault="00B6330E" w:rsidP="00B6330E">
      <w:pPr>
        <w:spacing w:after="120"/>
        <w:ind w:left="432" w:hanging="432"/>
      </w:pPr>
      <w:r w:rsidRPr="00083B6A">
        <w:t xml:space="preserve">Rossmo, D. K. (2012). </w:t>
      </w:r>
      <w:r w:rsidRPr="00083B6A">
        <w:rPr>
          <w:i/>
        </w:rPr>
        <w:t xml:space="preserve">Missing ship search: </w:t>
      </w:r>
      <w:r w:rsidRPr="00083B6A">
        <w:t>SS Central America.</w:t>
      </w:r>
      <w:r w:rsidRPr="00083B6A">
        <w:rPr>
          <w:i/>
        </w:rPr>
        <w:t xml:space="preserve"> </w:t>
      </w:r>
      <w:r w:rsidRPr="00083B6A">
        <w:t xml:space="preserve">Final report submitted to the </w:t>
      </w:r>
      <w:r w:rsidRPr="00083B6A">
        <w:rPr>
          <w:bCs/>
          <w:lang w:val="en"/>
        </w:rPr>
        <w:t>Space and Naval Warfare Systems Command</w:t>
      </w:r>
      <w:r w:rsidRPr="00083B6A">
        <w:t>, North Charleston, SC.</w:t>
      </w:r>
    </w:p>
    <w:p w14:paraId="66033512" w14:textId="3D25FCCA" w:rsidR="00B6330E" w:rsidRPr="00083B6A" w:rsidRDefault="00B6330E" w:rsidP="00B6330E">
      <w:pPr>
        <w:spacing w:after="120"/>
        <w:ind w:left="432" w:hanging="432"/>
      </w:pPr>
      <w:r w:rsidRPr="00083B6A">
        <w:t>Rossmo, D. K., Allen, J., Kringen, A.</w:t>
      </w:r>
      <w:r w:rsidR="004F2B30" w:rsidRPr="00083B6A">
        <w:t xml:space="preserve"> L.</w:t>
      </w:r>
      <w:r w:rsidRPr="00083B6A">
        <w:t xml:space="preserve">, &amp; Velarde, L. (2012). </w:t>
      </w:r>
      <w:r w:rsidRPr="00083B6A">
        <w:rPr>
          <w:i/>
        </w:rPr>
        <w:t>Spatial-temporal incident linkage analysis</w:t>
      </w:r>
      <w:r w:rsidRPr="00083B6A">
        <w:t>.</w:t>
      </w:r>
      <w:r w:rsidRPr="00083B6A">
        <w:rPr>
          <w:i/>
        </w:rPr>
        <w:t xml:space="preserve"> </w:t>
      </w:r>
      <w:r w:rsidRPr="00083B6A">
        <w:t xml:space="preserve">Final report submitted to the </w:t>
      </w:r>
      <w:r w:rsidRPr="00083B6A">
        <w:rPr>
          <w:bCs/>
          <w:lang w:val="en"/>
        </w:rPr>
        <w:t>Space and Naval Warfare Systems Command</w:t>
      </w:r>
      <w:r w:rsidRPr="00083B6A">
        <w:t>, North Charleston, SC.</w:t>
      </w:r>
    </w:p>
    <w:p w14:paraId="2417EE9C" w14:textId="77777777" w:rsidR="00B6330E" w:rsidRPr="00083B6A" w:rsidRDefault="00B6330E" w:rsidP="00B6330E">
      <w:pPr>
        <w:spacing w:after="120"/>
        <w:ind w:left="432" w:hanging="432"/>
      </w:pPr>
      <w:r w:rsidRPr="00083B6A">
        <w:t xml:space="preserve">Rossmo, D. K., Harries, K., Allen, J., &amp; Hom, P. A. (2012). </w:t>
      </w:r>
      <w:r w:rsidRPr="00083B6A">
        <w:rPr>
          <w:i/>
        </w:rPr>
        <w:t>Geoprofiling of terrorist cell structures: Madrid 11-M Bombings – Geography</w:t>
      </w:r>
      <w:r w:rsidRPr="00083B6A">
        <w:t>.</w:t>
      </w:r>
      <w:r w:rsidRPr="00083B6A">
        <w:rPr>
          <w:i/>
        </w:rPr>
        <w:t xml:space="preserve"> </w:t>
      </w:r>
      <w:r w:rsidRPr="00083B6A">
        <w:t xml:space="preserve">Final report submitted to the </w:t>
      </w:r>
      <w:r w:rsidRPr="00083B6A">
        <w:rPr>
          <w:bCs/>
          <w:lang w:val="en"/>
        </w:rPr>
        <w:t>Space and Naval Warfare Systems Command</w:t>
      </w:r>
      <w:r w:rsidRPr="00083B6A">
        <w:t>, North Charleston, SC.</w:t>
      </w:r>
    </w:p>
    <w:p w14:paraId="4529AA97" w14:textId="77777777" w:rsidR="007A066B" w:rsidRPr="00083B6A" w:rsidRDefault="007A066B" w:rsidP="007A066B">
      <w:pPr>
        <w:spacing w:after="120"/>
        <w:ind w:left="432" w:hanging="432"/>
      </w:pPr>
      <w:r w:rsidRPr="00083B6A">
        <w:t xml:space="preserve">Rossmo, D. K. (2009). </w:t>
      </w:r>
      <w:r w:rsidRPr="00083B6A">
        <w:rPr>
          <w:i/>
        </w:rPr>
        <w:t>Criminal hunting paths: An analysis of the spatial behavior of recidivists</w:t>
      </w:r>
      <w:r w:rsidRPr="00083B6A">
        <w:t>. Final report submitted to the Bureau of Justice Assistance, Office of Justice Programs.</w:t>
      </w:r>
    </w:p>
    <w:p w14:paraId="6A824D7A" w14:textId="77777777" w:rsidR="008D171D" w:rsidRPr="00083B6A" w:rsidRDefault="008D171D" w:rsidP="008D171D">
      <w:pPr>
        <w:spacing w:after="120"/>
        <w:ind w:left="432" w:hanging="432"/>
      </w:pPr>
      <w:r w:rsidRPr="00083B6A">
        <w:t xml:space="preserve">Rossmo, D. K. (2008). </w:t>
      </w:r>
      <w:r w:rsidRPr="00083B6A">
        <w:rPr>
          <w:i/>
        </w:rPr>
        <w:t>Geographic profiling in counterterrorism: Data and feasibility study</w:t>
      </w:r>
      <w:r w:rsidRPr="00083B6A">
        <w:t>.</w:t>
      </w:r>
      <w:r w:rsidRPr="00083B6A">
        <w:rPr>
          <w:i/>
        </w:rPr>
        <w:t xml:space="preserve"> </w:t>
      </w:r>
      <w:r w:rsidRPr="00083B6A">
        <w:t>Final report submitted to the Intelligence Advanced Research Projects Activity, Washington, DC.</w:t>
      </w:r>
    </w:p>
    <w:p w14:paraId="23E32D5E" w14:textId="77777777" w:rsidR="007A066B" w:rsidRPr="00083B6A" w:rsidRDefault="007A066B" w:rsidP="007A066B">
      <w:pPr>
        <w:spacing w:after="120"/>
        <w:ind w:left="432" w:hanging="432"/>
      </w:pPr>
      <w:r w:rsidRPr="00083B6A">
        <w:t xml:space="preserve">Rossmo, D. K. (2008). </w:t>
      </w:r>
      <w:r w:rsidRPr="00083B6A">
        <w:rPr>
          <w:i/>
        </w:rPr>
        <w:t>Geographic profiling for military applications</w:t>
      </w:r>
      <w:r w:rsidRPr="00083B6A">
        <w:t>. Final report submitted to the Topographic Engineering Center, Department of the Army, Fort Belvoir, VA.</w:t>
      </w:r>
    </w:p>
    <w:p w14:paraId="5D504624" w14:textId="77777777" w:rsidR="007A066B" w:rsidRPr="00083B6A" w:rsidRDefault="007A066B" w:rsidP="007A066B">
      <w:pPr>
        <w:spacing w:after="120"/>
        <w:ind w:left="432" w:hanging="432"/>
      </w:pPr>
      <w:r w:rsidRPr="00083B6A">
        <w:t xml:space="preserve">Rossmo, D. K., &amp; Egan, K. (2007). </w:t>
      </w:r>
      <w:r w:rsidRPr="00083B6A">
        <w:rPr>
          <w:i/>
        </w:rPr>
        <w:t>Illegal U.S. land border crossings by American citizens</w:t>
      </w:r>
      <w:r w:rsidRPr="00083B6A">
        <w:t>. Bureau of Justice Assistance, Office of Justice Programs.</w:t>
      </w:r>
    </w:p>
    <w:p w14:paraId="6B9FA87E" w14:textId="77777777" w:rsidR="007A066B" w:rsidRPr="00083B6A" w:rsidRDefault="007A066B" w:rsidP="007A066B">
      <w:pPr>
        <w:spacing w:after="120"/>
        <w:ind w:left="432" w:hanging="432"/>
      </w:pPr>
      <w:r w:rsidRPr="00083B6A">
        <w:t xml:space="preserve">Brown, R. O., Rossmo, D. K., Sisak, T., Trahern, R., Jarret, J., &amp; Hanson, J. (2005). </w:t>
      </w:r>
      <w:r w:rsidRPr="00083B6A">
        <w:rPr>
          <w:i/>
        </w:rPr>
        <w:t>Geographic profiling military capabilities</w:t>
      </w:r>
      <w:r w:rsidRPr="00083B6A">
        <w:t>. Final report submitted to the Topographic Engineering Center, Department of the Army, Fort Belvoir, VA.</w:t>
      </w:r>
    </w:p>
    <w:p w14:paraId="670FECAC" w14:textId="77777777" w:rsidR="007A066B" w:rsidRPr="00083B6A" w:rsidRDefault="007A066B" w:rsidP="007A066B">
      <w:pPr>
        <w:spacing w:after="120"/>
        <w:ind w:left="432" w:hanging="432"/>
      </w:pPr>
      <w:r w:rsidRPr="00083B6A">
        <w:t xml:space="preserve">Rossmo, D. K. (2005). </w:t>
      </w:r>
      <w:r w:rsidRPr="00083B6A">
        <w:rPr>
          <w:bCs/>
          <w:i/>
          <w:iCs/>
        </w:rPr>
        <w:t>An evaluation of NIJ’s evaluation methodology for geographic profiling software</w:t>
      </w:r>
      <w:r w:rsidRPr="00083B6A">
        <w:t xml:space="preserve">. Retrieved March 8, 2007 from the World Wide Web: </w:t>
      </w:r>
      <w:hyperlink r:id="rId8" w:history="1">
        <w:r w:rsidRPr="00083B6A">
          <w:rPr>
            <w:rStyle w:val="Hyperlink"/>
          </w:rPr>
          <w:t>http://www.ojp.usdoj.gov/nij/maps/gp.html</w:t>
        </w:r>
      </w:hyperlink>
      <w:r w:rsidRPr="00083B6A">
        <w:t>.</w:t>
      </w:r>
    </w:p>
    <w:p w14:paraId="68F768E9" w14:textId="77777777" w:rsidR="007A066B" w:rsidRPr="00083B6A" w:rsidRDefault="007A066B" w:rsidP="007A066B">
      <w:pPr>
        <w:spacing w:after="120"/>
        <w:ind w:left="432" w:hanging="432"/>
      </w:pPr>
      <w:r w:rsidRPr="00083B6A">
        <w:t xml:space="preserve">Rossmo, D. K. (2005). </w:t>
      </w:r>
      <w:r w:rsidRPr="00083B6A">
        <w:rPr>
          <w:i/>
        </w:rPr>
        <w:t xml:space="preserve">Geographic </w:t>
      </w:r>
      <w:r w:rsidR="00E60E90" w:rsidRPr="00083B6A">
        <w:rPr>
          <w:i/>
        </w:rPr>
        <w:t>p</w:t>
      </w:r>
      <w:r w:rsidRPr="00083B6A">
        <w:rPr>
          <w:i/>
        </w:rPr>
        <w:t xml:space="preserve">rofiling for </w:t>
      </w:r>
      <w:r w:rsidR="00E60E90" w:rsidRPr="00083B6A">
        <w:rPr>
          <w:i/>
        </w:rPr>
        <w:t>m</w:t>
      </w:r>
      <w:r w:rsidRPr="00083B6A">
        <w:rPr>
          <w:i/>
        </w:rPr>
        <w:t xml:space="preserve">ilitary </w:t>
      </w:r>
      <w:r w:rsidR="00E60E90" w:rsidRPr="00083B6A">
        <w:rPr>
          <w:i/>
        </w:rPr>
        <w:t>a</w:t>
      </w:r>
      <w:r w:rsidRPr="00083B6A">
        <w:rPr>
          <w:i/>
        </w:rPr>
        <w:t xml:space="preserve">pplications: Report on </w:t>
      </w:r>
      <w:r w:rsidR="00E60E90" w:rsidRPr="00083B6A">
        <w:rPr>
          <w:i/>
        </w:rPr>
        <w:t>s</w:t>
      </w:r>
      <w:r w:rsidRPr="00083B6A">
        <w:rPr>
          <w:i/>
        </w:rPr>
        <w:t xml:space="preserve">oftware </w:t>
      </w:r>
      <w:r w:rsidR="00E60E90" w:rsidRPr="00083B6A">
        <w:rPr>
          <w:i/>
        </w:rPr>
        <w:t>e</w:t>
      </w:r>
      <w:r w:rsidRPr="00083B6A">
        <w:rPr>
          <w:i/>
        </w:rPr>
        <w:t>valuation</w:t>
      </w:r>
      <w:r w:rsidR="00E60E90" w:rsidRPr="00083B6A">
        <w:t xml:space="preserve">. Final report submitted to the </w:t>
      </w:r>
      <w:r w:rsidRPr="00083B6A">
        <w:t>National Technology Alliance</w:t>
      </w:r>
      <w:r w:rsidR="00E60E90" w:rsidRPr="00083B6A">
        <w:t>, Rosslyn, VA.</w:t>
      </w:r>
    </w:p>
    <w:p w14:paraId="76809818" w14:textId="77777777" w:rsidR="007A066B" w:rsidRPr="00083B6A" w:rsidRDefault="007A066B" w:rsidP="007A066B">
      <w:pPr>
        <w:spacing w:after="120"/>
        <w:ind w:left="432" w:hanging="432"/>
      </w:pPr>
      <w:r w:rsidRPr="00083B6A">
        <w:t xml:space="preserve">Rossmo, D. K., Thurman, Q. C., &amp; Jamieson, J. D. (2005). </w:t>
      </w:r>
      <w:r w:rsidRPr="00083B6A">
        <w:rPr>
          <w:i/>
        </w:rPr>
        <w:t>Geographic patterns and profiling of illegal crossings of the southern U.S. border</w:t>
      </w:r>
      <w:r w:rsidRPr="00083B6A">
        <w:t>. Office of Science and Technology, National Institute of Justice (NIJ).</w:t>
      </w:r>
    </w:p>
    <w:p w14:paraId="3E57CEAC" w14:textId="77777777" w:rsidR="007A066B" w:rsidRPr="00083B6A" w:rsidRDefault="007A066B" w:rsidP="007A066B">
      <w:pPr>
        <w:spacing w:after="120"/>
        <w:ind w:left="432" w:hanging="432"/>
      </w:pPr>
      <w:r w:rsidRPr="00083B6A">
        <w:t xml:space="preserve">Rossmo, D. K., Davies, A., &amp; Patrick, M. (2004). </w:t>
      </w:r>
      <w:r w:rsidRPr="00083B6A">
        <w:rPr>
          <w:i/>
        </w:rPr>
        <w:t>Exploring the geo-demographic and distance relationships between stranger rapists and their offences</w:t>
      </w:r>
      <w:r w:rsidRPr="00083B6A">
        <w:t xml:space="preserve"> (Special Interest Series: Paper 16). London: Research, Development and Statistics Directorate, Home Office.</w:t>
      </w:r>
    </w:p>
    <w:p w14:paraId="49A0835C" w14:textId="77777777" w:rsidR="007A066B" w:rsidRPr="00083B6A" w:rsidRDefault="007A066B" w:rsidP="007A066B">
      <w:pPr>
        <w:spacing w:after="120"/>
        <w:ind w:left="432" w:hanging="432"/>
      </w:pPr>
      <w:r w:rsidRPr="00083B6A">
        <w:t xml:space="preserve">Hotel, C., &amp; Rossmo, D. K. (1993). Creating a safer Vancouver: Safer City Task Force questionnaire results. In </w:t>
      </w:r>
      <w:r w:rsidRPr="00083B6A">
        <w:rPr>
          <w:i/>
        </w:rPr>
        <w:t>Safer City Task Force: Final report</w:t>
      </w:r>
      <w:r w:rsidRPr="00083B6A">
        <w:t xml:space="preserve"> (pp. 349-376). Vancouver: </w:t>
      </w:r>
      <w:r w:rsidR="00E60E90" w:rsidRPr="00083B6A">
        <w:t>City of Vancouver</w:t>
      </w:r>
      <w:r w:rsidRPr="00083B6A">
        <w:t>.</w:t>
      </w:r>
    </w:p>
    <w:p w14:paraId="2DDC4953" w14:textId="77777777" w:rsidR="007A066B" w:rsidRPr="00083B6A" w:rsidRDefault="007A066B" w:rsidP="007A066B">
      <w:pPr>
        <w:spacing w:after="120"/>
        <w:ind w:left="432" w:hanging="432"/>
      </w:pPr>
      <w:r w:rsidRPr="00083B6A">
        <w:t xml:space="preserve">Boyd, N., &amp; Rossmo, D. K. (1992). </w:t>
      </w:r>
      <w:r w:rsidRPr="00083B6A">
        <w:rPr>
          <w:i/>
        </w:rPr>
        <w:t>Milgaard v. The Queen: Finding justice – Problems and process</w:t>
      </w:r>
      <w:r w:rsidRPr="00083B6A">
        <w:t>. Burnaby, BC: Criminology Research Centre, Simon Fraser University.</w:t>
      </w:r>
    </w:p>
    <w:p w14:paraId="76F5B404" w14:textId="77777777" w:rsidR="009C2854" w:rsidRDefault="009C2854" w:rsidP="009C2854">
      <w:pPr>
        <w:tabs>
          <w:tab w:val="left" w:pos="5040"/>
        </w:tabs>
      </w:pPr>
    </w:p>
    <w:p w14:paraId="5FA838C3" w14:textId="77777777" w:rsidR="008713F5" w:rsidRDefault="008713F5" w:rsidP="009C2854">
      <w:pPr>
        <w:tabs>
          <w:tab w:val="left" w:pos="5040"/>
        </w:tabs>
      </w:pPr>
    </w:p>
    <w:p w14:paraId="53968B32" w14:textId="77777777" w:rsidR="008713F5" w:rsidRDefault="008713F5" w:rsidP="009C2854">
      <w:pPr>
        <w:tabs>
          <w:tab w:val="left" w:pos="5040"/>
        </w:tabs>
      </w:pPr>
    </w:p>
    <w:p w14:paraId="5166EEC1" w14:textId="77777777" w:rsidR="008713F5" w:rsidRPr="00083B6A" w:rsidRDefault="008713F5" w:rsidP="009C2854">
      <w:pPr>
        <w:tabs>
          <w:tab w:val="left" w:pos="5040"/>
        </w:tabs>
      </w:pPr>
    </w:p>
    <w:p w14:paraId="4B07E681" w14:textId="77777777" w:rsidR="009C2854" w:rsidRPr="00083B6A" w:rsidRDefault="009C2854" w:rsidP="00EC694B">
      <w:pPr>
        <w:tabs>
          <w:tab w:val="left" w:pos="5040"/>
        </w:tabs>
        <w:spacing w:after="240"/>
      </w:pPr>
      <w:r w:rsidRPr="00083B6A">
        <w:t>6. Book Reviews:</w:t>
      </w:r>
    </w:p>
    <w:p w14:paraId="0922AFD1" w14:textId="77777777" w:rsidR="008D171D" w:rsidRPr="00083B6A" w:rsidRDefault="008D171D" w:rsidP="008D171D">
      <w:pPr>
        <w:spacing w:after="120"/>
        <w:ind w:left="432" w:hanging="432"/>
      </w:pPr>
      <w:r w:rsidRPr="00083B6A">
        <w:t xml:space="preserve">Rossmo, D. K. (2006). [Review of </w:t>
      </w:r>
      <w:r w:rsidRPr="00083B6A">
        <w:rPr>
          <w:i/>
        </w:rPr>
        <w:t>Policing illegal drug markets: Geographic approaches to crime reduction</w:t>
      </w:r>
      <w:r w:rsidRPr="00083B6A">
        <w:t xml:space="preserve">]. </w:t>
      </w:r>
      <w:r w:rsidRPr="00083B6A">
        <w:rPr>
          <w:i/>
        </w:rPr>
        <w:t>Canadian Journal of Criminology and Criminal Justice</w:t>
      </w:r>
      <w:r w:rsidRPr="00083B6A">
        <w:t xml:space="preserve">, </w:t>
      </w:r>
      <w:r w:rsidRPr="00083B6A">
        <w:rPr>
          <w:i/>
        </w:rPr>
        <w:t>48</w:t>
      </w:r>
      <w:r w:rsidRPr="00083B6A">
        <w:t>(6), 943.</w:t>
      </w:r>
    </w:p>
    <w:p w14:paraId="12BFAD4F" w14:textId="77777777" w:rsidR="007A066B" w:rsidRPr="00083B6A" w:rsidRDefault="007A066B" w:rsidP="007A066B">
      <w:pPr>
        <w:spacing w:after="120"/>
        <w:ind w:left="432" w:hanging="432"/>
      </w:pPr>
      <w:r w:rsidRPr="00083B6A">
        <w:t xml:space="preserve">Rossmo, D. K. (1993). [Review of </w:t>
      </w:r>
      <w:r w:rsidRPr="00083B6A">
        <w:rPr>
          <w:i/>
        </w:rPr>
        <w:t>Violence and public anxiety: A Canadian case</w:t>
      </w:r>
      <w:r w:rsidRPr="00083B6A">
        <w:t xml:space="preserve">]. </w:t>
      </w:r>
      <w:r w:rsidRPr="00083B6A">
        <w:rPr>
          <w:i/>
        </w:rPr>
        <w:t>Culture</w:t>
      </w:r>
      <w:r w:rsidRPr="00083B6A">
        <w:t xml:space="preserve">, </w:t>
      </w:r>
      <w:r w:rsidRPr="00083B6A">
        <w:rPr>
          <w:i/>
        </w:rPr>
        <w:t>13</w:t>
      </w:r>
      <w:r w:rsidRPr="00083B6A">
        <w:t>(2), 109-110.</w:t>
      </w:r>
    </w:p>
    <w:p w14:paraId="6C91F957" w14:textId="77777777" w:rsidR="00D76901" w:rsidRPr="00083B6A" w:rsidRDefault="00D76901" w:rsidP="009C2854">
      <w:pPr>
        <w:tabs>
          <w:tab w:val="left" w:pos="5040"/>
        </w:tabs>
      </w:pPr>
    </w:p>
    <w:p w14:paraId="685DA83D" w14:textId="77777777" w:rsidR="009C2854" w:rsidRPr="00083B6A" w:rsidRDefault="009C2854" w:rsidP="00CE5CAD">
      <w:pPr>
        <w:tabs>
          <w:tab w:val="left" w:pos="5040"/>
        </w:tabs>
        <w:spacing w:after="240"/>
      </w:pPr>
      <w:r w:rsidRPr="00083B6A">
        <w:t xml:space="preserve">7. </w:t>
      </w:r>
      <w:r w:rsidR="000F7907" w:rsidRPr="00083B6A">
        <w:t xml:space="preserve">Other </w:t>
      </w:r>
      <w:r w:rsidR="00E74FA8" w:rsidRPr="00083B6A">
        <w:t>Works in Print</w:t>
      </w:r>
      <w:r w:rsidRPr="00083B6A">
        <w:t>:</w:t>
      </w:r>
    </w:p>
    <w:p w14:paraId="761E3401" w14:textId="113BD566" w:rsidR="00CC4F2F" w:rsidRPr="00083B6A" w:rsidRDefault="00CC4F2F" w:rsidP="00CC4F2F">
      <w:pPr>
        <w:spacing w:after="120"/>
        <w:ind w:left="432" w:hanging="432"/>
      </w:pPr>
      <w:r w:rsidRPr="00083B6A">
        <w:t xml:space="preserve">Rossmo, D. K. (2014, Winter). Finding patterns in spatial data. </w:t>
      </w:r>
      <w:r w:rsidRPr="00083B6A">
        <w:rPr>
          <w:i/>
        </w:rPr>
        <w:t>Up front</w:t>
      </w:r>
      <w:r w:rsidRPr="00083B6A">
        <w:t xml:space="preserve"> (pp. 44-45). Toronto: PwC Canada.</w:t>
      </w:r>
    </w:p>
    <w:p w14:paraId="6C0C162E" w14:textId="77777777" w:rsidR="00620BC6" w:rsidRPr="00083B6A" w:rsidRDefault="00620BC6" w:rsidP="00620BC6">
      <w:pPr>
        <w:spacing w:after="120"/>
        <w:ind w:left="432" w:hanging="432"/>
      </w:pPr>
      <w:r w:rsidRPr="00083B6A">
        <w:t xml:space="preserve">Rossmo, D. K. (2005). Geographic profiling. In </w:t>
      </w:r>
      <w:r w:rsidRPr="00083B6A">
        <w:rPr>
          <w:i/>
        </w:rPr>
        <w:t>The Serial Murder Symposium: Collected Readings</w:t>
      </w:r>
      <w:r w:rsidRPr="00083B6A">
        <w:t>. Quantico, VA: National Center for the Analysis of Violent Crime: Quantico, VA.</w:t>
      </w:r>
    </w:p>
    <w:p w14:paraId="26BBE3BD" w14:textId="77777777" w:rsidR="00620BC6" w:rsidRPr="00083B6A" w:rsidRDefault="00620BC6" w:rsidP="00620BC6">
      <w:pPr>
        <w:spacing w:after="120"/>
        <w:ind w:left="432" w:hanging="432"/>
      </w:pPr>
      <w:r w:rsidRPr="00083B6A">
        <w:t xml:space="preserve">Rossmo, D. K. (2004). A day in the life: Geographic profiler. In C. H. Wecht, </w:t>
      </w:r>
      <w:r w:rsidRPr="00083B6A">
        <w:rPr>
          <w:i/>
        </w:rPr>
        <w:t>Crime scene investigation: Crack the case with real-life experts</w:t>
      </w:r>
      <w:r w:rsidRPr="00083B6A">
        <w:t>. Pleasantville, NY: Reader’s Digest Association.</w:t>
      </w:r>
    </w:p>
    <w:p w14:paraId="111C9B69" w14:textId="77777777" w:rsidR="00620BC6" w:rsidRPr="00083B6A" w:rsidRDefault="00620BC6" w:rsidP="00620BC6">
      <w:pPr>
        <w:spacing w:after="120"/>
        <w:ind w:left="432" w:hanging="432"/>
      </w:pPr>
      <w:r w:rsidRPr="00083B6A">
        <w:t>Rossmo, D. K. (2003). Geographic profiling</w:t>
      </w:r>
      <w:r w:rsidRPr="00083B6A">
        <w:rPr>
          <w:color w:val="000000"/>
        </w:rPr>
        <w:t xml:space="preserve">. In E. W. Hickey (Ed.), </w:t>
      </w:r>
      <w:r w:rsidRPr="00083B6A">
        <w:rPr>
          <w:i/>
          <w:iCs/>
          <w:color w:val="000000"/>
        </w:rPr>
        <w:t>Encyclopedia of murder and violent crime</w:t>
      </w:r>
      <w:r w:rsidRPr="00083B6A">
        <w:rPr>
          <w:color w:val="000000"/>
        </w:rPr>
        <w:t xml:space="preserve"> (pp. 205-209). </w:t>
      </w:r>
      <w:r w:rsidRPr="00083B6A">
        <w:t>Thousand Oaks, CA: Sage.</w:t>
      </w:r>
    </w:p>
    <w:p w14:paraId="1182C524" w14:textId="77777777" w:rsidR="00620BC6" w:rsidRPr="00083B6A" w:rsidRDefault="00620BC6" w:rsidP="00620BC6">
      <w:pPr>
        <w:spacing w:after="120"/>
        <w:ind w:left="432" w:hanging="432"/>
      </w:pPr>
      <w:r w:rsidRPr="00083B6A">
        <w:t xml:space="preserve">Rossmo, D. K. (1995). </w:t>
      </w:r>
      <w:r w:rsidRPr="00083B6A">
        <w:rPr>
          <w:i/>
        </w:rPr>
        <w:t>Geographic profiling: Target patterns of serial murderers</w:t>
      </w:r>
      <w:r w:rsidRPr="00083B6A">
        <w:t>. Unpublished doctoral dissertation, Simon Fraser University, Burnaby, BC.</w:t>
      </w:r>
    </w:p>
    <w:p w14:paraId="6B75939E" w14:textId="77777777" w:rsidR="00B70A41" w:rsidRPr="00847315" w:rsidRDefault="00B70A41" w:rsidP="00B70A41">
      <w:pPr>
        <w:spacing w:after="120"/>
        <w:ind w:left="432" w:hanging="432"/>
      </w:pPr>
      <w:r>
        <w:t>Rossmo, D. K. (1995</w:t>
      </w:r>
      <w:r w:rsidRPr="00847315">
        <w:t xml:space="preserve">, Summer). Geographic profiling and violent predatory crime. </w:t>
      </w:r>
      <w:r w:rsidRPr="00847315">
        <w:rPr>
          <w:i/>
        </w:rPr>
        <w:t>BCCPA News</w:t>
      </w:r>
      <w:r w:rsidRPr="00847315">
        <w:t>, p. 5.</w:t>
      </w:r>
    </w:p>
    <w:p w14:paraId="60D1C02E" w14:textId="77777777" w:rsidR="00620BC6" w:rsidRPr="00083B6A" w:rsidRDefault="00620BC6" w:rsidP="00620BC6">
      <w:pPr>
        <w:spacing w:after="120"/>
        <w:ind w:left="432" w:hanging="432"/>
      </w:pPr>
      <w:r w:rsidRPr="00083B6A">
        <w:t xml:space="preserve">Rossmo, D. K. (1994, Fall). STAC tools: The Crime Site Probability Program. </w:t>
      </w:r>
      <w:r w:rsidRPr="00083B6A">
        <w:rPr>
          <w:i/>
        </w:rPr>
        <w:t>STAC News</w:t>
      </w:r>
      <w:r w:rsidRPr="00083B6A">
        <w:t>, pp. 9, 14.</w:t>
      </w:r>
    </w:p>
    <w:p w14:paraId="2E17FD42" w14:textId="77777777" w:rsidR="00B70A41" w:rsidRPr="00847315" w:rsidRDefault="00B70A41" w:rsidP="00B70A41">
      <w:pPr>
        <w:spacing w:after="120"/>
        <w:ind w:left="432" w:hanging="432"/>
      </w:pPr>
      <w:r w:rsidRPr="00847315">
        <w:t xml:space="preserve">Rossmo, D. K., &amp; Saville, G. J. (1992). Policing Challenge 2000: Riding the winds of change. </w:t>
      </w:r>
      <w:r w:rsidRPr="00847315">
        <w:rPr>
          <w:i/>
        </w:rPr>
        <w:t>Canadian Police Association Yearbook 1991</w:t>
      </w:r>
      <w:r w:rsidRPr="00847315">
        <w:t xml:space="preserve">, </w:t>
      </w:r>
      <w:r w:rsidRPr="00847315">
        <w:rPr>
          <w:i/>
        </w:rPr>
        <w:t>3</w:t>
      </w:r>
      <w:r w:rsidRPr="00847315">
        <w:t>(50), 65-72.</w:t>
      </w:r>
    </w:p>
    <w:p w14:paraId="69C69733" w14:textId="77777777" w:rsidR="00620BC6" w:rsidRPr="00083B6A" w:rsidRDefault="00620BC6" w:rsidP="00620BC6">
      <w:pPr>
        <w:spacing w:after="120"/>
        <w:ind w:left="432" w:hanging="432"/>
      </w:pPr>
      <w:r w:rsidRPr="00083B6A">
        <w:t xml:space="preserve">Rossmo, D. K. (1989). The Bo Diddley Syndrome. </w:t>
      </w:r>
      <w:r w:rsidRPr="00083B6A">
        <w:rPr>
          <w:i/>
        </w:rPr>
        <w:t>MC</w:t>
      </w:r>
      <w:r w:rsidRPr="00083B6A">
        <w:rPr>
          <w:i/>
          <w:position w:val="6"/>
          <w:vertAlign w:val="superscript"/>
        </w:rPr>
        <w:t>2</w:t>
      </w:r>
      <w:r w:rsidRPr="00083B6A">
        <w:t xml:space="preserve">, </w:t>
      </w:r>
      <w:r w:rsidRPr="00083B6A">
        <w:rPr>
          <w:i/>
        </w:rPr>
        <w:t>22</w:t>
      </w:r>
      <w:r w:rsidRPr="00083B6A">
        <w:t>(8), 25-26.</w:t>
      </w:r>
    </w:p>
    <w:p w14:paraId="02A36E5A" w14:textId="77777777" w:rsidR="00620BC6" w:rsidRPr="00083B6A" w:rsidRDefault="00620BC6" w:rsidP="00620BC6">
      <w:pPr>
        <w:spacing w:after="120"/>
        <w:ind w:left="432" w:hanging="432"/>
      </w:pPr>
      <w:r w:rsidRPr="00083B6A">
        <w:t xml:space="preserve">Rossmo, D. K. (1987). </w:t>
      </w:r>
      <w:r w:rsidRPr="00083B6A">
        <w:rPr>
          <w:i/>
        </w:rPr>
        <w:t>Fugitive migration patterns</w:t>
      </w:r>
      <w:r w:rsidRPr="00083B6A">
        <w:t>. Unpublished master’s thesis, Simon Fraser University, Burnaby, BC.</w:t>
      </w:r>
    </w:p>
    <w:p w14:paraId="52CD189C" w14:textId="77777777" w:rsidR="00620BC6" w:rsidRPr="00083B6A" w:rsidRDefault="00620BC6" w:rsidP="009C2854">
      <w:pPr>
        <w:tabs>
          <w:tab w:val="left" w:pos="5040"/>
        </w:tabs>
      </w:pPr>
    </w:p>
    <w:p w14:paraId="05BB3D4E" w14:textId="77777777" w:rsidR="006E3CC6" w:rsidRPr="00083B6A" w:rsidRDefault="006E3CC6" w:rsidP="009C2854">
      <w:pPr>
        <w:tabs>
          <w:tab w:val="left" w:pos="5040"/>
        </w:tabs>
      </w:pPr>
    </w:p>
    <w:p w14:paraId="2D213A37" w14:textId="77777777" w:rsidR="009C2854" w:rsidRPr="00083B6A" w:rsidRDefault="009C2854" w:rsidP="001C0751">
      <w:pPr>
        <w:tabs>
          <w:tab w:val="left" w:pos="5040"/>
        </w:tabs>
        <w:spacing w:after="240"/>
      </w:pPr>
      <w:r w:rsidRPr="00083B6A">
        <w:t>B. Works not in Print</w:t>
      </w:r>
    </w:p>
    <w:p w14:paraId="6EC31E0E" w14:textId="77777777" w:rsidR="009C2854" w:rsidRPr="00083B6A" w:rsidRDefault="009C2854" w:rsidP="00CE5CAD">
      <w:pPr>
        <w:tabs>
          <w:tab w:val="left" w:pos="5040"/>
        </w:tabs>
        <w:spacing w:after="240"/>
      </w:pPr>
      <w:r w:rsidRPr="00083B6A">
        <w:t>1. Papers Presented at Professional Meetings:</w:t>
      </w:r>
    </w:p>
    <w:p w14:paraId="116AA3FA" w14:textId="51D5712A" w:rsidR="00850150" w:rsidRPr="00083B6A" w:rsidRDefault="00850150" w:rsidP="00850150">
      <w:pPr>
        <w:spacing w:after="120"/>
        <w:ind w:left="432" w:hanging="432"/>
      </w:pPr>
      <w:r>
        <w:t>Rossmo, D. K. (2016</w:t>
      </w:r>
      <w:r w:rsidRPr="00083B6A">
        <w:t xml:space="preserve">, </w:t>
      </w:r>
      <w:r>
        <w:t>April</w:t>
      </w:r>
      <w:r w:rsidRPr="00083B6A">
        <w:t xml:space="preserve">). </w:t>
      </w:r>
      <w:r>
        <w:rPr>
          <w:i/>
        </w:rPr>
        <w:t>Criminal investigative failures: Enquiry, evidence, and errors</w:t>
      </w:r>
      <w:r w:rsidRPr="00083B6A">
        <w:t xml:space="preserve">. Paper presented at the </w:t>
      </w:r>
      <w:r>
        <w:t>Symposium on Wrongful Convictions and Criminal Investigative Failures, Ting Forum on Justice Policy, Vancouver, BC.</w:t>
      </w:r>
    </w:p>
    <w:p w14:paraId="7F0965D1" w14:textId="2583F32E" w:rsidR="007524EF" w:rsidRPr="00083B6A" w:rsidRDefault="007524EF" w:rsidP="007524EF">
      <w:pPr>
        <w:spacing w:after="120"/>
        <w:ind w:left="432" w:hanging="432"/>
      </w:pPr>
      <w:r>
        <w:t>Rossmo, D. K. (2016</w:t>
      </w:r>
      <w:r w:rsidRPr="00083B6A">
        <w:t xml:space="preserve">, March). </w:t>
      </w:r>
      <w:r w:rsidRPr="007524EF">
        <w:rPr>
          <w:i/>
        </w:rPr>
        <w:t xml:space="preserve">The </w:t>
      </w:r>
      <w:r>
        <w:rPr>
          <w:i/>
        </w:rPr>
        <w:t>l</w:t>
      </w:r>
      <w:r w:rsidRPr="007524EF">
        <w:rPr>
          <w:i/>
        </w:rPr>
        <w:t xml:space="preserve">ogic of </w:t>
      </w:r>
      <w:r>
        <w:rPr>
          <w:i/>
        </w:rPr>
        <w:t>e</w:t>
      </w:r>
      <w:r w:rsidRPr="007524EF">
        <w:rPr>
          <w:i/>
        </w:rPr>
        <w:t>vidence in a</w:t>
      </w:r>
      <w:r>
        <w:rPr>
          <w:i/>
        </w:rPr>
        <w:t xml:space="preserve"> criminal i</w:t>
      </w:r>
      <w:r w:rsidRPr="007524EF">
        <w:rPr>
          <w:i/>
        </w:rPr>
        <w:t>nvestigation</w:t>
      </w:r>
      <w:r w:rsidRPr="00083B6A">
        <w:t xml:space="preserve">. Paper presented at the meeting of the Academy of Criminal Justice Sciences, </w:t>
      </w:r>
      <w:r>
        <w:t>Denver, CO</w:t>
      </w:r>
      <w:r w:rsidRPr="00083B6A">
        <w:t>.</w:t>
      </w:r>
    </w:p>
    <w:p w14:paraId="575F871A" w14:textId="0891A5C8" w:rsidR="00093A00" w:rsidRPr="00083B6A" w:rsidRDefault="00093A00" w:rsidP="00093A00">
      <w:pPr>
        <w:spacing w:after="120"/>
        <w:ind w:left="432" w:hanging="432"/>
      </w:pPr>
      <w:r w:rsidRPr="00083B6A">
        <w:lastRenderedPageBreak/>
        <w:t>Rossmo, D. K. (201</w:t>
      </w:r>
      <w:r w:rsidR="007524EF">
        <w:t>6</w:t>
      </w:r>
      <w:r w:rsidRPr="00083B6A">
        <w:t xml:space="preserve">, February). </w:t>
      </w:r>
      <w:r w:rsidRPr="00093A00">
        <w:rPr>
          <w:i/>
        </w:rPr>
        <w:t>Preventing wrongful convictions: A Bayesian approach to evidence evaluation</w:t>
      </w:r>
      <w:r>
        <w:t xml:space="preserve">. </w:t>
      </w:r>
      <w:r w:rsidRPr="00083B6A">
        <w:t xml:space="preserve">Paper presented at the meeting of the Western Society of Criminology, </w:t>
      </w:r>
      <w:r>
        <w:t>Vancouver, BC</w:t>
      </w:r>
      <w:r w:rsidRPr="00083B6A">
        <w:t>.</w:t>
      </w:r>
    </w:p>
    <w:p w14:paraId="59A62BFB" w14:textId="00157149" w:rsidR="00866B40" w:rsidRPr="00083B6A" w:rsidRDefault="00866B40" w:rsidP="00866B40">
      <w:pPr>
        <w:spacing w:after="120"/>
        <w:ind w:left="432" w:hanging="432"/>
      </w:pPr>
      <w:r>
        <w:t>Rossmo, D. K., &amp; Summers, L. (2016</w:t>
      </w:r>
      <w:r w:rsidRPr="00083B6A">
        <w:t xml:space="preserve">, </w:t>
      </w:r>
      <w:r>
        <w:t>January</w:t>
      </w:r>
      <w:r w:rsidRPr="00083B6A">
        <w:t xml:space="preserve">). </w:t>
      </w:r>
      <w:r>
        <w:rPr>
          <w:i/>
        </w:rPr>
        <w:t>Spatial displacement and offender decision-making</w:t>
      </w:r>
      <w:r w:rsidRPr="00083B6A">
        <w:t xml:space="preserve">. Paper presented at the Seminar on Environmental Criminology and Crime Analysis, </w:t>
      </w:r>
      <w:r>
        <w:t>Chennai, India</w:t>
      </w:r>
      <w:r w:rsidRPr="00083B6A">
        <w:t>.</w:t>
      </w:r>
    </w:p>
    <w:p w14:paraId="03704901" w14:textId="77777777" w:rsidR="002F40AC" w:rsidRPr="009837B0" w:rsidRDefault="002F40AC" w:rsidP="002F40AC">
      <w:pPr>
        <w:spacing w:after="120"/>
        <w:ind w:left="432" w:hanging="432"/>
      </w:pPr>
      <w:r>
        <w:t xml:space="preserve">Rossmo, D. K. (2015, November). Geographic profiling of serial crime. </w:t>
      </w:r>
      <w:r w:rsidRPr="009837B0">
        <w:t>Paper presented at the IV Seminario Internacional de Investigación Criminal, Valladolid</w:t>
      </w:r>
      <w:r>
        <w:t>,</w:t>
      </w:r>
      <w:r w:rsidRPr="009837B0">
        <w:t xml:space="preserve"> Spain.</w:t>
      </w:r>
    </w:p>
    <w:p w14:paraId="6DA60FAB" w14:textId="77777777" w:rsidR="002F40AC" w:rsidRPr="00083B6A" w:rsidRDefault="002F40AC" w:rsidP="002F40AC">
      <w:pPr>
        <w:spacing w:after="120"/>
        <w:ind w:left="432" w:hanging="432"/>
      </w:pPr>
      <w:r>
        <w:t>Rossmo, D. K., &amp; Summers, L. (2015</w:t>
      </w:r>
      <w:r w:rsidRPr="00083B6A">
        <w:t xml:space="preserve">, November). </w:t>
      </w:r>
      <w:r>
        <w:rPr>
          <w:i/>
        </w:rPr>
        <w:t>Offender decision-making and spatial displacement</w:t>
      </w:r>
      <w:r w:rsidRPr="00083B6A">
        <w:t xml:space="preserve">. Paper presented at the meeting of the American Society of Criminology, </w:t>
      </w:r>
      <w:r>
        <w:t>Washington, DC</w:t>
      </w:r>
      <w:r w:rsidRPr="00083B6A">
        <w:t>.</w:t>
      </w:r>
    </w:p>
    <w:p w14:paraId="5011B8FB" w14:textId="52F244AF" w:rsidR="009837B0" w:rsidRPr="00083B6A" w:rsidRDefault="009837B0" w:rsidP="009837B0">
      <w:pPr>
        <w:spacing w:after="120"/>
        <w:ind w:left="432" w:hanging="432"/>
      </w:pPr>
      <w:r w:rsidRPr="0074616B">
        <w:t>Smith, B.,</w:t>
      </w:r>
      <w:r>
        <w:t xml:space="preserve"> &amp; Rossmo, D. K. (2015</w:t>
      </w:r>
      <w:r w:rsidRPr="00083B6A">
        <w:t xml:space="preserve">, November). </w:t>
      </w:r>
      <w:r>
        <w:rPr>
          <w:i/>
        </w:rPr>
        <w:t>Offender decision-making and displacement: The influence of drugs and alcohol</w:t>
      </w:r>
      <w:r w:rsidRPr="00083B6A">
        <w:t xml:space="preserve">. Paper presented at the meeting of the American Society of Criminology, </w:t>
      </w:r>
      <w:r>
        <w:t>Washington, DC</w:t>
      </w:r>
      <w:r w:rsidRPr="00083B6A">
        <w:t>.</w:t>
      </w:r>
    </w:p>
    <w:p w14:paraId="44B3E670" w14:textId="63AC3209" w:rsidR="003D563C" w:rsidRPr="00083B6A" w:rsidRDefault="003D563C" w:rsidP="003D563C">
      <w:pPr>
        <w:spacing w:after="120"/>
        <w:ind w:left="432" w:hanging="432"/>
      </w:pPr>
      <w:r w:rsidRPr="00083B6A">
        <w:t xml:space="preserve">Rossmo, D. K. (2015, June). </w:t>
      </w:r>
      <w:r w:rsidRPr="00083B6A">
        <w:rPr>
          <w:i/>
        </w:rPr>
        <w:t>The Gestapo and geographic profiling in Nazi Berlin</w:t>
      </w:r>
      <w:r w:rsidRPr="00083B6A">
        <w:t>. Paper presented at the Seminar on Environmental Criminology and Crime Analysis, Christchurch, New Zealand.</w:t>
      </w:r>
    </w:p>
    <w:p w14:paraId="08938926" w14:textId="1144A650" w:rsidR="00BC4970" w:rsidRPr="00083B6A" w:rsidRDefault="00BC4970" w:rsidP="00BC4970">
      <w:pPr>
        <w:spacing w:after="120"/>
        <w:ind w:left="432" w:hanging="432"/>
      </w:pPr>
      <w:r w:rsidRPr="00083B6A">
        <w:t xml:space="preserve">Rossmo, D. K., &amp; Summers, L. (2015, June). </w:t>
      </w:r>
      <w:r w:rsidRPr="00083B6A">
        <w:rPr>
          <w:i/>
          <w:iCs/>
        </w:rPr>
        <w:t>El</w:t>
      </w:r>
      <w:r w:rsidR="003D563C" w:rsidRPr="00083B6A">
        <w:rPr>
          <w:i/>
          <w:iCs/>
        </w:rPr>
        <w:t xml:space="preserve"> perfil </w:t>
      </w:r>
      <w:r w:rsidRPr="00083B6A">
        <w:rPr>
          <w:i/>
          <w:iCs/>
        </w:rPr>
        <w:t>geográfico en la</w:t>
      </w:r>
      <w:r w:rsidR="003D563C" w:rsidRPr="00083B6A">
        <w:rPr>
          <w:i/>
          <w:iCs/>
        </w:rPr>
        <w:t xml:space="preserve"> </w:t>
      </w:r>
      <w:r w:rsidRPr="00083B6A">
        <w:rPr>
          <w:i/>
          <w:iCs/>
        </w:rPr>
        <w:t>investigación criminal</w:t>
      </w:r>
      <w:r w:rsidRPr="00083B6A">
        <w:t>. Paper presented at the II Symposium of Criminological Research (II</w:t>
      </w:r>
      <w:r w:rsidR="003D563C" w:rsidRPr="00083B6A">
        <w:t xml:space="preserve"> </w:t>
      </w:r>
      <w:r w:rsidRPr="00083B6A">
        <w:t>Simposio de</w:t>
      </w:r>
      <w:r w:rsidR="003D563C" w:rsidRPr="00083B6A">
        <w:t xml:space="preserve"> </w:t>
      </w:r>
      <w:r w:rsidRPr="00083B6A">
        <w:t>Investigación Criminológica), Albacete, Spain.</w:t>
      </w:r>
    </w:p>
    <w:p w14:paraId="74D6A82D" w14:textId="24C82A55" w:rsidR="00884C68" w:rsidRPr="00083B6A" w:rsidRDefault="00884C68" w:rsidP="00884C68">
      <w:pPr>
        <w:spacing w:after="120"/>
        <w:ind w:left="432" w:hanging="432"/>
      </w:pPr>
      <w:r w:rsidRPr="00083B6A">
        <w:t xml:space="preserve">Rossmo, D. K. (2015, March). </w:t>
      </w:r>
      <w:r w:rsidRPr="00083B6A">
        <w:rPr>
          <w:i/>
        </w:rPr>
        <w:t>The wrongful convictions of Jack the Ripper</w:t>
      </w:r>
      <w:r w:rsidRPr="00083B6A">
        <w:t>. Paper presented at the meeting of the Academy of Criminal Justice Sciences, Orlando, FL.</w:t>
      </w:r>
    </w:p>
    <w:p w14:paraId="42F75D21" w14:textId="77777777" w:rsidR="00884C68" w:rsidRPr="00083B6A" w:rsidRDefault="00884C68" w:rsidP="00884C68">
      <w:pPr>
        <w:spacing w:after="120"/>
        <w:ind w:left="432" w:hanging="432"/>
      </w:pPr>
      <w:r w:rsidRPr="00083B6A">
        <w:t xml:space="preserve">Rossmo, D. K., &amp; Le Comber, S. (2015, February). </w:t>
      </w:r>
      <w:r w:rsidRPr="00083B6A">
        <w:rPr>
          <w:i/>
        </w:rPr>
        <w:t>Geographic profiling in Nazi Berlin</w:t>
      </w:r>
      <w:r w:rsidRPr="00083B6A">
        <w:t>. Paper presented at the meeting of the Western Society of Criminology, Phoenix, AZ.</w:t>
      </w:r>
    </w:p>
    <w:p w14:paraId="23C996B9" w14:textId="4360585E" w:rsidR="006E3CC6" w:rsidRPr="00083B6A" w:rsidRDefault="006E3CC6" w:rsidP="006E3CC6">
      <w:pPr>
        <w:spacing w:after="120"/>
        <w:ind w:left="432" w:hanging="432"/>
      </w:pPr>
      <w:r w:rsidRPr="00083B6A">
        <w:t xml:space="preserve">Rossmo, D. K. (2014, November). </w:t>
      </w:r>
      <w:r w:rsidRPr="00083B6A">
        <w:rPr>
          <w:i/>
        </w:rPr>
        <w:t>The logic of a criminal investigation</w:t>
      </w:r>
      <w:r w:rsidRPr="00083B6A">
        <w:t>. Paper presented at the meeting of the American Society of Criminology, San Francisco, CA.</w:t>
      </w:r>
    </w:p>
    <w:p w14:paraId="0CE5B014" w14:textId="40456F38" w:rsidR="0033684E" w:rsidRPr="00083B6A" w:rsidRDefault="0033684E" w:rsidP="0033684E">
      <w:pPr>
        <w:spacing w:after="120"/>
        <w:ind w:left="432" w:hanging="432"/>
      </w:pPr>
      <w:r w:rsidRPr="00083B6A">
        <w:t xml:space="preserve">Rossmo, D. K., &amp; Summers, L. (2014, June). </w:t>
      </w:r>
      <w:r w:rsidRPr="00083B6A">
        <w:rPr>
          <w:i/>
        </w:rPr>
        <w:t>Growth of criminal hunting areas</w:t>
      </w:r>
      <w:r w:rsidRPr="00083B6A">
        <w:t>. Paper presented at the Seminar on Environmental Criminology and Crime Analysis, Kerkrade, The Netherlands.</w:t>
      </w:r>
    </w:p>
    <w:p w14:paraId="18BF37A9" w14:textId="33482904" w:rsidR="006146AD" w:rsidRPr="00083B6A" w:rsidRDefault="006146AD" w:rsidP="006146AD">
      <w:pPr>
        <w:spacing w:after="120"/>
        <w:ind w:left="432" w:hanging="432"/>
      </w:pPr>
      <w:r w:rsidRPr="00083B6A">
        <w:t xml:space="preserve">Rossmo, D. K. (2014, May). </w:t>
      </w:r>
      <w:r w:rsidR="00C67420" w:rsidRPr="00083B6A">
        <w:rPr>
          <w:i/>
        </w:rPr>
        <w:t>Case rethinking</w:t>
      </w:r>
      <w:r w:rsidRPr="00083B6A">
        <w:t>. Paper presented at the meeting of the International Criminal Investigative Analysis Fellowship, Quantico, VA.</w:t>
      </w:r>
    </w:p>
    <w:p w14:paraId="7AC716EC" w14:textId="75858328" w:rsidR="006146AD" w:rsidRPr="00083B6A" w:rsidRDefault="006146AD" w:rsidP="006146AD">
      <w:pPr>
        <w:spacing w:after="120"/>
        <w:ind w:left="432" w:hanging="432"/>
      </w:pPr>
      <w:r w:rsidRPr="00083B6A">
        <w:t>Rossmo, D. K. (2014, May</w:t>
      </w:r>
      <w:r w:rsidR="00C67420" w:rsidRPr="00083B6A">
        <w:t>).</w:t>
      </w:r>
      <w:r w:rsidR="00C67420" w:rsidRPr="00083B6A">
        <w:rPr>
          <w:i/>
        </w:rPr>
        <w:t xml:space="preserve"> Geographic profiling program update</w:t>
      </w:r>
      <w:r w:rsidRPr="00083B6A">
        <w:t>. Paper presented at the meeting of the International Criminal Investigative Analysis Fellowship, Quantico, VA.</w:t>
      </w:r>
    </w:p>
    <w:p w14:paraId="319FA74D" w14:textId="77777777" w:rsidR="00C67420" w:rsidRPr="00083B6A" w:rsidRDefault="00C67420" w:rsidP="00C67420">
      <w:pPr>
        <w:spacing w:after="120"/>
        <w:ind w:left="432" w:hanging="432"/>
      </w:pPr>
      <w:r w:rsidRPr="00083B6A">
        <w:t xml:space="preserve">Rossmo, D. K. (2014, May). </w:t>
      </w:r>
      <w:r w:rsidRPr="00083B6A">
        <w:rPr>
          <w:i/>
        </w:rPr>
        <w:t>Linkage analysis</w:t>
      </w:r>
      <w:r w:rsidRPr="00083B6A">
        <w:t>. Paper presented at the meeting of the International Criminal Investigative Analysis Fellowship, Quantico, VA.</w:t>
      </w:r>
    </w:p>
    <w:p w14:paraId="4E64E344" w14:textId="77777777" w:rsidR="005D05D5" w:rsidRPr="00083B6A" w:rsidRDefault="005D05D5" w:rsidP="005D05D5">
      <w:pPr>
        <w:spacing w:after="120"/>
        <w:ind w:left="432" w:hanging="432"/>
      </w:pPr>
      <w:r w:rsidRPr="00083B6A">
        <w:t xml:space="preserve">Rossmo, D. K., &amp; Summers, L. (2014, February). </w:t>
      </w:r>
      <w:r w:rsidRPr="00083B6A">
        <w:rPr>
          <w:i/>
        </w:rPr>
        <w:t>Routine activity theory in crime investigation</w:t>
      </w:r>
      <w:r w:rsidRPr="00083B6A">
        <w:t>. Paper presented at the meeting of the Academy of Criminal Justice Sciences, Philadelphia, PA.</w:t>
      </w:r>
    </w:p>
    <w:p w14:paraId="0F6F7C00" w14:textId="77777777" w:rsidR="005D05D5" w:rsidRPr="00083B6A" w:rsidRDefault="001D49F6" w:rsidP="001D49F6">
      <w:pPr>
        <w:spacing w:after="120"/>
        <w:ind w:left="432" w:hanging="432"/>
      </w:pPr>
      <w:r w:rsidRPr="00083B6A">
        <w:t xml:space="preserve">LePard, D., Demers, S., Langan, C., &amp; </w:t>
      </w:r>
      <w:r w:rsidR="005D05D5" w:rsidRPr="00083B6A">
        <w:t xml:space="preserve">Rossmo, D. K. (2014, February). </w:t>
      </w:r>
      <w:r w:rsidR="005D05D5" w:rsidRPr="00083B6A">
        <w:rPr>
          <w:i/>
        </w:rPr>
        <w:t>C</w:t>
      </w:r>
      <w:r w:rsidRPr="00083B6A">
        <w:rPr>
          <w:i/>
        </w:rPr>
        <w:t>hallenges in serial murder investigations involving missing persons</w:t>
      </w:r>
      <w:r w:rsidR="005D05D5" w:rsidRPr="00083B6A">
        <w:t>. Paper presented at the meeting of the Western Society of Criminology, Honolulu, HI.</w:t>
      </w:r>
    </w:p>
    <w:p w14:paraId="42F4CCBD" w14:textId="77777777" w:rsidR="005D05D5" w:rsidRPr="00083B6A" w:rsidRDefault="005D05D5" w:rsidP="005D05D5">
      <w:pPr>
        <w:spacing w:after="120"/>
        <w:ind w:left="432" w:hanging="432"/>
      </w:pPr>
      <w:r w:rsidRPr="00083B6A">
        <w:lastRenderedPageBreak/>
        <w:t xml:space="preserve">Rossmo, D. K. (2014, February). </w:t>
      </w:r>
      <w:r w:rsidRPr="00083B6A">
        <w:rPr>
          <w:i/>
        </w:rPr>
        <w:t>Criminal case rethinking</w:t>
      </w:r>
      <w:r w:rsidRPr="00083B6A">
        <w:t>. Paper presented at the meeting of the Western Society of Criminology, Honolulu, HI.</w:t>
      </w:r>
    </w:p>
    <w:p w14:paraId="445F461A" w14:textId="77777777" w:rsidR="005D05D5" w:rsidRPr="00083B6A" w:rsidRDefault="005D05D5" w:rsidP="005D05D5">
      <w:pPr>
        <w:spacing w:after="120"/>
        <w:ind w:left="432" w:hanging="432"/>
      </w:pPr>
      <w:r w:rsidRPr="00083B6A">
        <w:t xml:space="preserve">Rossmo, D. K. (2013, November). </w:t>
      </w:r>
      <w:r w:rsidRPr="00083B6A">
        <w:rPr>
          <w:i/>
        </w:rPr>
        <w:t>Collaborative research with law enforcement: Advances and benefits for research and practice</w:t>
      </w:r>
      <w:r w:rsidRPr="00083B6A">
        <w:t>. Roundtable discussant at the meeting of the American Society of Criminology, Atlanta, GA.</w:t>
      </w:r>
    </w:p>
    <w:p w14:paraId="16112C50" w14:textId="77777777" w:rsidR="005D05D5" w:rsidRPr="00083B6A" w:rsidRDefault="005D05D5" w:rsidP="005D05D5">
      <w:pPr>
        <w:spacing w:after="120"/>
        <w:ind w:left="432" w:hanging="432"/>
      </w:pPr>
      <w:r w:rsidRPr="00083B6A">
        <w:t xml:space="preserve">Rossmo, D. K., &amp; Summers, L. (2013, November). </w:t>
      </w:r>
      <w:r w:rsidRPr="00083B6A">
        <w:rPr>
          <w:i/>
        </w:rPr>
        <w:t>Spatial-temporal evolution of criminal hunting areas</w:t>
      </w:r>
      <w:r w:rsidRPr="00083B6A">
        <w:t>. Paper presented at the meeting of the American Society of Criminology, Atlanta, GA.</w:t>
      </w:r>
    </w:p>
    <w:p w14:paraId="2BDDBCE0" w14:textId="77777777" w:rsidR="001D49F6" w:rsidRPr="00083B6A" w:rsidRDefault="001D49F6" w:rsidP="001D49F6">
      <w:pPr>
        <w:spacing w:after="120"/>
        <w:ind w:left="432" w:hanging="432"/>
      </w:pPr>
      <w:r w:rsidRPr="00083B6A">
        <w:t xml:space="preserve">LePard, D., Demers, S., Langan, C., &amp; Rossmo, D. K. (2013, August). </w:t>
      </w:r>
      <w:r w:rsidRPr="00083B6A">
        <w:rPr>
          <w:i/>
        </w:rPr>
        <w:t>Challenges in serial murder investigations involving missing persons</w:t>
      </w:r>
      <w:r w:rsidRPr="00083B6A">
        <w:t>. Paper presented at the International Police Executive Symposium, Budapest, Hungary.</w:t>
      </w:r>
    </w:p>
    <w:p w14:paraId="74A39F9C" w14:textId="77777777" w:rsidR="007A476C" w:rsidRPr="00083B6A" w:rsidRDefault="007A476C" w:rsidP="007A476C">
      <w:pPr>
        <w:spacing w:after="120"/>
        <w:ind w:left="432" w:hanging="432"/>
      </w:pPr>
      <w:r w:rsidRPr="00083B6A">
        <w:t xml:space="preserve">Rossmo, D. K. (2013, June). </w:t>
      </w:r>
      <w:r w:rsidRPr="00083B6A">
        <w:rPr>
          <w:i/>
        </w:rPr>
        <w:t>Geographic profiling</w:t>
      </w:r>
      <w:r w:rsidRPr="00083B6A">
        <w:t>. Paper presented at the post-ECCA Conference, Philadelphia, PA.</w:t>
      </w:r>
    </w:p>
    <w:p w14:paraId="442F1364" w14:textId="77777777" w:rsidR="007A476C" w:rsidRPr="00083B6A" w:rsidRDefault="007A476C" w:rsidP="007A476C">
      <w:pPr>
        <w:spacing w:after="120"/>
        <w:ind w:left="432" w:hanging="432"/>
      </w:pPr>
      <w:r w:rsidRPr="00083B6A">
        <w:t xml:space="preserve">Rossmo, D. K. (2013, June). </w:t>
      </w:r>
      <w:r w:rsidRPr="00083B6A">
        <w:rPr>
          <w:i/>
        </w:rPr>
        <w:t>The Vancouver Missing Women/Pig Farm Serial Murder Case: A situational crime prevention analysis of a failed police investigation</w:t>
      </w:r>
      <w:r w:rsidRPr="00083B6A">
        <w:t>. Paper presented at the Seminar on Environmental Criminology and Crime Analysis, Philadelphia, PA.</w:t>
      </w:r>
    </w:p>
    <w:p w14:paraId="5D07B692" w14:textId="77777777" w:rsidR="007A476C" w:rsidRPr="00083B6A" w:rsidRDefault="007A476C" w:rsidP="007A476C">
      <w:pPr>
        <w:spacing w:after="120"/>
        <w:ind w:left="432" w:hanging="432"/>
      </w:pPr>
      <w:r w:rsidRPr="00083B6A">
        <w:t xml:space="preserve">Rossmo, D. K., Allen, J., &amp; Summers, L. (2013, March). </w:t>
      </w:r>
      <w:r w:rsidRPr="00083B6A">
        <w:rPr>
          <w:i/>
        </w:rPr>
        <w:t>“Connecting the dots”: Spatial and temporal linkage factors in serial murder</w:t>
      </w:r>
      <w:r w:rsidRPr="00083B6A">
        <w:t>. Paper presented at the meeting of the Academy of Criminal Justice Sciences, Dallas, TX.</w:t>
      </w:r>
    </w:p>
    <w:p w14:paraId="0BF3F7AD" w14:textId="77777777" w:rsidR="007A476C" w:rsidRPr="00083B6A" w:rsidRDefault="007A476C" w:rsidP="007A476C">
      <w:pPr>
        <w:spacing w:after="120"/>
        <w:ind w:left="432" w:hanging="432"/>
      </w:pPr>
      <w:r w:rsidRPr="00083B6A">
        <w:t xml:space="preserve">Rossmo, D. K., &amp; Kringen, A. L. (2013, February). </w:t>
      </w:r>
      <w:r w:rsidRPr="00083B6A">
        <w:rPr>
          <w:i/>
        </w:rPr>
        <w:t>Serial murder and rape crime journeys</w:t>
      </w:r>
      <w:r w:rsidRPr="00083B6A">
        <w:t>. Paper presented at the conference of the Western Society of Criminology, Berkeley, CA.</w:t>
      </w:r>
    </w:p>
    <w:p w14:paraId="29716C42" w14:textId="77777777" w:rsidR="00C52482" w:rsidRPr="00083B6A" w:rsidRDefault="00C52482" w:rsidP="00C52482">
      <w:pPr>
        <w:spacing w:after="120"/>
        <w:ind w:left="432" w:hanging="432"/>
      </w:pPr>
      <w:r w:rsidRPr="00083B6A">
        <w:t xml:space="preserve">Rossmo, D. K. (2012, November). </w:t>
      </w:r>
      <w:r w:rsidRPr="00083B6A">
        <w:rPr>
          <w:i/>
        </w:rPr>
        <w:t>Investigative errors</w:t>
      </w:r>
      <w:r w:rsidRPr="00083B6A">
        <w:t>. Presentation and roundtable discussant (Homicide and major crime investigation: New insights and future challenges) at the meeting of the American Society of Criminology, Chicago, IL.</w:t>
      </w:r>
    </w:p>
    <w:p w14:paraId="7F52F398" w14:textId="77777777" w:rsidR="007A476C" w:rsidRPr="00083B6A" w:rsidRDefault="007A476C" w:rsidP="007A476C">
      <w:pPr>
        <w:spacing w:after="120"/>
        <w:ind w:left="432" w:hanging="432"/>
      </w:pPr>
      <w:r w:rsidRPr="00083B6A">
        <w:t xml:space="preserve">Rossmo, D. K., Kringen, A. L., &amp; Allen, J. (2012, November). </w:t>
      </w:r>
      <w:r w:rsidRPr="00083B6A">
        <w:rPr>
          <w:i/>
        </w:rPr>
        <w:t>Spatial and temporal patterns in serial crime</w:t>
      </w:r>
      <w:r w:rsidRPr="00083B6A">
        <w:t>. Paper presented at the meeting of the American Society of Criminology, Chicago, IL.</w:t>
      </w:r>
    </w:p>
    <w:p w14:paraId="2C580355" w14:textId="77777777" w:rsidR="007A476C" w:rsidRPr="00083B6A" w:rsidRDefault="007A476C" w:rsidP="007A476C">
      <w:pPr>
        <w:spacing w:after="120"/>
        <w:ind w:left="432" w:hanging="432"/>
      </w:pPr>
      <w:r w:rsidRPr="00083B6A">
        <w:t xml:space="preserve">Rossmo, D. K., &amp; Stubbins, D. (2012, September). </w:t>
      </w:r>
      <w:r w:rsidRPr="00083B6A">
        <w:rPr>
          <w:i/>
        </w:rPr>
        <w:t>The role of profiling in preventing criminal investigative failures: The good, the bad, and the ugly</w:t>
      </w:r>
      <w:r w:rsidRPr="00083B6A">
        <w:t>. Paper presented at the meeting of the International Criminal Investigative Analysis Fellowship, Forsyth, GA.</w:t>
      </w:r>
    </w:p>
    <w:p w14:paraId="4784AA1F" w14:textId="77777777" w:rsidR="007A476C" w:rsidRPr="00083B6A" w:rsidRDefault="007A476C" w:rsidP="007A476C">
      <w:pPr>
        <w:spacing w:after="120"/>
        <w:ind w:left="432" w:hanging="432"/>
      </w:pPr>
      <w:r w:rsidRPr="00083B6A">
        <w:t xml:space="preserve">Rossmo, D. K., &amp; Kringen, A. L. (2012, June). </w:t>
      </w:r>
      <w:r w:rsidRPr="00083B6A">
        <w:rPr>
          <w:i/>
        </w:rPr>
        <w:t>Spatial and temporal patterns in serial crime</w:t>
      </w:r>
      <w:r w:rsidRPr="00083B6A">
        <w:t>. Paper presented at the Seminar on Environmental Criminology and Crime Analysis, Stavern, Norway.</w:t>
      </w:r>
    </w:p>
    <w:p w14:paraId="477F43B9" w14:textId="77777777" w:rsidR="007A476C" w:rsidRPr="00083B6A" w:rsidRDefault="007A476C" w:rsidP="007A476C">
      <w:pPr>
        <w:spacing w:after="120"/>
        <w:ind w:left="432" w:hanging="432"/>
      </w:pPr>
      <w:r w:rsidRPr="00083B6A">
        <w:t xml:space="preserve">Rossmo, D. K., &amp; Filipuzzi, N. (2012, February). </w:t>
      </w:r>
      <w:r w:rsidRPr="00083B6A">
        <w:rPr>
          <w:i/>
        </w:rPr>
        <w:t>An envi</w:t>
      </w:r>
      <w:r w:rsidR="00524E7B" w:rsidRPr="00083B6A">
        <w:rPr>
          <w:i/>
        </w:rPr>
        <w:t xml:space="preserve">ronmental criminology analysis </w:t>
      </w:r>
      <w:r w:rsidRPr="00083B6A">
        <w:rPr>
          <w:i/>
        </w:rPr>
        <w:t>of a prison halfway house location</w:t>
      </w:r>
      <w:r w:rsidRPr="00083B6A">
        <w:t>. Paper presented at the conference of the Western Society of Criminology, Newport Beach, CA.</w:t>
      </w:r>
    </w:p>
    <w:p w14:paraId="7855EF96" w14:textId="77777777" w:rsidR="007A476C" w:rsidRPr="00083B6A" w:rsidRDefault="007A476C" w:rsidP="0010149E">
      <w:pPr>
        <w:spacing w:after="120"/>
        <w:ind w:left="432" w:hanging="432"/>
        <w:rPr>
          <w:rStyle w:val="Strong"/>
          <w:b w:val="0"/>
          <w:bCs w:val="0"/>
          <w:color w:val="333333"/>
          <w:shd w:val="clear" w:color="auto" w:fill="FFFFFF"/>
        </w:rPr>
      </w:pPr>
      <w:r w:rsidRPr="00083B6A">
        <w:t xml:space="preserve">Otín del Castillo, J. M., Rossmo, D. K., &amp; Summers, L. (2011, November). </w:t>
      </w:r>
      <w:r w:rsidRPr="00083B6A">
        <w:rPr>
          <w:i/>
          <w:iCs/>
        </w:rPr>
        <w:t>Análisis de vinculación y perfiles geográficos: Un estudio de caso sobre robos de domicilio seriales en Zaragoza</w:t>
      </w:r>
      <w:r w:rsidRPr="00083B6A">
        <w:rPr>
          <w:iCs/>
        </w:rPr>
        <w:t xml:space="preserve"> [</w:t>
      </w:r>
      <w:r w:rsidRPr="00083B6A">
        <w:rPr>
          <w:i/>
          <w:iCs/>
        </w:rPr>
        <w:t>Crime linkage and geographic profiling: A case study of serial residential burglary in Saragossa</w:t>
      </w:r>
      <w:r w:rsidRPr="00083B6A">
        <w:rPr>
          <w:iCs/>
        </w:rPr>
        <w:t>].</w:t>
      </w:r>
      <w:r w:rsidRPr="00083B6A">
        <w:t xml:space="preserve"> Paper presented at the II Seminario Internacional </w:t>
      </w:r>
      <w:r w:rsidRPr="00083B6A">
        <w:rPr>
          <w:rStyle w:val="Strong"/>
          <w:b w:val="0"/>
          <w:bCs w:val="0"/>
          <w:color w:val="333333"/>
          <w:shd w:val="clear" w:color="auto" w:fill="FFFFFF"/>
        </w:rPr>
        <w:t>de Investigación Criminal, Valladolid, Spain.</w:t>
      </w:r>
    </w:p>
    <w:p w14:paraId="13D55677" w14:textId="77777777" w:rsidR="001D49F6" w:rsidRPr="00083B6A" w:rsidRDefault="001D49F6" w:rsidP="001D49F6">
      <w:pPr>
        <w:spacing w:after="120"/>
        <w:ind w:left="432" w:hanging="432"/>
      </w:pPr>
      <w:r w:rsidRPr="00083B6A">
        <w:lastRenderedPageBreak/>
        <w:t xml:space="preserve">Rossmo, D. K. (2011, November). </w:t>
      </w:r>
      <w:r w:rsidR="00C52482" w:rsidRPr="00083B6A">
        <w:rPr>
          <w:i/>
        </w:rPr>
        <w:t>Criminal investigative analysis: A discussion of emerging issues.</w:t>
      </w:r>
      <w:r w:rsidRPr="00083B6A">
        <w:t xml:space="preserve"> Roundtable </w:t>
      </w:r>
      <w:r w:rsidR="00C52482" w:rsidRPr="00083B6A">
        <w:t xml:space="preserve">discussant </w:t>
      </w:r>
      <w:r w:rsidRPr="00083B6A">
        <w:t>at the meeting of the American Society of Criminology, Washington, DC.</w:t>
      </w:r>
    </w:p>
    <w:p w14:paraId="7A62C834" w14:textId="77777777" w:rsidR="007A476C" w:rsidRPr="00083B6A" w:rsidRDefault="007A476C" w:rsidP="007A476C">
      <w:pPr>
        <w:spacing w:after="120"/>
        <w:ind w:left="432" w:hanging="432"/>
      </w:pPr>
      <w:r w:rsidRPr="00083B6A">
        <w:t xml:space="preserve">Rossmo, D. K., Harries, K., &amp; Allen, J. (2011, November). </w:t>
      </w:r>
      <w:r w:rsidRPr="00083B6A">
        <w:rPr>
          <w:i/>
        </w:rPr>
        <w:t>The terror of place: Geoprofiling and the Madrid Train Bombings</w:t>
      </w:r>
      <w:r w:rsidRPr="00083B6A">
        <w:t>. Paper presented at the meeting of the American Society of Criminology, Washington, DC.</w:t>
      </w:r>
    </w:p>
    <w:p w14:paraId="3AA75CD7" w14:textId="77777777" w:rsidR="007A476C" w:rsidRPr="00083B6A" w:rsidRDefault="007A476C" w:rsidP="007A476C">
      <w:pPr>
        <w:spacing w:after="120"/>
        <w:ind w:left="432" w:hanging="432"/>
      </w:pPr>
      <w:r w:rsidRPr="00083B6A">
        <w:t xml:space="preserve">Rossmo, D. K., Allen, J., &amp; Hom, P. (2011, October). </w:t>
      </w:r>
      <w:r w:rsidRPr="00083B6A">
        <w:rPr>
          <w:i/>
        </w:rPr>
        <w:t>The geography of terrorism and the Madrid Train Bombings</w:t>
      </w:r>
      <w:r w:rsidRPr="00083B6A">
        <w:t>. Paper presented at the NIJ Crime Mapping Research Conference, Miami, FL.</w:t>
      </w:r>
    </w:p>
    <w:p w14:paraId="41A177F3" w14:textId="77777777" w:rsidR="007A476C" w:rsidRPr="00083B6A" w:rsidRDefault="007A476C" w:rsidP="007A476C">
      <w:pPr>
        <w:spacing w:after="120"/>
        <w:ind w:left="432" w:hanging="432"/>
      </w:pPr>
      <w:bookmarkStart w:id="1" w:name="OLE_LINK3"/>
      <w:bookmarkStart w:id="2" w:name="OLE_LINK4"/>
      <w:r w:rsidRPr="00083B6A">
        <w:t xml:space="preserve">Rossmo, D. K., Harries, K., Allen, J., &amp; Stafford, M. (2011, July). </w:t>
      </w:r>
      <w:r w:rsidRPr="00083B6A">
        <w:rPr>
          <w:i/>
        </w:rPr>
        <w:t>The geography of terrorism and the Madrid Train Bombings</w:t>
      </w:r>
      <w:r w:rsidRPr="00083B6A">
        <w:t>. Paper presented at the Seminar on Environmental Criminology and Crime Analysis, Durban, South Africa.</w:t>
      </w:r>
    </w:p>
    <w:bookmarkEnd w:id="1"/>
    <w:bookmarkEnd w:id="2"/>
    <w:p w14:paraId="6A8388EE" w14:textId="77777777" w:rsidR="007A476C" w:rsidRPr="00083B6A" w:rsidRDefault="007A476C" w:rsidP="007A476C">
      <w:pPr>
        <w:spacing w:after="120"/>
        <w:ind w:left="432" w:hanging="432"/>
      </w:pPr>
      <w:r w:rsidRPr="00083B6A">
        <w:t xml:space="preserve">Rossmo, D. K. (2011, March). </w:t>
      </w:r>
      <w:r w:rsidRPr="00083B6A">
        <w:rPr>
          <w:i/>
        </w:rPr>
        <w:t>Criminal investigative failures in the Missing Women/Pig Farm Serial Murder Case</w:t>
      </w:r>
      <w:r w:rsidRPr="00083B6A">
        <w:t>. Paper presented at the meeting of the Academy of Criminal Justice Science, Toronto, ON.</w:t>
      </w:r>
    </w:p>
    <w:p w14:paraId="532902A1" w14:textId="77777777" w:rsidR="007A476C" w:rsidRPr="00083B6A" w:rsidRDefault="007A476C" w:rsidP="007A476C">
      <w:pPr>
        <w:spacing w:after="120"/>
        <w:ind w:left="432" w:hanging="432"/>
      </w:pPr>
      <w:r w:rsidRPr="00083B6A">
        <w:t xml:space="preserve">Rossmo, D. K. (2011, February). </w:t>
      </w:r>
      <w:r w:rsidR="00DF0680" w:rsidRPr="00083B6A">
        <w:rPr>
          <w:i/>
        </w:rPr>
        <w:t>An a</w:t>
      </w:r>
      <w:r w:rsidRPr="00083B6A">
        <w:rPr>
          <w:i/>
        </w:rPr>
        <w:t>nalysis of the criminal investigative failure of the Missing Women/Pig Farm Serial Murder Case</w:t>
      </w:r>
      <w:r w:rsidRPr="00083B6A">
        <w:t>. Paper presented at the conference of the Western Society of Criminology, Vancouver, BC.</w:t>
      </w:r>
    </w:p>
    <w:p w14:paraId="6756B11A" w14:textId="77777777" w:rsidR="007A476C" w:rsidRPr="00083B6A" w:rsidRDefault="007A476C" w:rsidP="007A476C">
      <w:pPr>
        <w:spacing w:after="120"/>
        <w:ind w:left="432" w:hanging="432"/>
      </w:pPr>
      <w:r w:rsidRPr="00083B6A">
        <w:t xml:space="preserve">Rossmo, D. K. (2010, November). </w:t>
      </w:r>
      <w:r w:rsidRPr="00083B6A">
        <w:rPr>
          <w:i/>
        </w:rPr>
        <w:t>The deconstruction of a crime journey</w:t>
      </w:r>
      <w:r w:rsidRPr="00083B6A">
        <w:t>. Paper presented at the meeting of the American Society of Criminology, San Francisco, CA.</w:t>
      </w:r>
    </w:p>
    <w:p w14:paraId="03D531C1" w14:textId="77777777" w:rsidR="007A476C" w:rsidRPr="00083B6A" w:rsidRDefault="007A476C" w:rsidP="007A476C">
      <w:pPr>
        <w:spacing w:after="120"/>
        <w:ind w:left="432" w:hanging="432"/>
      </w:pPr>
      <w:r w:rsidRPr="00083B6A">
        <w:t xml:space="preserve">Rossmo, D. K. (2010, October). </w:t>
      </w:r>
      <w:r w:rsidRPr="00083B6A">
        <w:rPr>
          <w:i/>
        </w:rPr>
        <w:t>Criminal investigative failures and the Missing Women / Pig Farm serial murder case</w:t>
      </w:r>
      <w:r w:rsidRPr="00083B6A">
        <w:t>. Paper presented at the meeting of the Southwestern Association of Criminal Justice, Little Rock, AR.</w:t>
      </w:r>
    </w:p>
    <w:p w14:paraId="24E25D88" w14:textId="77777777" w:rsidR="007A476C" w:rsidRPr="00083B6A" w:rsidRDefault="007A476C" w:rsidP="007A476C">
      <w:pPr>
        <w:spacing w:after="120"/>
        <w:ind w:left="432" w:hanging="432"/>
      </w:pPr>
      <w:r w:rsidRPr="00083B6A">
        <w:t xml:space="preserve">Rossmo, D. K. (2010, July). </w:t>
      </w:r>
      <w:r w:rsidRPr="00083B6A">
        <w:rPr>
          <w:i/>
        </w:rPr>
        <w:t>Geographic profiling: Border security and counterterrorism</w:t>
      </w:r>
      <w:r w:rsidRPr="00083B6A">
        <w:t>. Paper presented at the post-ECCA Conference, Brisbane, Australia.</w:t>
      </w:r>
    </w:p>
    <w:p w14:paraId="1B2AE886" w14:textId="77777777" w:rsidR="007A476C" w:rsidRPr="00083B6A" w:rsidRDefault="007A476C" w:rsidP="007A476C">
      <w:pPr>
        <w:spacing w:after="120"/>
        <w:ind w:left="432" w:hanging="432"/>
      </w:pPr>
      <w:r w:rsidRPr="00083B6A">
        <w:t xml:space="preserve">Rossmo, D. K. (2010, July). </w:t>
      </w:r>
      <w:r w:rsidRPr="00083B6A">
        <w:rPr>
          <w:i/>
        </w:rPr>
        <w:t>Military applications of environmental criminology and crime analysis</w:t>
      </w:r>
      <w:r w:rsidRPr="00083B6A">
        <w:t>. Paper presented at the Seminar on Environmental Criminology and Crime Analysis, Brisbane, Australia.</w:t>
      </w:r>
    </w:p>
    <w:p w14:paraId="58272668" w14:textId="77777777" w:rsidR="007A476C" w:rsidRPr="00083B6A" w:rsidRDefault="007A476C" w:rsidP="007A476C">
      <w:pPr>
        <w:spacing w:after="120"/>
        <w:ind w:left="432" w:hanging="432"/>
      </w:pPr>
      <w:r w:rsidRPr="00083B6A">
        <w:t xml:space="preserve">Rossmo, D. K. (2010, June). </w:t>
      </w:r>
      <w:r w:rsidRPr="00083B6A">
        <w:rPr>
          <w:i/>
        </w:rPr>
        <w:t>The Chandra Levy Case: A failure in homicide investigation</w:t>
      </w:r>
      <w:r w:rsidRPr="00083B6A">
        <w:t>. Paper presented at the meeting of the Homicide Research Working Group, Baltimore, MD.</w:t>
      </w:r>
    </w:p>
    <w:p w14:paraId="70F959CA" w14:textId="77777777" w:rsidR="007A476C" w:rsidRPr="00083B6A" w:rsidRDefault="007A476C" w:rsidP="007A476C">
      <w:pPr>
        <w:spacing w:after="120"/>
        <w:ind w:left="432" w:hanging="432"/>
      </w:pPr>
      <w:r w:rsidRPr="00083B6A">
        <w:t xml:space="preserve">Fang, T., Lu, Y., Rossmo, D. K., Blair, P. (2010, April). </w:t>
      </w:r>
      <w:r w:rsidRPr="00083B6A">
        <w:rPr>
          <w:i/>
        </w:rPr>
        <w:t>Recidivism route analysis with GPS data: A case study</w:t>
      </w:r>
      <w:r w:rsidRPr="00083B6A">
        <w:t>. Paper presented at the meeting of the Association of American Geographers, Washington, DC.</w:t>
      </w:r>
    </w:p>
    <w:p w14:paraId="28F69DCF" w14:textId="77777777" w:rsidR="007A476C" w:rsidRPr="00083B6A" w:rsidRDefault="007A476C" w:rsidP="007A476C">
      <w:pPr>
        <w:spacing w:after="120"/>
        <w:ind w:left="432" w:hanging="432"/>
      </w:pPr>
      <w:r w:rsidRPr="00083B6A">
        <w:t xml:space="preserve">Rossmo, D. K. (2009, November). </w:t>
      </w:r>
      <w:r w:rsidRPr="00083B6A">
        <w:rPr>
          <w:i/>
        </w:rPr>
        <w:t>Probability errors in criminal investigative failures</w:t>
      </w:r>
      <w:r w:rsidRPr="00083B6A">
        <w:t>. Paper presented at the meeting of the American Society of Criminology, Philadelphia, PA.</w:t>
      </w:r>
    </w:p>
    <w:p w14:paraId="1810D8C1" w14:textId="77777777" w:rsidR="007A476C" w:rsidRPr="00083B6A" w:rsidRDefault="007A476C" w:rsidP="007A476C">
      <w:pPr>
        <w:spacing w:after="120"/>
        <w:ind w:left="432" w:hanging="432"/>
      </w:pPr>
      <w:r w:rsidRPr="00083B6A">
        <w:t xml:space="preserve">Rossmo, D. K., &amp; Carreon, J. (2009, October). </w:t>
      </w:r>
      <w:r w:rsidRPr="00083B6A">
        <w:rPr>
          <w:i/>
        </w:rPr>
        <w:t>Geospatial patterns of reported cryptid sightings in East Texas</w:t>
      </w:r>
      <w:r w:rsidRPr="00083B6A">
        <w:t>. Paper presented at the meeting of the Southwestern Association of Criminal Justice, Laredo, TX.</w:t>
      </w:r>
    </w:p>
    <w:p w14:paraId="595833B0" w14:textId="77777777" w:rsidR="007A476C" w:rsidRPr="00083B6A" w:rsidRDefault="007A476C" w:rsidP="007A476C">
      <w:pPr>
        <w:spacing w:after="120"/>
        <w:ind w:left="432" w:hanging="432"/>
      </w:pPr>
      <w:r w:rsidRPr="00083B6A">
        <w:t xml:space="preserve">Rossmo, D. K., &amp; Harries, K. (2009, August). </w:t>
      </w:r>
      <w:r w:rsidRPr="00083B6A">
        <w:rPr>
          <w:i/>
        </w:rPr>
        <w:t>The geospatial structure of terrorist cells</w:t>
      </w:r>
      <w:r w:rsidRPr="00083B6A">
        <w:t>. Paper presented at the NIJ Crime Mapping Research Conference, New Orleans, LA.</w:t>
      </w:r>
    </w:p>
    <w:p w14:paraId="27C3BD08" w14:textId="77777777" w:rsidR="007A476C" w:rsidRPr="00083B6A" w:rsidRDefault="007A476C" w:rsidP="007A476C">
      <w:pPr>
        <w:spacing w:after="120"/>
        <w:ind w:left="432" w:hanging="432"/>
      </w:pPr>
      <w:r w:rsidRPr="00083B6A">
        <w:lastRenderedPageBreak/>
        <w:t xml:space="preserve">Rossmo, D. K., Lu, Y., &amp; Blair, J. P. (2009, August). </w:t>
      </w:r>
      <w:r w:rsidRPr="00083B6A">
        <w:rPr>
          <w:i/>
        </w:rPr>
        <w:t>An analysis of criminal search paths using GPS track data</w:t>
      </w:r>
      <w:r w:rsidRPr="00083B6A">
        <w:t>. Paper presented at the NIJ Crime Mapping Research Conference, New Orleans, LA.</w:t>
      </w:r>
    </w:p>
    <w:p w14:paraId="1B37AA6F" w14:textId="77777777" w:rsidR="007A476C" w:rsidRPr="00083B6A" w:rsidRDefault="007A476C" w:rsidP="007A476C">
      <w:pPr>
        <w:spacing w:after="120"/>
        <w:ind w:left="432" w:hanging="432"/>
      </w:pPr>
      <w:r w:rsidRPr="00083B6A">
        <w:t xml:space="preserve">Rossmo, D. K. (2009, July). </w:t>
      </w:r>
      <w:r w:rsidRPr="00083B6A">
        <w:rPr>
          <w:i/>
          <w:color w:val="000000"/>
        </w:rPr>
        <w:t>Criminal hunting paths – An analysis of offender GPS track</w:t>
      </w:r>
      <w:r w:rsidRPr="00083B6A">
        <w:rPr>
          <w:rStyle w:val="A11"/>
          <w:rFonts w:cs="Times New Roman"/>
          <w:i/>
          <w:sz w:val="24"/>
          <w:szCs w:val="24"/>
        </w:rPr>
        <w:t xml:space="preserve"> </w:t>
      </w:r>
      <w:r w:rsidRPr="00083B6A">
        <w:rPr>
          <w:i/>
          <w:color w:val="000000"/>
        </w:rPr>
        <w:t>data</w:t>
      </w:r>
      <w:r w:rsidRPr="00083B6A">
        <w:t>. Paper presented at the Seminar on Environmental Criminology and Crime Analysis, Brasilia, Brazil.</w:t>
      </w:r>
    </w:p>
    <w:p w14:paraId="41922596" w14:textId="77777777" w:rsidR="007A476C" w:rsidRPr="00083B6A" w:rsidRDefault="007A476C" w:rsidP="007A476C">
      <w:pPr>
        <w:spacing w:after="120"/>
        <w:ind w:left="432" w:hanging="432"/>
      </w:pPr>
      <w:r w:rsidRPr="00083B6A">
        <w:t xml:space="preserve">Rossmo, D. K. (2009, July). </w:t>
      </w:r>
      <w:r w:rsidRPr="00083B6A">
        <w:rPr>
          <w:i/>
        </w:rPr>
        <w:t>Geographic profiling</w:t>
      </w:r>
      <w:r w:rsidRPr="00083B6A">
        <w:t>. Paper presented at the pre-ECCA Conference, Brasilia, Brazil.</w:t>
      </w:r>
    </w:p>
    <w:p w14:paraId="1EB8CD5A" w14:textId="77777777" w:rsidR="007A476C" w:rsidRPr="00083B6A" w:rsidRDefault="007A476C" w:rsidP="007A476C">
      <w:pPr>
        <w:spacing w:after="120"/>
        <w:ind w:left="432" w:hanging="432"/>
      </w:pPr>
      <w:r w:rsidRPr="00083B6A">
        <w:t xml:space="preserve">Rossmo, D. K. (2009, March). </w:t>
      </w:r>
      <w:r w:rsidRPr="00083B6A">
        <w:rPr>
          <w:i/>
        </w:rPr>
        <w:t>Criminal investigative failures</w:t>
      </w:r>
      <w:r w:rsidRPr="00083B6A">
        <w:t>. Paper presented at the meeting of the Academy of Criminal Justice Sciences, Boston, MA.</w:t>
      </w:r>
    </w:p>
    <w:p w14:paraId="32AAB1B7" w14:textId="77777777" w:rsidR="007A476C" w:rsidRPr="00083B6A" w:rsidRDefault="007A476C" w:rsidP="007A476C">
      <w:pPr>
        <w:spacing w:after="120"/>
        <w:ind w:left="432" w:hanging="432"/>
      </w:pPr>
      <w:r w:rsidRPr="00083B6A">
        <w:t xml:space="preserve">Rossmo, D. K. (2009, February). </w:t>
      </w:r>
      <w:r w:rsidRPr="00083B6A">
        <w:rPr>
          <w:i/>
          <w:iCs/>
        </w:rPr>
        <w:t>The geospatial structure of urban terrorist cells</w:t>
      </w:r>
      <w:r w:rsidRPr="00083B6A">
        <w:t>. Paper presented at the conference of the Western Society of Criminology, San Diego, CA.</w:t>
      </w:r>
    </w:p>
    <w:p w14:paraId="59707FE9" w14:textId="77777777" w:rsidR="007A476C" w:rsidRPr="00083B6A" w:rsidRDefault="007A476C" w:rsidP="007A476C">
      <w:pPr>
        <w:spacing w:after="120"/>
        <w:ind w:left="432" w:hanging="432"/>
      </w:pPr>
      <w:r w:rsidRPr="00083B6A">
        <w:t xml:space="preserve">Rossmo, D. K. (2008, November). </w:t>
      </w:r>
      <w:r w:rsidRPr="00083B6A">
        <w:rPr>
          <w:i/>
        </w:rPr>
        <w:t>Criminal investigative failures</w:t>
      </w:r>
      <w:r w:rsidRPr="00083B6A">
        <w:t>. Paper presented at the meeting of the American Society of Criminology, St. Louis, MO.</w:t>
      </w:r>
    </w:p>
    <w:p w14:paraId="4BE803F5" w14:textId="77777777" w:rsidR="007A476C" w:rsidRPr="00083B6A" w:rsidRDefault="007A476C" w:rsidP="007A476C">
      <w:pPr>
        <w:spacing w:after="120"/>
        <w:ind w:left="432" w:hanging="432"/>
      </w:pPr>
      <w:r w:rsidRPr="00083B6A">
        <w:t xml:space="preserve">Rossmo, D. K. (2008, October). </w:t>
      </w:r>
      <w:r w:rsidRPr="00083B6A">
        <w:rPr>
          <w:i/>
        </w:rPr>
        <w:t>Geospatial patterns of terrorist cells</w:t>
      </w:r>
      <w:r w:rsidRPr="00083B6A">
        <w:t>. Paper presented at the meeting of the Southwestern Association of Criminal Justice, Denver, CO.</w:t>
      </w:r>
    </w:p>
    <w:p w14:paraId="1EECA094" w14:textId="77777777" w:rsidR="007A476C" w:rsidRPr="00083B6A" w:rsidRDefault="007A476C" w:rsidP="007A476C">
      <w:pPr>
        <w:spacing w:after="120"/>
        <w:ind w:left="432" w:hanging="432"/>
      </w:pPr>
      <w:r w:rsidRPr="00083B6A">
        <w:t xml:space="preserve">Rossmo, D. K., Harries, K., McGarrell, E., &amp; Thurman, Q. (2008, July). </w:t>
      </w:r>
      <w:r w:rsidRPr="00083B6A">
        <w:rPr>
          <w:i/>
        </w:rPr>
        <w:t>The geospatial structure of terrorist cells</w:t>
      </w:r>
      <w:r w:rsidRPr="00083B6A">
        <w:t>. Paper presented at the Seminar on Environmental Criminology and Crime Analysis II, Anchorage, AK.</w:t>
      </w:r>
    </w:p>
    <w:p w14:paraId="76D907AF" w14:textId="77777777" w:rsidR="007A476C" w:rsidRPr="00083B6A" w:rsidRDefault="007A476C" w:rsidP="007A476C">
      <w:pPr>
        <w:spacing w:after="120"/>
        <w:ind w:left="432" w:hanging="432"/>
      </w:pPr>
      <w:r w:rsidRPr="00083B6A">
        <w:t xml:space="preserve">Rossmo, D. K., Harries, K., McGarrell, E., Teymur, S., &amp; Thurman, Q. (2008, March). </w:t>
      </w:r>
      <w:r w:rsidRPr="00083B6A">
        <w:rPr>
          <w:i/>
        </w:rPr>
        <w:t>The geospatial structure of terrorist cells</w:t>
      </w:r>
      <w:r w:rsidRPr="00083B6A">
        <w:t>. Paper presented at the Seminar on Environmental Criminology and Crime Analysis I, Izmir, Turkey.</w:t>
      </w:r>
    </w:p>
    <w:p w14:paraId="7F08AE12" w14:textId="77777777" w:rsidR="007A476C" w:rsidRPr="00083B6A" w:rsidRDefault="007A476C" w:rsidP="007A476C">
      <w:pPr>
        <w:spacing w:after="120"/>
        <w:ind w:left="432" w:hanging="432"/>
      </w:pPr>
      <w:r w:rsidRPr="00083B6A">
        <w:t xml:space="preserve">Rossmo, D. K., Pollock, J., &amp; Blair, J. P. (2008, March). </w:t>
      </w:r>
      <w:r w:rsidRPr="00083B6A">
        <w:rPr>
          <w:i/>
        </w:rPr>
        <w:t>Criminal hunting paths: An analysis of spatial behavior of recidivists</w:t>
      </w:r>
      <w:r w:rsidRPr="00083B6A">
        <w:t>. Paper presented at the meeting of the Academy of Criminal Justice Sciences, Cincinnati, OH.</w:t>
      </w:r>
    </w:p>
    <w:p w14:paraId="0B0ADF27" w14:textId="77777777" w:rsidR="007A476C" w:rsidRPr="00083B6A" w:rsidRDefault="007A476C" w:rsidP="007A476C">
      <w:pPr>
        <w:spacing w:after="120"/>
        <w:ind w:left="432" w:hanging="432"/>
      </w:pPr>
      <w:r w:rsidRPr="00083B6A">
        <w:t xml:space="preserve">Rossmo, D. K., &amp; Pagaling-Hagan, S. (2008, February). </w:t>
      </w:r>
      <w:r w:rsidRPr="00083B6A">
        <w:rPr>
          <w:i/>
        </w:rPr>
        <w:t>The Zodiac Killer Case: Historic profiling of an unsolved serial murder mystery</w:t>
      </w:r>
      <w:r w:rsidRPr="00083B6A">
        <w:t>. Paper presented at the meeting of the Western Society of Criminology, Sacramento, CA.</w:t>
      </w:r>
    </w:p>
    <w:p w14:paraId="3B1FA353" w14:textId="77777777" w:rsidR="007A476C" w:rsidRPr="00083B6A" w:rsidRDefault="007A476C" w:rsidP="007A476C">
      <w:pPr>
        <w:spacing w:after="120"/>
        <w:ind w:left="432" w:hanging="432"/>
      </w:pPr>
      <w:bookmarkStart w:id="3" w:name="OLE_LINK7"/>
      <w:bookmarkStart w:id="4" w:name="OLE_LINK8"/>
      <w:r w:rsidRPr="00083B6A">
        <w:t xml:space="preserve">Rossmo, D. K., &amp; Thurman, Q. C. (2007, October). </w:t>
      </w:r>
      <w:r w:rsidRPr="00083B6A">
        <w:rPr>
          <w:i/>
        </w:rPr>
        <w:t>The geospatial structure of terrorism</w:t>
      </w:r>
      <w:r w:rsidRPr="00083B6A">
        <w:t>. Paper presented at the meeting of the Southwestern Academy of Criminal Justice, Corpus Christi, TX.</w:t>
      </w:r>
      <w:bookmarkEnd w:id="3"/>
      <w:bookmarkEnd w:id="4"/>
    </w:p>
    <w:p w14:paraId="47C97DEB" w14:textId="77777777" w:rsidR="007A476C" w:rsidRPr="00083B6A" w:rsidRDefault="007A476C" w:rsidP="007A476C">
      <w:pPr>
        <w:spacing w:after="120"/>
        <w:ind w:left="432" w:hanging="432"/>
      </w:pPr>
      <w:bookmarkStart w:id="5" w:name="OLE_LINK5"/>
      <w:bookmarkStart w:id="6" w:name="OLE_LINK6"/>
      <w:r w:rsidRPr="00083B6A">
        <w:t xml:space="preserve">Rossmo, D. K. (2007, July). </w:t>
      </w:r>
      <w:r w:rsidRPr="00083B6A">
        <w:rPr>
          <w:i/>
        </w:rPr>
        <w:t>Using geographic profiling for volume crime detection</w:t>
      </w:r>
      <w:r w:rsidRPr="00083B6A">
        <w:t>. Paper presented at the pre-ECCA Conference, London, UK.</w:t>
      </w:r>
      <w:bookmarkEnd w:id="5"/>
      <w:bookmarkEnd w:id="6"/>
    </w:p>
    <w:p w14:paraId="17F08740" w14:textId="77777777" w:rsidR="007A476C" w:rsidRPr="00083B6A" w:rsidRDefault="007A476C" w:rsidP="007A476C">
      <w:pPr>
        <w:spacing w:after="120"/>
        <w:ind w:left="432" w:hanging="432"/>
      </w:pPr>
      <w:r w:rsidRPr="00083B6A">
        <w:t xml:space="preserve">Rossmo, D. K., Hammerschlag, N., &amp; Martin, R. A. (2007, July). </w:t>
      </w:r>
      <w:r w:rsidRPr="00083B6A">
        <w:rPr>
          <w:i/>
        </w:rPr>
        <w:t>Environmental criminology and optimal foraging models: Spatial analysis and geographic profiling of white shark predation</w:t>
      </w:r>
      <w:r w:rsidRPr="00083B6A">
        <w:t>. Paper presented at the Seminar on Environmental Criminology and Crime Analysis, London, UK.</w:t>
      </w:r>
    </w:p>
    <w:p w14:paraId="018164CA" w14:textId="77777777" w:rsidR="007A476C" w:rsidRPr="00083B6A" w:rsidRDefault="007A476C" w:rsidP="007A476C">
      <w:pPr>
        <w:spacing w:after="120"/>
        <w:ind w:left="432" w:hanging="432"/>
      </w:pPr>
      <w:r w:rsidRPr="00083B6A">
        <w:t xml:space="preserve">Rossmo, D. K. (2007, June). </w:t>
      </w:r>
      <w:r w:rsidRPr="00083B6A">
        <w:rPr>
          <w:i/>
        </w:rPr>
        <w:t>Geographic profiling of stranger murder</w:t>
      </w:r>
      <w:r w:rsidRPr="00083B6A">
        <w:t>. Paper presented at the International Congress on Law and Mental Health, Padua, Italy.</w:t>
      </w:r>
    </w:p>
    <w:p w14:paraId="5C04583F" w14:textId="77777777" w:rsidR="007A476C" w:rsidRPr="00083B6A" w:rsidRDefault="007A476C" w:rsidP="007A476C">
      <w:pPr>
        <w:spacing w:after="120"/>
        <w:ind w:left="432" w:hanging="432"/>
      </w:pPr>
      <w:r w:rsidRPr="00083B6A">
        <w:t xml:space="preserve">Rossmo, D. K., Harries, K., McGarrell, E., &amp; Thurman, Q. C. (2007, June). </w:t>
      </w:r>
      <w:r w:rsidRPr="00083B6A">
        <w:rPr>
          <w:i/>
        </w:rPr>
        <w:t>The geography of terrorist attacks in Turkey</w:t>
      </w:r>
      <w:r w:rsidRPr="00083B6A">
        <w:t>. Paper presented at the Conference on Democracy and Global Security, Istanbul, Turkey.</w:t>
      </w:r>
    </w:p>
    <w:p w14:paraId="2DBA51F0" w14:textId="77777777" w:rsidR="007A476C" w:rsidRPr="00083B6A" w:rsidRDefault="007A476C" w:rsidP="007A476C">
      <w:pPr>
        <w:spacing w:after="120"/>
        <w:ind w:left="432" w:hanging="432"/>
      </w:pPr>
      <w:r w:rsidRPr="00083B6A">
        <w:lastRenderedPageBreak/>
        <w:t xml:space="preserve">Rossmo, D. K. (2007, May). </w:t>
      </w:r>
      <w:r w:rsidRPr="00083B6A">
        <w:rPr>
          <w:i/>
        </w:rPr>
        <w:t>Geographic profiling: Recent developments in property crime investigation</w:t>
      </w:r>
      <w:r w:rsidRPr="00083B6A">
        <w:t>. Paper presented at UK National Crime Mapping Conference, London, UK.</w:t>
      </w:r>
    </w:p>
    <w:p w14:paraId="5FE63C74" w14:textId="77777777" w:rsidR="007A476C" w:rsidRPr="00083B6A" w:rsidRDefault="007A476C" w:rsidP="007A476C">
      <w:pPr>
        <w:spacing w:after="120"/>
        <w:ind w:left="432" w:hanging="432"/>
      </w:pPr>
      <w:r w:rsidRPr="00083B6A">
        <w:t xml:space="preserve">Rossmo, D. K. (2007, April). </w:t>
      </w:r>
      <w:r w:rsidRPr="00083B6A">
        <w:rPr>
          <w:i/>
          <w:iCs/>
        </w:rPr>
        <w:t>Geographic patterns of illegal crossings of the southern U.S. border</w:t>
      </w:r>
      <w:r w:rsidRPr="00083B6A">
        <w:t>. Paper presented at the Symposium on Illegal Immigration, Crime, and Public Policy, Phoenix, AZ.</w:t>
      </w:r>
    </w:p>
    <w:p w14:paraId="1EAA06EF" w14:textId="77777777" w:rsidR="007A476C" w:rsidRPr="00083B6A" w:rsidRDefault="007A476C" w:rsidP="007A476C">
      <w:pPr>
        <w:spacing w:after="120"/>
        <w:ind w:left="432" w:hanging="432"/>
      </w:pPr>
      <w:r w:rsidRPr="00083B6A">
        <w:t xml:space="preserve">Rossmo, D. K. (2007, March). </w:t>
      </w:r>
      <w:r w:rsidRPr="00083B6A">
        <w:rPr>
          <w:i/>
          <w:iCs/>
        </w:rPr>
        <w:t>The error in error distance: Some conceptual and analytic problems in crime mapping</w:t>
      </w:r>
      <w:r w:rsidRPr="00083B6A">
        <w:t>. Paper presented at the NIJ Crime Mapping Research Conference, Pittsburgh, PA.</w:t>
      </w:r>
    </w:p>
    <w:p w14:paraId="7BD8BBAA" w14:textId="77777777" w:rsidR="007A476C" w:rsidRPr="00083B6A" w:rsidRDefault="007A476C" w:rsidP="007A476C">
      <w:pPr>
        <w:spacing w:after="120"/>
        <w:ind w:left="432" w:hanging="432"/>
      </w:pPr>
      <w:r w:rsidRPr="00083B6A">
        <w:t xml:space="preserve">Rossmo, D. K. (2007, March). </w:t>
      </w:r>
      <w:r w:rsidRPr="00083B6A">
        <w:rPr>
          <w:i/>
          <w:iCs/>
        </w:rPr>
        <w:t>Illegal border crossings by American citizens</w:t>
      </w:r>
      <w:r w:rsidRPr="00083B6A">
        <w:t>. Paper presented at the NIJ Crime Mapping Research Conference, Pittsburgh, PA.</w:t>
      </w:r>
    </w:p>
    <w:p w14:paraId="44A4557B" w14:textId="77777777" w:rsidR="007A476C" w:rsidRPr="00083B6A" w:rsidRDefault="007A476C" w:rsidP="007A476C">
      <w:pPr>
        <w:spacing w:after="120"/>
        <w:ind w:left="432" w:hanging="432"/>
      </w:pPr>
      <w:r w:rsidRPr="00083B6A">
        <w:t xml:space="preserve">Rossmo, D. K., Thurman, Q. C., &amp; Jamison, J. D. (2007, March). </w:t>
      </w:r>
      <w:r w:rsidRPr="00083B6A">
        <w:rPr>
          <w:i/>
          <w:iCs/>
        </w:rPr>
        <w:t>Border control policy: Population, permeability, and displacement</w:t>
      </w:r>
      <w:r w:rsidRPr="00083B6A">
        <w:t>. Paper presented at the meeting of the Academy of Criminal Justice Sciences, Seattle, WA.</w:t>
      </w:r>
    </w:p>
    <w:p w14:paraId="6F7018BC" w14:textId="77777777" w:rsidR="007A476C" w:rsidRPr="00083B6A" w:rsidRDefault="007A476C" w:rsidP="007A476C">
      <w:pPr>
        <w:spacing w:after="120"/>
        <w:ind w:left="432" w:hanging="432"/>
      </w:pPr>
      <w:r w:rsidRPr="00083B6A">
        <w:t xml:space="preserve">Schmitz, P. M. U., Rossmo, D. K., de Jong, T., &amp; Cooper, A. (2007, March). </w:t>
      </w:r>
      <w:r w:rsidRPr="00083B6A">
        <w:rPr>
          <w:i/>
          <w:iCs/>
        </w:rPr>
        <w:t>Determining criminal activity space using mobile phone technology</w:t>
      </w:r>
      <w:r w:rsidRPr="00083B6A">
        <w:t>. Paper presented at the NIJ Crime Mapping Research Conference, Pittsburgh, PA.</w:t>
      </w:r>
    </w:p>
    <w:p w14:paraId="3A71E852" w14:textId="77777777" w:rsidR="007A476C" w:rsidRPr="00083B6A" w:rsidRDefault="007A476C" w:rsidP="007A476C">
      <w:pPr>
        <w:spacing w:after="120"/>
        <w:ind w:left="432" w:hanging="432"/>
      </w:pPr>
      <w:r w:rsidRPr="00083B6A">
        <w:t xml:space="preserve">Rossmo, D. K. (2007, February). </w:t>
      </w:r>
      <w:r w:rsidRPr="00083B6A">
        <w:rPr>
          <w:i/>
        </w:rPr>
        <w:t>A meta-analysis of journey-to-crime research</w:t>
      </w:r>
      <w:r w:rsidRPr="00083B6A">
        <w:t>. Paper presented at the conference of the Western Society of Criminology, Scottsdale, AZ.</w:t>
      </w:r>
    </w:p>
    <w:p w14:paraId="3EEA6DBA" w14:textId="77777777" w:rsidR="007A476C" w:rsidRPr="00083B6A" w:rsidRDefault="007A476C" w:rsidP="007A476C">
      <w:pPr>
        <w:spacing w:after="120"/>
        <w:ind w:left="432" w:hanging="432"/>
      </w:pPr>
      <w:r w:rsidRPr="00083B6A">
        <w:t xml:space="preserve">Rossmo, D. K. (2006, November). </w:t>
      </w:r>
      <w:r w:rsidRPr="00083B6A">
        <w:rPr>
          <w:i/>
        </w:rPr>
        <w:t>Geographic patterns and profiling of illegal crossings of the southern U.S. border</w:t>
      </w:r>
      <w:r w:rsidRPr="00083B6A">
        <w:t>. Paper presented at the meeting of the American Society of Criminology, Los Angeles, CA.</w:t>
      </w:r>
    </w:p>
    <w:p w14:paraId="42804D8A" w14:textId="77777777" w:rsidR="007A476C" w:rsidRPr="00083B6A" w:rsidRDefault="007A476C" w:rsidP="007A476C">
      <w:pPr>
        <w:spacing w:after="120"/>
        <w:ind w:left="432" w:hanging="432"/>
      </w:pPr>
      <w:r w:rsidRPr="00083B6A">
        <w:t xml:space="preserve">Martin, R. A., Rossmo, D. K., &amp; Hammerschlag, N. (2006, July). </w:t>
      </w:r>
      <w:r w:rsidRPr="00083B6A">
        <w:rPr>
          <w:i/>
        </w:rPr>
        <w:t>Geographic profiling of white shark predation</w:t>
      </w:r>
      <w:r w:rsidRPr="00083B6A">
        <w:t>. Paper presented at the meeting of the American Elasmobranch Association, New Orleans, LA.</w:t>
      </w:r>
    </w:p>
    <w:p w14:paraId="4F2B8039" w14:textId="77777777" w:rsidR="007A476C" w:rsidRPr="00083B6A" w:rsidRDefault="007A476C" w:rsidP="007A476C">
      <w:pPr>
        <w:spacing w:after="120"/>
        <w:ind w:left="432" w:hanging="432"/>
      </w:pPr>
      <w:r w:rsidRPr="00083B6A">
        <w:t xml:space="preserve">Rossmo, D. K., Thurman, Q. C., &amp; Jamison, J. D. (2006, July). </w:t>
      </w:r>
      <w:r w:rsidRPr="00083B6A">
        <w:rPr>
          <w:bCs/>
          <w:i/>
          <w:iCs/>
        </w:rPr>
        <w:t>Geographic profiling of illegal land border crossings: Final results</w:t>
      </w:r>
      <w:r w:rsidRPr="00083B6A">
        <w:t>. Paper presented at the Seminar on Environmental Criminology and Crime Analysis, Vancouver, BC.</w:t>
      </w:r>
    </w:p>
    <w:p w14:paraId="52E2E36C" w14:textId="77777777" w:rsidR="007A476C" w:rsidRPr="00083B6A" w:rsidRDefault="007A476C" w:rsidP="007A476C">
      <w:pPr>
        <w:spacing w:after="120"/>
        <w:ind w:left="432" w:hanging="432"/>
      </w:pPr>
      <w:r w:rsidRPr="00083B6A">
        <w:t xml:space="preserve">Rossmo, D. K. (2006, February). </w:t>
      </w:r>
      <w:r w:rsidRPr="00083B6A">
        <w:rPr>
          <w:i/>
        </w:rPr>
        <w:t>Criminal investigative failures</w:t>
      </w:r>
      <w:r w:rsidRPr="00083B6A">
        <w:t>. Keynote luncheon speech, Western Society of Criminology, Seattle, WA.</w:t>
      </w:r>
    </w:p>
    <w:p w14:paraId="653B8278" w14:textId="77777777" w:rsidR="007A476C" w:rsidRPr="00083B6A" w:rsidRDefault="007A476C" w:rsidP="007A476C">
      <w:pPr>
        <w:spacing w:after="120"/>
        <w:ind w:left="432" w:hanging="432"/>
      </w:pPr>
      <w:r w:rsidRPr="00083B6A">
        <w:t xml:space="preserve">Rossmo, D. K. (2006, February). </w:t>
      </w:r>
      <w:r w:rsidRPr="00083B6A">
        <w:rPr>
          <w:i/>
        </w:rPr>
        <w:t>Illegal border crossing population estimation</w:t>
      </w:r>
      <w:r w:rsidRPr="00083B6A">
        <w:t>. Paper presented at the conference of the Western Society of Criminology, Seattle, WA.</w:t>
      </w:r>
    </w:p>
    <w:p w14:paraId="37092670" w14:textId="77777777" w:rsidR="007A476C" w:rsidRPr="00083B6A" w:rsidRDefault="007A476C" w:rsidP="007A476C">
      <w:pPr>
        <w:spacing w:after="120"/>
        <w:ind w:left="432" w:hanging="432"/>
      </w:pPr>
      <w:r w:rsidRPr="00083B6A">
        <w:t xml:space="preserve">Beauregard, E., Proulx, J., &amp; Rossmo, D. K. (2005, December). </w:t>
      </w:r>
      <w:r w:rsidRPr="00083B6A">
        <w:rPr>
          <w:i/>
        </w:rPr>
        <w:t>An investigation of scripts of the hunting process in serial sex offenders: Implications for geographic profiling</w:t>
      </w:r>
      <w:r w:rsidRPr="00083B6A">
        <w:t xml:space="preserve">. Paper presented at the meeting of the </w:t>
      </w:r>
      <w:r w:rsidRPr="00083B6A">
        <w:rPr>
          <w:iCs/>
        </w:rPr>
        <w:t>8</w:t>
      </w:r>
      <w:r w:rsidRPr="00083B6A">
        <w:rPr>
          <w:iCs/>
          <w:vertAlign w:val="superscript"/>
        </w:rPr>
        <w:t>th</w:t>
      </w:r>
      <w:r w:rsidRPr="00083B6A">
        <w:rPr>
          <w:iCs/>
        </w:rPr>
        <w:t xml:space="preserve"> International Investigative Psychology Seminar</w:t>
      </w:r>
      <w:r w:rsidRPr="00083B6A">
        <w:t>, London, UK.</w:t>
      </w:r>
    </w:p>
    <w:p w14:paraId="75145F4A" w14:textId="77777777" w:rsidR="007A476C" w:rsidRPr="00083B6A" w:rsidRDefault="007A476C" w:rsidP="007A476C">
      <w:pPr>
        <w:spacing w:after="120"/>
        <w:ind w:left="432" w:hanging="432"/>
      </w:pPr>
      <w:r w:rsidRPr="00083B6A">
        <w:t xml:space="preserve">Beauregard, E., Leclerc, B., Rossmo, K., &amp; Proulx, J. (2005, November). </w:t>
      </w:r>
      <w:r w:rsidRPr="00083B6A">
        <w:rPr>
          <w:i/>
        </w:rPr>
        <w:t>A script analysis of patterns in the hunting process of serial sex offenders</w:t>
      </w:r>
      <w:r w:rsidRPr="00083B6A">
        <w:t>. Paper presented at the meeting of the American Society of Criminology, Toronto, ON.</w:t>
      </w:r>
    </w:p>
    <w:p w14:paraId="29989A76" w14:textId="77777777" w:rsidR="007A476C" w:rsidRPr="00083B6A" w:rsidRDefault="007A476C" w:rsidP="007A476C">
      <w:pPr>
        <w:spacing w:after="120"/>
        <w:ind w:left="432" w:hanging="432"/>
      </w:pPr>
      <w:r w:rsidRPr="00083B6A">
        <w:t xml:space="preserve">Rossmo, D. K. (2005, November). </w:t>
      </w:r>
      <w:r w:rsidRPr="00083B6A">
        <w:rPr>
          <w:i/>
        </w:rPr>
        <w:t>A journey-to-crime meta-analysis</w:t>
      </w:r>
      <w:r w:rsidRPr="00083B6A">
        <w:t>. Paper presented at the meeting of the American Society of Criminology, Toronto, ON.</w:t>
      </w:r>
    </w:p>
    <w:p w14:paraId="5E6A6F04" w14:textId="77777777" w:rsidR="007A476C" w:rsidRPr="00083B6A" w:rsidRDefault="007A476C" w:rsidP="007A476C">
      <w:pPr>
        <w:spacing w:after="120"/>
        <w:ind w:left="432" w:hanging="432"/>
      </w:pPr>
      <w:r w:rsidRPr="00083B6A">
        <w:t xml:space="preserve">Beauregard, E., Rossmo, D. K., &amp; Proulx, J. (2005, October). </w:t>
      </w:r>
      <w:r w:rsidRPr="00083B6A">
        <w:rPr>
          <w:i/>
        </w:rPr>
        <w:t>A descriptive model of the hunting strategies of serial sex offenders: A rational choice approach</w:t>
      </w:r>
      <w:r w:rsidRPr="00083B6A">
        <w:t xml:space="preserve"> (</w:t>
      </w:r>
      <w:r w:rsidRPr="00083B6A">
        <w:rPr>
          <w:i/>
        </w:rPr>
        <w:t xml:space="preserve">Modèle descriptif des </w:t>
      </w:r>
      <w:r w:rsidRPr="00083B6A">
        <w:rPr>
          <w:i/>
        </w:rPr>
        <w:lastRenderedPageBreak/>
        <w:t>tactiques de chasse des agresseurs sexuels sériels: Une approche de choix rationnel</w:t>
      </w:r>
      <w:r w:rsidRPr="00083B6A">
        <w:t xml:space="preserve">). Paper presented at the </w:t>
      </w:r>
      <w:r w:rsidRPr="00083B6A">
        <w:rPr>
          <w:iCs/>
        </w:rPr>
        <w:t>3</w:t>
      </w:r>
      <w:r w:rsidRPr="00083B6A">
        <w:rPr>
          <w:iCs/>
          <w:vertAlign w:val="superscript"/>
        </w:rPr>
        <w:t>rd</w:t>
      </w:r>
      <w:r w:rsidRPr="00083B6A">
        <w:rPr>
          <w:iCs/>
        </w:rPr>
        <w:t xml:space="preserve"> International Francophone Meeting on Sexual Aggression</w:t>
      </w:r>
      <w:r w:rsidRPr="00083B6A">
        <w:t>, October, Hull, QC.</w:t>
      </w:r>
    </w:p>
    <w:p w14:paraId="3431D79A" w14:textId="77777777" w:rsidR="007A476C" w:rsidRPr="00083B6A" w:rsidRDefault="007A476C" w:rsidP="007A476C">
      <w:pPr>
        <w:spacing w:after="120"/>
        <w:ind w:left="432" w:hanging="432"/>
      </w:pPr>
      <w:r w:rsidRPr="00083B6A">
        <w:t xml:space="preserve">Rossmo, D. K., &amp; Thurman, Q. C. (2005, September). </w:t>
      </w:r>
      <w:r w:rsidRPr="00083B6A">
        <w:rPr>
          <w:i/>
          <w:color w:val="000000"/>
        </w:rPr>
        <w:t>Geographic patterns and profiling of illegal land border crossings</w:t>
      </w:r>
      <w:r w:rsidRPr="00083B6A">
        <w:t>. Paper presented at the Crime Mapping Research Conference, Savannah, GA.</w:t>
      </w:r>
    </w:p>
    <w:p w14:paraId="7728FF0A" w14:textId="77777777" w:rsidR="007A476C" w:rsidRPr="00083B6A" w:rsidRDefault="007A476C" w:rsidP="007A476C">
      <w:pPr>
        <w:spacing w:after="120"/>
        <w:ind w:left="432" w:hanging="432"/>
      </w:pPr>
      <w:r w:rsidRPr="00083B6A">
        <w:t xml:space="preserve">Rossmo, D. K., Thurman, Q. C., &amp; Jamison, J. D. (2005, July). </w:t>
      </w:r>
      <w:r w:rsidRPr="00083B6A">
        <w:rPr>
          <w:i/>
        </w:rPr>
        <w:t>Geographic patterns and profiling of illegal land border crossings</w:t>
      </w:r>
      <w:r w:rsidRPr="00083B6A">
        <w:t>. Paper presented at the Seminar on Environmental Criminology and Crime Analysis, Santiago, Chile.</w:t>
      </w:r>
    </w:p>
    <w:p w14:paraId="7ACD2980" w14:textId="77777777" w:rsidR="007A476C" w:rsidRPr="00083B6A" w:rsidRDefault="007A476C" w:rsidP="007A476C">
      <w:pPr>
        <w:spacing w:after="120"/>
        <w:ind w:left="432" w:hanging="432"/>
      </w:pPr>
      <w:r w:rsidRPr="00083B6A">
        <w:t xml:space="preserve">Rossmo, D. K., &amp; Thurman, Q. C. (2005, June). </w:t>
      </w:r>
      <w:r w:rsidRPr="00083B6A">
        <w:rPr>
          <w:i/>
        </w:rPr>
        <w:t>Geographic patterns and profiling of illegal land border crossings</w:t>
      </w:r>
      <w:r w:rsidRPr="00083B6A">
        <w:t>. Paper presented at the Conference on Democracy and Global Security, Istanbul, Turkey.</w:t>
      </w:r>
    </w:p>
    <w:p w14:paraId="2BBE11E8" w14:textId="77777777" w:rsidR="007A476C" w:rsidRPr="00083B6A" w:rsidRDefault="007A476C" w:rsidP="007A476C">
      <w:pPr>
        <w:spacing w:after="120"/>
        <w:ind w:left="432" w:hanging="432"/>
      </w:pPr>
      <w:r w:rsidRPr="00083B6A">
        <w:t xml:space="preserve">Rossmo, D. K. (2005, March). </w:t>
      </w:r>
      <w:r w:rsidRPr="00083B6A">
        <w:rPr>
          <w:i/>
        </w:rPr>
        <w:t>New developments in geographical profiling</w:t>
      </w:r>
      <w:r w:rsidRPr="00083B6A">
        <w:t>. Paper presented at The Role of Psychology in Criminal Investigation – International Conference, Rome, Italy.</w:t>
      </w:r>
    </w:p>
    <w:p w14:paraId="35C1B53E" w14:textId="77777777" w:rsidR="007A476C" w:rsidRPr="00083B6A" w:rsidRDefault="007A476C" w:rsidP="007A476C">
      <w:pPr>
        <w:spacing w:after="120"/>
        <w:ind w:left="432" w:hanging="432"/>
      </w:pPr>
      <w:r w:rsidRPr="00083B6A">
        <w:t xml:space="preserve">Rossmo, D. K., Jamieson, J. D., &amp; Thurman, Q. C. (2005, February). </w:t>
      </w:r>
      <w:r w:rsidRPr="00083B6A">
        <w:rPr>
          <w:i/>
        </w:rPr>
        <w:t>Geographic patterns and profiling of illegal land border crossings</w:t>
      </w:r>
      <w:r w:rsidRPr="00083B6A">
        <w:t>. Paper presented at the conference of the Western Society of Criminology, Honolulu, HI.</w:t>
      </w:r>
    </w:p>
    <w:p w14:paraId="6352DBB2" w14:textId="77777777" w:rsidR="007A476C" w:rsidRPr="00083B6A" w:rsidRDefault="007A476C" w:rsidP="007A476C">
      <w:pPr>
        <w:spacing w:after="120"/>
        <w:ind w:left="432" w:hanging="432"/>
      </w:pPr>
      <w:r w:rsidRPr="00083B6A">
        <w:t xml:space="preserve">Quinet, K., &amp; Rossmo, D. K. (2004, November). </w:t>
      </w:r>
      <w:r w:rsidRPr="00083B6A">
        <w:rPr>
          <w:i/>
        </w:rPr>
        <w:t>Estimating missing persons as serial murder victims</w:t>
      </w:r>
      <w:r w:rsidRPr="00083B6A">
        <w:t>. Paper presented at the meeting of the American Society of Criminology, Atlanta, GA.</w:t>
      </w:r>
    </w:p>
    <w:p w14:paraId="7CC32323" w14:textId="77777777" w:rsidR="007A476C" w:rsidRPr="00083B6A" w:rsidRDefault="007A476C" w:rsidP="007A476C">
      <w:pPr>
        <w:spacing w:after="120"/>
        <w:ind w:left="432" w:hanging="432"/>
      </w:pPr>
      <w:r w:rsidRPr="00083B6A">
        <w:t xml:space="preserve">Rossmo, D. K., &amp; Leahy, S. (2004, November). </w:t>
      </w:r>
      <w:r w:rsidRPr="00083B6A">
        <w:rPr>
          <w:i/>
        </w:rPr>
        <w:t>Using research to assist the police investigation of serious crime</w:t>
      </w:r>
      <w:r w:rsidRPr="00083B6A">
        <w:t>. Paper presented at the meeting of the American Society of Criminology, Atlanta, GA.</w:t>
      </w:r>
    </w:p>
    <w:p w14:paraId="6527EFFF" w14:textId="77777777" w:rsidR="007A476C" w:rsidRPr="00083B6A" w:rsidRDefault="007A476C" w:rsidP="007A476C">
      <w:pPr>
        <w:spacing w:after="120"/>
        <w:ind w:left="432" w:hanging="432"/>
      </w:pPr>
      <w:r w:rsidRPr="00083B6A">
        <w:t xml:space="preserve">Rossmo, D. K., &amp; Quinet, K. (2004, November). </w:t>
      </w:r>
      <w:r w:rsidRPr="00083B6A">
        <w:rPr>
          <w:i/>
        </w:rPr>
        <w:t>Spatial and temporal patterns of serial murder in the United States</w:t>
      </w:r>
      <w:r w:rsidRPr="00083B6A">
        <w:t>. Paper presented at the meeting of the American Society of Criminology, Atlanta, GA.</w:t>
      </w:r>
    </w:p>
    <w:p w14:paraId="482EF442" w14:textId="77777777" w:rsidR="007A476C" w:rsidRPr="00083B6A" w:rsidRDefault="007A476C" w:rsidP="007A476C">
      <w:pPr>
        <w:spacing w:after="120"/>
        <w:ind w:left="432" w:hanging="432"/>
      </w:pPr>
      <w:r w:rsidRPr="00083B6A">
        <w:t xml:space="preserve">Rossmo, D. K., Thurman, Q. C., &amp; Jamison, J. D. (2004, October). </w:t>
      </w:r>
      <w:r w:rsidRPr="00083B6A">
        <w:rPr>
          <w:i/>
        </w:rPr>
        <w:t>Geographic patterns and profiling of illegal crossings of the Texas border</w:t>
      </w:r>
      <w:r w:rsidRPr="00083B6A">
        <w:t>. Paper presented at the meeting of the Southwestern Academy of Criminal Justice, Houston, TX.</w:t>
      </w:r>
    </w:p>
    <w:p w14:paraId="4C5D7406" w14:textId="77777777" w:rsidR="007A476C" w:rsidRPr="00083B6A" w:rsidRDefault="007A476C" w:rsidP="007A476C">
      <w:pPr>
        <w:spacing w:after="120"/>
        <w:ind w:left="432" w:hanging="432"/>
      </w:pPr>
      <w:r w:rsidRPr="00083B6A">
        <w:t xml:space="preserve">Rossmo, D. K. (2004, April). </w:t>
      </w:r>
      <w:r w:rsidRPr="00083B6A">
        <w:rPr>
          <w:i/>
        </w:rPr>
        <w:t>Criminal investigative failures</w:t>
      </w:r>
      <w:r w:rsidRPr="00083B6A">
        <w:t xml:space="preserve">. Paper presented at the NIJ Crime Mapping Research </w:t>
      </w:r>
      <w:r w:rsidRPr="00083B6A">
        <w:rPr>
          <w:color w:val="000000"/>
        </w:rPr>
        <w:t xml:space="preserve">Conference, </w:t>
      </w:r>
      <w:r w:rsidRPr="00083B6A">
        <w:t>Boston, MA.</w:t>
      </w:r>
    </w:p>
    <w:p w14:paraId="3838E12C" w14:textId="77777777" w:rsidR="007A476C" w:rsidRPr="00083B6A" w:rsidRDefault="007A476C" w:rsidP="007A476C">
      <w:pPr>
        <w:spacing w:after="120"/>
        <w:ind w:left="432" w:hanging="432"/>
      </w:pPr>
      <w:r w:rsidRPr="00083B6A">
        <w:t xml:space="preserve">Rossmo, D. K. (2004, March). </w:t>
      </w:r>
      <w:r w:rsidRPr="00083B6A">
        <w:rPr>
          <w:i/>
        </w:rPr>
        <w:t>The geo-demographics of stranger rape</w:t>
      </w:r>
      <w:r w:rsidRPr="00083B6A">
        <w:t>. Paper presented at the meeting of the Academy of Criminal Justice Sciences, Las Vegas, NV.</w:t>
      </w:r>
    </w:p>
    <w:p w14:paraId="79232A66" w14:textId="77777777" w:rsidR="007A476C" w:rsidRPr="00083B6A" w:rsidRDefault="007A476C" w:rsidP="007A476C">
      <w:pPr>
        <w:spacing w:after="120"/>
        <w:ind w:left="432" w:hanging="432"/>
      </w:pPr>
      <w:r w:rsidRPr="00083B6A">
        <w:t xml:space="preserve">Rossmo, D. K. (2004, February). </w:t>
      </w:r>
      <w:r w:rsidRPr="00083B6A">
        <w:rPr>
          <w:i/>
          <w:iCs/>
        </w:rPr>
        <w:t>The who and where of stranger rape: Using geo-demographics in offender profiling</w:t>
      </w:r>
      <w:r w:rsidRPr="00083B6A">
        <w:t>. Paper presented at the conference of the Western Society of Criminology, Long Beach, CA.</w:t>
      </w:r>
    </w:p>
    <w:p w14:paraId="551E8DF4" w14:textId="69E453DA" w:rsidR="007A476C" w:rsidRPr="00083B6A" w:rsidRDefault="007A476C" w:rsidP="007A476C">
      <w:pPr>
        <w:spacing w:after="120"/>
        <w:ind w:left="432" w:hanging="432"/>
      </w:pPr>
      <w:r w:rsidRPr="00083B6A">
        <w:t xml:space="preserve">Rossmo, D. K. (2003, August). </w:t>
      </w:r>
      <w:r w:rsidRPr="00083B6A">
        <w:rPr>
          <w:i/>
        </w:rPr>
        <w:t>Geographic profiling of predatory violent and sexual crime</w:t>
      </w:r>
      <w:r w:rsidRPr="00083B6A">
        <w:t>. Paper presented at the XIII World Congress of the International Society for Criminology, Rio de Jane</w:t>
      </w:r>
      <w:r w:rsidR="008667EF" w:rsidRPr="00083B6A">
        <w:t>iro</w:t>
      </w:r>
      <w:r w:rsidRPr="00083B6A">
        <w:t>, Brazil.</w:t>
      </w:r>
    </w:p>
    <w:p w14:paraId="1038B012" w14:textId="77777777" w:rsidR="007A476C" w:rsidRPr="00083B6A" w:rsidRDefault="007A476C" w:rsidP="007A476C">
      <w:pPr>
        <w:spacing w:after="120"/>
        <w:ind w:left="432" w:hanging="432"/>
      </w:pPr>
      <w:r w:rsidRPr="00083B6A">
        <w:t xml:space="preserve">Rossmo, D. K. (2003, June). </w:t>
      </w:r>
      <w:r w:rsidRPr="00083B6A">
        <w:rPr>
          <w:i/>
        </w:rPr>
        <w:t>Some reflections on the journey to crime</w:t>
      </w:r>
      <w:r w:rsidRPr="00083B6A">
        <w:t>. Paper presented at the Seminar on Environmental Criminology and Crime Analysis, Cincinnati, OH.</w:t>
      </w:r>
    </w:p>
    <w:p w14:paraId="69C761A0" w14:textId="77777777" w:rsidR="007A476C" w:rsidRPr="00083B6A" w:rsidRDefault="007A476C" w:rsidP="007A476C">
      <w:pPr>
        <w:spacing w:after="120"/>
        <w:ind w:left="432" w:hanging="432"/>
      </w:pPr>
      <w:r w:rsidRPr="00083B6A">
        <w:lastRenderedPageBreak/>
        <w:t xml:space="preserve">Rossmo, D. K. (2003, February). </w:t>
      </w:r>
      <w:r w:rsidRPr="00083B6A">
        <w:rPr>
          <w:i/>
        </w:rPr>
        <w:t>Stealth predator early warning methods updated: The Pig Farm serial murder case</w:t>
      </w:r>
      <w:r w:rsidRPr="00083B6A">
        <w:t>. Paper presented at the conference of the Western Society of Criminology, Vancouver, BC.</w:t>
      </w:r>
    </w:p>
    <w:p w14:paraId="20F93515" w14:textId="77777777" w:rsidR="007A476C" w:rsidRPr="00083B6A" w:rsidRDefault="007A476C" w:rsidP="007A476C">
      <w:pPr>
        <w:spacing w:after="120"/>
        <w:ind w:left="432" w:hanging="432"/>
      </w:pPr>
      <w:r w:rsidRPr="00083B6A">
        <w:t xml:space="preserve">Rossmo, D. K. (2002, December). </w:t>
      </w:r>
      <w:r w:rsidRPr="00083B6A">
        <w:rPr>
          <w:i/>
        </w:rPr>
        <w:t>Geographic profiling</w:t>
      </w:r>
      <w:r w:rsidRPr="00083B6A">
        <w:t>. Paper presented at the National Conference of State Legislatures, Washington, DC.</w:t>
      </w:r>
    </w:p>
    <w:p w14:paraId="13762712" w14:textId="77777777" w:rsidR="007A476C" w:rsidRPr="00083B6A" w:rsidRDefault="007A476C" w:rsidP="007A476C">
      <w:pPr>
        <w:spacing w:after="120"/>
        <w:ind w:left="432" w:hanging="432"/>
      </w:pPr>
      <w:r w:rsidRPr="00083B6A">
        <w:t xml:space="preserve">Rossmo, D. K. (2002, November). </w:t>
      </w:r>
      <w:r w:rsidRPr="00083B6A">
        <w:rPr>
          <w:i/>
        </w:rPr>
        <w:t>Stranger rape and geo-demographics</w:t>
      </w:r>
      <w:r w:rsidRPr="00083B6A">
        <w:t>. Paper presented at the meeting of the American Society of Criminology, Chicago, IL.</w:t>
      </w:r>
    </w:p>
    <w:p w14:paraId="36C5991C" w14:textId="77777777" w:rsidR="007A476C" w:rsidRPr="00083B6A" w:rsidRDefault="007A476C" w:rsidP="007A476C">
      <w:pPr>
        <w:spacing w:after="120"/>
        <w:ind w:left="432" w:hanging="432"/>
      </w:pPr>
      <w:r w:rsidRPr="00083B6A">
        <w:t xml:space="preserve">Rossmo, D. K. (2001, November). </w:t>
      </w:r>
      <w:r w:rsidRPr="00083B6A">
        <w:rPr>
          <w:i/>
        </w:rPr>
        <w:t>Evaluation of geographic profiling search strategies</w:t>
      </w:r>
      <w:r w:rsidRPr="00083B6A">
        <w:t>. Paper presented at the meeting of the American Society of Criminology, Atlanta, GA.</w:t>
      </w:r>
    </w:p>
    <w:p w14:paraId="558F8A28" w14:textId="77777777" w:rsidR="007A476C" w:rsidRPr="00083B6A" w:rsidRDefault="007A476C" w:rsidP="007A476C">
      <w:pPr>
        <w:spacing w:after="120"/>
        <w:ind w:left="432" w:hanging="432"/>
      </w:pPr>
      <w:r w:rsidRPr="00083B6A">
        <w:t xml:space="preserve">Rossmo, D. K. (2001, June). </w:t>
      </w:r>
      <w:r w:rsidRPr="00083B6A">
        <w:rPr>
          <w:i/>
        </w:rPr>
        <w:t>An empirical evaluation of the geographic profiling program</w:t>
      </w:r>
      <w:r w:rsidRPr="00083B6A">
        <w:t>. Paper presented at the International Seminar on Environmental Criminology and Crime Analysis, Liverpool, UK.</w:t>
      </w:r>
    </w:p>
    <w:p w14:paraId="7EB40934" w14:textId="77777777" w:rsidR="007A476C" w:rsidRPr="00083B6A" w:rsidRDefault="007A476C" w:rsidP="007A476C">
      <w:pPr>
        <w:spacing w:after="120"/>
        <w:ind w:left="432" w:hanging="432"/>
      </w:pPr>
      <w:r w:rsidRPr="00083B6A">
        <w:t xml:space="preserve">Rossmo, D. K. (2001, February). </w:t>
      </w:r>
      <w:r w:rsidRPr="00083B6A">
        <w:rPr>
          <w:i/>
          <w:iCs/>
        </w:rPr>
        <w:t>Beyond “Round up the usual suspects”: Geographic profiling, suspect prioritization, and forensic science</w:t>
      </w:r>
      <w:r w:rsidRPr="00083B6A">
        <w:t>. Paper presented at the meeting of the American Academy of Forensic Sciences, Seattle, WA.</w:t>
      </w:r>
    </w:p>
    <w:p w14:paraId="5BD20693" w14:textId="77777777" w:rsidR="007A476C" w:rsidRPr="00083B6A" w:rsidRDefault="007A476C" w:rsidP="007A476C">
      <w:pPr>
        <w:spacing w:after="120"/>
        <w:ind w:left="432" w:hanging="432"/>
      </w:pPr>
      <w:r w:rsidRPr="00083B6A">
        <w:t xml:space="preserve">Rossmo, D. K. (2001, February). </w:t>
      </w:r>
      <w:r w:rsidRPr="00083B6A">
        <w:rPr>
          <w:i/>
        </w:rPr>
        <w:t>Geographic profiling, crime location sets, and child murder</w:t>
      </w:r>
      <w:r w:rsidRPr="00083B6A">
        <w:t>. Paper presented at the conference of the Western Society of Criminology, Portland, OR.</w:t>
      </w:r>
    </w:p>
    <w:p w14:paraId="23532AD1" w14:textId="77777777" w:rsidR="007A476C" w:rsidRPr="00083B6A" w:rsidRDefault="007A476C" w:rsidP="007A476C">
      <w:pPr>
        <w:spacing w:after="120"/>
        <w:ind w:left="432" w:hanging="432"/>
      </w:pPr>
      <w:r w:rsidRPr="00083B6A">
        <w:t xml:space="preserve">Cooper, A. K., Schmitz, P. M. U., Byleveld, P., &amp; Rossmo, D. K. (2000, December). </w:t>
      </w:r>
      <w:r w:rsidRPr="00083B6A">
        <w:rPr>
          <w:i/>
        </w:rPr>
        <w:t xml:space="preserve">Using </w:t>
      </w:r>
      <w:r w:rsidRPr="00083B6A">
        <w:t>GIS</w:t>
      </w:r>
      <w:r w:rsidRPr="00083B6A">
        <w:rPr>
          <w:i/>
        </w:rPr>
        <w:t xml:space="preserve"> and digital aerial photography to assist in the conviction of a serial killer</w:t>
      </w:r>
      <w:r w:rsidRPr="00083B6A">
        <w:t>. Paper presented at the meeting of the Crime Mapping Research Center, San Diego, CA.</w:t>
      </w:r>
    </w:p>
    <w:p w14:paraId="489E5F9A" w14:textId="77777777" w:rsidR="007A476C" w:rsidRPr="00083B6A" w:rsidRDefault="007A476C" w:rsidP="007A476C">
      <w:pPr>
        <w:spacing w:after="120"/>
        <w:ind w:left="432" w:hanging="432"/>
      </w:pPr>
      <w:r w:rsidRPr="00083B6A">
        <w:t xml:space="preserve">Rossmo, D. K. (2000, November). </w:t>
      </w:r>
      <w:r w:rsidRPr="00083B6A">
        <w:rPr>
          <w:i/>
        </w:rPr>
        <w:t>Routine activities and foraging theory: The influence of motivation on size of criminal hunting area</w:t>
      </w:r>
      <w:r w:rsidRPr="00083B6A">
        <w:t>. Paper presented at the meeting of the American Society of Criminology, San Francisco, CA.</w:t>
      </w:r>
    </w:p>
    <w:p w14:paraId="7EC68250" w14:textId="77777777" w:rsidR="007A476C" w:rsidRPr="00083B6A" w:rsidRDefault="007A476C" w:rsidP="007A476C">
      <w:pPr>
        <w:spacing w:after="120"/>
        <w:ind w:left="432" w:hanging="432"/>
      </w:pPr>
      <w:r w:rsidRPr="00083B6A">
        <w:t xml:space="preserve">Rossmo, D. K., Davies, A., &amp; Warraker, B. (2000, July). </w:t>
      </w:r>
      <w:r w:rsidRPr="00083B6A">
        <w:rPr>
          <w:i/>
        </w:rPr>
        <w:t>Beyond “Round up the usual suspects”: Behavioural science, physical evidence, and suspect prioritization in Operation Lynx</w:t>
      </w:r>
      <w:r w:rsidRPr="00083B6A">
        <w:t>. Paper presented at the meeting of the Forensic Science Services, York, UK.</w:t>
      </w:r>
    </w:p>
    <w:p w14:paraId="2082426E" w14:textId="77777777" w:rsidR="007A476C" w:rsidRPr="00083B6A" w:rsidRDefault="007A476C" w:rsidP="007A476C">
      <w:pPr>
        <w:spacing w:after="120"/>
        <w:ind w:left="432" w:hanging="432"/>
      </w:pPr>
      <w:r w:rsidRPr="00083B6A">
        <w:t xml:space="preserve">Rossmo, D. K. (2000, June). </w:t>
      </w:r>
      <w:r w:rsidRPr="00083B6A">
        <w:rPr>
          <w:i/>
        </w:rPr>
        <w:t>Geographic profiling and crime parsing</w:t>
      </w:r>
      <w:r w:rsidRPr="00083B6A">
        <w:t>. Paper presented at the International Seminar on Environmental Criminology and Crime Analysis, Perth, Australia.</w:t>
      </w:r>
    </w:p>
    <w:p w14:paraId="403B4A1B" w14:textId="77777777" w:rsidR="007A476C" w:rsidRPr="00083B6A" w:rsidRDefault="007A476C" w:rsidP="007A476C">
      <w:pPr>
        <w:spacing w:after="120"/>
        <w:ind w:left="432" w:hanging="432"/>
      </w:pPr>
      <w:r w:rsidRPr="00083B6A">
        <w:t xml:space="preserve">Boyd, N., &amp; Rossmo, D. K. (2000, February). </w:t>
      </w:r>
      <w:r w:rsidRPr="00083B6A">
        <w:rPr>
          <w:i/>
        </w:rPr>
        <w:t>A wrongful murder conviction: The relevance of geographic profiling</w:t>
      </w:r>
      <w:r w:rsidRPr="00083B6A">
        <w:t>. Paper presented at the conference of the Western Society of Criminology, Kona, HI.</w:t>
      </w:r>
    </w:p>
    <w:p w14:paraId="3D96C6F9" w14:textId="77777777" w:rsidR="007A476C" w:rsidRPr="00083B6A" w:rsidRDefault="007A476C" w:rsidP="007A476C">
      <w:pPr>
        <w:spacing w:after="120"/>
        <w:ind w:left="432" w:hanging="432"/>
      </w:pPr>
      <w:r w:rsidRPr="00083B6A">
        <w:t xml:space="preserve">Rossmo, D. K. (2000, February). </w:t>
      </w:r>
      <w:r w:rsidRPr="00083B6A">
        <w:rPr>
          <w:i/>
        </w:rPr>
        <w:t>Charting a course through graduate school</w:t>
      </w:r>
      <w:r w:rsidRPr="00083B6A">
        <w:t>. Paper presented at the conference of the Western Society of Criminology, Kona, HI.</w:t>
      </w:r>
    </w:p>
    <w:p w14:paraId="5C5C1E24" w14:textId="77777777" w:rsidR="007A476C" w:rsidRPr="00083B6A" w:rsidRDefault="007A476C" w:rsidP="007A476C">
      <w:pPr>
        <w:spacing w:after="120"/>
        <w:ind w:left="432" w:hanging="432"/>
      </w:pPr>
      <w:r w:rsidRPr="00083B6A">
        <w:t xml:space="preserve">Rossmo, D. K. (1999, December). </w:t>
      </w:r>
      <w:r w:rsidRPr="00083B6A">
        <w:rPr>
          <w:bCs/>
          <w:i/>
          <w:iCs/>
        </w:rPr>
        <w:t>Environmental criminology: Criminal investigative praxis</w:t>
      </w:r>
      <w:r w:rsidRPr="00083B6A">
        <w:t>. Paper presented at the meeting of the Crime Mapping Research Center, Orlando, FL.</w:t>
      </w:r>
    </w:p>
    <w:p w14:paraId="54FD2331" w14:textId="77777777" w:rsidR="007A476C" w:rsidRPr="00083B6A" w:rsidRDefault="007A476C" w:rsidP="007A476C">
      <w:pPr>
        <w:spacing w:after="120"/>
        <w:ind w:left="432" w:hanging="432"/>
      </w:pPr>
      <w:r w:rsidRPr="00083B6A">
        <w:t xml:space="preserve">Moore, B. J., &amp; Rossmo, D. K. (1999, November). </w:t>
      </w:r>
      <w:r w:rsidRPr="00083B6A">
        <w:rPr>
          <w:i/>
        </w:rPr>
        <w:t>Geographic profiling</w:t>
      </w:r>
      <w:r w:rsidRPr="00083B6A">
        <w:t>. Paper presented at the meeting of the American Society of Criminology, Toronto, ON.</w:t>
      </w:r>
    </w:p>
    <w:p w14:paraId="0E3C0005" w14:textId="77777777" w:rsidR="007A476C" w:rsidRPr="00083B6A" w:rsidRDefault="007A476C" w:rsidP="007A476C">
      <w:pPr>
        <w:spacing w:after="120"/>
        <w:ind w:left="432" w:hanging="432"/>
      </w:pPr>
      <w:r w:rsidRPr="00083B6A">
        <w:t xml:space="preserve">Rossmo, D. K. (1999, June). </w:t>
      </w:r>
      <w:r w:rsidRPr="00083B6A">
        <w:rPr>
          <w:i/>
        </w:rPr>
        <w:t>Geographic profiling in cases of extended serial rape</w:t>
      </w:r>
      <w:r w:rsidRPr="00083B6A">
        <w:t>. Paper presented at the International Seminar on Environmental Criminology and Crime Analysis, Pretoria, South Africa.</w:t>
      </w:r>
    </w:p>
    <w:p w14:paraId="2ED984E7" w14:textId="77777777" w:rsidR="007A476C" w:rsidRPr="00083B6A" w:rsidRDefault="007A476C" w:rsidP="007A476C">
      <w:pPr>
        <w:spacing w:after="120"/>
        <w:ind w:left="432" w:hanging="432"/>
      </w:pPr>
      <w:r w:rsidRPr="00083B6A">
        <w:lastRenderedPageBreak/>
        <w:t xml:space="preserve">Rossmo, D. K. (1999, February). </w:t>
      </w:r>
      <w:r w:rsidRPr="00083B6A">
        <w:rPr>
          <w:i/>
        </w:rPr>
        <w:t>Clues in crime maps: The Manhattan East Side Rapist</w:t>
      </w:r>
      <w:r w:rsidRPr="00083B6A">
        <w:t>. Paper presented at the conference of the Western Society of Criminology, Oakland, CA.</w:t>
      </w:r>
    </w:p>
    <w:p w14:paraId="69CC5786" w14:textId="77777777" w:rsidR="007A476C" w:rsidRPr="00083B6A" w:rsidRDefault="007A476C" w:rsidP="007A476C">
      <w:pPr>
        <w:spacing w:after="120"/>
        <w:ind w:left="432" w:hanging="432"/>
      </w:pPr>
      <w:r w:rsidRPr="00083B6A">
        <w:t xml:space="preserve">Rossmo, D. K. (1998, December). </w:t>
      </w:r>
      <w:r w:rsidRPr="00083B6A">
        <w:rPr>
          <w:i/>
          <w:iCs/>
        </w:rPr>
        <w:t>Case studies in geographic profiling</w:t>
      </w:r>
      <w:r w:rsidRPr="00083B6A">
        <w:t>. Paper presented at the meeting of the Crime Mapping Research Center, Arlington, VA.</w:t>
      </w:r>
    </w:p>
    <w:p w14:paraId="5F46A611" w14:textId="77777777" w:rsidR="007A476C" w:rsidRPr="00083B6A" w:rsidRDefault="007A476C" w:rsidP="007A476C">
      <w:pPr>
        <w:spacing w:after="120"/>
        <w:ind w:left="432" w:hanging="432"/>
      </w:pPr>
      <w:r w:rsidRPr="00083B6A">
        <w:t xml:space="preserve">Rossmo, D. K., &amp; Baeza, J. J. (1998, November). </w:t>
      </w:r>
      <w:r w:rsidRPr="00083B6A">
        <w:rPr>
          <w:i/>
        </w:rPr>
        <w:t>The Upper East Side Serial Rapist: A case study in geographic profiling</w:t>
      </w:r>
      <w:r w:rsidRPr="00083B6A">
        <w:t>. Paper presented at the meeting of the American Society of Criminology, Washington, DC.</w:t>
      </w:r>
    </w:p>
    <w:p w14:paraId="345DB3B7" w14:textId="77777777" w:rsidR="007A476C" w:rsidRPr="00083B6A" w:rsidRDefault="007A476C" w:rsidP="007A476C">
      <w:pPr>
        <w:spacing w:after="120"/>
        <w:ind w:left="432" w:hanging="432"/>
      </w:pPr>
      <w:r w:rsidRPr="00083B6A">
        <w:t xml:space="preserve">Rossmo, D. K. (1998, June). </w:t>
      </w:r>
      <w:r w:rsidRPr="00083B6A">
        <w:rPr>
          <w:i/>
        </w:rPr>
        <w:t>Estimating criminal population sizes with capture-recapture analysis</w:t>
      </w:r>
      <w:r w:rsidRPr="00083B6A">
        <w:t>. Paper presented at the International Seminar on Environmental Criminology and Crime Analysis, Barcelona, Spain.</w:t>
      </w:r>
    </w:p>
    <w:p w14:paraId="09C44FA5" w14:textId="77777777" w:rsidR="007A476C" w:rsidRPr="00083B6A" w:rsidRDefault="007A476C" w:rsidP="007A476C">
      <w:pPr>
        <w:spacing w:after="120"/>
        <w:ind w:left="432" w:hanging="432"/>
      </w:pPr>
      <w:r w:rsidRPr="00083B6A">
        <w:t xml:space="preserve">Rossmo, D. K. (1998, February). </w:t>
      </w:r>
      <w:r w:rsidRPr="00083B6A">
        <w:rPr>
          <w:i/>
        </w:rPr>
        <w:t>Criminal predators, victims, and mean streets</w:t>
      </w:r>
      <w:r w:rsidRPr="00083B6A">
        <w:t>. Paper presented at the conference of the Western Society of Criminology, Newport Beach, CA.</w:t>
      </w:r>
    </w:p>
    <w:p w14:paraId="4B303074" w14:textId="77777777" w:rsidR="007A476C" w:rsidRPr="00083B6A" w:rsidRDefault="007A476C" w:rsidP="007A476C">
      <w:pPr>
        <w:spacing w:after="120"/>
        <w:ind w:left="432" w:hanging="432"/>
      </w:pPr>
      <w:r w:rsidRPr="00083B6A">
        <w:t xml:space="preserve">Rossmo, D. K. (1997, November). </w:t>
      </w:r>
      <w:r w:rsidRPr="00083B6A">
        <w:rPr>
          <w:i/>
        </w:rPr>
        <w:t>“Murder Alley”: The ecology of dangerous places</w:t>
      </w:r>
      <w:r w:rsidRPr="00083B6A">
        <w:t>. Paper presented at the meeting of the American Society of Criminology, San Diego, CA.</w:t>
      </w:r>
    </w:p>
    <w:p w14:paraId="12BF9EDF" w14:textId="77777777" w:rsidR="007A476C" w:rsidRPr="00083B6A" w:rsidRDefault="007A476C" w:rsidP="007A476C">
      <w:pPr>
        <w:spacing w:after="120"/>
        <w:ind w:left="432" w:hanging="432"/>
      </w:pPr>
      <w:r w:rsidRPr="00083B6A">
        <w:t xml:space="preserve">Rossmo, D. K. (1997, November). </w:t>
      </w:r>
      <w:r w:rsidRPr="00083B6A">
        <w:rPr>
          <w:i/>
        </w:rPr>
        <w:t>Rigel: The new geographic profiling software</w:t>
      </w:r>
      <w:r w:rsidRPr="00083B6A">
        <w:t>. Paper presented at the meeting of the American Society of Criminology, San Diego, CA.</w:t>
      </w:r>
    </w:p>
    <w:p w14:paraId="5C3E847C" w14:textId="77777777" w:rsidR="007A476C" w:rsidRPr="00083B6A" w:rsidRDefault="007A476C" w:rsidP="007A476C">
      <w:pPr>
        <w:spacing w:after="120"/>
        <w:ind w:left="432" w:hanging="432"/>
      </w:pPr>
      <w:r w:rsidRPr="00083B6A">
        <w:t xml:space="preserve">Rossmo, D. K. (1997, October). </w:t>
      </w:r>
      <w:r w:rsidRPr="00083B6A">
        <w:rPr>
          <w:i/>
        </w:rPr>
        <w:t>Geographic profiling</w:t>
      </w:r>
      <w:r w:rsidRPr="00083B6A">
        <w:t>. Paper presented at the meeting of the Crime Mapping Research Center, Denver, CO.</w:t>
      </w:r>
    </w:p>
    <w:p w14:paraId="656D8114" w14:textId="77777777" w:rsidR="007A476C" w:rsidRPr="00083B6A" w:rsidRDefault="007A476C" w:rsidP="007A476C">
      <w:pPr>
        <w:spacing w:after="120"/>
        <w:ind w:left="432" w:hanging="432"/>
      </w:pPr>
      <w:r w:rsidRPr="00083B6A">
        <w:t xml:space="preserve">Rossmo, D. K. (1997, June). </w:t>
      </w:r>
      <w:r w:rsidRPr="00083B6A">
        <w:rPr>
          <w:i/>
        </w:rPr>
        <w:t>GIS and police investigation: From data to knowledge</w:t>
      </w:r>
      <w:r w:rsidRPr="00083B6A">
        <w:t>. Paper presented at the International Seminar on Environmental Criminology and Crime Analysis, Oslo, Norway.</w:t>
      </w:r>
    </w:p>
    <w:p w14:paraId="34FDDC05" w14:textId="77777777" w:rsidR="007A476C" w:rsidRPr="00083B6A" w:rsidRDefault="007A476C" w:rsidP="007A476C">
      <w:pPr>
        <w:spacing w:after="120"/>
        <w:ind w:left="432" w:hanging="432"/>
      </w:pPr>
      <w:r w:rsidRPr="00083B6A">
        <w:t>Rossmo, D. K. (1997, February). Paper presented at the conference of the Western Society of Criminology, Honolulu, HI.</w:t>
      </w:r>
    </w:p>
    <w:p w14:paraId="09EE7A0C" w14:textId="77777777" w:rsidR="007A476C" w:rsidRPr="00083B6A" w:rsidRDefault="007A476C" w:rsidP="007A476C">
      <w:pPr>
        <w:spacing w:after="120"/>
        <w:ind w:left="432" w:hanging="432"/>
      </w:pPr>
      <w:r w:rsidRPr="00083B6A">
        <w:t xml:space="preserve">Rossmo, D. K. (1996, November). </w:t>
      </w:r>
      <w:r w:rsidRPr="00083B6A">
        <w:rPr>
          <w:i/>
        </w:rPr>
        <w:t>Spatial patterns of journeys to crime</w:t>
      </w:r>
      <w:r w:rsidRPr="00083B6A">
        <w:t>. Paper presented at the meeting of the American Society of Criminology, Chicago, IL.</w:t>
      </w:r>
    </w:p>
    <w:p w14:paraId="1CCCC3C0" w14:textId="77777777" w:rsidR="007A476C" w:rsidRPr="00083B6A" w:rsidRDefault="007A476C" w:rsidP="007A476C">
      <w:pPr>
        <w:spacing w:after="120"/>
        <w:ind w:left="432" w:hanging="432"/>
      </w:pPr>
      <w:r w:rsidRPr="00083B6A">
        <w:t xml:space="preserve">Rossmo, D. K. (1996, September). </w:t>
      </w:r>
      <w:r w:rsidRPr="00083B6A">
        <w:rPr>
          <w:i/>
        </w:rPr>
        <w:t>Geographic profiling</w:t>
      </w:r>
      <w:r w:rsidRPr="00083B6A">
        <w:t>. Paper presented at the meeting of the International Investigative Psychology Seminar, Liverpool, UK.</w:t>
      </w:r>
    </w:p>
    <w:p w14:paraId="767E68B9" w14:textId="77777777" w:rsidR="007A476C" w:rsidRPr="00083B6A" w:rsidRDefault="007A476C" w:rsidP="007A476C">
      <w:pPr>
        <w:spacing w:after="120"/>
        <w:ind w:left="432" w:hanging="432"/>
      </w:pPr>
      <w:r w:rsidRPr="00083B6A">
        <w:t xml:space="preserve">Rossmo, D. K. (1996, July). </w:t>
      </w:r>
      <w:r w:rsidRPr="00083B6A">
        <w:rPr>
          <w:i/>
        </w:rPr>
        <w:t>Probability surfaces and the geography profiling of serial killers.</w:t>
      </w:r>
      <w:r w:rsidRPr="00083B6A">
        <w:t xml:space="preserve"> Paper presented at the Third International Conference on Forensic Statistics, Edinburgh, UK.</w:t>
      </w:r>
    </w:p>
    <w:p w14:paraId="6A848873" w14:textId="77777777" w:rsidR="007A476C" w:rsidRPr="00083B6A" w:rsidRDefault="007A476C" w:rsidP="007A476C">
      <w:pPr>
        <w:spacing w:after="120"/>
        <w:ind w:left="432" w:hanging="432"/>
      </w:pPr>
      <w:r w:rsidRPr="00083B6A">
        <w:t xml:space="preserve">Rossmo, D. K. (1996, February). </w:t>
      </w:r>
      <w:r w:rsidRPr="00083B6A">
        <w:rPr>
          <w:i/>
        </w:rPr>
        <w:t>Learning, displacement, and the geography of serial murder</w:t>
      </w:r>
      <w:r w:rsidRPr="00083B6A">
        <w:t>. Paper presented at the conference of the Western Society of Criminology, Sonoma, CA.</w:t>
      </w:r>
    </w:p>
    <w:p w14:paraId="79739EBB" w14:textId="77777777" w:rsidR="007A476C" w:rsidRPr="00083B6A" w:rsidRDefault="007A476C" w:rsidP="007A476C">
      <w:pPr>
        <w:spacing w:after="120"/>
        <w:ind w:left="432" w:hanging="432"/>
      </w:pPr>
      <w:r w:rsidRPr="00083B6A">
        <w:t xml:space="preserve">Rossmo, D. K. (1995, November). </w:t>
      </w:r>
      <w:r w:rsidRPr="00083B6A">
        <w:rPr>
          <w:i/>
        </w:rPr>
        <w:t>Raptors, stalkers, and trappers: Hunting styles of serial killers</w:t>
      </w:r>
      <w:r w:rsidRPr="00083B6A">
        <w:t>. Paper presented at the meeting of the American Society of Criminology, Boston, MA.</w:t>
      </w:r>
    </w:p>
    <w:p w14:paraId="639D6EE8" w14:textId="77777777" w:rsidR="007A476C" w:rsidRPr="00083B6A" w:rsidRDefault="007A476C" w:rsidP="007A476C">
      <w:pPr>
        <w:spacing w:after="120"/>
        <w:ind w:left="432" w:hanging="432"/>
      </w:pPr>
      <w:r w:rsidRPr="00083B6A">
        <w:t xml:space="preserve">Rossmo, D. K. (1995, February). </w:t>
      </w:r>
      <w:r w:rsidRPr="00083B6A">
        <w:rPr>
          <w:i/>
        </w:rPr>
        <w:t>Hunting patterns of serial violent offenders</w:t>
      </w:r>
      <w:r w:rsidRPr="00083B6A">
        <w:t>. Paper presented at the conference of the Western Society of Criminology, San Diego, CA.</w:t>
      </w:r>
    </w:p>
    <w:p w14:paraId="29B4A79A" w14:textId="77777777" w:rsidR="007A476C" w:rsidRPr="00083B6A" w:rsidRDefault="007A476C" w:rsidP="007A476C">
      <w:pPr>
        <w:spacing w:after="120"/>
        <w:ind w:left="432" w:hanging="432"/>
      </w:pPr>
      <w:r w:rsidRPr="00083B6A">
        <w:t xml:space="preserve">Rossmo, D. K. (1995, July). </w:t>
      </w:r>
      <w:r w:rsidRPr="00083B6A">
        <w:rPr>
          <w:i/>
        </w:rPr>
        <w:t>Human raptors: Criminal hunting behaviour and crime site choice</w:t>
      </w:r>
      <w:r w:rsidRPr="00083B6A">
        <w:t>. Paper presented at the International Seminar on Environmental Criminology and Crime Analysis, Cambridge, UK.</w:t>
      </w:r>
    </w:p>
    <w:p w14:paraId="128E9950" w14:textId="77777777" w:rsidR="007A476C" w:rsidRPr="00083B6A" w:rsidRDefault="007A476C" w:rsidP="007A476C">
      <w:pPr>
        <w:spacing w:after="120"/>
        <w:ind w:left="432" w:hanging="432"/>
      </w:pPr>
      <w:r w:rsidRPr="00083B6A">
        <w:lastRenderedPageBreak/>
        <w:t xml:space="preserve">Rossmo, D. K. (1994, November). </w:t>
      </w:r>
      <w:r w:rsidRPr="00083B6A">
        <w:rPr>
          <w:i/>
        </w:rPr>
        <w:t>Cognitive maps and geographic fingerprints of serial criminals</w:t>
      </w:r>
      <w:r w:rsidRPr="00083B6A">
        <w:t>. Paper presented at the meeting of the American Society of Criminology, Miami, FL.</w:t>
      </w:r>
    </w:p>
    <w:p w14:paraId="039C47CA" w14:textId="77777777" w:rsidR="007A476C" w:rsidRPr="00083B6A" w:rsidRDefault="007A476C" w:rsidP="007A476C">
      <w:pPr>
        <w:spacing w:after="120"/>
        <w:ind w:left="432" w:hanging="432"/>
      </w:pPr>
      <w:r w:rsidRPr="00083B6A">
        <w:t xml:space="preserve">Rossmo, D. K. (1994, September). </w:t>
      </w:r>
      <w:r w:rsidRPr="00083B6A">
        <w:rPr>
          <w:i/>
        </w:rPr>
        <w:t>Geographic profiling and investigative information management</w:t>
      </w:r>
      <w:r w:rsidRPr="00083B6A">
        <w:t>. Paper presented at the meeting of the International Investigative Psychology Seminar, Liverpool, UK.</w:t>
      </w:r>
    </w:p>
    <w:p w14:paraId="1D7ACCED" w14:textId="77777777" w:rsidR="007A476C" w:rsidRPr="00083B6A" w:rsidRDefault="007A476C" w:rsidP="007A476C">
      <w:pPr>
        <w:spacing w:after="120"/>
        <w:ind w:left="432" w:hanging="432"/>
      </w:pPr>
      <w:r w:rsidRPr="00083B6A">
        <w:t xml:space="preserve">Rossmo, D. K. (1994, June). </w:t>
      </w:r>
      <w:r w:rsidRPr="00083B6A">
        <w:rPr>
          <w:i/>
        </w:rPr>
        <w:t>Geographic profiling</w:t>
      </w:r>
      <w:r w:rsidRPr="00083B6A">
        <w:t>. Paper presented at the International Seminar on Environmental Criminology and Crime Analysis, Newark, NJ.</w:t>
      </w:r>
    </w:p>
    <w:p w14:paraId="0B1470F3" w14:textId="77777777" w:rsidR="007A476C" w:rsidRPr="00083B6A" w:rsidRDefault="007A476C" w:rsidP="007A476C">
      <w:pPr>
        <w:spacing w:after="120"/>
        <w:ind w:left="432" w:hanging="432"/>
      </w:pPr>
      <w:r w:rsidRPr="00083B6A">
        <w:t xml:space="preserve">Rossmo, D. K. (1994, March). </w:t>
      </w:r>
      <w:r w:rsidRPr="00083B6A">
        <w:rPr>
          <w:i/>
        </w:rPr>
        <w:t>Investigative geographic profiling: Validity, reliability, and utility</w:t>
      </w:r>
      <w:r w:rsidRPr="00083B6A">
        <w:t>. Paper presented at the meeting of the Academy of Criminal Justice Sciences, Chicago, IL.</w:t>
      </w:r>
    </w:p>
    <w:p w14:paraId="2A3DCD61" w14:textId="77777777" w:rsidR="007A476C" w:rsidRPr="00083B6A" w:rsidRDefault="007A476C" w:rsidP="007A476C">
      <w:pPr>
        <w:spacing w:after="120"/>
        <w:ind w:left="432" w:hanging="432"/>
      </w:pPr>
      <w:r w:rsidRPr="00083B6A">
        <w:t xml:space="preserve">Rossmo, D. K. (1993, October). </w:t>
      </w:r>
      <w:r w:rsidRPr="00083B6A">
        <w:rPr>
          <w:i/>
        </w:rPr>
        <w:t>Beyond the crime scene tape: Analyzing geographic clues</w:t>
      </w:r>
      <w:r w:rsidRPr="00083B6A">
        <w:t>. Paper presented at the meeting of the American Society of Criminology, Phoenix, AZ.</w:t>
      </w:r>
    </w:p>
    <w:p w14:paraId="1FFCD76F" w14:textId="77777777" w:rsidR="007A476C" w:rsidRPr="00083B6A" w:rsidRDefault="007A476C" w:rsidP="007A476C">
      <w:pPr>
        <w:spacing w:after="120"/>
        <w:ind w:left="432" w:hanging="432"/>
      </w:pPr>
      <w:r w:rsidRPr="00083B6A">
        <w:t xml:space="preserve">Rossmo, D. K. (1993, August). </w:t>
      </w:r>
      <w:r w:rsidRPr="00083B6A">
        <w:rPr>
          <w:i/>
        </w:rPr>
        <w:t>Multivariate spatial profiles as a tool in crime investigation</w:t>
      </w:r>
      <w:r w:rsidRPr="00083B6A">
        <w:t>. Paper presented at the Workshop on Crime Analysis Through Computer Mapping, Chicago, IL.</w:t>
      </w:r>
    </w:p>
    <w:p w14:paraId="41E184F5" w14:textId="77777777" w:rsidR="007A476C" w:rsidRPr="00083B6A" w:rsidRDefault="007A476C" w:rsidP="007A476C">
      <w:pPr>
        <w:spacing w:after="120"/>
        <w:ind w:left="432" w:hanging="432"/>
      </w:pPr>
      <w:r w:rsidRPr="00083B6A">
        <w:t xml:space="preserve">Rossmo, D. K. (1993, August). </w:t>
      </w:r>
      <w:r w:rsidRPr="00083B6A">
        <w:rPr>
          <w:i/>
        </w:rPr>
        <w:t>Strategic crime patterning: Problem-Oriented policing and displacement</w:t>
      </w:r>
      <w:r w:rsidRPr="00083B6A">
        <w:t>. Paper presented at the Workshop on Crime Analysis Through Computer Mapping, Chicago, IL.</w:t>
      </w:r>
    </w:p>
    <w:p w14:paraId="03B6775C" w14:textId="77777777" w:rsidR="007A476C" w:rsidRPr="00083B6A" w:rsidRDefault="007A476C" w:rsidP="007A476C">
      <w:pPr>
        <w:spacing w:after="120"/>
        <w:ind w:left="432" w:hanging="432"/>
      </w:pPr>
      <w:r w:rsidRPr="00083B6A">
        <w:t xml:space="preserve">Rossmo, D. K. (1993, May). </w:t>
      </w:r>
      <w:r w:rsidRPr="00083B6A">
        <w:rPr>
          <w:i/>
        </w:rPr>
        <w:t>Geographic profiling: Locating serial killers</w:t>
      </w:r>
      <w:r w:rsidRPr="00083B6A">
        <w:t>. Paper presented at the International Seminar on Environmental Criminology and Crime Analysis, Miami, FL.</w:t>
      </w:r>
    </w:p>
    <w:p w14:paraId="0A0DBB6C" w14:textId="77777777" w:rsidR="007A476C" w:rsidRPr="00083B6A" w:rsidRDefault="007A476C" w:rsidP="007A476C">
      <w:pPr>
        <w:spacing w:after="120"/>
        <w:ind w:left="432" w:hanging="432"/>
      </w:pPr>
      <w:r w:rsidRPr="00083B6A">
        <w:t xml:space="preserve">Boyd, N., &amp; Rossmo, D. K. (1993, February). </w:t>
      </w:r>
      <w:r w:rsidRPr="00083B6A">
        <w:rPr>
          <w:i/>
        </w:rPr>
        <w:t>Interpreting homicide patterns</w:t>
      </w:r>
      <w:r w:rsidRPr="00083B6A">
        <w:t>. Paper presented at the conference of the Western Society of Criminology, Berkeley, CA.</w:t>
      </w:r>
    </w:p>
    <w:p w14:paraId="4BDBDE26" w14:textId="77777777" w:rsidR="007A476C" w:rsidRPr="00083B6A" w:rsidRDefault="007A476C" w:rsidP="007A476C">
      <w:pPr>
        <w:spacing w:after="120"/>
        <w:ind w:left="432" w:hanging="432"/>
      </w:pPr>
      <w:r w:rsidRPr="00083B6A">
        <w:t xml:space="preserve">Rossmo, D. K. (1992, November). </w:t>
      </w:r>
      <w:r w:rsidRPr="00083B6A">
        <w:rPr>
          <w:i/>
        </w:rPr>
        <w:t>Chaos theory and criminology</w:t>
      </w:r>
      <w:r w:rsidRPr="00083B6A">
        <w:t>. Paper presented at the meeting of the American Society of Criminology, New Orleans, LA.</w:t>
      </w:r>
    </w:p>
    <w:p w14:paraId="4CE62F52" w14:textId="77777777" w:rsidR="007A476C" w:rsidRPr="00083B6A" w:rsidRDefault="007A476C" w:rsidP="007A476C">
      <w:pPr>
        <w:spacing w:after="120"/>
        <w:ind w:left="432" w:hanging="432"/>
      </w:pPr>
      <w:r w:rsidRPr="00083B6A">
        <w:t xml:space="preserve">Rossmo, D. K. (1992, November). </w:t>
      </w:r>
      <w:r w:rsidRPr="00083B6A">
        <w:rPr>
          <w:i/>
        </w:rPr>
        <w:t>Target patterns of serial murderers</w:t>
      </w:r>
      <w:r w:rsidRPr="00083B6A">
        <w:t>. American Society of Criminology meeting, New Orleans, LA.</w:t>
      </w:r>
    </w:p>
    <w:p w14:paraId="35B23CA0" w14:textId="77777777" w:rsidR="007A476C" w:rsidRPr="00083B6A" w:rsidRDefault="007A476C" w:rsidP="007A476C">
      <w:pPr>
        <w:spacing w:after="120"/>
        <w:ind w:left="432" w:hanging="432"/>
      </w:pPr>
      <w:r w:rsidRPr="00083B6A">
        <w:t xml:space="preserve">Rossmo, D. K. (1992, April). </w:t>
      </w:r>
      <w:r w:rsidRPr="00083B6A">
        <w:rPr>
          <w:i/>
        </w:rPr>
        <w:t>Targeting victims: Serial killers and the urban environment</w:t>
      </w:r>
      <w:r w:rsidRPr="00083B6A">
        <w:t>. Paper presented at the First International Conference on Serial and Mass Murder: Theory, Research and Policy, Windsor, ON.</w:t>
      </w:r>
    </w:p>
    <w:p w14:paraId="11CC85D1" w14:textId="77777777" w:rsidR="007A476C" w:rsidRPr="00083B6A" w:rsidRDefault="007A476C" w:rsidP="007A476C">
      <w:pPr>
        <w:spacing w:after="120"/>
        <w:ind w:left="432" w:hanging="432"/>
      </w:pPr>
      <w:r w:rsidRPr="00083B6A">
        <w:t xml:space="preserve">Glackman, W., &amp; Rossmo, D. K. (1991, November). </w:t>
      </w:r>
      <w:r w:rsidRPr="00083B6A">
        <w:rPr>
          <w:i/>
        </w:rPr>
        <w:t>Job perceptions in a policing organization</w:t>
      </w:r>
      <w:r w:rsidRPr="00083B6A">
        <w:t>. Paper presented at the meeting of the American Society of Criminology, San Francisco, CA.</w:t>
      </w:r>
    </w:p>
    <w:p w14:paraId="6E366589" w14:textId="77777777" w:rsidR="007A476C" w:rsidRPr="00083B6A" w:rsidRDefault="007A476C" w:rsidP="007A476C">
      <w:pPr>
        <w:spacing w:after="120"/>
        <w:ind w:left="432" w:hanging="432"/>
      </w:pPr>
      <w:r w:rsidRPr="00083B6A">
        <w:t xml:space="preserve">Rossmo, D. K. (1991, February). </w:t>
      </w:r>
      <w:r w:rsidRPr="00083B6A">
        <w:rPr>
          <w:i/>
        </w:rPr>
        <w:t>Police predatory range and criminal migration</w:t>
      </w:r>
      <w:r w:rsidRPr="00083B6A">
        <w:t>. Paper presented at the conference of the Western Society of Criminology, Berkeley, CA.</w:t>
      </w:r>
    </w:p>
    <w:p w14:paraId="37E224F8" w14:textId="77777777" w:rsidR="00BB7259" w:rsidRPr="00083B6A" w:rsidRDefault="00BB7259" w:rsidP="00BB7259">
      <w:pPr>
        <w:spacing w:after="120"/>
        <w:ind w:left="432" w:hanging="432"/>
      </w:pPr>
      <w:r w:rsidRPr="00083B6A">
        <w:t xml:space="preserve">Rossmo, D. K. (1991). </w:t>
      </w:r>
      <w:r w:rsidRPr="00083B6A">
        <w:rPr>
          <w:i/>
        </w:rPr>
        <w:t>Geographic profiling in arson investigation</w:t>
      </w:r>
      <w:r w:rsidRPr="00083B6A">
        <w:t>. B.C. Fire Investigation Seminar, Victoria, BC.</w:t>
      </w:r>
    </w:p>
    <w:p w14:paraId="79B0FCA8" w14:textId="77777777" w:rsidR="00BB7259" w:rsidRPr="00083B6A" w:rsidRDefault="00BB7259" w:rsidP="00BB7259">
      <w:pPr>
        <w:spacing w:after="120"/>
        <w:ind w:left="432" w:hanging="432"/>
      </w:pPr>
      <w:r w:rsidRPr="00083B6A">
        <w:t xml:space="preserve">Rossmo, D. K. (1991). </w:t>
      </w:r>
      <w:r w:rsidRPr="00083B6A">
        <w:rPr>
          <w:i/>
        </w:rPr>
        <w:t>Privatization in policing</w:t>
      </w:r>
      <w:r w:rsidRPr="00083B6A">
        <w:t>. Western Negotiators Conference, Vancouver, BC.</w:t>
      </w:r>
    </w:p>
    <w:p w14:paraId="09F12E42" w14:textId="77777777" w:rsidR="004B0EFB" w:rsidRPr="00083B6A" w:rsidRDefault="004B0EFB" w:rsidP="004B0EFB">
      <w:pPr>
        <w:spacing w:after="120"/>
        <w:ind w:left="432" w:hanging="432"/>
      </w:pPr>
      <w:r w:rsidRPr="00083B6A">
        <w:t>Rossmo, D. K. (1990</w:t>
      </w:r>
      <w:r>
        <w:t>, November</w:t>
      </w:r>
      <w:r w:rsidRPr="00083B6A">
        <w:t xml:space="preserve">). </w:t>
      </w:r>
      <w:r w:rsidRPr="00083B6A">
        <w:rPr>
          <w:i/>
        </w:rPr>
        <w:t>The future of policing</w:t>
      </w:r>
      <w:r w:rsidRPr="00083B6A">
        <w:t>. Police: Challenge 2000 Conference, Vancouver, BC.</w:t>
      </w:r>
    </w:p>
    <w:p w14:paraId="15D9AC93" w14:textId="77777777" w:rsidR="007A476C" w:rsidRPr="00083B6A" w:rsidRDefault="007A476C" w:rsidP="007A476C">
      <w:pPr>
        <w:spacing w:after="120"/>
        <w:ind w:left="432" w:hanging="432"/>
      </w:pPr>
      <w:r w:rsidRPr="00083B6A">
        <w:lastRenderedPageBreak/>
        <w:t xml:space="preserve">Rossmo, D. K. (1990, November). </w:t>
      </w:r>
      <w:r w:rsidRPr="00083B6A">
        <w:rPr>
          <w:i/>
        </w:rPr>
        <w:t>Fugitive migration patterns: An application of the destination-specific gravity model</w:t>
      </w:r>
      <w:r w:rsidRPr="00083B6A">
        <w:t>. Paper presented at the meeting of the American Society of Criminology, Baltimore, MD.</w:t>
      </w:r>
    </w:p>
    <w:p w14:paraId="5ABE3A79" w14:textId="77777777" w:rsidR="007A476C" w:rsidRPr="00083B6A" w:rsidRDefault="007A476C" w:rsidP="007A476C">
      <w:pPr>
        <w:spacing w:after="120"/>
        <w:ind w:left="432" w:hanging="432"/>
      </w:pPr>
      <w:r w:rsidRPr="00083B6A">
        <w:t xml:space="preserve">Rossmo, D. K. (1990, March). </w:t>
      </w:r>
      <w:r w:rsidRPr="00083B6A">
        <w:rPr>
          <w:i/>
        </w:rPr>
        <w:t>The impact of space on urban crime: Vancouver’s Skid Row</w:t>
      </w:r>
      <w:r w:rsidRPr="00083B6A">
        <w:t>. Paper presented at the meeting of the Canadian Association of Geographers, Vancouver, BC.</w:t>
      </w:r>
    </w:p>
    <w:p w14:paraId="07C49B4A" w14:textId="77777777" w:rsidR="009C2854" w:rsidRPr="00083B6A" w:rsidRDefault="009C2854" w:rsidP="009C2854">
      <w:pPr>
        <w:tabs>
          <w:tab w:val="left" w:pos="5040"/>
        </w:tabs>
      </w:pPr>
    </w:p>
    <w:p w14:paraId="1C861FBB" w14:textId="77777777" w:rsidR="009C2854" w:rsidRPr="00083B6A" w:rsidRDefault="009C2854" w:rsidP="00CE5CAD">
      <w:pPr>
        <w:tabs>
          <w:tab w:val="left" w:pos="5040"/>
        </w:tabs>
        <w:spacing w:after="240"/>
      </w:pPr>
      <w:r w:rsidRPr="00083B6A">
        <w:t>2. Invited Talks, Lectures, and Presentations</w:t>
      </w:r>
      <w:r w:rsidR="00BC2524" w:rsidRPr="00083B6A">
        <w:t xml:space="preserve"> (post-Texas State University employment only)</w:t>
      </w:r>
      <w:r w:rsidRPr="00083B6A">
        <w:t>:</w:t>
      </w:r>
    </w:p>
    <w:p w14:paraId="0CDF889E" w14:textId="76D17F17" w:rsidR="00850150" w:rsidRDefault="00850150" w:rsidP="0094649D">
      <w:pPr>
        <w:spacing w:after="120"/>
        <w:ind w:left="432" w:hanging="432"/>
      </w:pPr>
      <w:r>
        <w:t>TAMIU (Laredo, TX; April 2016)</w:t>
      </w:r>
    </w:p>
    <w:p w14:paraId="167A157D" w14:textId="7688BD42" w:rsidR="0094649D" w:rsidRPr="00083B6A" w:rsidRDefault="0094649D" w:rsidP="0094649D">
      <w:pPr>
        <w:spacing w:after="120"/>
        <w:ind w:left="432" w:hanging="432"/>
      </w:pPr>
      <w:r w:rsidRPr="00083B6A">
        <w:t>8</w:t>
      </w:r>
      <w:r w:rsidRPr="00083B6A">
        <w:rPr>
          <w:vertAlign w:val="superscript"/>
        </w:rPr>
        <w:t>th</w:t>
      </w:r>
      <w:r w:rsidRPr="00083B6A">
        <w:t xml:space="preserve"> Amendment Project Death Penalty Conference (New Orleans, LA; October 2015).</w:t>
      </w:r>
    </w:p>
    <w:p w14:paraId="1ED0662F" w14:textId="77777777" w:rsidR="0094649D" w:rsidRPr="00083B6A" w:rsidRDefault="0094649D" w:rsidP="0094649D">
      <w:pPr>
        <w:spacing w:after="120"/>
        <w:ind w:left="432" w:hanging="432"/>
      </w:pPr>
      <w:r w:rsidRPr="00083B6A">
        <w:t>Hays County Sheriff’s Citizen’s Alumni Association (San Marcos, TX; September 2015).</w:t>
      </w:r>
    </w:p>
    <w:p w14:paraId="4B6F9621" w14:textId="42E03C5C" w:rsidR="0094649D" w:rsidRPr="00083B6A" w:rsidRDefault="0094649D" w:rsidP="0094649D">
      <w:pPr>
        <w:spacing w:after="120"/>
        <w:ind w:left="432" w:hanging="432"/>
      </w:pPr>
      <w:r>
        <w:t xml:space="preserve">Policia de Investigaciones, Santa Fe Province </w:t>
      </w:r>
      <w:r w:rsidRPr="00083B6A">
        <w:t>(Rosario, Argentina; September 2015).</w:t>
      </w:r>
    </w:p>
    <w:p w14:paraId="00EE3788" w14:textId="375C4A1D" w:rsidR="000D3AF9" w:rsidRPr="00083B6A" w:rsidRDefault="00842490" w:rsidP="00842490">
      <w:pPr>
        <w:spacing w:after="120"/>
        <w:ind w:left="432" w:hanging="432"/>
      </w:pPr>
      <w:r w:rsidRPr="00083B6A">
        <w:t>XXVIII National Congress of General Attorneys</w:t>
      </w:r>
      <w:r w:rsidR="0094649D">
        <w:t>, keynote speaker</w:t>
      </w:r>
      <w:r w:rsidRPr="00083B6A">
        <w:t xml:space="preserve"> (Santa Fe, Argentina; September 2015).</w:t>
      </w:r>
    </w:p>
    <w:p w14:paraId="2FB36A2A" w14:textId="364B0321" w:rsidR="000221DB" w:rsidRPr="00083B6A" w:rsidRDefault="000221DB" w:rsidP="000221DB">
      <w:pPr>
        <w:spacing w:after="120"/>
        <w:ind w:left="432" w:hanging="432"/>
      </w:pPr>
      <w:r w:rsidRPr="00083B6A">
        <w:t>International Association of Chiefs of Police (IACP), Police Investigative Operations Committee meeting (Miami Beach, FL; June 2015).</w:t>
      </w:r>
    </w:p>
    <w:p w14:paraId="50F53699" w14:textId="2CEE70AC" w:rsidR="00BD33FC" w:rsidRPr="00083B6A" w:rsidRDefault="00BD33FC" w:rsidP="00DD1D28">
      <w:pPr>
        <w:spacing w:after="120"/>
        <w:ind w:left="432" w:hanging="432"/>
      </w:pPr>
      <w:r w:rsidRPr="00083B6A">
        <w:t>Texas State Retired Faculty &amp; Staff Association (San Marcos, TX; June 2015).</w:t>
      </w:r>
    </w:p>
    <w:p w14:paraId="6B40DC29" w14:textId="001614DF" w:rsidR="00F41FBD" w:rsidRPr="00083B6A" w:rsidRDefault="00F41FBD" w:rsidP="00DD1D28">
      <w:pPr>
        <w:spacing w:after="120"/>
        <w:ind w:left="432" w:hanging="432"/>
      </w:pPr>
      <w:r w:rsidRPr="00083B6A">
        <w:t>San Marcos Police Department Award Ceremonies (San Marcos, TX; May 2015).</w:t>
      </w:r>
    </w:p>
    <w:p w14:paraId="2351D32F" w14:textId="324AF141" w:rsidR="0068743B" w:rsidRPr="00083B6A" w:rsidRDefault="0068743B" w:rsidP="00DD1D28">
      <w:pPr>
        <w:spacing w:after="120"/>
        <w:ind w:left="432" w:hanging="432"/>
      </w:pPr>
      <w:r w:rsidRPr="00083B6A">
        <w:t>Indiana Public Defender</w:t>
      </w:r>
      <w:r w:rsidR="00DD1D28" w:rsidRPr="00083B6A">
        <w:t xml:space="preserve"> Council </w:t>
      </w:r>
      <w:r w:rsidRPr="00083B6A">
        <w:t>Forensics Seminar (Indianapolis, IN; December 2014).</w:t>
      </w:r>
    </w:p>
    <w:p w14:paraId="495A900E" w14:textId="5D37C92A" w:rsidR="00A97849" w:rsidRPr="00083B6A" w:rsidRDefault="00A97849" w:rsidP="0033684E">
      <w:pPr>
        <w:spacing w:after="120"/>
        <w:ind w:left="432" w:hanging="432"/>
      </w:pPr>
      <w:r w:rsidRPr="00083B6A">
        <w:t xml:space="preserve">Arizona Homicide Investigator’s Association </w:t>
      </w:r>
      <w:r w:rsidR="004D2B5B" w:rsidRPr="00083B6A">
        <w:t xml:space="preserve">Conference </w:t>
      </w:r>
      <w:r w:rsidRPr="00083B6A">
        <w:t>(Las Vegas, NV; October 2014).</w:t>
      </w:r>
    </w:p>
    <w:p w14:paraId="76E23B43" w14:textId="77777777" w:rsidR="0033684E" w:rsidRPr="00083B6A" w:rsidRDefault="0033684E" w:rsidP="0033684E">
      <w:pPr>
        <w:spacing w:after="120"/>
        <w:ind w:left="432" w:hanging="432"/>
      </w:pPr>
      <w:r w:rsidRPr="00083B6A">
        <w:t xml:space="preserve">Rossmo, D. K., &amp; Le Comber, S. (2014, June). </w:t>
      </w:r>
      <w:r w:rsidRPr="00083B6A">
        <w:rPr>
          <w:i/>
        </w:rPr>
        <w:t>The serial killer formula</w:t>
      </w:r>
      <w:r w:rsidRPr="00083B6A">
        <w:t>. The Times Cheltenham Science Festival, Cheltenham, UK.</w:t>
      </w:r>
    </w:p>
    <w:p w14:paraId="1BA74137" w14:textId="04354998" w:rsidR="004C0391" w:rsidRPr="00083B6A" w:rsidRDefault="004C0391" w:rsidP="004C0391">
      <w:pPr>
        <w:spacing w:after="120"/>
        <w:ind w:left="432" w:hanging="432"/>
      </w:pPr>
      <w:r w:rsidRPr="00083B6A">
        <w:rPr>
          <w:i/>
        </w:rPr>
        <w:t xml:space="preserve">True </w:t>
      </w:r>
      <w:r w:rsidR="0033684E" w:rsidRPr="00083B6A">
        <w:rPr>
          <w:i/>
        </w:rPr>
        <w:t>crime, true detectives, real failures: What can go wrong in a criminal i</w:t>
      </w:r>
      <w:r w:rsidRPr="00083B6A">
        <w:rPr>
          <w:i/>
        </w:rPr>
        <w:t>nvestigation</w:t>
      </w:r>
      <w:r w:rsidRPr="00083B6A">
        <w:t>. Mary Thomas Marshall University Lecture, Sul Ross State University (Alpine, TX; April 2014).</w:t>
      </w:r>
    </w:p>
    <w:p w14:paraId="5D891219" w14:textId="0ED1396A" w:rsidR="004C0391" w:rsidRPr="00083B6A" w:rsidRDefault="004C0391" w:rsidP="004C0391">
      <w:pPr>
        <w:spacing w:after="120"/>
        <w:ind w:left="432" w:hanging="432"/>
      </w:pPr>
      <w:r w:rsidRPr="00083B6A">
        <w:rPr>
          <w:i/>
        </w:rPr>
        <w:t xml:space="preserve">The Camm </w:t>
      </w:r>
      <w:r w:rsidR="0033684E" w:rsidRPr="00083B6A">
        <w:rPr>
          <w:i/>
        </w:rPr>
        <w:t>triple murder c</w:t>
      </w:r>
      <w:r w:rsidRPr="00083B6A">
        <w:rPr>
          <w:i/>
        </w:rPr>
        <w:t xml:space="preserve">ase: Logic versus </w:t>
      </w:r>
      <w:r w:rsidR="0033684E" w:rsidRPr="00083B6A">
        <w:rPr>
          <w:i/>
        </w:rPr>
        <w:t>r</w:t>
      </w:r>
      <w:r w:rsidRPr="00083B6A">
        <w:rPr>
          <w:i/>
        </w:rPr>
        <w:t>hetoric</w:t>
      </w:r>
      <w:r w:rsidRPr="00083B6A">
        <w:t>. University Lecture, Texas State University (San Marcos, TX; April 2014).</w:t>
      </w:r>
    </w:p>
    <w:p w14:paraId="607C0519" w14:textId="77777777" w:rsidR="00524E7B" w:rsidRPr="00083B6A" w:rsidRDefault="00524E7B" w:rsidP="00524E7B">
      <w:pPr>
        <w:spacing w:after="120"/>
        <w:ind w:left="432" w:hanging="432"/>
      </w:pPr>
      <w:r w:rsidRPr="00083B6A">
        <w:t>California State University, Long Beach Foundation (Irvine, CA; 2013, 2012, 2008, 2007, 2006, 2005).</w:t>
      </w:r>
    </w:p>
    <w:p w14:paraId="10DC8AD1" w14:textId="25AC47F7" w:rsidR="005D05D5" w:rsidRPr="00083B6A" w:rsidRDefault="005D05D5" w:rsidP="005D05D5">
      <w:pPr>
        <w:spacing w:after="120"/>
        <w:ind w:left="432" w:hanging="432"/>
      </w:pPr>
      <w:r w:rsidRPr="00083B6A">
        <w:rPr>
          <w:i/>
        </w:rPr>
        <w:t xml:space="preserve">Classrooms, </w:t>
      </w:r>
      <w:r w:rsidR="0033684E" w:rsidRPr="00083B6A">
        <w:rPr>
          <w:i/>
        </w:rPr>
        <w:t>c</w:t>
      </w:r>
      <w:r w:rsidRPr="00083B6A">
        <w:rPr>
          <w:i/>
        </w:rPr>
        <w:t xml:space="preserve">omputers, and </w:t>
      </w:r>
      <w:r w:rsidR="0033684E" w:rsidRPr="00083B6A">
        <w:rPr>
          <w:i/>
        </w:rPr>
        <w:t>c</w:t>
      </w:r>
      <w:r w:rsidRPr="00083B6A">
        <w:rPr>
          <w:i/>
        </w:rPr>
        <w:t xml:space="preserve">rime </w:t>
      </w:r>
      <w:r w:rsidR="0033684E" w:rsidRPr="00083B6A">
        <w:rPr>
          <w:i/>
        </w:rPr>
        <w:t>s</w:t>
      </w:r>
      <w:r w:rsidRPr="00083B6A">
        <w:rPr>
          <w:i/>
        </w:rPr>
        <w:t>cenes</w:t>
      </w:r>
      <w:r w:rsidRPr="00083B6A">
        <w:t>. Aboriginal Criminal Justice Series, Simon Fraser Student Society and The First Nations Student Association (Vancouver, BC; October 2013).</w:t>
      </w:r>
    </w:p>
    <w:p w14:paraId="77C63BA1" w14:textId="304EB403" w:rsidR="005D05D5" w:rsidRPr="00083B6A" w:rsidRDefault="005D05D5" w:rsidP="005D05D5">
      <w:pPr>
        <w:spacing w:after="120"/>
        <w:ind w:left="432" w:hanging="432"/>
      </w:pPr>
      <w:r w:rsidRPr="00083B6A">
        <w:t>Simon Fraser University</w:t>
      </w:r>
      <w:r w:rsidR="00524E7B" w:rsidRPr="00083B6A">
        <w:t>-Vancouver Police Department Judo Club</w:t>
      </w:r>
      <w:r w:rsidRPr="00083B6A">
        <w:t>. (Burnaby, BC; October 201</w:t>
      </w:r>
      <w:r w:rsidR="004D32A3" w:rsidRPr="00083B6A">
        <w:t>3</w:t>
      </w:r>
      <w:r w:rsidRPr="00083B6A">
        <w:t>).</w:t>
      </w:r>
    </w:p>
    <w:p w14:paraId="0AEA892D" w14:textId="3AF9E348" w:rsidR="005D05D5" w:rsidRPr="00083B6A" w:rsidRDefault="005D05D5" w:rsidP="005D05D5">
      <w:pPr>
        <w:spacing w:after="120"/>
        <w:ind w:left="432" w:hanging="432"/>
      </w:pPr>
      <w:r w:rsidRPr="00083B6A">
        <w:t>Vancouver Police Department</w:t>
      </w:r>
      <w:r w:rsidR="00524E7B" w:rsidRPr="00083B6A">
        <w:t>, Beat Team</w:t>
      </w:r>
      <w:r w:rsidRPr="00083B6A">
        <w:t>. (Vancouver, BC; October 201</w:t>
      </w:r>
      <w:r w:rsidR="004D32A3" w:rsidRPr="00083B6A">
        <w:t>3</w:t>
      </w:r>
      <w:r w:rsidRPr="00083B6A">
        <w:t>).</w:t>
      </w:r>
    </w:p>
    <w:p w14:paraId="629D3639" w14:textId="77777777" w:rsidR="00582A7E" w:rsidRPr="00083B6A" w:rsidRDefault="00DC45D4" w:rsidP="00DC45D4">
      <w:pPr>
        <w:spacing w:after="120"/>
        <w:ind w:left="432" w:hanging="432"/>
      </w:pPr>
      <w:r w:rsidRPr="00083B6A">
        <w:t>Texas Department of Public Safety (Austin, TX; May 2013)</w:t>
      </w:r>
      <w:r w:rsidR="00582A7E" w:rsidRPr="00083B6A">
        <w:t>.</w:t>
      </w:r>
    </w:p>
    <w:p w14:paraId="44360F5C" w14:textId="77777777" w:rsidR="00582A7E" w:rsidRPr="00083B6A" w:rsidRDefault="00DC45D4" w:rsidP="00DC45D4">
      <w:pPr>
        <w:spacing w:after="120"/>
        <w:ind w:left="432" w:hanging="432"/>
        <w:rPr>
          <w:color w:val="000000"/>
        </w:rPr>
      </w:pPr>
      <w:r w:rsidRPr="00083B6A">
        <w:rPr>
          <w:color w:val="000000"/>
        </w:rPr>
        <w:t>Texas Department of Insurance Fraud Conference (Austin, TX; February 2013)</w:t>
      </w:r>
      <w:r w:rsidR="00582A7E" w:rsidRPr="00083B6A">
        <w:rPr>
          <w:color w:val="000000"/>
        </w:rPr>
        <w:t>.</w:t>
      </w:r>
    </w:p>
    <w:p w14:paraId="68F8106A" w14:textId="77777777" w:rsidR="00582A7E" w:rsidRPr="00083B6A" w:rsidRDefault="00DC45D4" w:rsidP="00DC45D4">
      <w:pPr>
        <w:spacing w:after="120"/>
        <w:ind w:left="432" w:hanging="432"/>
        <w:rPr>
          <w:color w:val="000000"/>
        </w:rPr>
      </w:pPr>
      <w:r w:rsidRPr="00083B6A">
        <w:rPr>
          <w:color w:val="000000"/>
        </w:rPr>
        <w:t>Illinois Coroners and Medical Examiners Association (Chicago, IL</w:t>
      </w:r>
      <w:r w:rsidR="00582A7E" w:rsidRPr="00083B6A">
        <w:rPr>
          <w:color w:val="000000"/>
        </w:rPr>
        <w:t>;</w:t>
      </w:r>
      <w:r w:rsidRPr="00083B6A">
        <w:rPr>
          <w:color w:val="000000"/>
        </w:rPr>
        <w:t xml:space="preserve"> November 2012)</w:t>
      </w:r>
      <w:r w:rsidR="00582A7E" w:rsidRPr="00083B6A">
        <w:rPr>
          <w:color w:val="000000"/>
        </w:rPr>
        <w:t>.</w:t>
      </w:r>
    </w:p>
    <w:p w14:paraId="0F9AA41A" w14:textId="77777777" w:rsidR="00582A7E" w:rsidRPr="00083B6A" w:rsidRDefault="00DC45D4" w:rsidP="00DC45D4">
      <w:pPr>
        <w:spacing w:after="120"/>
        <w:ind w:left="432" w:hanging="432"/>
        <w:rPr>
          <w:color w:val="000000"/>
        </w:rPr>
      </w:pPr>
      <w:r w:rsidRPr="00083B6A">
        <w:rPr>
          <w:color w:val="000000"/>
        </w:rPr>
        <w:t>Texas Criminal Defense Lawyers Association Annual Forensics Seminar (Dallas, TX</w:t>
      </w:r>
      <w:r w:rsidR="00582A7E" w:rsidRPr="00083B6A">
        <w:rPr>
          <w:color w:val="000000"/>
        </w:rPr>
        <w:t>;</w:t>
      </w:r>
      <w:r w:rsidRPr="00083B6A">
        <w:rPr>
          <w:color w:val="000000"/>
        </w:rPr>
        <w:t xml:space="preserve"> October 2012)</w:t>
      </w:r>
      <w:r w:rsidR="00582A7E" w:rsidRPr="00083B6A">
        <w:rPr>
          <w:color w:val="000000"/>
        </w:rPr>
        <w:t>.</w:t>
      </w:r>
    </w:p>
    <w:p w14:paraId="3A963B02" w14:textId="77777777" w:rsidR="00582A7E" w:rsidRPr="00083B6A" w:rsidRDefault="00DC45D4" w:rsidP="00DC45D4">
      <w:pPr>
        <w:spacing w:after="120"/>
        <w:ind w:left="432" w:hanging="432"/>
      </w:pPr>
      <w:r w:rsidRPr="00083B6A">
        <w:rPr>
          <w:color w:val="000000"/>
        </w:rPr>
        <w:lastRenderedPageBreak/>
        <w:t>Universidade Fernando Pessoa (Porto, Portugal</w:t>
      </w:r>
      <w:r w:rsidR="00582A7E" w:rsidRPr="00083B6A">
        <w:rPr>
          <w:color w:val="000000"/>
        </w:rPr>
        <w:t>;</w:t>
      </w:r>
      <w:r w:rsidRPr="00083B6A">
        <w:rPr>
          <w:color w:val="000000"/>
        </w:rPr>
        <w:t xml:space="preserve"> July 2012)</w:t>
      </w:r>
      <w:r w:rsidR="00582A7E" w:rsidRPr="00083B6A">
        <w:t>.</w:t>
      </w:r>
    </w:p>
    <w:p w14:paraId="30629318" w14:textId="77777777" w:rsidR="00BB7259" w:rsidRPr="00083B6A" w:rsidRDefault="00BB7259" w:rsidP="00BB7259">
      <w:pPr>
        <w:spacing w:after="120"/>
        <w:ind w:left="432" w:hanging="432"/>
      </w:pPr>
      <w:r w:rsidRPr="00083B6A">
        <w:t>Testified at the Missing Women Commission of Inquiry (Vancouver, BC; January and May 2012).</w:t>
      </w:r>
    </w:p>
    <w:p w14:paraId="50B1D19D" w14:textId="0085F451" w:rsidR="00582A7E" w:rsidRPr="00083B6A" w:rsidRDefault="004C0391" w:rsidP="00DC45D4">
      <w:pPr>
        <w:spacing w:after="120"/>
        <w:ind w:left="432" w:hanging="432"/>
      </w:pPr>
      <w:r w:rsidRPr="00083B6A">
        <w:rPr>
          <w:i/>
        </w:rPr>
        <w:t xml:space="preserve">The </w:t>
      </w:r>
      <w:r w:rsidR="0033684E" w:rsidRPr="00083B6A">
        <w:rPr>
          <w:i/>
        </w:rPr>
        <w:t>scene of the c</w:t>
      </w:r>
      <w:r w:rsidRPr="00083B6A">
        <w:rPr>
          <w:i/>
        </w:rPr>
        <w:t>rime</w:t>
      </w:r>
      <w:r w:rsidRPr="00083B6A">
        <w:t xml:space="preserve">. University Lecture, </w:t>
      </w:r>
      <w:r w:rsidR="00DC45D4" w:rsidRPr="00083B6A">
        <w:t>Texas State University (San Marcos, TX; April 2012)</w:t>
      </w:r>
      <w:r w:rsidR="00582A7E" w:rsidRPr="00083B6A">
        <w:t>.</w:t>
      </w:r>
    </w:p>
    <w:p w14:paraId="50C36254" w14:textId="77777777" w:rsidR="00BB7259" w:rsidRPr="00083B6A" w:rsidRDefault="00BB7259" w:rsidP="00DC45D4">
      <w:pPr>
        <w:spacing w:after="120"/>
        <w:ind w:left="432" w:hanging="432"/>
      </w:pPr>
      <w:r w:rsidRPr="00083B6A">
        <w:t>Boulder Police Department (Boulder, CO; 2012, 2005, 2004).</w:t>
      </w:r>
    </w:p>
    <w:p w14:paraId="72A018BD" w14:textId="77777777" w:rsidR="00582A7E" w:rsidRPr="00083B6A" w:rsidRDefault="00DC45D4" w:rsidP="00DC45D4">
      <w:pPr>
        <w:spacing w:after="120"/>
        <w:ind w:left="432" w:hanging="432"/>
      </w:pPr>
      <w:r w:rsidRPr="00083B6A">
        <w:t>Texas State University, International Faculty Reception (San Marcos, TX; November 2011)</w:t>
      </w:r>
      <w:r w:rsidR="00582A7E" w:rsidRPr="00083B6A">
        <w:t>.</w:t>
      </w:r>
    </w:p>
    <w:p w14:paraId="02E1FDE7" w14:textId="77777777" w:rsidR="00582A7E" w:rsidRPr="00083B6A" w:rsidRDefault="00DC45D4" w:rsidP="00DC45D4">
      <w:pPr>
        <w:spacing w:after="120"/>
        <w:ind w:left="432" w:hanging="432"/>
      </w:pPr>
      <w:r w:rsidRPr="00083B6A">
        <w:t>Austin Regional Intelligence Center (ARIC) (Austin, TX; September 2011)</w:t>
      </w:r>
      <w:r w:rsidR="00582A7E" w:rsidRPr="00083B6A">
        <w:t>.</w:t>
      </w:r>
    </w:p>
    <w:p w14:paraId="32D6487B" w14:textId="77777777" w:rsidR="00582A7E" w:rsidRPr="00083B6A" w:rsidRDefault="00DC45D4" w:rsidP="00DC45D4">
      <w:pPr>
        <w:spacing w:after="120"/>
        <w:ind w:left="432" w:hanging="432"/>
      </w:pPr>
      <w:r w:rsidRPr="00083B6A">
        <w:t>Austin/Travis County Health Department (Austin, TX; August 2011)</w:t>
      </w:r>
      <w:r w:rsidR="00582A7E" w:rsidRPr="00083B6A">
        <w:t>.</w:t>
      </w:r>
    </w:p>
    <w:p w14:paraId="61A76E0D" w14:textId="77777777" w:rsidR="00582A7E" w:rsidRPr="00083B6A" w:rsidRDefault="00DC45D4" w:rsidP="00DC45D4">
      <w:pPr>
        <w:spacing w:after="120"/>
        <w:ind w:left="432" w:hanging="432"/>
      </w:pPr>
      <w:r w:rsidRPr="00083B6A">
        <w:t>Kansas Bureau of Investigation (Topeka, KS; January 2011)</w:t>
      </w:r>
      <w:r w:rsidR="00582A7E" w:rsidRPr="00083B6A">
        <w:t>.</w:t>
      </w:r>
    </w:p>
    <w:p w14:paraId="6F35D19F" w14:textId="77777777" w:rsidR="00582A7E" w:rsidRPr="00083B6A" w:rsidRDefault="00DC45D4" w:rsidP="00DC45D4">
      <w:pPr>
        <w:spacing w:after="120"/>
        <w:ind w:left="432" w:hanging="432"/>
      </w:pPr>
      <w:r w:rsidRPr="00083B6A">
        <w:t>Texas State Development Foundation Board of Directors annual meeting (San Marcos, TX</w:t>
      </w:r>
      <w:r w:rsidR="00582A7E" w:rsidRPr="00083B6A">
        <w:t>;</w:t>
      </w:r>
      <w:r w:rsidRPr="00083B6A">
        <w:t xml:space="preserve"> October 2010)</w:t>
      </w:r>
      <w:r w:rsidR="00582A7E" w:rsidRPr="00083B6A">
        <w:t>.</w:t>
      </w:r>
    </w:p>
    <w:p w14:paraId="7EB7A5FD" w14:textId="77777777" w:rsidR="00582A7E" w:rsidRPr="00083B6A" w:rsidRDefault="00DC45D4" w:rsidP="00DC45D4">
      <w:pPr>
        <w:spacing w:after="120"/>
        <w:ind w:left="432" w:hanging="432"/>
      </w:pPr>
      <w:r w:rsidRPr="00083B6A">
        <w:t>ESRI European Conference, with The Netherlands Ministry of Defence (Delft, The Netherlands; September 2010)</w:t>
      </w:r>
      <w:r w:rsidR="00582A7E" w:rsidRPr="00083B6A">
        <w:t>.</w:t>
      </w:r>
    </w:p>
    <w:p w14:paraId="6667C408" w14:textId="77777777" w:rsidR="00582A7E" w:rsidRPr="00083B6A" w:rsidRDefault="00DC45D4" w:rsidP="00DC45D4">
      <w:pPr>
        <w:spacing w:after="120"/>
        <w:ind w:left="432" w:hanging="432"/>
      </w:pPr>
      <w:r w:rsidRPr="00083B6A">
        <w:t>Colorado Association of Sex Crimes Investigators (Snowmass, CO; September 2010)</w:t>
      </w:r>
      <w:r w:rsidR="00582A7E" w:rsidRPr="00083B6A">
        <w:t>.</w:t>
      </w:r>
    </w:p>
    <w:p w14:paraId="35D8611E" w14:textId="77777777" w:rsidR="00582A7E" w:rsidRPr="00083B6A" w:rsidRDefault="00DC45D4" w:rsidP="00DC45D4">
      <w:pPr>
        <w:spacing w:after="120"/>
        <w:ind w:left="432" w:hanging="432"/>
      </w:pPr>
      <w:r w:rsidRPr="00083B6A">
        <w:t>California Police Officers Association (Los Angeles, CA; May 2010)</w:t>
      </w:r>
      <w:r w:rsidR="00582A7E" w:rsidRPr="00083B6A">
        <w:t>.</w:t>
      </w:r>
    </w:p>
    <w:p w14:paraId="49127931" w14:textId="77777777" w:rsidR="00582A7E" w:rsidRPr="00083B6A" w:rsidRDefault="00DC45D4" w:rsidP="00DC45D4">
      <w:pPr>
        <w:spacing w:after="120"/>
        <w:ind w:left="432" w:hanging="432"/>
      </w:pPr>
      <w:r w:rsidRPr="00083B6A">
        <w:t>Danish National Police, Organized Crime Unit, and Danish Security and Intelligence Service (Copenhagen, Denmark; April 2010)</w:t>
      </w:r>
      <w:r w:rsidR="00582A7E" w:rsidRPr="00083B6A">
        <w:t>.</w:t>
      </w:r>
    </w:p>
    <w:p w14:paraId="64C0169A" w14:textId="77777777" w:rsidR="00582A7E" w:rsidRPr="00083B6A" w:rsidRDefault="00DC45D4" w:rsidP="00DC45D4">
      <w:pPr>
        <w:spacing w:after="120"/>
        <w:ind w:left="432" w:hanging="432"/>
      </w:pPr>
      <w:r w:rsidRPr="00083B6A">
        <w:t>Instituto Superior da Maia (Porto, Portugal; April 2010)</w:t>
      </w:r>
      <w:r w:rsidR="00582A7E" w:rsidRPr="00083B6A">
        <w:t>.</w:t>
      </w:r>
    </w:p>
    <w:p w14:paraId="38300EED" w14:textId="77777777" w:rsidR="00582A7E" w:rsidRPr="00083B6A" w:rsidRDefault="00DC45D4" w:rsidP="00DC45D4">
      <w:pPr>
        <w:spacing w:after="120"/>
        <w:ind w:left="432" w:hanging="432"/>
      </w:pPr>
      <w:r w:rsidRPr="00083B6A">
        <w:t>University of Texas-Austin, Geography Department (Austin, TX; April 2010)</w:t>
      </w:r>
      <w:r w:rsidR="00582A7E" w:rsidRPr="00083B6A">
        <w:t>.</w:t>
      </w:r>
    </w:p>
    <w:p w14:paraId="26B9730A" w14:textId="77777777" w:rsidR="00582A7E" w:rsidRPr="00083B6A" w:rsidRDefault="00DC45D4" w:rsidP="00DC45D4">
      <w:pPr>
        <w:spacing w:after="120"/>
        <w:ind w:left="432" w:hanging="432"/>
      </w:pPr>
      <w:r w:rsidRPr="00083B6A">
        <w:t>Oklahoma State Bureau of Investigation (Edmond, OK; March 2010)</w:t>
      </w:r>
      <w:r w:rsidR="00582A7E" w:rsidRPr="00083B6A">
        <w:t>.</w:t>
      </w:r>
    </w:p>
    <w:p w14:paraId="337F116A" w14:textId="77777777" w:rsidR="00582A7E" w:rsidRPr="00083B6A" w:rsidRDefault="00DC45D4" w:rsidP="00DC45D4">
      <w:pPr>
        <w:spacing w:after="120"/>
        <w:ind w:left="432" w:hanging="432"/>
      </w:pPr>
      <w:r w:rsidRPr="00083B6A">
        <w:t>The Netherlands Ministry of Defence (Epe, The Netherlands, March 2010)</w:t>
      </w:r>
      <w:r w:rsidR="00582A7E" w:rsidRPr="00083B6A">
        <w:t>.</w:t>
      </w:r>
    </w:p>
    <w:p w14:paraId="2CCBCDA0" w14:textId="77777777" w:rsidR="00582A7E" w:rsidRPr="00083B6A" w:rsidRDefault="00DC45D4" w:rsidP="00DC45D4">
      <w:pPr>
        <w:spacing w:after="120"/>
        <w:ind w:left="432" w:hanging="432"/>
      </w:pPr>
      <w:r w:rsidRPr="00083B6A">
        <w:t>Vancouver Police Department, Major Crimes Section (Vancouver, BC; February 2010)</w:t>
      </w:r>
      <w:r w:rsidR="00582A7E" w:rsidRPr="00083B6A">
        <w:t>.</w:t>
      </w:r>
    </w:p>
    <w:p w14:paraId="219C3CDB" w14:textId="77777777" w:rsidR="00582A7E" w:rsidRPr="00083B6A" w:rsidRDefault="00DC45D4" w:rsidP="00DC45D4">
      <w:pPr>
        <w:spacing w:after="120"/>
        <w:ind w:left="432" w:hanging="432"/>
      </w:pPr>
      <w:r w:rsidRPr="00083B6A">
        <w:t>Minnesota Department of Public Safety, Bureau of Criminal Apprehension (Minneapolis, MN; January 2010)</w:t>
      </w:r>
      <w:r w:rsidR="00582A7E" w:rsidRPr="00083B6A">
        <w:t>.</w:t>
      </w:r>
    </w:p>
    <w:p w14:paraId="01D76D36" w14:textId="77777777" w:rsidR="00582A7E" w:rsidRPr="00083B6A" w:rsidRDefault="00DC45D4" w:rsidP="00DC45D4">
      <w:pPr>
        <w:spacing w:after="120"/>
        <w:ind w:left="432" w:hanging="432"/>
      </w:pPr>
      <w:r w:rsidRPr="00083B6A">
        <w:t>Police Academy, Justice Institute of British Columbia (New Westminster, BC; October 2009)</w:t>
      </w:r>
      <w:r w:rsidR="00582A7E" w:rsidRPr="00083B6A">
        <w:t>.</w:t>
      </w:r>
    </w:p>
    <w:p w14:paraId="40856751" w14:textId="77777777" w:rsidR="00582A7E" w:rsidRPr="00083B6A" w:rsidRDefault="00DC45D4" w:rsidP="00DC45D4">
      <w:pPr>
        <w:spacing w:after="120"/>
        <w:ind w:left="432" w:hanging="432"/>
      </w:pPr>
      <w:r w:rsidRPr="00083B6A">
        <w:t>Simon Fraser University, School of Criminology (Burnaby, BC; October 2009)</w:t>
      </w:r>
      <w:r w:rsidR="00582A7E" w:rsidRPr="00083B6A">
        <w:t>.</w:t>
      </w:r>
    </w:p>
    <w:p w14:paraId="58D958D5" w14:textId="77777777" w:rsidR="00582A7E" w:rsidRPr="00083B6A" w:rsidRDefault="00DC45D4" w:rsidP="00DC45D4">
      <w:pPr>
        <w:spacing w:after="120"/>
        <w:ind w:left="432" w:hanging="432"/>
      </w:pPr>
      <w:r w:rsidRPr="00083B6A">
        <w:t>Wrongful Convictions Expert Panel, International Association of Chiefs of Police (IACP) Annual Meeting (Denver, CO; October 2009)</w:t>
      </w:r>
      <w:r w:rsidR="00582A7E" w:rsidRPr="00083B6A">
        <w:t>.</w:t>
      </w:r>
    </w:p>
    <w:p w14:paraId="2531BC05" w14:textId="77777777" w:rsidR="00582A7E" w:rsidRPr="00083B6A" w:rsidRDefault="00DC45D4" w:rsidP="00DC45D4">
      <w:pPr>
        <w:spacing w:after="120"/>
        <w:ind w:left="432" w:hanging="432"/>
      </w:pPr>
      <w:r w:rsidRPr="00083B6A">
        <w:t>Association of State Criminal Investigative Agencies (Albuquerque, NM; September 2009)</w:t>
      </w:r>
      <w:r w:rsidR="00582A7E" w:rsidRPr="00083B6A">
        <w:t>.</w:t>
      </w:r>
    </w:p>
    <w:p w14:paraId="0006E117" w14:textId="77777777" w:rsidR="00582A7E" w:rsidRPr="00083B6A" w:rsidRDefault="00DC45D4" w:rsidP="00DC45D4">
      <w:pPr>
        <w:spacing w:after="120"/>
        <w:ind w:left="432" w:hanging="432"/>
      </w:pPr>
      <w:r w:rsidRPr="00083B6A">
        <w:t>American Psychological Association (APA), invited plenary speaker (Toronto, ON; August 2009)</w:t>
      </w:r>
      <w:r w:rsidR="00582A7E" w:rsidRPr="00083B6A">
        <w:t>.</w:t>
      </w:r>
    </w:p>
    <w:p w14:paraId="22F5D798" w14:textId="6CD4628B" w:rsidR="00582A7E" w:rsidRPr="00083B6A" w:rsidRDefault="00DC45D4" w:rsidP="00DC45D4">
      <w:pPr>
        <w:spacing w:after="120"/>
        <w:ind w:left="432" w:hanging="432"/>
      </w:pPr>
      <w:r w:rsidRPr="00083B6A">
        <w:t xml:space="preserve">International Association of Chiefs of Police (IACP), </w:t>
      </w:r>
      <w:r w:rsidR="0023366C" w:rsidRPr="00083B6A">
        <w:t>Police Investigative Operations Committee</w:t>
      </w:r>
      <w:r w:rsidRPr="00083B6A">
        <w:t xml:space="preserve"> meeting (Pittsburg, PA; June 2009)</w:t>
      </w:r>
      <w:r w:rsidR="00582A7E" w:rsidRPr="00083B6A">
        <w:t>.</w:t>
      </w:r>
    </w:p>
    <w:p w14:paraId="4C5CAA73" w14:textId="77777777" w:rsidR="00582A7E" w:rsidRPr="00083B6A" w:rsidRDefault="00DC45D4" w:rsidP="00DC45D4">
      <w:pPr>
        <w:spacing w:after="120"/>
        <w:ind w:left="432" w:hanging="432"/>
      </w:pPr>
      <w:r w:rsidRPr="00083B6A">
        <w:t>Texas State University (San Marcos, TX; April 2009)</w:t>
      </w:r>
      <w:r w:rsidR="00582A7E" w:rsidRPr="00083B6A">
        <w:t>.</w:t>
      </w:r>
    </w:p>
    <w:p w14:paraId="1A03E927" w14:textId="77777777" w:rsidR="00582A7E" w:rsidRPr="00083B6A" w:rsidRDefault="00DC45D4" w:rsidP="00DC45D4">
      <w:pPr>
        <w:spacing w:after="120"/>
        <w:ind w:left="432" w:hanging="432"/>
      </w:pPr>
      <w:r w:rsidRPr="00083B6A">
        <w:t>Human Predator III Workshop (Edmonton, AB; January 2009)</w:t>
      </w:r>
      <w:r w:rsidR="00582A7E" w:rsidRPr="00083B6A">
        <w:t>.</w:t>
      </w:r>
    </w:p>
    <w:p w14:paraId="23143BCF" w14:textId="77777777" w:rsidR="00582A7E" w:rsidRPr="00083B6A" w:rsidRDefault="00DC45D4" w:rsidP="00DC45D4">
      <w:pPr>
        <w:spacing w:after="120"/>
        <w:ind w:left="432" w:hanging="432"/>
      </w:pPr>
      <w:r w:rsidRPr="00083B6A">
        <w:lastRenderedPageBreak/>
        <w:t>University of Texas-Austin, Mathematics Department (Austin, TX; October 2008)</w:t>
      </w:r>
      <w:r w:rsidR="00582A7E" w:rsidRPr="00083B6A">
        <w:t>.</w:t>
      </w:r>
    </w:p>
    <w:p w14:paraId="5A474858" w14:textId="77777777" w:rsidR="00582A7E" w:rsidRPr="00083B6A" w:rsidRDefault="00DC45D4" w:rsidP="00DC45D4">
      <w:pPr>
        <w:spacing w:after="120"/>
        <w:ind w:left="432" w:hanging="432"/>
      </w:pPr>
      <w:r w:rsidRPr="00083B6A">
        <w:t>John E. Reid and Associates (Oak Brook, IL; October 2008)</w:t>
      </w:r>
      <w:r w:rsidR="00582A7E" w:rsidRPr="00083B6A">
        <w:t>.</w:t>
      </w:r>
    </w:p>
    <w:p w14:paraId="7BAF3121" w14:textId="77777777" w:rsidR="00582A7E" w:rsidRPr="00083B6A" w:rsidRDefault="00DC45D4" w:rsidP="00DC45D4">
      <w:pPr>
        <w:spacing w:after="120"/>
        <w:ind w:left="432" w:hanging="432"/>
      </w:pPr>
      <w:r w:rsidRPr="00083B6A">
        <w:t>California Crime and Intelligence Analysts Association (CCIAA) annual meeting (Pleasanton, CA; September 2008)</w:t>
      </w:r>
      <w:r w:rsidR="00582A7E" w:rsidRPr="00083B6A">
        <w:t>.</w:t>
      </w:r>
    </w:p>
    <w:p w14:paraId="0AFCC50A" w14:textId="77777777" w:rsidR="00582A7E" w:rsidRPr="00083B6A" w:rsidRDefault="00DC45D4" w:rsidP="00DC45D4">
      <w:pPr>
        <w:spacing w:after="120"/>
        <w:ind w:left="432" w:hanging="432"/>
      </w:pPr>
      <w:r w:rsidRPr="00083B6A">
        <w:t>International Crime Science Conference (London, UK; July 2008)</w:t>
      </w:r>
      <w:r w:rsidR="00582A7E" w:rsidRPr="00083B6A">
        <w:t>.</w:t>
      </w:r>
    </w:p>
    <w:p w14:paraId="1E1FC276" w14:textId="64327FB9" w:rsidR="00582A7E" w:rsidRPr="00083B6A" w:rsidRDefault="00DC45D4" w:rsidP="00DC45D4">
      <w:pPr>
        <w:spacing w:after="120"/>
        <w:ind w:left="432" w:hanging="432"/>
      </w:pPr>
      <w:r w:rsidRPr="00083B6A">
        <w:t xml:space="preserve">National Summer Institute (NIS) for Statistical &amp; GIS Analysis of Crime &amp; Justice Data, </w:t>
      </w:r>
      <w:r w:rsidR="0094649D">
        <w:t xml:space="preserve">GIS guest speaker, </w:t>
      </w:r>
      <w:r w:rsidRPr="00083B6A">
        <w:t>University of Regina (Regina, SK; June 2008).</w:t>
      </w:r>
    </w:p>
    <w:p w14:paraId="4373FAB0" w14:textId="77777777" w:rsidR="00582A7E" w:rsidRPr="00083B6A" w:rsidRDefault="00DC45D4" w:rsidP="00DC45D4">
      <w:pPr>
        <w:spacing w:after="120"/>
        <w:ind w:left="432" w:hanging="432"/>
      </w:pPr>
      <w:r w:rsidRPr="00083B6A">
        <w:t>Radford University (Radford, VA; March 2008).</w:t>
      </w:r>
    </w:p>
    <w:p w14:paraId="53651943" w14:textId="77777777" w:rsidR="00582A7E" w:rsidRPr="00083B6A" w:rsidRDefault="00DC45D4" w:rsidP="00DC45D4">
      <w:pPr>
        <w:spacing w:after="120"/>
        <w:ind w:left="432" w:hanging="432"/>
        <w:rPr>
          <w:color w:val="000000"/>
        </w:rPr>
      </w:pPr>
      <w:r w:rsidRPr="00083B6A">
        <w:rPr>
          <w:i/>
          <w:color w:val="000000"/>
        </w:rPr>
        <w:t>Mathematics in criminal investigations: Profiling and probability</w:t>
      </w:r>
      <w:r w:rsidRPr="00083B6A">
        <w:rPr>
          <w:color w:val="000000"/>
        </w:rPr>
        <w:t>, University of Texas-Austin, Mathematics Department, Saturday Morning Math Group (Austin, TX; December 2007)</w:t>
      </w:r>
      <w:r w:rsidR="00582A7E" w:rsidRPr="00083B6A">
        <w:rPr>
          <w:color w:val="000000"/>
        </w:rPr>
        <w:t>.</w:t>
      </w:r>
    </w:p>
    <w:p w14:paraId="68870BAF" w14:textId="77777777" w:rsidR="00582A7E" w:rsidRPr="00083B6A" w:rsidRDefault="00DC45D4" w:rsidP="00DC45D4">
      <w:pPr>
        <w:spacing w:after="120"/>
        <w:ind w:left="432" w:hanging="432"/>
      </w:pPr>
      <w:r w:rsidRPr="00083B6A">
        <w:t>California Association of Crime Laboratory Directors (Sacramento, CA; November 2007)</w:t>
      </w:r>
      <w:r w:rsidR="00582A7E" w:rsidRPr="00083B6A">
        <w:t>.</w:t>
      </w:r>
    </w:p>
    <w:p w14:paraId="1FD82B71" w14:textId="77777777" w:rsidR="00582A7E" w:rsidRPr="00083B6A" w:rsidRDefault="00DC45D4" w:rsidP="00DC45D4">
      <w:pPr>
        <w:spacing w:after="120"/>
        <w:ind w:left="432" w:hanging="432"/>
      </w:pPr>
      <w:r w:rsidRPr="00083B6A">
        <w:t>International Association of Law Enforcement Intelligence Analysts (IALEIA) Annual Meeting (Vancouver, BC; April 2007)</w:t>
      </w:r>
      <w:r w:rsidR="00582A7E" w:rsidRPr="00083B6A">
        <w:t>.</w:t>
      </w:r>
    </w:p>
    <w:p w14:paraId="430752FC" w14:textId="77777777" w:rsidR="00582A7E" w:rsidRPr="00083B6A" w:rsidRDefault="00DC45D4" w:rsidP="00DC45D4">
      <w:pPr>
        <w:spacing w:after="120"/>
        <w:ind w:left="432" w:hanging="432"/>
      </w:pPr>
      <w:r w:rsidRPr="00083B6A">
        <w:t>Georgia Bureau of Investigation (Forsyth, GA; March 2007)</w:t>
      </w:r>
      <w:r w:rsidR="00582A7E" w:rsidRPr="00083B6A">
        <w:t>.</w:t>
      </w:r>
    </w:p>
    <w:p w14:paraId="0B076B96" w14:textId="77777777" w:rsidR="00582A7E" w:rsidRPr="00083B6A" w:rsidRDefault="00DC45D4" w:rsidP="00DC45D4">
      <w:pPr>
        <w:spacing w:after="120"/>
        <w:ind w:left="432" w:hanging="432"/>
      </w:pPr>
      <w:r w:rsidRPr="00083B6A">
        <w:t>Mount Royal College (Calgary, AB; February 2007)</w:t>
      </w:r>
      <w:r w:rsidR="00582A7E" w:rsidRPr="00083B6A">
        <w:t>.</w:t>
      </w:r>
    </w:p>
    <w:p w14:paraId="36B70B65" w14:textId="77777777" w:rsidR="00582A7E" w:rsidRPr="00083B6A" w:rsidRDefault="00DC45D4" w:rsidP="00DC45D4">
      <w:pPr>
        <w:spacing w:after="120"/>
        <w:ind w:left="432" w:hanging="432"/>
      </w:pPr>
      <w:r w:rsidRPr="00083B6A">
        <w:t>Plano Police Department (Plano, TX; January 2007)</w:t>
      </w:r>
      <w:r w:rsidR="00582A7E" w:rsidRPr="00083B6A">
        <w:t>.</w:t>
      </w:r>
    </w:p>
    <w:p w14:paraId="273CFA7C" w14:textId="77777777" w:rsidR="00582A7E" w:rsidRPr="00083B6A" w:rsidRDefault="00DC45D4" w:rsidP="00DC45D4">
      <w:pPr>
        <w:spacing w:after="120"/>
        <w:ind w:left="432" w:hanging="432"/>
      </w:pPr>
      <w:r w:rsidRPr="00083B6A">
        <w:t>Los Angeles Police Department (Los Angeles, CA; December 2006)</w:t>
      </w:r>
      <w:r w:rsidR="00582A7E" w:rsidRPr="00083B6A">
        <w:t>.</w:t>
      </w:r>
    </w:p>
    <w:p w14:paraId="696223E3" w14:textId="77777777" w:rsidR="00582A7E" w:rsidRPr="00083B6A" w:rsidRDefault="00DC45D4" w:rsidP="00DC45D4">
      <w:pPr>
        <w:spacing w:after="120"/>
        <w:ind w:left="432" w:hanging="432"/>
      </w:pPr>
      <w:r w:rsidRPr="00083B6A">
        <w:t>Texas State University, Psychology Association (San Marcos, TX; April 2004, November 2006)</w:t>
      </w:r>
      <w:r w:rsidR="00582A7E" w:rsidRPr="00083B6A">
        <w:t>.</w:t>
      </w:r>
    </w:p>
    <w:p w14:paraId="7507A82F" w14:textId="77777777" w:rsidR="00582A7E" w:rsidRPr="00083B6A" w:rsidRDefault="00DC45D4" w:rsidP="00DC45D4">
      <w:pPr>
        <w:spacing w:after="120"/>
        <w:ind w:left="432" w:hanging="432"/>
      </w:pPr>
      <w:r w:rsidRPr="00083B6A">
        <w:t>California Crime and Intelligence Analysis Association (CCIAA) Annual Meeting (Bakersfield, CA; October 2006)</w:t>
      </w:r>
      <w:r w:rsidR="00582A7E" w:rsidRPr="00083B6A">
        <w:t>.</w:t>
      </w:r>
    </w:p>
    <w:p w14:paraId="41CC026B" w14:textId="77777777" w:rsidR="00582A7E" w:rsidRPr="00083B6A" w:rsidRDefault="00DC45D4" w:rsidP="00DC45D4">
      <w:pPr>
        <w:spacing w:after="120"/>
        <w:ind w:left="432" w:hanging="432"/>
      </w:pPr>
      <w:r w:rsidRPr="00083B6A">
        <w:t>International Association of Chiefs of Police (IACP) Annual Meeting (Boston, MA; October 2006)</w:t>
      </w:r>
      <w:r w:rsidR="00582A7E" w:rsidRPr="00083B6A">
        <w:t>.</w:t>
      </w:r>
    </w:p>
    <w:p w14:paraId="4A8599B6" w14:textId="77777777" w:rsidR="00582A7E" w:rsidRPr="00083B6A" w:rsidRDefault="00DC45D4" w:rsidP="00DC45D4">
      <w:pPr>
        <w:spacing w:after="120"/>
        <w:ind w:left="432" w:hanging="432"/>
      </w:pPr>
      <w:r w:rsidRPr="00083B6A">
        <w:t>Chinese Ministry of State Security University (Beijing, Hangzhou, and Shanghai, China; September 2006)</w:t>
      </w:r>
      <w:r w:rsidR="00582A7E" w:rsidRPr="00083B6A">
        <w:t>.</w:t>
      </w:r>
    </w:p>
    <w:p w14:paraId="0266C8F7" w14:textId="77777777" w:rsidR="00582A7E" w:rsidRPr="00083B6A" w:rsidRDefault="00DC45D4" w:rsidP="00DC45D4">
      <w:pPr>
        <w:spacing w:after="120"/>
        <w:ind w:left="432" w:hanging="432"/>
      </w:pPr>
      <w:r w:rsidRPr="00083B6A">
        <w:t>International Association of Women Police (IAWP) Conference (Saskatoon, SK; September 2006)</w:t>
      </w:r>
      <w:r w:rsidR="00582A7E" w:rsidRPr="00083B6A">
        <w:t>.</w:t>
      </w:r>
    </w:p>
    <w:p w14:paraId="3C386A25" w14:textId="77777777" w:rsidR="00582A7E" w:rsidRPr="00083B6A" w:rsidRDefault="00DC45D4" w:rsidP="00DC45D4">
      <w:pPr>
        <w:spacing w:after="120"/>
        <w:ind w:left="432" w:hanging="432"/>
      </w:pPr>
      <w:r w:rsidRPr="00083B6A">
        <w:t>GIS Guest Speaker, National Summer Institute (NIS) for Statistical &amp; GIS Analysis of Crime &amp; Justice Data, University of Regina (Regina, SK; June 2006)</w:t>
      </w:r>
      <w:r w:rsidR="00582A7E" w:rsidRPr="00083B6A">
        <w:t>.</w:t>
      </w:r>
    </w:p>
    <w:p w14:paraId="5B4CF30C" w14:textId="77777777" w:rsidR="00582A7E" w:rsidRPr="00083B6A" w:rsidRDefault="00DC45D4" w:rsidP="00DC45D4">
      <w:pPr>
        <w:spacing w:after="120"/>
        <w:ind w:left="432" w:hanging="432"/>
      </w:pPr>
      <w:r w:rsidRPr="00083B6A">
        <w:t>Texas GIS Forum, University of Texas (Austin, TX; May 2006)</w:t>
      </w:r>
      <w:r w:rsidR="00582A7E" w:rsidRPr="00083B6A">
        <w:t>.</w:t>
      </w:r>
    </w:p>
    <w:p w14:paraId="3214E987" w14:textId="57FBF8CC" w:rsidR="00BB7259" w:rsidRPr="00083B6A" w:rsidRDefault="00BB7259" w:rsidP="00BB7259">
      <w:pPr>
        <w:spacing w:after="120"/>
        <w:ind w:left="432" w:hanging="432"/>
      </w:pPr>
      <w:r w:rsidRPr="00083B6A">
        <w:t>Testifie</w:t>
      </w:r>
      <w:r w:rsidR="00DD2A49" w:rsidRPr="00083B6A">
        <w:t>d at the Commission of Inquiry I</w:t>
      </w:r>
      <w:r w:rsidRPr="00083B6A">
        <w:t>nto the Wrongful Conviction of David Milgaard (Saskatoon, SK; April 2006).</w:t>
      </w:r>
    </w:p>
    <w:p w14:paraId="674FB589" w14:textId="77777777" w:rsidR="00582A7E" w:rsidRPr="00083B6A" w:rsidRDefault="00DC45D4" w:rsidP="00DC45D4">
      <w:pPr>
        <w:spacing w:after="120"/>
        <w:ind w:left="432" w:hanging="432"/>
      </w:pPr>
      <w:r w:rsidRPr="00083B6A">
        <w:t>Metropolitan Police Department (Washington, DC; March 2006)</w:t>
      </w:r>
      <w:r w:rsidR="00582A7E" w:rsidRPr="00083B6A">
        <w:t>.</w:t>
      </w:r>
    </w:p>
    <w:p w14:paraId="77F42C45" w14:textId="77777777" w:rsidR="00582A7E" w:rsidRPr="00083B6A" w:rsidRDefault="00DC45D4" w:rsidP="00DC45D4">
      <w:pPr>
        <w:spacing w:after="120"/>
        <w:ind w:left="432" w:hanging="432"/>
      </w:pPr>
      <w:r w:rsidRPr="00083B6A">
        <w:t>Texas State University, Anthropology Department, Body Recovery Conference (San Marcos, TX; March 2006)</w:t>
      </w:r>
      <w:r w:rsidR="00582A7E" w:rsidRPr="00083B6A">
        <w:t>.</w:t>
      </w:r>
    </w:p>
    <w:p w14:paraId="6D535BA9" w14:textId="77777777" w:rsidR="00582A7E" w:rsidRPr="00083B6A" w:rsidRDefault="00DC45D4" w:rsidP="00DC45D4">
      <w:pPr>
        <w:spacing w:after="120"/>
        <w:ind w:left="432" w:hanging="432"/>
      </w:pPr>
      <w:r w:rsidRPr="00083B6A">
        <w:t>Geographic Profiling in Geospatial Intelligence and Homeland Security: Border Issues (Washington, DC; February 2006)</w:t>
      </w:r>
      <w:r w:rsidR="00582A7E" w:rsidRPr="00083B6A">
        <w:t>.</w:t>
      </w:r>
    </w:p>
    <w:p w14:paraId="31F04154" w14:textId="77777777" w:rsidR="00582A7E" w:rsidRPr="00083B6A" w:rsidRDefault="00DC45D4" w:rsidP="00DC45D4">
      <w:pPr>
        <w:spacing w:after="120"/>
        <w:ind w:left="432" w:hanging="432"/>
      </w:pPr>
      <w:r w:rsidRPr="00083B6A">
        <w:t>Geographic Profiling in Geospatial Intelligence and Homeland Security: Insurgency (Washington, DC; February 2006)</w:t>
      </w:r>
      <w:r w:rsidR="00582A7E" w:rsidRPr="00083B6A">
        <w:t>.</w:t>
      </w:r>
    </w:p>
    <w:p w14:paraId="690712BF" w14:textId="77777777" w:rsidR="00582A7E" w:rsidRPr="00083B6A" w:rsidRDefault="00DC45D4" w:rsidP="00DC45D4">
      <w:pPr>
        <w:spacing w:after="120"/>
        <w:ind w:left="432" w:hanging="432"/>
      </w:pPr>
      <w:r w:rsidRPr="00083B6A">
        <w:lastRenderedPageBreak/>
        <w:t>Texas State University, Computer Science Department (San Marcos, TX; January 2006)</w:t>
      </w:r>
      <w:r w:rsidR="00582A7E" w:rsidRPr="00083B6A">
        <w:t>.</w:t>
      </w:r>
    </w:p>
    <w:p w14:paraId="4F67246B" w14:textId="77777777" w:rsidR="00582A7E" w:rsidRPr="00083B6A" w:rsidRDefault="00DC45D4" w:rsidP="00DC45D4">
      <w:pPr>
        <w:spacing w:after="120"/>
        <w:ind w:left="432" w:hanging="432"/>
      </w:pPr>
      <w:r w:rsidRPr="00083B6A">
        <w:t>Canadian Information Processing Society (CIPS) (Edmonton, AB; November 2005)</w:t>
      </w:r>
      <w:r w:rsidR="00582A7E" w:rsidRPr="00083B6A">
        <w:t>.</w:t>
      </w:r>
    </w:p>
    <w:p w14:paraId="42ED0073" w14:textId="77777777" w:rsidR="00582A7E" w:rsidRPr="00083B6A" w:rsidRDefault="00DC45D4" w:rsidP="00DC45D4">
      <w:pPr>
        <w:spacing w:after="120"/>
        <w:ind w:left="432" w:hanging="432"/>
      </w:pPr>
      <w:r w:rsidRPr="00083B6A">
        <w:t>Sterling Prize acceptance speech (Vancouver, BC; October 2005)</w:t>
      </w:r>
      <w:r w:rsidR="00582A7E" w:rsidRPr="00083B6A">
        <w:t>.</w:t>
      </w:r>
    </w:p>
    <w:p w14:paraId="193724FB" w14:textId="77777777" w:rsidR="00582A7E" w:rsidRPr="00083B6A" w:rsidRDefault="00DC45D4" w:rsidP="00DC45D4">
      <w:pPr>
        <w:spacing w:after="120"/>
        <w:ind w:left="432" w:hanging="432"/>
      </w:pPr>
      <w:r w:rsidRPr="00083B6A">
        <w:t>Presentation to the Texas Rangers in-service training course (Austin, TX; September 2005)</w:t>
      </w:r>
      <w:r w:rsidR="00582A7E" w:rsidRPr="00083B6A">
        <w:t>.</w:t>
      </w:r>
    </w:p>
    <w:p w14:paraId="7392658E" w14:textId="77777777" w:rsidR="00582A7E" w:rsidRPr="00083B6A" w:rsidRDefault="00DC45D4" w:rsidP="00DC45D4">
      <w:pPr>
        <w:spacing w:after="120"/>
        <w:ind w:left="432" w:hanging="432"/>
      </w:pPr>
      <w:r w:rsidRPr="00083B6A">
        <w:t xml:space="preserve">Invited participant for the Federal Bureau of Investigation’s </w:t>
      </w:r>
      <w:r w:rsidRPr="00083B6A">
        <w:rPr>
          <w:i/>
        </w:rPr>
        <w:t>Serial Murder Symposium</w:t>
      </w:r>
      <w:r w:rsidRPr="00083B6A">
        <w:t xml:space="preserve"> (San Antonio, TX; August 2005)</w:t>
      </w:r>
      <w:r w:rsidR="00582A7E" w:rsidRPr="00083B6A">
        <w:t>.</w:t>
      </w:r>
    </w:p>
    <w:p w14:paraId="524EF784" w14:textId="586681D0" w:rsidR="00582A7E" w:rsidRPr="00083B6A" w:rsidRDefault="00DC45D4" w:rsidP="00DC45D4">
      <w:pPr>
        <w:spacing w:after="120"/>
        <w:ind w:left="432" w:hanging="432"/>
      </w:pPr>
      <w:r w:rsidRPr="00083B6A">
        <w:t xml:space="preserve">International Association of Chiefs of Police (IACP), </w:t>
      </w:r>
      <w:r w:rsidR="0023366C" w:rsidRPr="00083B6A">
        <w:t>Police Investigative Operations Committee</w:t>
      </w:r>
      <w:r w:rsidRPr="00083B6A">
        <w:t xml:space="preserve"> meeting (Austin, TX; June 2005)</w:t>
      </w:r>
      <w:r w:rsidR="00582A7E" w:rsidRPr="00083B6A">
        <w:t>.</w:t>
      </w:r>
    </w:p>
    <w:p w14:paraId="3A7A5167" w14:textId="167EF938" w:rsidR="00582A7E" w:rsidRPr="00083B6A" w:rsidRDefault="00DC45D4" w:rsidP="00DC45D4">
      <w:pPr>
        <w:spacing w:after="120"/>
        <w:ind w:left="432" w:hanging="432"/>
      </w:pPr>
      <w:r w:rsidRPr="00083B6A">
        <w:t xml:space="preserve">National Summer Institute (NIS) for Statistical &amp; GIS Analysis of Crime &amp; Justice Data, </w:t>
      </w:r>
      <w:r w:rsidR="0094649D">
        <w:t xml:space="preserve">GIS guest speaker, </w:t>
      </w:r>
      <w:r w:rsidRPr="00083B6A">
        <w:t>University of Regina (Regina, SK, June 2005)</w:t>
      </w:r>
      <w:r w:rsidR="00582A7E" w:rsidRPr="00083B6A">
        <w:t>.</w:t>
      </w:r>
    </w:p>
    <w:p w14:paraId="0191BD14" w14:textId="77777777" w:rsidR="00582A7E" w:rsidRPr="00083B6A" w:rsidRDefault="00DC45D4" w:rsidP="00DC45D4">
      <w:pPr>
        <w:spacing w:after="120"/>
        <w:ind w:left="432" w:hanging="432"/>
      </w:pPr>
      <w:r w:rsidRPr="00083B6A">
        <w:rPr>
          <w:bCs/>
        </w:rPr>
        <w:t>Mid-America Regional Crime Analysis Network (MARCAN</w:t>
      </w:r>
      <w:r w:rsidRPr="00083B6A">
        <w:t>) (Overland Park, KS; June 2005)</w:t>
      </w:r>
      <w:r w:rsidR="00582A7E" w:rsidRPr="00083B6A">
        <w:t>.</w:t>
      </w:r>
    </w:p>
    <w:p w14:paraId="4F0F67E1" w14:textId="77777777" w:rsidR="00582A7E" w:rsidRPr="00083B6A" w:rsidRDefault="00DC45D4" w:rsidP="00DC45D4">
      <w:pPr>
        <w:spacing w:after="120"/>
        <w:ind w:left="432" w:hanging="432"/>
      </w:pPr>
      <w:r w:rsidRPr="00083B6A">
        <w:t>Presentation on current research interests to the faculty and graduate students of the Université de Montréal, École de criminologie (Montréal, QC; June 2005)</w:t>
      </w:r>
      <w:r w:rsidR="00582A7E" w:rsidRPr="00083B6A">
        <w:t>.</w:t>
      </w:r>
    </w:p>
    <w:p w14:paraId="1D1104C0" w14:textId="77777777" w:rsidR="00582A7E" w:rsidRPr="00083B6A" w:rsidRDefault="00DC45D4" w:rsidP="00DC45D4">
      <w:pPr>
        <w:spacing w:after="120"/>
        <w:ind w:left="432" w:hanging="432"/>
      </w:pPr>
      <w:r w:rsidRPr="00083B6A">
        <w:t>Grayson County College Forensic Conference (Denison, TX; April 2005)</w:t>
      </w:r>
      <w:r w:rsidR="00582A7E" w:rsidRPr="00083B6A">
        <w:t>.</w:t>
      </w:r>
    </w:p>
    <w:p w14:paraId="30EFE8CE" w14:textId="77777777" w:rsidR="00582A7E" w:rsidRPr="00083B6A" w:rsidRDefault="00DC45D4" w:rsidP="00DC45D4">
      <w:pPr>
        <w:spacing w:after="120"/>
        <w:ind w:left="432" w:hanging="432"/>
      </w:pPr>
      <w:r w:rsidRPr="00083B6A">
        <w:t>Wichita State University (Wichita, KS; April 2005)</w:t>
      </w:r>
      <w:r w:rsidR="00582A7E" w:rsidRPr="00083B6A">
        <w:t>.</w:t>
      </w:r>
    </w:p>
    <w:p w14:paraId="7EC3035E" w14:textId="77777777" w:rsidR="00582A7E" w:rsidRPr="00083B6A" w:rsidRDefault="00DC45D4" w:rsidP="00DC45D4">
      <w:pPr>
        <w:spacing w:after="120"/>
        <w:ind w:left="432" w:hanging="432"/>
      </w:pPr>
      <w:r w:rsidRPr="00083B6A">
        <w:t>Army Topographical Engineering Center (TEC) (Fort Belvoir, VA; March 2005)</w:t>
      </w:r>
      <w:r w:rsidR="00582A7E" w:rsidRPr="00083B6A">
        <w:t>.</w:t>
      </w:r>
    </w:p>
    <w:p w14:paraId="1A6539DE" w14:textId="77777777" w:rsidR="00BB7259" w:rsidRPr="00083B6A" w:rsidRDefault="00BB7259" w:rsidP="00BB7259">
      <w:pPr>
        <w:spacing w:after="120"/>
        <w:ind w:left="432" w:hanging="432"/>
      </w:pPr>
      <w:r w:rsidRPr="00083B6A">
        <w:t>Cattaneo Castellanza University (Milan, Italy; March 2005).</w:t>
      </w:r>
    </w:p>
    <w:p w14:paraId="3869B1EC" w14:textId="77777777" w:rsidR="00582A7E" w:rsidRPr="00083B6A" w:rsidRDefault="00DC45D4" w:rsidP="00DC45D4">
      <w:pPr>
        <w:spacing w:after="120"/>
        <w:ind w:left="432" w:hanging="432"/>
      </w:pPr>
      <w:r w:rsidRPr="00083B6A">
        <w:t>International Crime Analysis Association Investigative Psychology Conference (Rome, Italy; March 2005)</w:t>
      </w:r>
      <w:r w:rsidR="00582A7E" w:rsidRPr="00083B6A">
        <w:t>.</w:t>
      </w:r>
    </w:p>
    <w:p w14:paraId="49DB6E05" w14:textId="77777777" w:rsidR="00582A7E" w:rsidRPr="00083B6A" w:rsidRDefault="00DC45D4" w:rsidP="00DC45D4">
      <w:pPr>
        <w:spacing w:after="120"/>
        <w:ind w:left="432" w:hanging="432"/>
      </w:pPr>
      <w:r w:rsidRPr="00083B6A">
        <w:t>International Crime Analysis Association Investigative Psychology Training Course (Rome, Italy; March 2005)</w:t>
      </w:r>
      <w:r w:rsidR="00582A7E" w:rsidRPr="00083B6A">
        <w:t>.</w:t>
      </w:r>
    </w:p>
    <w:p w14:paraId="02189401" w14:textId="77777777" w:rsidR="00582A7E" w:rsidRPr="00083B6A" w:rsidRDefault="00DC45D4" w:rsidP="00DC45D4">
      <w:pPr>
        <w:spacing w:after="120"/>
        <w:ind w:left="432" w:hanging="432"/>
      </w:pPr>
      <w:r w:rsidRPr="00083B6A">
        <w:t>California Robbery Investigators Association Conference (Las Vegas, NV; February 2005)</w:t>
      </w:r>
      <w:r w:rsidR="00582A7E" w:rsidRPr="00083B6A">
        <w:t>.</w:t>
      </w:r>
    </w:p>
    <w:p w14:paraId="03F2AA35" w14:textId="77777777" w:rsidR="00582A7E" w:rsidRPr="00083B6A" w:rsidRDefault="00DC45D4" w:rsidP="00DC45D4">
      <w:pPr>
        <w:spacing w:after="120"/>
        <w:ind w:left="432" w:hanging="432"/>
      </w:pPr>
      <w:r w:rsidRPr="00083B6A">
        <w:t>International Association of Chief of Police (Los Angeles, CA; November 2004)</w:t>
      </w:r>
      <w:r w:rsidR="00582A7E" w:rsidRPr="00083B6A">
        <w:t>.</w:t>
      </w:r>
    </w:p>
    <w:p w14:paraId="0F785D72" w14:textId="77777777" w:rsidR="00582A7E" w:rsidRPr="00083B6A" w:rsidRDefault="00DC45D4" w:rsidP="00DC45D4">
      <w:pPr>
        <w:spacing w:after="120"/>
        <w:ind w:left="432" w:hanging="432"/>
      </w:pPr>
      <w:r w:rsidRPr="00083B6A">
        <w:t>Police Academy, Justice Institute of British Columbia (New Westminster, BC; November 2004)</w:t>
      </w:r>
      <w:r w:rsidR="00582A7E" w:rsidRPr="00083B6A">
        <w:t>.</w:t>
      </w:r>
    </w:p>
    <w:p w14:paraId="17A58CA3" w14:textId="77777777" w:rsidR="00582A7E" w:rsidRPr="00083B6A" w:rsidRDefault="00DC45D4" w:rsidP="00DC45D4">
      <w:pPr>
        <w:spacing w:after="120"/>
        <w:ind w:left="432" w:hanging="432"/>
      </w:pPr>
      <w:r w:rsidRPr="00083B6A">
        <w:t>State University of New York Sullivan County Community College (Liberty, NY; November 2004)</w:t>
      </w:r>
      <w:r w:rsidR="00582A7E" w:rsidRPr="00083B6A">
        <w:t>.</w:t>
      </w:r>
    </w:p>
    <w:p w14:paraId="45111694" w14:textId="77777777" w:rsidR="00582A7E" w:rsidRPr="00083B6A" w:rsidRDefault="00DC45D4" w:rsidP="00DC45D4">
      <w:pPr>
        <w:spacing w:after="120"/>
        <w:ind w:left="432" w:hanging="432"/>
      </w:pPr>
      <w:r w:rsidRPr="00083B6A">
        <w:t>University of Virginia Psychology Department (Charlottesville, VA; October 2004)</w:t>
      </w:r>
      <w:r w:rsidR="00582A7E" w:rsidRPr="00083B6A">
        <w:t>.</w:t>
      </w:r>
    </w:p>
    <w:p w14:paraId="3B9C074B" w14:textId="77777777" w:rsidR="00582A7E" w:rsidRPr="00083B6A" w:rsidRDefault="00DC45D4" w:rsidP="00DC45D4">
      <w:pPr>
        <w:spacing w:after="120"/>
        <w:ind w:left="432" w:hanging="432"/>
      </w:pPr>
      <w:r w:rsidRPr="00083B6A">
        <w:t>Arizona Association of Crime Analysts (Phoenix, AZ; September 2004)</w:t>
      </w:r>
      <w:r w:rsidR="00582A7E" w:rsidRPr="00083B6A">
        <w:t>.</w:t>
      </w:r>
    </w:p>
    <w:p w14:paraId="6BD08A08" w14:textId="77777777" w:rsidR="00582A7E" w:rsidRPr="00083B6A" w:rsidRDefault="00DC45D4" w:rsidP="00DC45D4">
      <w:pPr>
        <w:spacing w:after="120"/>
        <w:ind w:left="432" w:hanging="432"/>
      </w:pPr>
      <w:r w:rsidRPr="00083B6A">
        <w:t>California Crime and Intelligence Analysts Association (Sacramento, CA; September 2004)</w:t>
      </w:r>
      <w:r w:rsidR="00582A7E" w:rsidRPr="00083B6A">
        <w:t>.</w:t>
      </w:r>
    </w:p>
    <w:p w14:paraId="3A4C412E" w14:textId="77777777" w:rsidR="00582A7E" w:rsidRPr="00083B6A" w:rsidRDefault="00DC45D4" w:rsidP="00DC45D4">
      <w:pPr>
        <w:spacing w:after="120"/>
        <w:ind w:left="432" w:hanging="432"/>
      </w:pPr>
      <w:r w:rsidRPr="00083B6A">
        <w:t>International Criminal Investigative Analysis Fellowship (San Antonio, TX; September 2004)</w:t>
      </w:r>
      <w:r w:rsidR="00582A7E" w:rsidRPr="00083B6A">
        <w:t>.</w:t>
      </w:r>
    </w:p>
    <w:p w14:paraId="1A6D4752" w14:textId="77777777" w:rsidR="00582A7E" w:rsidRPr="00083B6A" w:rsidRDefault="00DC45D4" w:rsidP="00DC45D4">
      <w:pPr>
        <w:spacing w:after="120"/>
        <w:ind w:left="432" w:hanging="432"/>
      </w:pPr>
      <w:r w:rsidRPr="00083B6A">
        <w:t>Texas Association of Crime and Intelligence Analysts (El Paso, TX; August 2004)</w:t>
      </w:r>
      <w:r w:rsidR="00582A7E" w:rsidRPr="00083B6A">
        <w:t>.</w:t>
      </w:r>
    </w:p>
    <w:p w14:paraId="4809648E" w14:textId="21FB8401" w:rsidR="0023366C" w:rsidRPr="00083B6A" w:rsidRDefault="0023366C" w:rsidP="0023366C">
      <w:pPr>
        <w:spacing w:after="120"/>
        <w:ind w:left="432" w:hanging="432"/>
      </w:pPr>
      <w:r w:rsidRPr="00083B6A">
        <w:t>International Association of Chiefs of Police (IACP), Police Investigative Operations Committee meeting (Monterey, CA; June 2004).</w:t>
      </w:r>
    </w:p>
    <w:p w14:paraId="1337D91B" w14:textId="77777777" w:rsidR="00582A7E" w:rsidRPr="00083B6A" w:rsidRDefault="00DC45D4" w:rsidP="00DC45D4">
      <w:pPr>
        <w:spacing w:after="120"/>
        <w:ind w:left="432" w:hanging="432"/>
      </w:pPr>
      <w:r w:rsidRPr="00083B6A">
        <w:t>Forensics Department, British Columbia Institute of Technology (Vancouver, BC; June 2004)</w:t>
      </w:r>
      <w:r w:rsidR="00582A7E" w:rsidRPr="00083B6A">
        <w:t>.</w:t>
      </w:r>
    </w:p>
    <w:p w14:paraId="609096AE" w14:textId="1E9675AD" w:rsidR="00582A7E" w:rsidRPr="00083B6A" w:rsidRDefault="00DC45D4" w:rsidP="00DC45D4">
      <w:pPr>
        <w:spacing w:after="120"/>
        <w:ind w:left="432" w:hanging="432"/>
      </w:pPr>
      <w:r w:rsidRPr="00083B6A">
        <w:t xml:space="preserve">Invited participant for the National Institute of Justice/Federal Bureau of Investigation/American Psychology Association meeting on </w:t>
      </w:r>
      <w:r w:rsidR="0033684E" w:rsidRPr="00083B6A">
        <w:rPr>
          <w:i/>
        </w:rPr>
        <w:t>The nature and influence of intuition in l</w:t>
      </w:r>
      <w:r w:rsidRPr="00083B6A">
        <w:rPr>
          <w:i/>
        </w:rPr>
        <w:t xml:space="preserve">aw </w:t>
      </w:r>
      <w:r w:rsidR="0033684E" w:rsidRPr="00083B6A">
        <w:rPr>
          <w:i/>
        </w:rPr>
        <w:t>enforcement: Integration of theory and p</w:t>
      </w:r>
      <w:r w:rsidRPr="00083B6A">
        <w:rPr>
          <w:i/>
        </w:rPr>
        <w:t>ractice</w:t>
      </w:r>
      <w:r w:rsidRPr="00083B6A">
        <w:t xml:space="preserve"> (Arlington, VA; June 2004)</w:t>
      </w:r>
      <w:r w:rsidR="00582A7E" w:rsidRPr="00083B6A">
        <w:t>.</w:t>
      </w:r>
    </w:p>
    <w:p w14:paraId="25F1820E" w14:textId="77777777" w:rsidR="00582A7E" w:rsidRPr="00083B6A" w:rsidRDefault="00DC45D4" w:rsidP="00DC45D4">
      <w:pPr>
        <w:spacing w:after="120"/>
        <w:ind w:left="432" w:hanging="432"/>
      </w:pPr>
      <w:r w:rsidRPr="00083B6A">
        <w:lastRenderedPageBreak/>
        <w:t>National Technology Alliance, Rosettex, Pentagon J3DDIO, and National Geospatial-Intelligence Agency personnel (Arlington, VA; June 2004)</w:t>
      </w:r>
      <w:r w:rsidR="00582A7E" w:rsidRPr="00083B6A">
        <w:t>.</w:t>
      </w:r>
    </w:p>
    <w:p w14:paraId="3D171BB1" w14:textId="77777777" w:rsidR="00582A7E" w:rsidRPr="00083B6A" w:rsidRDefault="00DC45D4" w:rsidP="00DC45D4">
      <w:pPr>
        <w:spacing w:after="120"/>
        <w:ind w:left="432" w:hanging="432"/>
      </w:pPr>
      <w:r w:rsidRPr="00083B6A">
        <w:t>The 100 Club of Central Texas banquet keynote speech (Austin, TX; May 2004)</w:t>
      </w:r>
      <w:r w:rsidR="00582A7E" w:rsidRPr="00083B6A">
        <w:t>.</w:t>
      </w:r>
    </w:p>
    <w:p w14:paraId="3A8E2F84" w14:textId="1FCBD616" w:rsidR="00582A7E" w:rsidRPr="00083B6A" w:rsidRDefault="00DC45D4" w:rsidP="00DC45D4">
      <w:pPr>
        <w:spacing w:after="120"/>
        <w:ind w:left="432" w:hanging="432"/>
      </w:pPr>
      <w:r w:rsidRPr="00083B6A">
        <w:rPr>
          <w:i/>
        </w:rPr>
        <w:t xml:space="preserve">Stranger </w:t>
      </w:r>
      <w:r w:rsidR="0033684E" w:rsidRPr="00083B6A">
        <w:rPr>
          <w:i/>
        </w:rPr>
        <w:t>violent crime i</w:t>
      </w:r>
      <w:r w:rsidRPr="00083B6A">
        <w:rPr>
          <w:i/>
        </w:rPr>
        <w:t>nvestigation</w:t>
      </w:r>
      <w:r w:rsidR="00582A7E" w:rsidRPr="00083B6A">
        <w:t xml:space="preserve">. </w:t>
      </w:r>
      <w:r w:rsidRPr="00083B6A">
        <w:t>TCLEOSE accredited training seminar for South Central Texas law enforcement agencies (San Marcos, TX, February 2004)</w:t>
      </w:r>
      <w:r w:rsidR="00582A7E" w:rsidRPr="00083B6A">
        <w:t>.</w:t>
      </w:r>
    </w:p>
    <w:p w14:paraId="7BC1A91A" w14:textId="77777777" w:rsidR="00582A7E" w:rsidRPr="00083B6A" w:rsidRDefault="00DC45D4" w:rsidP="00DC45D4">
      <w:pPr>
        <w:spacing w:after="120"/>
        <w:ind w:left="432" w:hanging="432"/>
      </w:pPr>
      <w:r w:rsidRPr="00083B6A">
        <w:t>University of Texas College of Engineering (Austin, TX; February 2004)</w:t>
      </w:r>
      <w:r w:rsidR="00582A7E" w:rsidRPr="00083B6A">
        <w:t>.</w:t>
      </w:r>
    </w:p>
    <w:p w14:paraId="4F813598" w14:textId="77777777" w:rsidR="00582A7E" w:rsidRPr="00083B6A" w:rsidRDefault="00DC45D4" w:rsidP="00DC45D4">
      <w:pPr>
        <w:spacing w:after="120"/>
        <w:ind w:left="432" w:hanging="432"/>
      </w:pPr>
      <w:r w:rsidRPr="00083B6A">
        <w:t>FBI Major Crime Training Seminar (Baton Rouge, LA; December 2003)</w:t>
      </w:r>
      <w:r w:rsidR="00582A7E" w:rsidRPr="00083B6A">
        <w:t>.</w:t>
      </w:r>
    </w:p>
    <w:p w14:paraId="2AF1D878" w14:textId="77777777" w:rsidR="00582A7E" w:rsidRPr="00083B6A" w:rsidRDefault="00DC45D4" w:rsidP="00DC45D4">
      <w:pPr>
        <w:spacing w:after="120"/>
        <w:ind w:left="432" w:hanging="432"/>
      </w:pPr>
      <w:r w:rsidRPr="00083B6A">
        <w:t>Alberta Crown Attorney’s Association Meeting (Banff, AB; September 2003)</w:t>
      </w:r>
      <w:r w:rsidR="00582A7E" w:rsidRPr="00083B6A">
        <w:t>.</w:t>
      </w:r>
    </w:p>
    <w:p w14:paraId="1B0A3BAD" w14:textId="77777777" w:rsidR="00582A7E" w:rsidRPr="00083B6A" w:rsidRDefault="00DC45D4" w:rsidP="00DC45D4">
      <w:pPr>
        <w:spacing w:after="120"/>
        <w:ind w:left="432" w:hanging="432"/>
      </w:pPr>
      <w:r w:rsidRPr="00083B6A">
        <w:t>Greater Austin Crime Commission (Austin, TX; August 2003)</w:t>
      </w:r>
      <w:r w:rsidR="00582A7E" w:rsidRPr="00083B6A">
        <w:t>.</w:t>
      </w:r>
    </w:p>
    <w:p w14:paraId="631A5CDD" w14:textId="77777777" w:rsidR="00852F47" w:rsidRDefault="00852F47" w:rsidP="009C2854">
      <w:pPr>
        <w:tabs>
          <w:tab w:val="left" w:pos="5040"/>
        </w:tabs>
      </w:pPr>
    </w:p>
    <w:p w14:paraId="05B743F1" w14:textId="77777777" w:rsidR="009C2854" w:rsidRPr="00083B6A" w:rsidRDefault="009C2854" w:rsidP="00CE5CAD">
      <w:pPr>
        <w:tabs>
          <w:tab w:val="left" w:pos="5040"/>
        </w:tabs>
        <w:spacing w:after="240"/>
      </w:pPr>
      <w:r w:rsidRPr="00083B6A">
        <w:t>3. Consultancies:</w:t>
      </w:r>
    </w:p>
    <w:p w14:paraId="62B636B6" w14:textId="77777777" w:rsidR="00D814D6" w:rsidRPr="00083B6A" w:rsidRDefault="00D814D6" w:rsidP="00D814D6">
      <w:pPr>
        <w:spacing w:after="120"/>
        <w:ind w:left="432" w:hanging="432"/>
      </w:pPr>
      <w:r w:rsidRPr="00083B6A">
        <w:t>Geographic profiling assistance for major crime investigations provided to international and national police agencies (2003-present).</w:t>
      </w:r>
    </w:p>
    <w:p w14:paraId="1F8750B1" w14:textId="614AA596" w:rsidR="00C06511" w:rsidRPr="00083B6A" w:rsidRDefault="00C06511" w:rsidP="00DC45D4">
      <w:pPr>
        <w:spacing w:after="120"/>
        <w:ind w:left="432" w:hanging="432"/>
      </w:pPr>
      <w:r w:rsidRPr="00083B6A">
        <w:t>Royal Canadian Mounted Police Multi-Disciplinary Multi-Agency Missing Persons Investigative Initiative, Chilliwack, BC</w:t>
      </w:r>
      <w:r w:rsidR="00F7597D" w:rsidRPr="00083B6A">
        <w:t xml:space="preserve"> (2014)</w:t>
      </w:r>
      <w:r w:rsidRPr="00083B6A">
        <w:t>.</w:t>
      </w:r>
    </w:p>
    <w:p w14:paraId="01AED8BB" w14:textId="2BBD29B1" w:rsidR="004C0391" w:rsidRPr="00083B6A" w:rsidRDefault="004C0391" w:rsidP="00DC45D4">
      <w:pPr>
        <w:spacing w:after="120"/>
        <w:ind w:left="432" w:hanging="432"/>
      </w:pPr>
      <w:r w:rsidRPr="00083B6A">
        <w:t>Report on confirmation bias in the David Camm murder conviction (2013).</w:t>
      </w:r>
    </w:p>
    <w:p w14:paraId="25B5C0C1" w14:textId="1080B080" w:rsidR="000E2F2E" w:rsidRPr="00083B6A" w:rsidRDefault="000E2F2E" w:rsidP="00DC45D4">
      <w:pPr>
        <w:spacing w:after="120"/>
        <w:ind w:left="432" w:hanging="432"/>
      </w:pPr>
      <w:r w:rsidRPr="00083B6A">
        <w:t>Review of Stevens police investigation in Fredericksburg, Texas</w:t>
      </w:r>
      <w:r w:rsidR="00836D59" w:rsidRPr="00083B6A">
        <w:t xml:space="preserve"> (2013)</w:t>
      </w:r>
      <w:r w:rsidRPr="00083B6A">
        <w:t>.</w:t>
      </w:r>
    </w:p>
    <w:p w14:paraId="035DCCDF" w14:textId="77EA0892" w:rsidR="00DC45D4" w:rsidRPr="00083B6A" w:rsidRDefault="00DC45D4" w:rsidP="00DC45D4">
      <w:pPr>
        <w:spacing w:after="120"/>
        <w:ind w:left="432" w:hanging="432"/>
      </w:pPr>
      <w:r w:rsidRPr="00083B6A">
        <w:t>Missing Persons Investigations</w:t>
      </w:r>
      <w:r w:rsidR="006B3272" w:rsidRPr="00083B6A">
        <w:t xml:space="preserve"> report</w:t>
      </w:r>
      <w:r w:rsidRPr="00083B6A">
        <w:t>. (2012). British Columbia Missing Women Commission of Inquiry. Vancouver, BC.</w:t>
      </w:r>
    </w:p>
    <w:p w14:paraId="4A3F4294" w14:textId="77777777" w:rsidR="006B3272" w:rsidRPr="00083B6A" w:rsidRDefault="006B3272" w:rsidP="006B3272">
      <w:pPr>
        <w:spacing w:after="120"/>
        <w:ind w:left="432" w:hanging="432"/>
      </w:pPr>
      <w:r w:rsidRPr="00083B6A">
        <w:t>Recognized by the British Columbia Missing Women Commission of Inquiry as an expert in “serial murder and criminal investigations” (2012).</w:t>
      </w:r>
    </w:p>
    <w:p w14:paraId="408937F1" w14:textId="77777777" w:rsidR="00D814D6" w:rsidRPr="00083B6A" w:rsidRDefault="00D814D6" w:rsidP="00D814D6">
      <w:pPr>
        <w:spacing w:after="120"/>
        <w:ind w:left="432" w:hanging="432"/>
      </w:pPr>
      <w:r w:rsidRPr="00083B6A">
        <w:t>Case review of the John Jerome White wrongful conviction for the Georgia Bureau of Investigation (2010).</w:t>
      </w:r>
    </w:p>
    <w:p w14:paraId="6B33E37A" w14:textId="77777777" w:rsidR="00D814D6" w:rsidRPr="00083B6A" w:rsidRDefault="00D814D6" w:rsidP="00D814D6">
      <w:pPr>
        <w:spacing w:after="120"/>
        <w:ind w:left="432" w:hanging="432"/>
      </w:pPr>
      <w:r w:rsidRPr="00083B6A">
        <w:t>Cold case review of the 1975 Sheryl Norris homicide for the San Marcos, Texas, Police Department (2010).</w:t>
      </w:r>
    </w:p>
    <w:p w14:paraId="40AAB1BC" w14:textId="77777777" w:rsidR="00DC45D4" w:rsidRPr="00083B6A" w:rsidRDefault="00DC45D4" w:rsidP="00DC45D4">
      <w:pPr>
        <w:spacing w:after="120"/>
        <w:ind w:left="432" w:hanging="432"/>
      </w:pPr>
      <w:r w:rsidRPr="00083B6A">
        <w:t>Sunalta/Scarboro Community Associations Halfway House Location Evaluation. (2007). Calgary, AB.</w:t>
      </w:r>
    </w:p>
    <w:p w14:paraId="6F716138" w14:textId="77777777" w:rsidR="00DC45D4" w:rsidRPr="00083B6A" w:rsidRDefault="00DC45D4" w:rsidP="00DC45D4">
      <w:pPr>
        <w:spacing w:after="120"/>
        <w:ind w:left="432" w:hanging="432"/>
      </w:pPr>
      <w:r w:rsidRPr="00083B6A">
        <w:t>Zodiac Killer geographic profile. (2007). Phoenix</w:t>
      </w:r>
      <w:r w:rsidR="00D814D6" w:rsidRPr="00083B6A">
        <w:t xml:space="preserve">/Paramount </w:t>
      </w:r>
      <w:r w:rsidRPr="00083B6A">
        <w:t>Pictures. San Francisco, CA.</w:t>
      </w:r>
    </w:p>
    <w:p w14:paraId="6BAB9F12" w14:textId="77777777" w:rsidR="00D814D6" w:rsidRPr="00083B6A" w:rsidRDefault="00D814D6" w:rsidP="00D814D6">
      <w:pPr>
        <w:spacing w:after="120"/>
        <w:ind w:left="432" w:hanging="432"/>
      </w:pPr>
      <w:r w:rsidRPr="00083B6A">
        <w:t>Case review of the Benjamin LaGuer conviction for State Representative Ellen Story, House of Representatives, Commonwealth of Massachusetts (2005).</w:t>
      </w:r>
    </w:p>
    <w:p w14:paraId="7AB66F73" w14:textId="77777777" w:rsidR="006B3272" w:rsidRPr="00083B6A" w:rsidRDefault="006B3272" w:rsidP="006B3272">
      <w:pPr>
        <w:spacing w:after="120"/>
        <w:ind w:left="432" w:hanging="432"/>
      </w:pPr>
      <w:r w:rsidRPr="00083B6A">
        <w:t>Recognized in the Superior Court of Ontario as an expert in “the geography of crime, the hunting patterns of serial offenders, and appropriate investigative strategies” (1997).</w:t>
      </w:r>
    </w:p>
    <w:p w14:paraId="32026DF3" w14:textId="77777777" w:rsidR="00DC45D4" w:rsidRPr="00083B6A" w:rsidRDefault="00DC45D4" w:rsidP="00DC45D4">
      <w:pPr>
        <w:spacing w:after="120"/>
        <w:ind w:left="432" w:hanging="432"/>
      </w:pPr>
      <w:r w:rsidRPr="00083B6A">
        <w:t>Community policing project. (1994). Policing in British Columbia Commission of Inquiry. Vancouver, BC.</w:t>
      </w:r>
    </w:p>
    <w:p w14:paraId="2240D939" w14:textId="77777777" w:rsidR="00DC45D4" w:rsidRPr="00083B6A" w:rsidRDefault="00DC45D4" w:rsidP="00DC45D4">
      <w:pPr>
        <w:spacing w:after="120"/>
        <w:ind w:left="432" w:hanging="432"/>
      </w:pPr>
      <w:r w:rsidRPr="00083B6A">
        <w:t>Independent review of the David Milgaard murder conviction. (1992). Saskatoon, SK.</w:t>
      </w:r>
    </w:p>
    <w:p w14:paraId="5AD14952" w14:textId="265E196B" w:rsidR="003D563C" w:rsidRPr="00083B6A" w:rsidRDefault="00DC45D4" w:rsidP="00866B40">
      <w:pPr>
        <w:spacing w:after="120"/>
        <w:ind w:left="432" w:hanging="432"/>
      </w:pPr>
      <w:r w:rsidRPr="00083B6A">
        <w:t>Japan-Canada comparative community policing research project. (1991). Nagoya, Japan.</w:t>
      </w:r>
    </w:p>
    <w:p w14:paraId="1B00CE41" w14:textId="77777777" w:rsidR="00842490" w:rsidRDefault="00842490" w:rsidP="009C2854">
      <w:pPr>
        <w:tabs>
          <w:tab w:val="left" w:pos="5040"/>
        </w:tabs>
      </w:pPr>
    </w:p>
    <w:p w14:paraId="0096B2F6" w14:textId="77777777" w:rsidR="00D60C36" w:rsidRPr="00083B6A" w:rsidRDefault="00D60C36" w:rsidP="009C2854">
      <w:pPr>
        <w:tabs>
          <w:tab w:val="left" w:pos="5040"/>
        </w:tabs>
      </w:pPr>
    </w:p>
    <w:p w14:paraId="2A6AB2A5" w14:textId="77777777" w:rsidR="009C2854" w:rsidRPr="00083B6A" w:rsidRDefault="00680802" w:rsidP="00CE5CAD">
      <w:pPr>
        <w:tabs>
          <w:tab w:val="left" w:pos="5040"/>
        </w:tabs>
        <w:spacing w:after="240"/>
      </w:pPr>
      <w:r w:rsidRPr="00083B6A">
        <w:lastRenderedPageBreak/>
        <w:t>4. Workshops</w:t>
      </w:r>
    </w:p>
    <w:p w14:paraId="5A542700" w14:textId="77777777" w:rsidR="00DC45D4" w:rsidRPr="00083B6A" w:rsidRDefault="00DC45D4" w:rsidP="00DC45D4">
      <w:pPr>
        <w:spacing w:after="120"/>
        <w:ind w:left="432" w:hanging="432"/>
      </w:pPr>
      <w:r w:rsidRPr="00083B6A">
        <w:t xml:space="preserve">Rossmo, D. K. (2012, March). </w:t>
      </w:r>
      <w:r w:rsidRPr="00083B6A">
        <w:rPr>
          <w:i/>
        </w:rPr>
        <w:t xml:space="preserve">Geographic </w:t>
      </w:r>
      <w:r w:rsidR="00887638" w:rsidRPr="00083B6A">
        <w:rPr>
          <w:i/>
        </w:rPr>
        <w:t>p</w:t>
      </w:r>
      <w:r w:rsidRPr="00083B6A">
        <w:rPr>
          <w:i/>
        </w:rPr>
        <w:t>rofiling</w:t>
      </w:r>
      <w:r w:rsidRPr="00083B6A">
        <w:t>. Workshop presented at the meeting of the Academy of Criminal Justice Science, New York, NY.</w:t>
      </w:r>
    </w:p>
    <w:p w14:paraId="69691AA4" w14:textId="77777777" w:rsidR="00BC2524" w:rsidRPr="00083B6A" w:rsidRDefault="00BC2524" w:rsidP="00DC45D4">
      <w:pPr>
        <w:spacing w:after="120"/>
        <w:ind w:left="432" w:hanging="432"/>
      </w:pPr>
      <w:r w:rsidRPr="00083B6A">
        <w:t xml:space="preserve">Rossmo, D. K. (2010, February). </w:t>
      </w:r>
      <w:r w:rsidRPr="00083B6A">
        <w:rPr>
          <w:i/>
        </w:rPr>
        <w:t xml:space="preserve">Geographic </w:t>
      </w:r>
      <w:r w:rsidR="00887638" w:rsidRPr="00083B6A">
        <w:rPr>
          <w:i/>
        </w:rPr>
        <w:t>p</w:t>
      </w:r>
      <w:r w:rsidRPr="00083B6A">
        <w:rPr>
          <w:i/>
        </w:rPr>
        <w:t>rofiling</w:t>
      </w:r>
      <w:r w:rsidRPr="00083B6A">
        <w:t>. Workshop presented at the meeting of the Academy of Criminal Justice Science, San Diego, CA.</w:t>
      </w:r>
    </w:p>
    <w:p w14:paraId="002FF826" w14:textId="77777777" w:rsidR="00DC45D4" w:rsidRPr="00083B6A" w:rsidRDefault="00DC45D4" w:rsidP="00DC45D4">
      <w:pPr>
        <w:spacing w:after="120"/>
        <w:ind w:left="432" w:hanging="432"/>
      </w:pPr>
      <w:r w:rsidRPr="00083B6A">
        <w:rPr>
          <w:i/>
        </w:rPr>
        <w:t>Predictive Policing Symposium</w:t>
      </w:r>
      <w:r w:rsidRPr="00083B6A">
        <w:t>. (2009). National Institute of Justice. Los Angeles, CA.</w:t>
      </w:r>
    </w:p>
    <w:p w14:paraId="4B4F72DD" w14:textId="77777777" w:rsidR="00545109" w:rsidRPr="00083B6A" w:rsidRDefault="00545109" w:rsidP="00545109">
      <w:pPr>
        <w:spacing w:after="120"/>
        <w:ind w:left="432" w:hanging="432"/>
      </w:pPr>
      <w:r w:rsidRPr="00083B6A">
        <w:t xml:space="preserve">Rossmo, D. K. (2007, March). </w:t>
      </w:r>
      <w:r w:rsidRPr="00083B6A">
        <w:rPr>
          <w:i/>
        </w:rPr>
        <w:t>Criminal investigative failures</w:t>
      </w:r>
      <w:r w:rsidRPr="00083B6A">
        <w:t>. Presented at the Alpha Phi Sigma meeting, Academy of Criminal Justice Sciences, Seattle, WA.</w:t>
      </w:r>
    </w:p>
    <w:p w14:paraId="41F676CE" w14:textId="77777777" w:rsidR="00DC45D4" w:rsidRPr="00083B6A" w:rsidRDefault="00DC45D4" w:rsidP="00DC45D4">
      <w:pPr>
        <w:spacing w:after="120"/>
        <w:ind w:left="432" w:hanging="432"/>
      </w:pPr>
      <w:r w:rsidRPr="00083B6A">
        <w:rPr>
          <w:i/>
        </w:rPr>
        <w:t>Workshop on Police Intuition and Decision Making: The Nature and Influence of Intuition in Law Enforcement: Integration of Theory and Practice</w:t>
      </w:r>
      <w:r w:rsidRPr="00083B6A">
        <w:t>. (2004). National Institute of Justice. Washington, DC.</w:t>
      </w:r>
    </w:p>
    <w:p w14:paraId="2738A1FE" w14:textId="77777777" w:rsidR="00545109" w:rsidRPr="00083B6A" w:rsidRDefault="00545109" w:rsidP="00545109">
      <w:pPr>
        <w:spacing w:after="120"/>
        <w:ind w:left="432" w:hanging="432"/>
      </w:pPr>
      <w:r w:rsidRPr="00083B6A">
        <w:t xml:space="preserve">Rossmo, D. K. (2003, March). </w:t>
      </w:r>
      <w:r w:rsidRPr="00083B6A">
        <w:rPr>
          <w:i/>
        </w:rPr>
        <w:t>Geographic profiling</w:t>
      </w:r>
      <w:r w:rsidRPr="00083B6A">
        <w:t>. Presented at the Alpha Phi Sigma meeting, Academy of Criminal Justice Sciences, Boston, MA.</w:t>
      </w:r>
    </w:p>
    <w:p w14:paraId="3288EF10" w14:textId="6CE3EED9" w:rsidR="00A10F0A" w:rsidRDefault="00DC45D4" w:rsidP="008713F5">
      <w:pPr>
        <w:spacing w:after="120"/>
        <w:ind w:left="432" w:hanging="432"/>
      </w:pPr>
      <w:r w:rsidRPr="00083B6A">
        <w:rPr>
          <w:i/>
        </w:rPr>
        <w:t>Workshop on the Crime Mapping Research Center</w:t>
      </w:r>
      <w:r w:rsidRPr="00083B6A">
        <w:t>. (1997). National Institute of Justice. Washington, DC.</w:t>
      </w:r>
    </w:p>
    <w:p w14:paraId="4A48046A" w14:textId="77777777" w:rsidR="00A10F0A" w:rsidRPr="00083B6A" w:rsidRDefault="00A10F0A" w:rsidP="009C2854">
      <w:pPr>
        <w:tabs>
          <w:tab w:val="left" w:pos="5040"/>
        </w:tabs>
      </w:pPr>
    </w:p>
    <w:p w14:paraId="0E99A39A" w14:textId="77777777" w:rsidR="009C2854" w:rsidRPr="00083B6A" w:rsidRDefault="009C2854" w:rsidP="001C0751">
      <w:pPr>
        <w:tabs>
          <w:tab w:val="left" w:pos="5040"/>
        </w:tabs>
        <w:spacing w:after="240"/>
      </w:pPr>
      <w:r w:rsidRPr="00083B6A">
        <w:t xml:space="preserve">5. </w:t>
      </w:r>
      <w:r w:rsidR="000F7907" w:rsidRPr="00083B6A">
        <w:t xml:space="preserve">Other </w:t>
      </w:r>
      <w:r w:rsidR="00E74FA8" w:rsidRPr="00083B6A">
        <w:t>Works not in Print</w:t>
      </w:r>
      <w:r w:rsidRPr="00083B6A">
        <w:t>:</w:t>
      </w:r>
    </w:p>
    <w:p w14:paraId="3725F5A8" w14:textId="77777777" w:rsidR="00F421CB" w:rsidRPr="007524EF" w:rsidRDefault="00EE14AE" w:rsidP="001C0751">
      <w:pPr>
        <w:tabs>
          <w:tab w:val="left" w:pos="5040"/>
        </w:tabs>
        <w:spacing w:after="240"/>
        <w:rPr>
          <w:color w:val="000000"/>
        </w:rPr>
      </w:pPr>
      <w:r w:rsidRPr="00083B6A">
        <w:rPr>
          <w:color w:val="000000"/>
        </w:rPr>
        <w:t xml:space="preserve">a. </w:t>
      </w:r>
      <w:r w:rsidR="00F421CB" w:rsidRPr="00083B6A">
        <w:rPr>
          <w:color w:val="000000"/>
        </w:rPr>
        <w:t>Work</w:t>
      </w:r>
      <w:r w:rsidR="002A0ACD" w:rsidRPr="00083B6A">
        <w:rPr>
          <w:color w:val="000000"/>
        </w:rPr>
        <w:t xml:space="preserve">s submitted or </w:t>
      </w:r>
      <w:r w:rsidR="002A0ACD" w:rsidRPr="007524EF">
        <w:rPr>
          <w:color w:val="000000"/>
        </w:rPr>
        <w:t>under review</w:t>
      </w:r>
    </w:p>
    <w:p w14:paraId="01679BA0" w14:textId="62C5CB7D" w:rsidR="00643435" w:rsidRDefault="00643435" w:rsidP="00643435">
      <w:pPr>
        <w:spacing w:after="120"/>
        <w:ind w:left="432" w:hanging="432"/>
      </w:pPr>
      <w:r>
        <w:t xml:space="preserve">Rossmo, D. K. (submitted). Sexual homicide: An exemplar horror crime (preface). In E. Beauregard &amp; M. Martineau, </w:t>
      </w:r>
      <w:r w:rsidRPr="00643435">
        <w:rPr>
          <w:i/>
        </w:rPr>
        <w:t>The sexual murderer: Offender behaviour and implications for practice</w:t>
      </w:r>
      <w:r>
        <w:t>.</w:t>
      </w:r>
    </w:p>
    <w:p w14:paraId="45D61D8E" w14:textId="5DDCEB93" w:rsidR="001D0D70" w:rsidRPr="00083B6A" w:rsidRDefault="001D0D70" w:rsidP="001D0D70">
      <w:pPr>
        <w:spacing w:after="120"/>
        <w:ind w:left="432" w:hanging="432"/>
      </w:pPr>
      <w:r w:rsidRPr="00083B6A">
        <w:t xml:space="preserve">Papini, A., Rossmo, D. K., Le Comber, S. C., Verity, R., Stevenson, M., &amp; Santosuosso, U. (under review). The use of jackknifing for the evaluation of geographic profiling robustness. </w:t>
      </w:r>
      <w:r w:rsidRPr="00083B6A">
        <w:rPr>
          <w:i/>
        </w:rPr>
        <w:t>Ecology and Evolution</w:t>
      </w:r>
      <w:r w:rsidRPr="00083B6A">
        <w:t>.</w:t>
      </w:r>
    </w:p>
    <w:p w14:paraId="6BDC5DD4" w14:textId="579D310D" w:rsidR="00057F5C" w:rsidRPr="00083B6A" w:rsidRDefault="00057F5C" w:rsidP="00057F5C">
      <w:pPr>
        <w:spacing w:after="120"/>
        <w:ind w:left="432" w:hanging="432"/>
      </w:pPr>
      <w:r w:rsidRPr="00083B6A">
        <w:rPr>
          <w:color w:val="000000"/>
        </w:rPr>
        <w:t xml:space="preserve">Kringen, J. A., Rossmo, D. K., &amp; Elink-Schuurman-Laura, K. D. (in </w:t>
      </w:r>
      <w:r w:rsidR="00E23057">
        <w:rPr>
          <w:color w:val="000000"/>
        </w:rPr>
        <w:t>revision</w:t>
      </w:r>
      <w:r w:rsidRPr="00083B6A">
        <w:rPr>
          <w:color w:val="000000"/>
        </w:rPr>
        <w:t xml:space="preserve">). Serial murder </w:t>
      </w:r>
      <w:r w:rsidRPr="00083B6A">
        <w:rPr>
          <w:i/>
          <w:color w:val="000000"/>
        </w:rPr>
        <w:t>modus operandi</w:t>
      </w:r>
      <w:r w:rsidRPr="00083B6A">
        <w:rPr>
          <w:color w:val="000000"/>
        </w:rPr>
        <w:t>: Beha</w:t>
      </w:r>
      <w:r w:rsidR="00C10664" w:rsidRPr="00083B6A">
        <w:rPr>
          <w:color w:val="000000"/>
        </w:rPr>
        <w:t>viors relevant to crime linkage.</w:t>
      </w:r>
    </w:p>
    <w:p w14:paraId="3D85A962" w14:textId="4FFAA93B" w:rsidR="00874B6C" w:rsidRPr="00083B6A" w:rsidRDefault="00874B6C" w:rsidP="00783605">
      <w:pPr>
        <w:spacing w:after="120"/>
        <w:ind w:left="432" w:hanging="432"/>
      </w:pPr>
      <w:r w:rsidRPr="00083B6A">
        <w:t xml:space="preserve">Rossmo, D. K. (in </w:t>
      </w:r>
      <w:r w:rsidR="00093A00">
        <w:t>review</w:t>
      </w:r>
      <w:r w:rsidRPr="00083B6A">
        <w:t>). Geoprofiling terrorism. In G. Bruinsma &amp; S. Johnson (Eds.),</w:t>
      </w:r>
      <w:r w:rsidRPr="00083B6A">
        <w:rPr>
          <w:i/>
        </w:rPr>
        <w:t xml:space="preserve"> The Oxford handbook of environmental criminology</w:t>
      </w:r>
      <w:r w:rsidR="00093A00">
        <w:t xml:space="preserve"> (chap. 26</w:t>
      </w:r>
      <w:r w:rsidRPr="00083B6A">
        <w:t>). Oxford: Oxford University Press.</w:t>
      </w:r>
    </w:p>
    <w:p w14:paraId="62FC72EA" w14:textId="1C7BB8CC" w:rsidR="00CC3FA5" w:rsidRPr="00083B6A" w:rsidRDefault="00CC3FA5" w:rsidP="00CC3FA5">
      <w:pPr>
        <w:spacing w:after="120"/>
        <w:ind w:left="432" w:hanging="432"/>
      </w:pPr>
      <w:r w:rsidRPr="00083B6A">
        <w:t>Rossmo, D. K. (in preparation). Geoprofiling serial sex murder. In J. Proulx &amp; E. Beauregard (Eds.),</w:t>
      </w:r>
      <w:r w:rsidRPr="00083B6A">
        <w:rPr>
          <w:i/>
        </w:rPr>
        <w:t xml:space="preserve"> International handbook on sexual homicide</w:t>
      </w:r>
      <w:r w:rsidRPr="00083B6A">
        <w:t>.</w:t>
      </w:r>
      <w:r w:rsidR="001243B6">
        <w:t xml:space="preserve"> </w:t>
      </w:r>
      <w:r w:rsidR="001243B6" w:rsidRPr="00BE0206">
        <w:t>Abingdon, Oxfordshire: Routledge</w:t>
      </w:r>
      <w:r w:rsidR="001243B6">
        <w:t>.</w:t>
      </w:r>
    </w:p>
    <w:p w14:paraId="7AA55474" w14:textId="77777777" w:rsidR="00093A00" w:rsidRPr="00083B6A" w:rsidRDefault="00093A00" w:rsidP="00093A00">
      <w:pPr>
        <w:spacing w:after="120"/>
        <w:ind w:left="432" w:hanging="432"/>
      </w:pPr>
      <w:r w:rsidRPr="00083B6A">
        <w:rPr>
          <w:color w:val="000000"/>
        </w:rPr>
        <w:t xml:space="preserve">Eck, J. E., &amp; Rossmo, D. K. (in preparation). </w:t>
      </w:r>
      <w:r w:rsidRPr="00083B6A">
        <w:rPr>
          <w:i/>
          <w:color w:val="000000"/>
        </w:rPr>
        <w:t>Predicting policing and Bayes</w:t>
      </w:r>
      <w:r w:rsidRPr="00083B6A">
        <w:rPr>
          <w:color w:val="000000"/>
        </w:rPr>
        <w:t>.</w:t>
      </w:r>
    </w:p>
    <w:p w14:paraId="26805A51" w14:textId="77777777" w:rsidR="004B0EFB" w:rsidRPr="00083B6A" w:rsidRDefault="004B0EFB" w:rsidP="009C2854">
      <w:pPr>
        <w:tabs>
          <w:tab w:val="left" w:pos="5040"/>
        </w:tabs>
      </w:pPr>
    </w:p>
    <w:p w14:paraId="10B1E014" w14:textId="77777777" w:rsidR="000D520F" w:rsidRPr="00083B6A" w:rsidRDefault="000D520F" w:rsidP="000D520F">
      <w:pPr>
        <w:tabs>
          <w:tab w:val="left" w:pos="5040"/>
        </w:tabs>
        <w:spacing w:after="240"/>
      </w:pPr>
      <w:r w:rsidRPr="00083B6A">
        <w:t>6. Other:</w:t>
      </w:r>
    </w:p>
    <w:p w14:paraId="12EE1BA9" w14:textId="435CAEBD" w:rsidR="000D520F" w:rsidRPr="00083B6A" w:rsidRDefault="000D520F" w:rsidP="000D520F">
      <w:pPr>
        <w:spacing w:after="120"/>
        <w:rPr>
          <w:spacing w:val="-3"/>
        </w:rPr>
      </w:pPr>
      <w:r w:rsidRPr="00083B6A">
        <w:rPr>
          <w:spacing w:val="-3"/>
        </w:rPr>
        <w:t>Consulted, interviewed, and/or showcased in numerous media and entertainment outlets, including (post-Texas State University employment only):</w:t>
      </w:r>
      <w:r w:rsidR="00BB7D2C" w:rsidRPr="00083B6A">
        <w:rPr>
          <w:spacing w:val="-3"/>
        </w:rPr>
        <w:t xml:space="preserve"> </w:t>
      </w:r>
    </w:p>
    <w:p w14:paraId="53A7E54E" w14:textId="55A84E1E" w:rsidR="000D520F" w:rsidRPr="00083B6A" w:rsidRDefault="002E3E2B" w:rsidP="000D520F">
      <w:pPr>
        <w:suppressAutoHyphens/>
        <w:spacing w:after="60"/>
        <w:ind w:left="864" w:hanging="432"/>
      </w:pPr>
      <w:r w:rsidRPr="00083B6A">
        <w:rPr>
          <w:i/>
        </w:rPr>
        <w:t>Zodiac</w:t>
      </w:r>
      <w:r w:rsidRPr="00083B6A">
        <w:t xml:space="preserve"> movie DVD. (2007). Paramount Pictures. G</w:t>
      </w:r>
      <w:r w:rsidR="000D520F" w:rsidRPr="00083B6A">
        <w:t>eographic profile</w:t>
      </w:r>
      <w:r w:rsidRPr="00083B6A">
        <w:t xml:space="preserve"> of the murders.</w:t>
      </w:r>
    </w:p>
    <w:p w14:paraId="6B14C30A" w14:textId="77777777" w:rsidR="000D520F" w:rsidRPr="00083B6A" w:rsidRDefault="000D520F" w:rsidP="000D520F">
      <w:pPr>
        <w:suppressAutoHyphens/>
        <w:spacing w:after="60"/>
        <w:ind w:left="864" w:hanging="432"/>
        <w:rPr>
          <w:spacing w:val="-3"/>
        </w:rPr>
      </w:pPr>
      <w:r w:rsidRPr="00083B6A">
        <w:rPr>
          <w:spacing w:val="-3"/>
        </w:rPr>
        <w:t>Criminal Minds</w:t>
      </w:r>
      <w:r w:rsidR="00A37979" w:rsidRPr="00083B6A">
        <w:rPr>
          <w:spacing w:val="-3"/>
        </w:rPr>
        <w:t>.</w:t>
      </w:r>
      <w:r w:rsidRPr="00083B6A">
        <w:rPr>
          <w:spacing w:val="-3"/>
        </w:rPr>
        <w:t xml:space="preserve"> (2005, November). </w:t>
      </w:r>
      <w:r w:rsidRPr="00083B6A">
        <w:rPr>
          <w:i/>
          <w:spacing w:val="-3"/>
        </w:rPr>
        <w:t>L.D.S.K.</w:t>
      </w:r>
      <w:r w:rsidRPr="00083B6A">
        <w:rPr>
          <w:spacing w:val="-3"/>
        </w:rPr>
        <w:t xml:space="preserve"> (Episode #6). CBS Television.</w:t>
      </w:r>
    </w:p>
    <w:p w14:paraId="168B5171" w14:textId="77777777" w:rsidR="000D520F" w:rsidRPr="00083B6A" w:rsidRDefault="000D520F" w:rsidP="000D520F">
      <w:pPr>
        <w:suppressAutoHyphens/>
        <w:spacing w:after="60"/>
        <w:ind w:left="864" w:hanging="432"/>
      </w:pPr>
      <w:r w:rsidRPr="00083B6A">
        <w:lastRenderedPageBreak/>
        <w:t>Numb3rs</w:t>
      </w:r>
      <w:r w:rsidR="00A37979" w:rsidRPr="00083B6A">
        <w:t>.</w:t>
      </w:r>
      <w:r w:rsidRPr="00083B6A">
        <w:t xml:space="preserve"> (2005, January 23). </w:t>
      </w:r>
      <w:r w:rsidRPr="00083B6A">
        <w:rPr>
          <w:i/>
        </w:rPr>
        <w:t>Once in a lifetime</w:t>
      </w:r>
      <w:r w:rsidRPr="00083B6A">
        <w:t>. CBS Television.</w:t>
      </w:r>
    </w:p>
    <w:p w14:paraId="79C02ACC" w14:textId="77777777" w:rsidR="000D520F" w:rsidRPr="00083B6A" w:rsidRDefault="000D520F" w:rsidP="000D520F">
      <w:pPr>
        <w:suppressAutoHyphens/>
        <w:spacing w:after="60"/>
        <w:ind w:left="864" w:hanging="432"/>
      </w:pPr>
      <w:r w:rsidRPr="00083B6A">
        <w:t xml:space="preserve">Slade, M. (2005). </w:t>
      </w:r>
      <w:r w:rsidRPr="00083B6A">
        <w:rPr>
          <w:i/>
        </w:rPr>
        <w:t>Swastika</w:t>
      </w:r>
      <w:r w:rsidRPr="00083B6A">
        <w:t>. New York: Penguin.</w:t>
      </w:r>
    </w:p>
    <w:p w14:paraId="5C36D0A4" w14:textId="77777777" w:rsidR="000D520F" w:rsidRPr="00083B6A" w:rsidRDefault="009C10CD" w:rsidP="000D520F">
      <w:pPr>
        <w:suppressAutoHyphens/>
        <w:spacing w:after="60"/>
        <w:ind w:left="864" w:hanging="432"/>
        <w:rPr>
          <w:spacing w:val="-3"/>
        </w:rPr>
      </w:pPr>
      <w:r w:rsidRPr="00083B6A">
        <w:rPr>
          <w:spacing w:val="-3"/>
        </w:rPr>
        <w:t>D</w:t>
      </w:r>
      <w:r w:rsidR="000D520F" w:rsidRPr="00083B6A">
        <w:rPr>
          <w:spacing w:val="-3"/>
        </w:rPr>
        <w:t>ateline</w:t>
      </w:r>
      <w:r w:rsidR="00A37979" w:rsidRPr="00083B6A">
        <w:rPr>
          <w:spacing w:val="-3"/>
        </w:rPr>
        <w:t>.</w:t>
      </w:r>
      <w:r w:rsidR="000D520F" w:rsidRPr="00083B6A">
        <w:rPr>
          <w:spacing w:val="-3"/>
        </w:rPr>
        <w:t xml:space="preserve"> (2004)</w:t>
      </w:r>
      <w:r w:rsidR="00A37979" w:rsidRPr="00083B6A">
        <w:rPr>
          <w:spacing w:val="-3"/>
        </w:rPr>
        <w:t>.</w:t>
      </w:r>
      <w:r w:rsidR="000D520F" w:rsidRPr="00083B6A">
        <w:rPr>
          <w:spacing w:val="-3"/>
        </w:rPr>
        <w:t xml:space="preserve"> </w:t>
      </w:r>
      <w:r w:rsidRPr="00083B6A">
        <w:rPr>
          <w:i/>
          <w:spacing w:val="-3"/>
        </w:rPr>
        <w:t>Detective story</w:t>
      </w:r>
      <w:r w:rsidRPr="00083B6A">
        <w:rPr>
          <w:spacing w:val="-3"/>
        </w:rPr>
        <w:t xml:space="preserve">. </w:t>
      </w:r>
      <w:r w:rsidR="000D520F" w:rsidRPr="00083B6A">
        <w:rPr>
          <w:spacing w:val="-3"/>
        </w:rPr>
        <w:t>NBC Television</w:t>
      </w:r>
      <w:r w:rsidRPr="00083B6A">
        <w:rPr>
          <w:spacing w:val="-3"/>
        </w:rPr>
        <w:t>.</w:t>
      </w:r>
    </w:p>
    <w:p w14:paraId="3DEEF939" w14:textId="77777777" w:rsidR="00A37979" w:rsidRPr="00083B6A" w:rsidRDefault="00A37979" w:rsidP="00A37979">
      <w:pPr>
        <w:suppressAutoHyphens/>
        <w:spacing w:after="60"/>
        <w:ind w:left="864" w:hanging="432"/>
        <w:rPr>
          <w:spacing w:val="-3"/>
        </w:rPr>
      </w:pPr>
      <w:r w:rsidRPr="00083B6A">
        <w:rPr>
          <w:spacing w:val="-3"/>
        </w:rPr>
        <w:t xml:space="preserve">Gerritsen, T. (2004). </w:t>
      </w:r>
      <w:r w:rsidRPr="00083B6A">
        <w:rPr>
          <w:i/>
          <w:spacing w:val="-3"/>
        </w:rPr>
        <w:t>Body double</w:t>
      </w:r>
      <w:r w:rsidRPr="00083B6A">
        <w:rPr>
          <w:spacing w:val="-3"/>
        </w:rPr>
        <w:t>. New York: Ballantine Books.</w:t>
      </w:r>
    </w:p>
    <w:p w14:paraId="13DBCACA" w14:textId="77777777" w:rsidR="000D520F" w:rsidRPr="00083B6A" w:rsidRDefault="000D520F" w:rsidP="000D520F">
      <w:pPr>
        <w:suppressAutoHyphens/>
        <w:spacing w:after="60"/>
        <w:ind w:left="864" w:hanging="432"/>
        <w:rPr>
          <w:spacing w:val="-3"/>
        </w:rPr>
      </w:pPr>
      <w:r w:rsidRPr="00083B6A">
        <w:rPr>
          <w:i/>
          <w:spacing w:val="-3"/>
        </w:rPr>
        <w:t>The Shield</w:t>
      </w:r>
      <w:r w:rsidR="009C10CD" w:rsidRPr="00083B6A">
        <w:rPr>
          <w:spacing w:val="-3"/>
        </w:rPr>
        <w:t xml:space="preserve">. </w:t>
      </w:r>
      <w:r w:rsidRPr="00083B6A">
        <w:rPr>
          <w:spacing w:val="-3"/>
        </w:rPr>
        <w:t>(2004)</w:t>
      </w:r>
      <w:r w:rsidR="002E3E2B" w:rsidRPr="00083B6A">
        <w:rPr>
          <w:spacing w:val="-3"/>
        </w:rPr>
        <w:t>.</w:t>
      </w:r>
    </w:p>
    <w:p w14:paraId="71FF5B01" w14:textId="77777777" w:rsidR="000D520F" w:rsidRPr="00083B6A" w:rsidRDefault="000D520F" w:rsidP="002E3E2B">
      <w:pPr>
        <w:suppressAutoHyphens/>
        <w:spacing w:after="60"/>
        <w:ind w:left="864" w:hanging="432"/>
      </w:pPr>
      <w:r w:rsidRPr="00083B6A">
        <w:t xml:space="preserve">Japanese </w:t>
      </w:r>
      <w:r w:rsidR="00A37979" w:rsidRPr="00083B6A">
        <w:t>television documentary</w:t>
      </w:r>
      <w:r w:rsidR="009C10CD" w:rsidRPr="00083B6A">
        <w:t>.</w:t>
      </w:r>
      <w:r w:rsidR="00A37979" w:rsidRPr="00083B6A">
        <w:t xml:space="preserve"> (</w:t>
      </w:r>
      <w:r w:rsidRPr="00083B6A">
        <w:t>2003</w:t>
      </w:r>
      <w:r w:rsidR="00A37979" w:rsidRPr="00083B6A">
        <w:t>, October</w:t>
      </w:r>
      <w:r w:rsidRPr="00083B6A">
        <w:t>)</w:t>
      </w:r>
      <w:r w:rsidR="002E3E2B" w:rsidRPr="00083B6A">
        <w:t>.</w:t>
      </w:r>
    </w:p>
    <w:p w14:paraId="6C533B55" w14:textId="77777777" w:rsidR="000D520F" w:rsidRPr="00083B6A" w:rsidRDefault="000D520F" w:rsidP="002E3E2B">
      <w:pPr>
        <w:suppressAutoHyphens/>
        <w:spacing w:after="60"/>
        <w:ind w:left="864" w:hanging="432"/>
      </w:pPr>
      <w:r w:rsidRPr="00083B6A">
        <w:rPr>
          <w:i/>
        </w:rPr>
        <w:t>D.C. Sniper: 23 Days of Fear</w:t>
      </w:r>
      <w:r w:rsidR="002E3E2B" w:rsidRPr="00083B6A">
        <w:t xml:space="preserve">. </w:t>
      </w:r>
      <w:r w:rsidRPr="00083B6A">
        <w:t>(2003</w:t>
      </w:r>
      <w:r w:rsidR="00A37979" w:rsidRPr="00083B6A">
        <w:t>, October</w:t>
      </w:r>
      <w:r w:rsidRPr="00083B6A">
        <w:t>)</w:t>
      </w:r>
      <w:r w:rsidR="00A37979" w:rsidRPr="00083B6A">
        <w:t>.</w:t>
      </w:r>
      <w:r w:rsidRPr="00083B6A">
        <w:t xml:space="preserve"> USA Network</w:t>
      </w:r>
      <w:r w:rsidR="002E3E2B" w:rsidRPr="00083B6A">
        <w:t>.</w:t>
      </w:r>
    </w:p>
    <w:p w14:paraId="50182364" w14:textId="77777777" w:rsidR="000D520F" w:rsidRPr="00083B6A" w:rsidRDefault="009C10CD" w:rsidP="002E3E2B">
      <w:pPr>
        <w:spacing w:after="60"/>
        <w:ind w:left="864" w:hanging="432"/>
      </w:pPr>
      <w:r w:rsidRPr="00083B6A">
        <w:t xml:space="preserve">The Eleventh Hour. (2003, May). </w:t>
      </w:r>
      <w:r w:rsidRPr="00083B6A">
        <w:rPr>
          <w:i/>
        </w:rPr>
        <w:t>Hall of Mirrors</w:t>
      </w:r>
      <w:r w:rsidRPr="00083B6A">
        <w:t xml:space="preserve"> (</w:t>
      </w:r>
      <w:r w:rsidR="000D520F" w:rsidRPr="00083B6A">
        <w:t>Episode #113</w:t>
      </w:r>
      <w:r w:rsidRPr="00083B6A">
        <w:t xml:space="preserve">). </w:t>
      </w:r>
      <w:r w:rsidR="000D520F" w:rsidRPr="00083B6A">
        <w:t>Alliance Atlantis/CTV Television</w:t>
      </w:r>
      <w:r w:rsidR="002E3E2B" w:rsidRPr="00083B6A">
        <w:t>.</w:t>
      </w:r>
    </w:p>
    <w:p w14:paraId="49128261" w14:textId="7599F0E3" w:rsidR="000D520F" w:rsidRPr="00083B6A" w:rsidRDefault="000D520F" w:rsidP="002E3E2B">
      <w:pPr>
        <w:spacing w:after="60"/>
        <w:ind w:left="864" w:hanging="432"/>
        <w:rPr>
          <w:spacing w:val="-3"/>
        </w:rPr>
      </w:pPr>
      <w:r w:rsidRPr="00083B6A">
        <w:rPr>
          <w:spacing w:val="-3"/>
        </w:rPr>
        <w:t xml:space="preserve">Patterson, J. (2003). </w:t>
      </w:r>
      <w:r w:rsidRPr="00083B6A">
        <w:rPr>
          <w:i/>
          <w:spacing w:val="-3"/>
        </w:rPr>
        <w:t>The big bad wolf</w:t>
      </w:r>
      <w:r w:rsidR="0087074A" w:rsidRPr="00083B6A">
        <w:rPr>
          <w:spacing w:val="-3"/>
        </w:rPr>
        <w:t>. New York: Warner Books.</w:t>
      </w:r>
    </w:p>
    <w:p w14:paraId="11B7214B" w14:textId="7E4E3EFD" w:rsidR="0087074A" w:rsidRPr="00083B6A" w:rsidRDefault="0087074A" w:rsidP="0087074A">
      <w:pPr>
        <w:suppressAutoHyphens/>
        <w:spacing w:after="60"/>
        <w:ind w:left="864" w:hanging="432"/>
      </w:pPr>
      <w:r w:rsidRPr="00083B6A">
        <w:t>Aftonbladet (Sweden)</w:t>
      </w:r>
    </w:p>
    <w:p w14:paraId="66208EEA" w14:textId="77777777" w:rsidR="00A37979" w:rsidRPr="00083B6A" w:rsidRDefault="00A37979" w:rsidP="002E3E2B">
      <w:pPr>
        <w:suppressAutoHyphens/>
        <w:spacing w:after="60"/>
        <w:ind w:left="864" w:hanging="432"/>
        <w:rPr>
          <w:spacing w:val="-3"/>
        </w:rPr>
      </w:pPr>
      <w:r w:rsidRPr="00083B6A">
        <w:rPr>
          <w:spacing w:val="-3"/>
        </w:rPr>
        <w:t>Al Jazeera English</w:t>
      </w:r>
    </w:p>
    <w:p w14:paraId="0A179262" w14:textId="77777777" w:rsidR="00A37979" w:rsidRPr="00083B6A" w:rsidRDefault="00A37979" w:rsidP="002E3E2B">
      <w:pPr>
        <w:suppressAutoHyphens/>
        <w:spacing w:after="60"/>
        <w:ind w:left="864" w:hanging="432"/>
        <w:rPr>
          <w:spacing w:val="-3"/>
        </w:rPr>
      </w:pPr>
      <w:r w:rsidRPr="00083B6A">
        <w:rPr>
          <w:spacing w:val="-3"/>
        </w:rPr>
        <w:t>AM1040 (Vancouver, BC)</w:t>
      </w:r>
    </w:p>
    <w:p w14:paraId="4557783E" w14:textId="77777777" w:rsidR="00A37979" w:rsidRPr="00083B6A" w:rsidRDefault="00A37979" w:rsidP="002E3E2B">
      <w:pPr>
        <w:suppressAutoHyphens/>
        <w:spacing w:after="60"/>
        <w:ind w:left="864" w:hanging="432"/>
        <w:rPr>
          <w:spacing w:val="-3"/>
        </w:rPr>
      </w:pPr>
      <w:r w:rsidRPr="00083B6A">
        <w:rPr>
          <w:spacing w:val="-3"/>
        </w:rPr>
        <w:t>AQ (Simon Fraser University Alumni Magazine)</w:t>
      </w:r>
    </w:p>
    <w:p w14:paraId="47ACB6AB" w14:textId="77777777" w:rsidR="00A37979" w:rsidRPr="00083B6A" w:rsidRDefault="00A37979" w:rsidP="000D520F">
      <w:pPr>
        <w:suppressAutoHyphens/>
        <w:spacing w:after="60"/>
        <w:ind w:left="864" w:hanging="432"/>
        <w:rPr>
          <w:spacing w:val="-3"/>
        </w:rPr>
      </w:pPr>
      <w:r w:rsidRPr="00083B6A">
        <w:rPr>
          <w:spacing w:val="-3"/>
        </w:rPr>
        <w:t>Associated Press</w:t>
      </w:r>
    </w:p>
    <w:p w14:paraId="47E89749" w14:textId="77777777" w:rsidR="00A37979" w:rsidRPr="00083B6A" w:rsidRDefault="00A37979" w:rsidP="000D520F">
      <w:pPr>
        <w:suppressAutoHyphens/>
        <w:spacing w:after="60"/>
        <w:ind w:left="864" w:hanging="432"/>
        <w:rPr>
          <w:spacing w:val="-3"/>
        </w:rPr>
      </w:pPr>
      <w:r w:rsidRPr="00083B6A">
        <w:rPr>
          <w:spacing w:val="-3"/>
        </w:rPr>
        <w:t>Atlantis Productions</w:t>
      </w:r>
    </w:p>
    <w:p w14:paraId="4100AB34" w14:textId="77777777" w:rsidR="00A37979" w:rsidRPr="00083B6A" w:rsidRDefault="00A37979" w:rsidP="000D520F">
      <w:pPr>
        <w:suppressAutoHyphens/>
        <w:spacing w:after="60"/>
        <w:ind w:left="864" w:hanging="432"/>
        <w:rPr>
          <w:spacing w:val="-3"/>
        </w:rPr>
      </w:pPr>
      <w:r w:rsidRPr="00083B6A">
        <w:rPr>
          <w:spacing w:val="-3"/>
        </w:rPr>
        <w:t>Austin American-Statesman</w:t>
      </w:r>
    </w:p>
    <w:p w14:paraId="656D8A8B" w14:textId="740C7D30" w:rsidR="00E825F7" w:rsidRPr="00083B6A" w:rsidRDefault="00283611" w:rsidP="000D520F">
      <w:pPr>
        <w:suppressAutoHyphens/>
        <w:spacing w:after="60"/>
        <w:ind w:left="864" w:hanging="432"/>
        <w:rPr>
          <w:spacing w:val="-3"/>
        </w:rPr>
      </w:pPr>
      <w:r w:rsidRPr="00083B6A">
        <w:rPr>
          <w:spacing w:val="-3"/>
        </w:rPr>
        <w:t xml:space="preserve">The </w:t>
      </w:r>
      <w:r w:rsidR="00E825F7" w:rsidRPr="00083B6A">
        <w:rPr>
          <w:spacing w:val="-3"/>
        </w:rPr>
        <w:t>Australian</w:t>
      </w:r>
    </w:p>
    <w:p w14:paraId="376E1E3A" w14:textId="77777777" w:rsidR="008D6E71" w:rsidRPr="00083B6A" w:rsidRDefault="008D6E71" w:rsidP="008D6E71">
      <w:pPr>
        <w:suppressAutoHyphens/>
        <w:spacing w:after="60"/>
        <w:ind w:left="864" w:hanging="432"/>
        <w:rPr>
          <w:spacing w:val="-3"/>
        </w:rPr>
      </w:pPr>
      <w:r>
        <w:rPr>
          <w:spacing w:val="-3"/>
        </w:rPr>
        <w:t>Australian Broadcasting Corporation (ABC) Radio</w:t>
      </w:r>
    </w:p>
    <w:p w14:paraId="7B333916" w14:textId="77777777" w:rsidR="00C077B6" w:rsidRDefault="00C077B6" w:rsidP="000D520F">
      <w:pPr>
        <w:suppressAutoHyphens/>
        <w:spacing w:after="60"/>
        <w:ind w:left="864" w:hanging="432"/>
        <w:rPr>
          <w:color w:val="000000"/>
        </w:rPr>
      </w:pPr>
      <w:r>
        <w:rPr>
          <w:color w:val="000000"/>
        </w:rPr>
        <w:t>Bangalore Mirror</w:t>
      </w:r>
    </w:p>
    <w:p w14:paraId="51B4C201" w14:textId="7721F2E1" w:rsidR="00A37979" w:rsidRPr="00083B6A" w:rsidRDefault="00A37979" w:rsidP="000D520F">
      <w:pPr>
        <w:suppressAutoHyphens/>
        <w:spacing w:after="60"/>
        <w:ind w:left="864" w:hanging="432"/>
        <w:rPr>
          <w:spacing w:val="-3"/>
        </w:rPr>
      </w:pPr>
      <w:r w:rsidRPr="00083B6A">
        <w:rPr>
          <w:spacing w:val="-3"/>
        </w:rPr>
        <w:t>BBC</w:t>
      </w:r>
    </w:p>
    <w:p w14:paraId="1E839195" w14:textId="77777777" w:rsidR="00A37979" w:rsidRPr="00083B6A" w:rsidRDefault="00A37979" w:rsidP="000D520F">
      <w:pPr>
        <w:suppressAutoHyphens/>
        <w:spacing w:after="60"/>
        <w:ind w:left="864" w:hanging="432"/>
        <w:rPr>
          <w:spacing w:val="-3"/>
        </w:rPr>
      </w:pPr>
      <w:r w:rsidRPr="00083B6A">
        <w:rPr>
          <w:spacing w:val="-3"/>
        </w:rPr>
        <w:t>BBC Outlook</w:t>
      </w:r>
    </w:p>
    <w:p w14:paraId="3874C637" w14:textId="77777777" w:rsidR="00A37979" w:rsidRPr="00083B6A" w:rsidRDefault="00A37979" w:rsidP="000D520F">
      <w:pPr>
        <w:suppressAutoHyphens/>
        <w:spacing w:after="60"/>
        <w:ind w:left="864" w:hanging="432"/>
        <w:rPr>
          <w:spacing w:val="-3"/>
        </w:rPr>
      </w:pPr>
      <w:r w:rsidRPr="00083B6A">
        <w:rPr>
          <w:spacing w:val="-3"/>
        </w:rPr>
        <w:t>BCIT Broadcast Centre (Vancouver, BC)</w:t>
      </w:r>
    </w:p>
    <w:p w14:paraId="72E4F196" w14:textId="77777777" w:rsidR="005D05D5" w:rsidRPr="00083B6A" w:rsidRDefault="005D05D5" w:rsidP="000D520F">
      <w:pPr>
        <w:suppressAutoHyphens/>
        <w:spacing w:after="60"/>
        <w:ind w:left="864" w:hanging="432"/>
        <w:rPr>
          <w:i/>
          <w:spacing w:val="-3"/>
        </w:rPr>
      </w:pPr>
      <w:r w:rsidRPr="00083B6A">
        <w:rPr>
          <w:i/>
          <w:spacing w:val="-3"/>
        </w:rPr>
        <w:t>Bloody Work</w:t>
      </w:r>
      <w:r w:rsidRPr="00083B6A">
        <w:rPr>
          <w:spacing w:val="-3"/>
        </w:rPr>
        <w:t xml:space="preserve"> documentary</w:t>
      </w:r>
    </w:p>
    <w:p w14:paraId="28F07EC0" w14:textId="56B2F1B2" w:rsidR="00D054F1" w:rsidRDefault="00D054F1" w:rsidP="000D520F">
      <w:pPr>
        <w:suppressAutoHyphens/>
        <w:spacing w:after="60"/>
        <w:ind w:left="864" w:hanging="432"/>
        <w:rPr>
          <w:spacing w:val="-3"/>
        </w:rPr>
      </w:pPr>
      <w:r>
        <w:rPr>
          <w:spacing w:val="-3"/>
        </w:rPr>
        <w:t>Bloomberg News</w:t>
      </w:r>
    </w:p>
    <w:p w14:paraId="5414FDE1" w14:textId="2D3B4AD7" w:rsidR="00A37979" w:rsidRPr="00083B6A" w:rsidRDefault="00A37979" w:rsidP="000D520F">
      <w:pPr>
        <w:suppressAutoHyphens/>
        <w:spacing w:after="60"/>
        <w:ind w:left="864" w:hanging="432"/>
        <w:rPr>
          <w:spacing w:val="-3"/>
        </w:rPr>
      </w:pPr>
      <w:r w:rsidRPr="00083B6A">
        <w:rPr>
          <w:spacing w:val="-3"/>
        </w:rPr>
        <w:t>Blue Eyes Television (Germany)</w:t>
      </w:r>
    </w:p>
    <w:p w14:paraId="445C7A47" w14:textId="77777777" w:rsidR="00A37979" w:rsidRPr="00083B6A" w:rsidRDefault="00A37979" w:rsidP="000D520F">
      <w:pPr>
        <w:suppressAutoHyphens/>
        <w:spacing w:after="60"/>
        <w:ind w:left="864" w:hanging="432"/>
        <w:rPr>
          <w:spacing w:val="-3"/>
        </w:rPr>
      </w:pPr>
      <w:r w:rsidRPr="00083B6A">
        <w:rPr>
          <w:spacing w:val="-3"/>
        </w:rPr>
        <w:t>Blue Line Magazine</w:t>
      </w:r>
    </w:p>
    <w:p w14:paraId="06E73452" w14:textId="77777777" w:rsidR="007B49C3" w:rsidRDefault="007B49C3" w:rsidP="000D520F">
      <w:pPr>
        <w:suppressAutoHyphens/>
        <w:spacing w:after="60"/>
        <w:ind w:left="864" w:hanging="432"/>
      </w:pPr>
      <w:r>
        <w:t>Calcalist (Israel)</w:t>
      </w:r>
    </w:p>
    <w:p w14:paraId="2ACBD1F5" w14:textId="6ECEE2E9" w:rsidR="00A37979" w:rsidRPr="00083B6A" w:rsidRDefault="00A37979" w:rsidP="000D520F">
      <w:pPr>
        <w:suppressAutoHyphens/>
        <w:spacing w:after="60"/>
        <w:ind w:left="864" w:hanging="432"/>
      </w:pPr>
      <w:r w:rsidRPr="00083B6A">
        <w:t>Canadian Press</w:t>
      </w:r>
    </w:p>
    <w:p w14:paraId="68426783" w14:textId="77777777" w:rsidR="00A37979" w:rsidRPr="00083B6A" w:rsidRDefault="00A37979" w:rsidP="000D520F">
      <w:pPr>
        <w:suppressAutoHyphens/>
        <w:spacing w:after="60"/>
        <w:ind w:left="864" w:hanging="432"/>
        <w:rPr>
          <w:spacing w:val="-3"/>
        </w:rPr>
      </w:pPr>
      <w:r w:rsidRPr="00083B6A">
        <w:rPr>
          <w:spacing w:val="-3"/>
        </w:rPr>
        <w:t>CBC</w:t>
      </w:r>
    </w:p>
    <w:p w14:paraId="5689FFAE" w14:textId="77777777" w:rsidR="00A37979" w:rsidRPr="00083B6A" w:rsidRDefault="00A37979" w:rsidP="000D520F">
      <w:pPr>
        <w:suppressAutoHyphens/>
        <w:spacing w:after="60"/>
        <w:ind w:left="864" w:hanging="432"/>
        <w:rPr>
          <w:spacing w:val="-3"/>
        </w:rPr>
      </w:pPr>
      <w:r w:rsidRPr="00083B6A">
        <w:rPr>
          <w:spacing w:val="-3"/>
        </w:rPr>
        <w:t>CBC radio news</w:t>
      </w:r>
    </w:p>
    <w:p w14:paraId="0722900E" w14:textId="77777777" w:rsidR="00A37979" w:rsidRPr="00083B6A" w:rsidRDefault="00A37979" w:rsidP="000D520F">
      <w:pPr>
        <w:suppressAutoHyphens/>
        <w:spacing w:after="60"/>
        <w:ind w:left="864" w:hanging="432"/>
        <w:rPr>
          <w:spacing w:val="-3"/>
        </w:rPr>
      </w:pPr>
      <w:r w:rsidRPr="00083B6A">
        <w:rPr>
          <w:spacing w:val="-3"/>
        </w:rPr>
        <w:t>CBS 19 (Charlottesville, VA)</w:t>
      </w:r>
    </w:p>
    <w:p w14:paraId="53FD1465" w14:textId="77777777" w:rsidR="00A37979" w:rsidRPr="00083B6A" w:rsidRDefault="00A37979" w:rsidP="000D520F">
      <w:pPr>
        <w:suppressAutoHyphens/>
        <w:spacing w:after="60"/>
        <w:ind w:left="864" w:hanging="432"/>
        <w:rPr>
          <w:spacing w:val="-3"/>
        </w:rPr>
      </w:pPr>
      <w:r w:rsidRPr="00083B6A">
        <w:rPr>
          <w:spacing w:val="-3"/>
        </w:rPr>
        <w:t>CKLW (Windsor, ON)</w:t>
      </w:r>
    </w:p>
    <w:p w14:paraId="2F044015" w14:textId="77777777" w:rsidR="00A37979" w:rsidRDefault="00A37979" w:rsidP="000D520F">
      <w:pPr>
        <w:suppressAutoHyphens/>
        <w:spacing w:after="60"/>
        <w:ind w:left="864" w:hanging="432"/>
        <w:rPr>
          <w:spacing w:val="-3"/>
        </w:rPr>
      </w:pPr>
      <w:r w:rsidRPr="00083B6A">
        <w:rPr>
          <w:spacing w:val="-3"/>
        </w:rPr>
        <w:t>CKNW (Vancouver, BC)</w:t>
      </w:r>
    </w:p>
    <w:p w14:paraId="7FCD7A7F" w14:textId="08E15792" w:rsidR="00D054F1" w:rsidRPr="00083B6A" w:rsidRDefault="00D054F1" w:rsidP="000D520F">
      <w:pPr>
        <w:suppressAutoHyphens/>
        <w:spacing w:after="60"/>
        <w:ind w:left="864" w:hanging="432"/>
        <w:rPr>
          <w:spacing w:val="-3"/>
        </w:rPr>
      </w:pPr>
      <w:r>
        <w:rPr>
          <w:spacing w:val="-3"/>
        </w:rPr>
        <w:t>CNN International</w:t>
      </w:r>
    </w:p>
    <w:p w14:paraId="511B33DA" w14:textId="77777777" w:rsidR="00A37979" w:rsidRPr="00083B6A" w:rsidRDefault="00A37979" w:rsidP="000D520F">
      <w:pPr>
        <w:suppressAutoHyphens/>
        <w:spacing w:after="60"/>
        <w:ind w:left="864" w:hanging="432"/>
        <w:rPr>
          <w:spacing w:val="-3"/>
        </w:rPr>
      </w:pPr>
      <w:r w:rsidRPr="00083B6A">
        <w:rPr>
          <w:spacing w:val="-3"/>
        </w:rPr>
        <w:t>Corpus Christi Caller Times</w:t>
      </w:r>
    </w:p>
    <w:p w14:paraId="1BA12450" w14:textId="77777777" w:rsidR="00A37979" w:rsidRPr="00083B6A" w:rsidRDefault="00A37979" w:rsidP="000D520F">
      <w:pPr>
        <w:suppressAutoHyphens/>
        <w:spacing w:after="60"/>
        <w:ind w:left="864" w:hanging="432"/>
        <w:rPr>
          <w:spacing w:val="-3"/>
        </w:rPr>
      </w:pPr>
      <w:r w:rsidRPr="00083B6A">
        <w:rPr>
          <w:spacing w:val="-3"/>
        </w:rPr>
        <w:t>CTV</w:t>
      </w:r>
    </w:p>
    <w:p w14:paraId="0FFADD0B" w14:textId="77777777" w:rsidR="00A37979" w:rsidRPr="00083B6A" w:rsidRDefault="00A37979" w:rsidP="000D520F">
      <w:pPr>
        <w:spacing w:after="60"/>
        <w:ind w:left="864" w:hanging="432"/>
        <w:rPr>
          <w:spacing w:val="-3"/>
        </w:rPr>
      </w:pPr>
      <w:r w:rsidRPr="00083B6A">
        <w:rPr>
          <w:spacing w:val="-3"/>
        </w:rPr>
        <w:t>CTV W5</w:t>
      </w:r>
    </w:p>
    <w:p w14:paraId="7162FE80" w14:textId="7DCA77EC" w:rsidR="00E825F7" w:rsidRPr="00083B6A" w:rsidRDefault="00E825F7" w:rsidP="000D520F">
      <w:pPr>
        <w:spacing w:after="60"/>
        <w:ind w:left="864" w:hanging="432"/>
        <w:rPr>
          <w:spacing w:val="-3"/>
        </w:rPr>
      </w:pPr>
      <w:r w:rsidRPr="00083B6A">
        <w:rPr>
          <w:spacing w:val="-3"/>
        </w:rPr>
        <w:t>Daily Mail</w:t>
      </w:r>
    </w:p>
    <w:p w14:paraId="25FEA984" w14:textId="77777777" w:rsidR="00A37979" w:rsidRPr="00083B6A" w:rsidRDefault="00A37979" w:rsidP="000D520F">
      <w:pPr>
        <w:suppressAutoHyphens/>
        <w:spacing w:after="60"/>
        <w:ind w:left="864" w:hanging="432"/>
        <w:rPr>
          <w:spacing w:val="-3"/>
        </w:rPr>
      </w:pPr>
      <w:r w:rsidRPr="00083B6A">
        <w:rPr>
          <w:spacing w:val="-3"/>
        </w:rPr>
        <w:t>Dallas Morning News</w:t>
      </w:r>
    </w:p>
    <w:p w14:paraId="35BA0179" w14:textId="77777777" w:rsidR="00A37979" w:rsidRPr="00083B6A" w:rsidRDefault="00A37979" w:rsidP="000D520F">
      <w:pPr>
        <w:spacing w:after="60"/>
        <w:ind w:left="864" w:hanging="432"/>
        <w:rPr>
          <w:spacing w:val="-3"/>
        </w:rPr>
      </w:pPr>
      <w:r w:rsidRPr="00083B6A">
        <w:rPr>
          <w:spacing w:val="-3"/>
        </w:rPr>
        <w:lastRenderedPageBreak/>
        <w:t>Dateline NBC</w:t>
      </w:r>
    </w:p>
    <w:p w14:paraId="3BD7549A" w14:textId="77777777" w:rsidR="00A37979" w:rsidRPr="00083B6A" w:rsidRDefault="00A37979" w:rsidP="000D520F">
      <w:pPr>
        <w:spacing w:after="60"/>
        <w:ind w:left="864" w:hanging="432"/>
        <w:rPr>
          <w:spacing w:val="-3"/>
        </w:rPr>
      </w:pPr>
      <w:r w:rsidRPr="00083B6A">
        <w:rPr>
          <w:spacing w:val="-3"/>
        </w:rPr>
        <w:t>De Limburger (The Netherlands)</w:t>
      </w:r>
    </w:p>
    <w:p w14:paraId="4ED56306" w14:textId="77777777" w:rsidR="00A37979" w:rsidRDefault="00A37979" w:rsidP="000D520F">
      <w:pPr>
        <w:spacing w:after="60"/>
        <w:ind w:left="864" w:hanging="432"/>
        <w:rPr>
          <w:spacing w:val="-3"/>
        </w:rPr>
      </w:pPr>
      <w:r w:rsidRPr="00083B6A">
        <w:rPr>
          <w:spacing w:val="-3"/>
        </w:rPr>
        <w:t>Discovery Channel</w:t>
      </w:r>
    </w:p>
    <w:p w14:paraId="371774D8" w14:textId="19EA4E39" w:rsidR="00D76901" w:rsidRDefault="00D76901" w:rsidP="000D520F">
      <w:pPr>
        <w:spacing w:after="60"/>
        <w:ind w:left="864" w:hanging="432"/>
        <w:rPr>
          <w:spacing w:val="-3"/>
        </w:rPr>
      </w:pPr>
      <w:r>
        <w:rPr>
          <w:spacing w:val="-3"/>
        </w:rPr>
        <w:t>The Economist</w:t>
      </w:r>
    </w:p>
    <w:p w14:paraId="5FE1B7DB" w14:textId="2222F04D" w:rsidR="00416319" w:rsidRPr="00AB1AAF" w:rsidRDefault="00416319" w:rsidP="000D520F">
      <w:pPr>
        <w:spacing w:after="60"/>
        <w:ind w:left="864" w:hanging="432"/>
        <w:rPr>
          <w:spacing w:val="-3"/>
        </w:rPr>
      </w:pPr>
      <w:r w:rsidRPr="00416319">
        <w:rPr>
          <w:i/>
          <w:spacing w:val="-3"/>
        </w:rPr>
        <w:t>The Exhibition</w:t>
      </w:r>
      <w:r>
        <w:rPr>
          <w:spacing w:val="-3"/>
        </w:rPr>
        <w:t xml:space="preserve"> documentary</w:t>
      </w:r>
      <w:r w:rsidR="00F86D9D">
        <w:rPr>
          <w:spacing w:val="-3"/>
        </w:rPr>
        <w:t xml:space="preserve">, </w:t>
      </w:r>
      <w:r w:rsidR="00F86D9D" w:rsidRPr="00AB1AAF">
        <w:rPr>
          <w:spacing w:val="-3"/>
        </w:rPr>
        <w:t>Jove Productions</w:t>
      </w:r>
    </w:p>
    <w:p w14:paraId="347A2E91" w14:textId="443E0A44" w:rsidR="00AB1AAF" w:rsidRPr="00AB1AAF" w:rsidRDefault="00AB1AAF" w:rsidP="000D520F">
      <w:pPr>
        <w:spacing w:after="60"/>
        <w:ind w:left="864" w:hanging="432"/>
        <w:rPr>
          <w:spacing w:val="-3"/>
        </w:rPr>
      </w:pPr>
      <w:r w:rsidRPr="00AB1AAF">
        <w:rPr>
          <w:spacing w:val="-3"/>
        </w:rPr>
        <w:t xml:space="preserve">FiveThirtyEight </w:t>
      </w:r>
      <w:r>
        <w:rPr>
          <w:spacing w:val="-3"/>
        </w:rPr>
        <w:t>(</w:t>
      </w:r>
      <w:r w:rsidRPr="00AB1AAF">
        <w:rPr>
          <w:spacing w:val="-3"/>
        </w:rPr>
        <w:t>E</w:t>
      </w:r>
      <w:r w:rsidR="00384F86">
        <w:rPr>
          <w:spacing w:val="-3"/>
        </w:rPr>
        <w:t>S</w:t>
      </w:r>
      <w:r w:rsidRPr="00AB1AAF">
        <w:rPr>
          <w:spacing w:val="-3"/>
        </w:rPr>
        <w:t>PN)</w:t>
      </w:r>
    </w:p>
    <w:p w14:paraId="6B44B72B" w14:textId="4719537B" w:rsidR="00A37979" w:rsidRPr="00AB1AAF" w:rsidRDefault="00A37979" w:rsidP="000D520F">
      <w:pPr>
        <w:spacing w:after="60"/>
        <w:ind w:left="864" w:hanging="432"/>
        <w:rPr>
          <w:spacing w:val="-3"/>
        </w:rPr>
      </w:pPr>
      <w:r w:rsidRPr="00AB1AAF">
        <w:rPr>
          <w:spacing w:val="-3"/>
        </w:rPr>
        <w:t>Force Four Entertainment</w:t>
      </w:r>
    </w:p>
    <w:p w14:paraId="4633CC3B" w14:textId="77777777" w:rsidR="00A37979" w:rsidRPr="00083B6A" w:rsidRDefault="00A37979" w:rsidP="000D520F">
      <w:pPr>
        <w:suppressAutoHyphens/>
        <w:spacing w:after="60"/>
        <w:ind w:left="864" w:hanging="432"/>
        <w:rPr>
          <w:spacing w:val="-3"/>
        </w:rPr>
      </w:pPr>
      <w:r w:rsidRPr="00083B6A">
        <w:rPr>
          <w:spacing w:val="-3"/>
        </w:rPr>
        <w:t>Fox 9 (Austin)</w:t>
      </w:r>
    </w:p>
    <w:p w14:paraId="4C2EC495" w14:textId="77777777" w:rsidR="00A37979" w:rsidRPr="00083B6A" w:rsidRDefault="00A37979" w:rsidP="000D520F">
      <w:pPr>
        <w:suppressAutoHyphens/>
        <w:spacing w:after="60"/>
        <w:ind w:left="864" w:hanging="432"/>
        <w:rPr>
          <w:spacing w:val="-3"/>
        </w:rPr>
      </w:pPr>
      <w:r w:rsidRPr="00083B6A">
        <w:rPr>
          <w:spacing w:val="-3"/>
        </w:rPr>
        <w:t>GeoWorld</w:t>
      </w:r>
    </w:p>
    <w:p w14:paraId="3938571B" w14:textId="77777777" w:rsidR="00A37979" w:rsidRPr="00083B6A" w:rsidRDefault="00A37979" w:rsidP="000D520F">
      <w:pPr>
        <w:suppressAutoHyphens/>
        <w:spacing w:after="60"/>
        <w:ind w:left="864" w:hanging="432"/>
        <w:rPr>
          <w:spacing w:val="-3"/>
        </w:rPr>
      </w:pPr>
      <w:r w:rsidRPr="00083B6A">
        <w:rPr>
          <w:spacing w:val="-3"/>
        </w:rPr>
        <w:t>Globe and Mail</w:t>
      </w:r>
    </w:p>
    <w:p w14:paraId="3EFB35EF" w14:textId="00999FDC" w:rsidR="00E825F7" w:rsidRPr="00083B6A" w:rsidRDefault="00E825F7" w:rsidP="000D520F">
      <w:pPr>
        <w:suppressAutoHyphens/>
        <w:spacing w:after="60"/>
        <w:ind w:left="864" w:hanging="432"/>
        <w:rPr>
          <w:spacing w:val="-3"/>
        </w:rPr>
      </w:pPr>
      <w:r w:rsidRPr="00083B6A">
        <w:rPr>
          <w:spacing w:val="-3"/>
        </w:rPr>
        <w:t>Gloucester Echo</w:t>
      </w:r>
    </w:p>
    <w:p w14:paraId="378B672D" w14:textId="388C2DC5" w:rsidR="00416319" w:rsidRDefault="00416319" w:rsidP="000D520F">
      <w:pPr>
        <w:suppressAutoHyphens/>
        <w:spacing w:after="60"/>
        <w:ind w:left="864" w:hanging="432"/>
        <w:rPr>
          <w:spacing w:val="-3"/>
        </w:rPr>
      </w:pPr>
      <w:r>
        <w:rPr>
          <w:spacing w:val="-3"/>
        </w:rPr>
        <w:t>History Detectives, PBS</w:t>
      </w:r>
    </w:p>
    <w:p w14:paraId="33DE7A7E" w14:textId="7A01F7CB" w:rsidR="0073672B" w:rsidRDefault="00A37979" w:rsidP="000D520F">
      <w:pPr>
        <w:suppressAutoHyphens/>
        <w:spacing w:after="60"/>
        <w:ind w:left="864" w:hanging="432"/>
        <w:rPr>
          <w:spacing w:val="-3"/>
        </w:rPr>
      </w:pPr>
      <w:r w:rsidRPr="00083B6A">
        <w:rPr>
          <w:spacing w:val="-3"/>
        </w:rPr>
        <w:t>Il Tempo (Italy)</w:t>
      </w:r>
    </w:p>
    <w:p w14:paraId="41726B85" w14:textId="790E0D89" w:rsidR="00A37979" w:rsidRPr="00083B6A" w:rsidRDefault="009837B0" w:rsidP="000D520F">
      <w:pPr>
        <w:suppressAutoHyphens/>
        <w:spacing w:after="60"/>
        <w:ind w:left="864" w:hanging="432"/>
        <w:rPr>
          <w:spacing w:val="-3"/>
        </w:rPr>
      </w:pPr>
      <w:r>
        <w:rPr>
          <w:spacing w:val="-3"/>
        </w:rPr>
        <w:t>International Journal of Criminology and Criminal Profiling</w:t>
      </w:r>
    </w:p>
    <w:p w14:paraId="26482F90" w14:textId="3A5572EA" w:rsidR="00E825F7" w:rsidRPr="00083B6A" w:rsidRDefault="00E825F7" w:rsidP="000D520F">
      <w:pPr>
        <w:suppressAutoHyphens/>
        <w:spacing w:after="60"/>
        <w:ind w:left="864" w:hanging="432"/>
        <w:rPr>
          <w:spacing w:val="-3"/>
        </w:rPr>
      </w:pPr>
      <w:r w:rsidRPr="00083B6A">
        <w:rPr>
          <w:spacing w:val="-3"/>
        </w:rPr>
        <w:t>ITV (United Kingdom)</w:t>
      </w:r>
    </w:p>
    <w:p w14:paraId="5D939672" w14:textId="77777777" w:rsidR="00A37979" w:rsidRPr="00083B6A" w:rsidRDefault="00A37979" w:rsidP="000D520F">
      <w:pPr>
        <w:suppressAutoHyphens/>
        <w:spacing w:after="60"/>
        <w:ind w:left="864" w:hanging="432"/>
        <w:rPr>
          <w:spacing w:val="-3"/>
        </w:rPr>
      </w:pPr>
      <w:r w:rsidRPr="00083B6A">
        <w:rPr>
          <w:spacing w:val="-3"/>
        </w:rPr>
        <w:t>Journal de Montréal</w:t>
      </w:r>
    </w:p>
    <w:p w14:paraId="01FF780C" w14:textId="77777777" w:rsidR="00A37979" w:rsidRPr="00083B6A" w:rsidRDefault="00A37979" w:rsidP="000D520F">
      <w:pPr>
        <w:suppressAutoHyphens/>
        <w:spacing w:after="60"/>
        <w:ind w:left="864" w:hanging="432"/>
        <w:rPr>
          <w:spacing w:val="-3"/>
        </w:rPr>
      </w:pPr>
      <w:r w:rsidRPr="00083B6A">
        <w:rPr>
          <w:spacing w:val="-3"/>
        </w:rPr>
        <w:t>KEYE TV (Austin)</w:t>
      </w:r>
    </w:p>
    <w:p w14:paraId="40AD15AA" w14:textId="77777777" w:rsidR="00A37979" w:rsidRPr="00083B6A" w:rsidRDefault="00A37979" w:rsidP="000D520F">
      <w:pPr>
        <w:suppressAutoHyphens/>
        <w:spacing w:after="60"/>
        <w:ind w:left="864" w:hanging="432"/>
        <w:rPr>
          <w:spacing w:val="-3"/>
        </w:rPr>
      </w:pPr>
      <w:r w:rsidRPr="00083B6A">
        <w:rPr>
          <w:spacing w:val="-3"/>
        </w:rPr>
        <w:t>KSAT (San Antonio)</w:t>
      </w:r>
    </w:p>
    <w:p w14:paraId="66B1478D" w14:textId="77777777" w:rsidR="005F576C" w:rsidRPr="00083B6A" w:rsidRDefault="005F576C" w:rsidP="000D520F">
      <w:pPr>
        <w:suppressAutoHyphens/>
        <w:spacing w:after="60"/>
        <w:ind w:left="864" w:hanging="432"/>
        <w:rPr>
          <w:spacing w:val="-3"/>
        </w:rPr>
      </w:pPr>
      <w:r w:rsidRPr="00083B6A">
        <w:rPr>
          <w:spacing w:val="-3"/>
        </w:rPr>
        <w:t>KTSW FM (Texas State University)</w:t>
      </w:r>
    </w:p>
    <w:p w14:paraId="4B24E22B" w14:textId="65CC3E43" w:rsidR="00A37979" w:rsidRPr="00083B6A" w:rsidRDefault="00A37979" w:rsidP="000D520F">
      <w:pPr>
        <w:suppressAutoHyphens/>
        <w:spacing w:after="60"/>
        <w:ind w:left="864" w:hanging="432"/>
        <w:rPr>
          <w:spacing w:val="-3"/>
        </w:rPr>
      </w:pPr>
      <w:r w:rsidRPr="00083B6A">
        <w:rPr>
          <w:spacing w:val="-3"/>
        </w:rPr>
        <w:t>Law and Order</w:t>
      </w:r>
    </w:p>
    <w:p w14:paraId="61055A12" w14:textId="77777777" w:rsidR="00A37979" w:rsidRPr="00083B6A" w:rsidRDefault="00A37979" w:rsidP="005F576C">
      <w:pPr>
        <w:suppressAutoHyphens/>
        <w:spacing w:after="60"/>
        <w:ind w:left="864" w:hanging="432"/>
        <w:rPr>
          <w:spacing w:val="-3"/>
        </w:rPr>
      </w:pPr>
      <w:r w:rsidRPr="00083B6A">
        <w:rPr>
          <w:spacing w:val="-3"/>
        </w:rPr>
        <w:t>London Sunday Times</w:t>
      </w:r>
    </w:p>
    <w:p w14:paraId="255D4533" w14:textId="77777777" w:rsidR="00A37979" w:rsidRPr="00083B6A" w:rsidRDefault="00A37979" w:rsidP="000D520F">
      <w:pPr>
        <w:suppressAutoHyphens/>
        <w:spacing w:after="60"/>
        <w:ind w:left="864" w:hanging="432"/>
        <w:rPr>
          <w:spacing w:val="-3"/>
        </w:rPr>
      </w:pPr>
      <w:r w:rsidRPr="00083B6A">
        <w:rPr>
          <w:spacing w:val="-3"/>
        </w:rPr>
        <w:t>Maclean’s</w:t>
      </w:r>
    </w:p>
    <w:p w14:paraId="06347525" w14:textId="77777777" w:rsidR="00A37979" w:rsidRPr="00083B6A" w:rsidRDefault="00A37979" w:rsidP="000D520F">
      <w:pPr>
        <w:spacing w:after="60"/>
        <w:ind w:left="864" w:hanging="432"/>
        <w:rPr>
          <w:spacing w:val="-3"/>
        </w:rPr>
      </w:pPr>
      <w:r w:rsidRPr="00083B6A">
        <w:rPr>
          <w:spacing w:val="-3"/>
        </w:rPr>
        <w:t>National Post</w:t>
      </w:r>
    </w:p>
    <w:p w14:paraId="257EC816" w14:textId="77777777" w:rsidR="00A37979" w:rsidRPr="00083B6A" w:rsidRDefault="00A37979" w:rsidP="000D520F">
      <w:pPr>
        <w:spacing w:after="60"/>
        <w:ind w:left="864" w:hanging="432"/>
        <w:rPr>
          <w:spacing w:val="-3"/>
        </w:rPr>
      </w:pPr>
      <w:r w:rsidRPr="00083B6A">
        <w:rPr>
          <w:spacing w:val="-3"/>
        </w:rPr>
        <w:t>National Public Radio (NPR)</w:t>
      </w:r>
    </w:p>
    <w:p w14:paraId="664026BD" w14:textId="461B0E8B" w:rsidR="00B431FA" w:rsidRDefault="00B431FA" w:rsidP="000D520F">
      <w:pPr>
        <w:spacing w:after="60"/>
        <w:ind w:left="864" w:hanging="432"/>
        <w:rPr>
          <w:spacing w:val="-3"/>
        </w:rPr>
      </w:pPr>
      <w:r w:rsidRPr="00083B6A">
        <w:rPr>
          <w:spacing w:val="-3"/>
        </w:rPr>
        <w:t>New Scientist</w:t>
      </w:r>
    </w:p>
    <w:p w14:paraId="47E93236" w14:textId="583827F8" w:rsidR="00D054F1" w:rsidRPr="00083B6A" w:rsidRDefault="00D054F1" w:rsidP="000D520F">
      <w:pPr>
        <w:spacing w:after="60"/>
        <w:ind w:left="864" w:hanging="432"/>
        <w:rPr>
          <w:spacing w:val="-3"/>
        </w:rPr>
      </w:pPr>
      <w:r>
        <w:rPr>
          <w:spacing w:val="-3"/>
        </w:rPr>
        <w:t>New York Times</w:t>
      </w:r>
    </w:p>
    <w:p w14:paraId="0BCEBDF3" w14:textId="77777777" w:rsidR="00A37979" w:rsidRPr="00083B6A" w:rsidRDefault="00A37979" w:rsidP="000D520F">
      <w:pPr>
        <w:suppressAutoHyphens/>
        <w:spacing w:after="60"/>
        <w:ind w:left="864" w:hanging="432"/>
        <w:rPr>
          <w:spacing w:val="-3"/>
        </w:rPr>
      </w:pPr>
      <w:r w:rsidRPr="00083B6A">
        <w:rPr>
          <w:spacing w:val="-3"/>
        </w:rPr>
        <w:t>New Zealand Radio</w:t>
      </w:r>
    </w:p>
    <w:p w14:paraId="1559D179" w14:textId="77777777" w:rsidR="00A37979" w:rsidRPr="00083B6A" w:rsidRDefault="00A37979" w:rsidP="000D520F">
      <w:pPr>
        <w:suppressAutoHyphens/>
        <w:spacing w:after="60"/>
        <w:ind w:left="864" w:hanging="432"/>
        <w:rPr>
          <w:spacing w:val="-3"/>
        </w:rPr>
      </w:pPr>
      <w:r w:rsidRPr="00083B6A">
        <w:rPr>
          <w:spacing w:val="-3"/>
        </w:rPr>
        <w:t>Nightline ABC</w:t>
      </w:r>
    </w:p>
    <w:p w14:paraId="31C5B94B" w14:textId="77777777" w:rsidR="00A37979" w:rsidRPr="00083B6A" w:rsidRDefault="00A37979" w:rsidP="000D520F">
      <w:pPr>
        <w:suppressAutoHyphens/>
        <w:spacing w:after="60"/>
        <w:ind w:left="864" w:hanging="432"/>
        <w:rPr>
          <w:spacing w:val="-3"/>
        </w:rPr>
      </w:pPr>
      <w:r w:rsidRPr="00083B6A">
        <w:rPr>
          <w:spacing w:val="-3"/>
        </w:rPr>
        <w:t>OMNI 10 Television (Surrey, BC)</w:t>
      </w:r>
    </w:p>
    <w:p w14:paraId="09623DC7" w14:textId="77777777" w:rsidR="00A37979" w:rsidRPr="00083B6A" w:rsidRDefault="00A37979" w:rsidP="000D520F">
      <w:pPr>
        <w:suppressAutoHyphens/>
        <w:spacing w:after="60"/>
        <w:ind w:left="864" w:hanging="432"/>
        <w:rPr>
          <w:spacing w:val="-3"/>
        </w:rPr>
      </w:pPr>
      <w:r w:rsidRPr="00083B6A">
        <w:rPr>
          <w:spacing w:val="-3"/>
        </w:rPr>
        <w:t>Partners in Motion/Harmony Entertainment</w:t>
      </w:r>
    </w:p>
    <w:p w14:paraId="5653E0DA" w14:textId="13AC981F" w:rsidR="00876840" w:rsidRPr="00083B6A" w:rsidRDefault="00876840" w:rsidP="000D520F">
      <w:pPr>
        <w:suppressAutoHyphens/>
        <w:spacing w:after="60"/>
        <w:ind w:left="864" w:hanging="432"/>
        <w:rPr>
          <w:spacing w:val="-3"/>
        </w:rPr>
      </w:pPr>
      <w:r w:rsidRPr="00083B6A">
        <w:rPr>
          <w:spacing w:val="-3"/>
        </w:rPr>
        <w:t>P.M. Magazin (Germany)</w:t>
      </w:r>
    </w:p>
    <w:p w14:paraId="18E8B25E" w14:textId="77777777" w:rsidR="00A37979" w:rsidRPr="00083B6A" w:rsidRDefault="00A37979" w:rsidP="0089760B">
      <w:pPr>
        <w:suppressAutoHyphens/>
        <w:spacing w:after="60"/>
        <w:ind w:left="864" w:hanging="432"/>
        <w:rPr>
          <w:spacing w:val="-3"/>
        </w:rPr>
      </w:pPr>
      <w:r w:rsidRPr="00083B6A">
        <w:rPr>
          <w:spacing w:val="-3"/>
        </w:rPr>
        <w:t>Popular Science</w:t>
      </w:r>
    </w:p>
    <w:p w14:paraId="320F8708" w14:textId="77777777" w:rsidR="00A37979" w:rsidRPr="00083B6A" w:rsidRDefault="00A37979" w:rsidP="000D520F">
      <w:pPr>
        <w:suppressAutoHyphens/>
        <w:spacing w:after="60"/>
        <w:ind w:left="864" w:hanging="432"/>
        <w:rPr>
          <w:spacing w:val="-3"/>
        </w:rPr>
      </w:pPr>
      <w:r w:rsidRPr="00083B6A">
        <w:rPr>
          <w:spacing w:val="-3"/>
        </w:rPr>
        <w:t>Public Broadcasting Service (PBS)</w:t>
      </w:r>
    </w:p>
    <w:p w14:paraId="008EE346" w14:textId="77777777" w:rsidR="0089760B" w:rsidRPr="0089760B" w:rsidRDefault="0089760B" w:rsidP="000D520F">
      <w:pPr>
        <w:suppressAutoHyphens/>
        <w:spacing w:after="60"/>
        <w:ind w:left="864" w:hanging="432"/>
        <w:rPr>
          <w:spacing w:val="-3"/>
        </w:rPr>
      </w:pPr>
      <w:r w:rsidRPr="0089760B">
        <w:rPr>
          <w:spacing w:val="-3"/>
        </w:rPr>
        <w:t>Xploration Station Earth 2050</w:t>
      </w:r>
    </w:p>
    <w:p w14:paraId="442B2E44" w14:textId="04B1AEA7" w:rsidR="00F71685" w:rsidRPr="00083B6A" w:rsidRDefault="00F71685" w:rsidP="000D520F">
      <w:pPr>
        <w:suppressAutoHyphens/>
        <w:spacing w:after="60"/>
        <w:ind w:left="864" w:hanging="432"/>
        <w:rPr>
          <w:spacing w:val="-3"/>
        </w:rPr>
      </w:pPr>
      <w:r w:rsidRPr="00083B6A">
        <w:rPr>
          <w:spacing w:val="-3"/>
        </w:rPr>
        <w:t>Radio Télévision Suisse</w:t>
      </w:r>
    </w:p>
    <w:p w14:paraId="18BC114E" w14:textId="77777777" w:rsidR="00A37979" w:rsidRPr="00083B6A" w:rsidRDefault="00A37979" w:rsidP="0089760B">
      <w:pPr>
        <w:suppressAutoHyphens/>
        <w:spacing w:after="60"/>
        <w:ind w:left="864" w:hanging="432"/>
        <w:rPr>
          <w:spacing w:val="-3"/>
        </w:rPr>
      </w:pPr>
      <w:r w:rsidRPr="00083B6A">
        <w:rPr>
          <w:spacing w:val="-3"/>
        </w:rPr>
        <w:t>Reader’s Digest (Canada/International)</w:t>
      </w:r>
    </w:p>
    <w:p w14:paraId="01F0972F" w14:textId="77777777" w:rsidR="00A37979" w:rsidRPr="00083B6A" w:rsidRDefault="00A37979" w:rsidP="000D520F">
      <w:pPr>
        <w:spacing w:after="60"/>
        <w:ind w:left="864" w:hanging="432"/>
        <w:rPr>
          <w:spacing w:val="-3"/>
        </w:rPr>
      </w:pPr>
      <w:r w:rsidRPr="00083B6A">
        <w:rPr>
          <w:spacing w:val="-3"/>
        </w:rPr>
        <w:t>Reader’s Digest (US)</w:t>
      </w:r>
    </w:p>
    <w:p w14:paraId="05E4A23F" w14:textId="77777777" w:rsidR="00A37979" w:rsidRPr="00083B6A" w:rsidRDefault="00A37979" w:rsidP="000D520F">
      <w:pPr>
        <w:spacing w:after="60"/>
        <w:ind w:left="864" w:hanging="432"/>
      </w:pPr>
      <w:r w:rsidRPr="00083B6A">
        <w:t>Regina Leader-Post</w:t>
      </w:r>
    </w:p>
    <w:p w14:paraId="2F30F8E5" w14:textId="77777777" w:rsidR="00A37979" w:rsidRPr="00083B6A" w:rsidRDefault="00A37979" w:rsidP="000D520F">
      <w:pPr>
        <w:suppressAutoHyphens/>
        <w:spacing w:after="60"/>
        <w:ind w:left="864" w:hanging="432"/>
      </w:pPr>
      <w:r w:rsidRPr="00083B6A">
        <w:t>San Antonio Express-News</w:t>
      </w:r>
    </w:p>
    <w:p w14:paraId="04C947E5" w14:textId="77777777" w:rsidR="00A37979" w:rsidRPr="00083B6A" w:rsidRDefault="00A37979" w:rsidP="000D520F">
      <w:pPr>
        <w:suppressAutoHyphens/>
        <w:spacing w:after="60"/>
        <w:ind w:left="864" w:hanging="432"/>
        <w:rPr>
          <w:spacing w:val="-3"/>
        </w:rPr>
      </w:pPr>
      <w:r w:rsidRPr="00083B6A">
        <w:rPr>
          <w:spacing w:val="-3"/>
        </w:rPr>
        <w:t>San Marcos Daily Record</w:t>
      </w:r>
    </w:p>
    <w:p w14:paraId="38D7D733" w14:textId="77777777" w:rsidR="00A37979" w:rsidRPr="00083B6A" w:rsidRDefault="00A37979" w:rsidP="000D520F">
      <w:pPr>
        <w:suppressAutoHyphens/>
        <w:spacing w:after="60"/>
        <w:ind w:left="864" w:hanging="432"/>
        <w:rPr>
          <w:spacing w:val="-3"/>
        </w:rPr>
      </w:pPr>
      <w:r w:rsidRPr="00083B6A">
        <w:rPr>
          <w:spacing w:val="-3"/>
        </w:rPr>
        <w:lastRenderedPageBreak/>
        <w:t>San Marcos Mercury</w:t>
      </w:r>
    </w:p>
    <w:p w14:paraId="4B6787CC" w14:textId="77777777" w:rsidR="00A37979" w:rsidRPr="00083B6A" w:rsidRDefault="00A37979" w:rsidP="000D520F">
      <w:pPr>
        <w:suppressAutoHyphens/>
        <w:spacing w:after="60"/>
        <w:ind w:left="864" w:hanging="432"/>
        <w:rPr>
          <w:spacing w:val="-3"/>
        </w:rPr>
      </w:pPr>
      <w:r w:rsidRPr="00083B6A">
        <w:rPr>
          <w:spacing w:val="-3"/>
        </w:rPr>
        <w:t>Saskatoon Star-Phoenix</w:t>
      </w:r>
    </w:p>
    <w:p w14:paraId="5DD16B2F" w14:textId="77777777" w:rsidR="00A37979" w:rsidRPr="00083B6A" w:rsidRDefault="00A37979" w:rsidP="000D520F">
      <w:pPr>
        <w:suppressAutoHyphens/>
        <w:spacing w:after="60"/>
        <w:ind w:left="864" w:hanging="432"/>
        <w:rPr>
          <w:spacing w:val="-3"/>
        </w:rPr>
      </w:pPr>
      <w:r w:rsidRPr="00083B6A">
        <w:rPr>
          <w:spacing w:val="-3"/>
        </w:rPr>
        <w:t>Shaw TV (Vancouver, BC)</w:t>
      </w:r>
    </w:p>
    <w:p w14:paraId="37979AC6" w14:textId="4E196317" w:rsidR="00E825F7" w:rsidRPr="00083B6A" w:rsidRDefault="00E825F7" w:rsidP="000D520F">
      <w:pPr>
        <w:suppressAutoHyphens/>
        <w:spacing w:after="60"/>
        <w:ind w:left="864" w:hanging="432"/>
        <w:rPr>
          <w:spacing w:val="-3"/>
        </w:rPr>
      </w:pPr>
      <w:r w:rsidRPr="00083B6A">
        <w:rPr>
          <w:spacing w:val="-3"/>
        </w:rPr>
        <w:t>Sunday Times</w:t>
      </w:r>
    </w:p>
    <w:p w14:paraId="4E41AB0A" w14:textId="77777777" w:rsidR="005F576C" w:rsidRPr="00083B6A" w:rsidRDefault="005F576C" w:rsidP="000D520F">
      <w:pPr>
        <w:suppressAutoHyphens/>
        <w:spacing w:after="60"/>
        <w:ind w:left="864" w:hanging="432"/>
        <w:rPr>
          <w:spacing w:val="-3"/>
        </w:rPr>
      </w:pPr>
      <w:r w:rsidRPr="00083B6A">
        <w:rPr>
          <w:spacing w:val="-3"/>
        </w:rPr>
        <w:t>Swedish National Radio</w:t>
      </w:r>
    </w:p>
    <w:p w14:paraId="7B265F69" w14:textId="484B8283" w:rsidR="00E825F7" w:rsidRPr="00083B6A" w:rsidRDefault="00E825F7" w:rsidP="000D520F">
      <w:pPr>
        <w:suppressAutoHyphens/>
        <w:spacing w:after="60"/>
        <w:ind w:left="864" w:hanging="432"/>
        <w:rPr>
          <w:spacing w:val="-3"/>
        </w:rPr>
      </w:pPr>
      <w:r w:rsidRPr="00083B6A">
        <w:rPr>
          <w:spacing w:val="-3"/>
        </w:rPr>
        <w:t>Telegraph</w:t>
      </w:r>
    </w:p>
    <w:p w14:paraId="4609CE41" w14:textId="77777777" w:rsidR="00A37979" w:rsidRPr="00083B6A" w:rsidRDefault="00A37979" w:rsidP="000D520F">
      <w:pPr>
        <w:suppressAutoHyphens/>
        <w:spacing w:after="60"/>
        <w:ind w:left="864" w:hanging="432"/>
      </w:pPr>
      <w:r w:rsidRPr="00083B6A">
        <w:rPr>
          <w:spacing w:val="-3"/>
        </w:rPr>
        <w:t>Texas State University</w:t>
      </w:r>
      <w:r w:rsidRPr="00083B6A">
        <w:t xml:space="preserve"> Star</w:t>
      </w:r>
    </w:p>
    <w:p w14:paraId="324FBCD3" w14:textId="02042502" w:rsidR="00E825F7" w:rsidRPr="00083B6A" w:rsidRDefault="00E825F7" w:rsidP="000D520F">
      <w:pPr>
        <w:suppressAutoHyphens/>
        <w:spacing w:after="60"/>
        <w:ind w:left="864" w:hanging="432"/>
      </w:pPr>
      <w:r w:rsidRPr="00083B6A">
        <w:t>T</w:t>
      </w:r>
      <w:r w:rsidR="00283611" w:rsidRPr="00083B6A">
        <w:t>he T</w:t>
      </w:r>
      <w:r w:rsidRPr="00083B6A">
        <w:t>imes</w:t>
      </w:r>
    </w:p>
    <w:p w14:paraId="013A67D6" w14:textId="77777777" w:rsidR="00A37979" w:rsidRPr="00083B6A" w:rsidRDefault="00A37979" w:rsidP="000D520F">
      <w:pPr>
        <w:spacing w:after="60"/>
        <w:ind w:left="864" w:hanging="432"/>
        <w:rPr>
          <w:spacing w:val="-3"/>
        </w:rPr>
      </w:pPr>
      <w:r w:rsidRPr="00083B6A">
        <w:rPr>
          <w:spacing w:val="-3"/>
        </w:rPr>
        <w:t>TV Guide</w:t>
      </w:r>
    </w:p>
    <w:p w14:paraId="38AE3683" w14:textId="77777777" w:rsidR="00A37979" w:rsidRPr="00083B6A" w:rsidRDefault="00A37979" w:rsidP="000D520F">
      <w:pPr>
        <w:spacing w:after="60"/>
        <w:ind w:left="864" w:hanging="432"/>
        <w:rPr>
          <w:spacing w:val="-3"/>
        </w:rPr>
      </w:pPr>
      <w:r w:rsidRPr="00083B6A">
        <w:rPr>
          <w:spacing w:val="-3"/>
        </w:rPr>
        <w:t>USA Today</w:t>
      </w:r>
    </w:p>
    <w:p w14:paraId="0E6E1B28" w14:textId="77777777" w:rsidR="00A37979" w:rsidRPr="00083B6A" w:rsidRDefault="00A37979" w:rsidP="000D520F">
      <w:pPr>
        <w:suppressAutoHyphens/>
        <w:spacing w:after="60"/>
        <w:ind w:left="864" w:hanging="432"/>
        <w:rPr>
          <w:spacing w:val="-3"/>
        </w:rPr>
      </w:pPr>
      <w:r w:rsidRPr="00083B6A">
        <w:rPr>
          <w:spacing w:val="-3"/>
        </w:rPr>
        <w:t>Vancouver Georgia Straight</w:t>
      </w:r>
    </w:p>
    <w:p w14:paraId="31148B20" w14:textId="77777777" w:rsidR="00A37979" w:rsidRPr="00083B6A" w:rsidRDefault="00A37979" w:rsidP="000D520F">
      <w:pPr>
        <w:suppressAutoHyphens/>
        <w:spacing w:after="60"/>
        <w:ind w:left="864" w:hanging="432"/>
        <w:rPr>
          <w:spacing w:val="-3"/>
        </w:rPr>
      </w:pPr>
      <w:r w:rsidRPr="00083B6A">
        <w:rPr>
          <w:spacing w:val="-3"/>
        </w:rPr>
        <w:t>Vancouver Province</w:t>
      </w:r>
    </w:p>
    <w:p w14:paraId="7C2A09F0" w14:textId="77777777" w:rsidR="00A37979" w:rsidRPr="00083B6A" w:rsidRDefault="00A37979" w:rsidP="000D520F">
      <w:pPr>
        <w:suppressAutoHyphens/>
        <w:spacing w:after="60"/>
        <w:ind w:left="864" w:hanging="432"/>
        <w:rPr>
          <w:spacing w:val="-3"/>
        </w:rPr>
      </w:pPr>
      <w:r w:rsidRPr="00083B6A">
        <w:rPr>
          <w:spacing w:val="-3"/>
        </w:rPr>
        <w:t>Vancouver Sun</w:t>
      </w:r>
    </w:p>
    <w:p w14:paraId="1630EA9F" w14:textId="77777777" w:rsidR="008C4A1B" w:rsidRPr="00083B6A" w:rsidRDefault="00A37979" w:rsidP="000D520F">
      <w:pPr>
        <w:suppressAutoHyphens/>
        <w:spacing w:after="60"/>
        <w:ind w:left="864" w:hanging="432"/>
      </w:pPr>
      <w:r w:rsidRPr="00083B6A">
        <w:t>Washington Post</w:t>
      </w:r>
    </w:p>
    <w:p w14:paraId="73CC28AE" w14:textId="6DA5A209" w:rsidR="00A37979" w:rsidRPr="00083B6A" w:rsidRDefault="008C4A1B" w:rsidP="000D520F">
      <w:pPr>
        <w:suppressAutoHyphens/>
        <w:spacing w:after="60"/>
        <w:ind w:left="864" w:hanging="432"/>
      </w:pPr>
      <w:r w:rsidRPr="00083B6A">
        <w:t>Welt der Wunder</w:t>
      </w:r>
    </w:p>
    <w:p w14:paraId="77E635F9" w14:textId="7A70AD13" w:rsidR="004D2B5B" w:rsidRPr="00083B6A" w:rsidRDefault="004D2B5B" w:rsidP="000D520F">
      <w:pPr>
        <w:suppressAutoHyphens/>
        <w:spacing w:after="60"/>
        <w:ind w:left="864" w:hanging="432"/>
      </w:pPr>
      <w:r w:rsidRPr="00083B6A">
        <w:t>Wired magazine</w:t>
      </w:r>
      <w:r w:rsidR="00BC176D" w:rsidRPr="00083B6A">
        <w:t xml:space="preserve"> (US and UK)</w:t>
      </w:r>
    </w:p>
    <w:p w14:paraId="7F4EE7C6" w14:textId="77777777" w:rsidR="008713F5" w:rsidRDefault="008713F5" w:rsidP="009C2854">
      <w:pPr>
        <w:tabs>
          <w:tab w:val="left" w:pos="5040"/>
        </w:tabs>
      </w:pPr>
    </w:p>
    <w:p w14:paraId="33709807" w14:textId="77777777" w:rsidR="00643435" w:rsidRDefault="00643435" w:rsidP="009C2854">
      <w:pPr>
        <w:tabs>
          <w:tab w:val="left" w:pos="5040"/>
        </w:tabs>
      </w:pPr>
    </w:p>
    <w:p w14:paraId="3B61042C" w14:textId="77777777" w:rsidR="009C2854" w:rsidRPr="00083B6A" w:rsidRDefault="009C2854" w:rsidP="001C0751">
      <w:pPr>
        <w:tabs>
          <w:tab w:val="left" w:pos="5040"/>
        </w:tabs>
        <w:spacing w:after="240"/>
      </w:pPr>
      <w:r w:rsidRPr="00083B6A">
        <w:t>C. Grants and Contracts</w:t>
      </w:r>
    </w:p>
    <w:p w14:paraId="13E9E00F" w14:textId="77777777" w:rsidR="009C2854" w:rsidRPr="00083B6A" w:rsidRDefault="009C2854" w:rsidP="00CE5CAD">
      <w:pPr>
        <w:tabs>
          <w:tab w:val="left" w:pos="5040"/>
        </w:tabs>
        <w:spacing w:after="240"/>
      </w:pPr>
      <w:r w:rsidRPr="00083B6A">
        <w:t>1. Funded External Grants and Contracts:</w:t>
      </w:r>
    </w:p>
    <w:p w14:paraId="053C9BA1" w14:textId="004BD3B2" w:rsidR="00A97849" w:rsidRPr="00083B6A" w:rsidRDefault="00A97849" w:rsidP="00A97849">
      <w:pPr>
        <w:spacing w:after="120"/>
        <w:ind w:left="432" w:hanging="432"/>
        <w:jc w:val="both"/>
      </w:pPr>
      <w:r w:rsidRPr="00083B6A">
        <w:rPr>
          <w:i/>
        </w:rPr>
        <w:t>Case deconstruction of criminal investigative failures</w:t>
      </w:r>
      <w:r w:rsidRPr="00083B6A">
        <w:t>. Principal investigator. National Institute of Justice (NIJ), for $389,690.</w:t>
      </w:r>
    </w:p>
    <w:p w14:paraId="0E454B49" w14:textId="77777777" w:rsidR="006B1DBB" w:rsidRPr="00083B6A" w:rsidRDefault="006B1DBB" w:rsidP="006B1DBB">
      <w:pPr>
        <w:spacing w:after="120"/>
        <w:ind w:left="432" w:hanging="432"/>
      </w:pPr>
      <w:r w:rsidRPr="00083B6A">
        <w:rPr>
          <w:i/>
        </w:rPr>
        <w:t>Offender Decision-Making: Decision Trees and Displacement</w:t>
      </w:r>
      <w:r w:rsidRPr="00083B6A">
        <w:t>. Principal investigator. National Institute of Justice (NIJ), for $377,528.</w:t>
      </w:r>
    </w:p>
    <w:p w14:paraId="1365ECF7" w14:textId="77777777" w:rsidR="00582A7E" w:rsidRPr="00083B6A" w:rsidRDefault="00582A7E" w:rsidP="00582A7E">
      <w:pPr>
        <w:spacing w:after="120"/>
        <w:ind w:left="432" w:hanging="432"/>
      </w:pPr>
      <w:r w:rsidRPr="00083B6A">
        <w:rPr>
          <w:i/>
        </w:rPr>
        <w:t>Military Applications of Geographic Profiling</w:t>
      </w:r>
      <w:r w:rsidRPr="00083B6A">
        <w:t>. Principal investigator. U.S. Marine Corps</w:t>
      </w:r>
      <w:r w:rsidR="006B1DBB" w:rsidRPr="00083B6A">
        <w:t>,</w:t>
      </w:r>
      <w:r w:rsidRPr="00083B6A">
        <w:t xml:space="preserve"> for $1,520,000 ($1,300,000 to Texas State University).</w:t>
      </w:r>
    </w:p>
    <w:p w14:paraId="4840711C" w14:textId="77777777" w:rsidR="00582A7E" w:rsidRPr="00083B6A" w:rsidRDefault="00582A7E" w:rsidP="00582A7E">
      <w:pPr>
        <w:spacing w:after="120"/>
        <w:ind w:left="432" w:hanging="432"/>
      </w:pPr>
      <w:r w:rsidRPr="00645845">
        <w:rPr>
          <w:i/>
        </w:rPr>
        <w:t>GeoProfiling and Polyagent Prediction (GP</w:t>
      </w:r>
      <w:r w:rsidRPr="00645845">
        <w:rPr>
          <w:i/>
          <w:vertAlign w:val="superscript"/>
        </w:rPr>
        <w:t>3</w:t>
      </w:r>
      <w:r w:rsidRPr="00645845">
        <w:rPr>
          <w:i/>
        </w:rPr>
        <w:t>)</w:t>
      </w:r>
      <w:r w:rsidRPr="00645845">
        <w:t>. Office of Naval Research (ONR)</w:t>
      </w:r>
      <w:r w:rsidR="006B1DBB" w:rsidRPr="00645845">
        <w:t>,</w:t>
      </w:r>
      <w:r w:rsidRPr="00645845">
        <w:t xml:space="preserve"> for $660,000 ($101,250 to Texas State University).</w:t>
      </w:r>
    </w:p>
    <w:p w14:paraId="6B400D8B" w14:textId="77777777" w:rsidR="00582A7E" w:rsidRPr="00083B6A" w:rsidRDefault="00582A7E" w:rsidP="00582A7E">
      <w:pPr>
        <w:spacing w:after="120"/>
        <w:ind w:left="432" w:hanging="432"/>
      </w:pPr>
      <w:r w:rsidRPr="00083B6A">
        <w:rPr>
          <w:i/>
        </w:rPr>
        <w:t xml:space="preserve">Criminal Hunting Paths: </w:t>
      </w:r>
      <w:r w:rsidRPr="00083B6A">
        <w:rPr>
          <w:bCs/>
          <w:i/>
        </w:rPr>
        <w:t>An Analysis of the Spatial Behavior of Recidivists</w:t>
      </w:r>
      <w:r w:rsidRPr="00083B6A">
        <w:rPr>
          <w:bCs/>
        </w:rPr>
        <w:t>. Principal investigator. Bureau of Justice Assistance (BJA)</w:t>
      </w:r>
      <w:r w:rsidR="006B1DBB" w:rsidRPr="00083B6A">
        <w:rPr>
          <w:bCs/>
        </w:rPr>
        <w:t>,</w:t>
      </w:r>
      <w:r w:rsidRPr="00083B6A">
        <w:rPr>
          <w:bCs/>
        </w:rPr>
        <w:t xml:space="preserve"> for </w:t>
      </w:r>
      <w:r w:rsidRPr="00083B6A">
        <w:t>$149,758.</w:t>
      </w:r>
    </w:p>
    <w:p w14:paraId="13548D8D" w14:textId="77777777" w:rsidR="00582A7E" w:rsidRPr="00083B6A" w:rsidRDefault="00582A7E" w:rsidP="00582A7E">
      <w:pPr>
        <w:spacing w:after="120"/>
        <w:ind w:left="432" w:hanging="432"/>
      </w:pPr>
      <w:r w:rsidRPr="00083B6A">
        <w:rPr>
          <w:i/>
        </w:rPr>
        <w:t>Illegal U.S. Land Border Crossings by American Citizens</w:t>
      </w:r>
      <w:r w:rsidRPr="00083B6A">
        <w:t>. Principal investigator. Bureau of Justice Assistance (BJA), Office of Justice Programs, for $49,588.</w:t>
      </w:r>
    </w:p>
    <w:p w14:paraId="2DC71E09" w14:textId="77777777" w:rsidR="00582A7E" w:rsidRPr="00083B6A" w:rsidRDefault="00582A7E" w:rsidP="00582A7E">
      <w:pPr>
        <w:spacing w:after="120"/>
        <w:ind w:left="432" w:hanging="432"/>
      </w:pPr>
      <w:r w:rsidRPr="00083B6A">
        <w:rPr>
          <w:i/>
        </w:rPr>
        <w:t>Geographic Profiling in Counterterrorism #2</w:t>
      </w:r>
      <w:r w:rsidRPr="00083B6A">
        <w:t>. Principal investigator. Intelligence Advanced Research Projects Activity (IARPA)</w:t>
      </w:r>
      <w:r w:rsidR="006B1DBB" w:rsidRPr="00083B6A">
        <w:t>,</w:t>
      </w:r>
      <w:r w:rsidRPr="00083B6A">
        <w:t xml:space="preserve"> for $179,001.</w:t>
      </w:r>
    </w:p>
    <w:p w14:paraId="4AD80181" w14:textId="77777777" w:rsidR="00582A7E" w:rsidRPr="00083B6A" w:rsidRDefault="00582A7E" w:rsidP="00582A7E">
      <w:pPr>
        <w:spacing w:after="120"/>
        <w:ind w:left="432" w:hanging="432"/>
      </w:pPr>
      <w:r w:rsidRPr="00083B6A">
        <w:rPr>
          <w:i/>
        </w:rPr>
        <w:t>Geographic Profiling for Military Applications</w:t>
      </w:r>
      <w:r w:rsidRPr="00083B6A">
        <w:t>. Principal investigator. Army Topographic Engineering Center (TEC)</w:t>
      </w:r>
      <w:r w:rsidR="006B1DBB" w:rsidRPr="00083B6A">
        <w:t>,</w:t>
      </w:r>
      <w:r w:rsidRPr="00083B6A">
        <w:t xml:space="preserve"> for $455,000.</w:t>
      </w:r>
    </w:p>
    <w:p w14:paraId="5BBEA194" w14:textId="77777777" w:rsidR="00582A7E" w:rsidRPr="00083B6A" w:rsidRDefault="00582A7E" w:rsidP="00582A7E">
      <w:pPr>
        <w:spacing w:after="120"/>
        <w:ind w:left="432" w:hanging="432"/>
      </w:pPr>
      <w:r w:rsidRPr="00083B6A">
        <w:rPr>
          <w:i/>
        </w:rPr>
        <w:t>Geographic Profiling in Counterterrorism #1</w:t>
      </w:r>
      <w:r w:rsidRPr="00083B6A">
        <w:t>. Principal investigator. Disruptive Technology Office (DTO)</w:t>
      </w:r>
      <w:r w:rsidR="006B1DBB" w:rsidRPr="00083B6A">
        <w:t>,</w:t>
      </w:r>
      <w:r w:rsidRPr="00083B6A">
        <w:t xml:space="preserve"> for $400,048.</w:t>
      </w:r>
    </w:p>
    <w:p w14:paraId="3B49A44D" w14:textId="77777777" w:rsidR="00582A7E" w:rsidRPr="00083B6A" w:rsidRDefault="00582A7E" w:rsidP="00582A7E">
      <w:pPr>
        <w:spacing w:after="120"/>
        <w:ind w:left="432" w:hanging="432"/>
      </w:pPr>
      <w:r w:rsidRPr="00083B6A">
        <w:rPr>
          <w:i/>
        </w:rPr>
        <w:lastRenderedPageBreak/>
        <w:t>Geographic Patterns and Profiling of Illegal Crossings of the Southern U.S. Border</w:t>
      </w:r>
      <w:r w:rsidRPr="00083B6A">
        <w:t>. Principal investigator. National Institute of Justice (NIJ), Office of Science and Technology, for $250,000.</w:t>
      </w:r>
    </w:p>
    <w:p w14:paraId="1330E947" w14:textId="77777777" w:rsidR="00582A7E" w:rsidRPr="00083B6A" w:rsidRDefault="00582A7E" w:rsidP="00582A7E">
      <w:pPr>
        <w:spacing w:after="120"/>
        <w:ind w:left="432" w:hanging="432"/>
      </w:pPr>
      <w:r w:rsidRPr="00083B6A">
        <w:rPr>
          <w:i/>
        </w:rPr>
        <w:t>Exploring the Geo-Demographic Relationship Between Stranger Rapists and their Offences</w:t>
      </w:r>
      <w:r w:rsidRPr="00083B6A">
        <w:t>. Principal investigator. United Kingdom Home Office</w:t>
      </w:r>
      <w:r w:rsidR="006B1DBB" w:rsidRPr="00083B6A">
        <w:t>,</w:t>
      </w:r>
      <w:r w:rsidRPr="00083B6A">
        <w:t xml:space="preserve"> for $108,061 (£</w:t>
      </w:r>
      <w:bookmarkStart w:id="7" w:name="OLE_LINK1"/>
      <w:bookmarkStart w:id="8" w:name="OLE_LINK2"/>
      <w:r w:rsidRPr="00083B6A">
        <w:t>57,108)</w:t>
      </w:r>
      <w:bookmarkEnd w:id="7"/>
      <w:bookmarkEnd w:id="8"/>
      <w:r w:rsidRPr="00083B6A">
        <w:t>.</w:t>
      </w:r>
    </w:p>
    <w:p w14:paraId="56721153" w14:textId="77777777" w:rsidR="009C2854" w:rsidRPr="00083B6A" w:rsidRDefault="009C2854" w:rsidP="009C2854">
      <w:pPr>
        <w:tabs>
          <w:tab w:val="left" w:pos="5040"/>
        </w:tabs>
      </w:pPr>
    </w:p>
    <w:p w14:paraId="710F7065" w14:textId="77777777" w:rsidR="009C2854" w:rsidRPr="00083B6A" w:rsidRDefault="009C2854" w:rsidP="00CE5CAD">
      <w:pPr>
        <w:tabs>
          <w:tab w:val="left" w:pos="5040"/>
        </w:tabs>
        <w:spacing w:after="240"/>
      </w:pPr>
      <w:r w:rsidRPr="00083B6A">
        <w:t>2. Submitted, but not Funded, External Grants and Contracts:</w:t>
      </w:r>
    </w:p>
    <w:p w14:paraId="7857CB53" w14:textId="45668E9B" w:rsidR="0083565F" w:rsidRPr="00083B6A" w:rsidRDefault="0083565F" w:rsidP="0083565F">
      <w:pPr>
        <w:spacing w:after="120"/>
        <w:ind w:left="432" w:hanging="432"/>
        <w:jc w:val="both"/>
      </w:pPr>
      <w:r w:rsidRPr="00083B6A">
        <w:rPr>
          <w:i/>
        </w:rPr>
        <w:t>Geoprofiling cyber-attacks</w:t>
      </w:r>
      <w:r w:rsidRPr="00083B6A">
        <w:t xml:space="preserve">. BAA for Technology Evolutions for Signal Intelligence Operations (Predictive Analytics – Behavior modeling and advanced algorithms). SPAWAR Systems Center Atlantic. </w:t>
      </w:r>
      <w:r w:rsidR="00362AE3" w:rsidRPr="00083B6A">
        <w:t>I</w:t>
      </w:r>
      <w:r w:rsidRPr="00083B6A">
        <w:t>n partnership with Scientific Research Corporation</w:t>
      </w:r>
      <w:r w:rsidR="00BC35AE" w:rsidRPr="00083B6A">
        <w:t>, for $1,800,000</w:t>
      </w:r>
      <w:r w:rsidRPr="00083B6A">
        <w:t>.</w:t>
      </w:r>
    </w:p>
    <w:p w14:paraId="5B201A13" w14:textId="6A9F6EFD" w:rsidR="0083565F" w:rsidRPr="00083B6A" w:rsidRDefault="0083565F" w:rsidP="0083565F">
      <w:pPr>
        <w:spacing w:after="120"/>
        <w:ind w:left="432" w:hanging="432"/>
        <w:jc w:val="both"/>
      </w:pPr>
      <w:r w:rsidRPr="00083B6A">
        <w:rPr>
          <w:i/>
        </w:rPr>
        <w:t>Geoprofiling maritime piracy</w:t>
      </w:r>
      <w:r w:rsidRPr="00083B6A">
        <w:t xml:space="preserve">. BAA for Technology Evolutions for Signal Intelligence Operations (Predictive Analytics – Behavior modeling and advanced algorithms). SPAWAR Systems Center Atlantic. </w:t>
      </w:r>
      <w:r w:rsidR="00362AE3" w:rsidRPr="00083B6A">
        <w:t>I</w:t>
      </w:r>
      <w:r w:rsidRPr="00083B6A">
        <w:t>n partnership with Scientific Research Corporation</w:t>
      </w:r>
      <w:r w:rsidR="00BC35AE" w:rsidRPr="00083B6A">
        <w:t>, for $2,000,000</w:t>
      </w:r>
      <w:r w:rsidRPr="00083B6A">
        <w:t>.</w:t>
      </w:r>
    </w:p>
    <w:p w14:paraId="79952C88" w14:textId="77777777" w:rsidR="00582A7E" w:rsidRPr="00083B6A" w:rsidRDefault="00582A7E" w:rsidP="00582A7E">
      <w:pPr>
        <w:spacing w:after="120"/>
        <w:ind w:left="432" w:hanging="432"/>
      </w:pPr>
      <w:r w:rsidRPr="00083B6A">
        <w:rPr>
          <w:i/>
        </w:rPr>
        <w:t>Geographic Patterns of Illegal Border Crossing in Texas</w:t>
      </w:r>
      <w:r w:rsidRPr="00083B6A">
        <w:t>. Exceptional Item Request for State Legislative Appropriation</w:t>
      </w:r>
      <w:r w:rsidR="006B1DBB" w:rsidRPr="00083B6A">
        <w:t>,</w:t>
      </w:r>
      <w:r w:rsidRPr="00083B6A">
        <w:t xml:space="preserve"> for $2,370,000.</w:t>
      </w:r>
    </w:p>
    <w:p w14:paraId="6ADA513E" w14:textId="77777777" w:rsidR="00582A7E" w:rsidRPr="00083B6A" w:rsidRDefault="00582A7E" w:rsidP="00582A7E">
      <w:pPr>
        <w:spacing w:after="120"/>
        <w:ind w:left="432" w:hanging="432"/>
      </w:pPr>
      <w:r w:rsidRPr="00083B6A">
        <w:rPr>
          <w:i/>
        </w:rPr>
        <w:t>Military Applications of Geographic Profiling</w:t>
      </w:r>
      <w:r w:rsidRPr="00083B6A">
        <w:t>. FY2012 Congressional Appropriations Request</w:t>
      </w:r>
      <w:r w:rsidR="006B1DBB" w:rsidRPr="00083B6A">
        <w:t>,</w:t>
      </w:r>
      <w:r w:rsidRPr="00083B6A">
        <w:t xml:space="preserve"> for $971,190.</w:t>
      </w:r>
    </w:p>
    <w:p w14:paraId="546BB0D5" w14:textId="77777777" w:rsidR="00582A7E" w:rsidRPr="00083B6A" w:rsidRDefault="00582A7E" w:rsidP="00582A7E">
      <w:pPr>
        <w:spacing w:after="120"/>
        <w:ind w:left="432" w:hanging="432"/>
      </w:pPr>
      <w:r w:rsidRPr="00083B6A">
        <w:rPr>
          <w:i/>
        </w:rPr>
        <w:t>National Institute of Justice Information and Geospatial Technologies Center of Excellence</w:t>
      </w:r>
      <w:r w:rsidRPr="00083B6A">
        <w:t>. Teaming agreement with International Biometric Group</w:t>
      </w:r>
      <w:r w:rsidR="006B1DBB" w:rsidRPr="00083B6A">
        <w:t>,</w:t>
      </w:r>
      <w:r w:rsidRPr="00083B6A">
        <w:t xml:space="preserve"> for $100,000 to Texas State University.</w:t>
      </w:r>
    </w:p>
    <w:p w14:paraId="426BB837" w14:textId="77777777" w:rsidR="00582A7E" w:rsidRPr="00083B6A" w:rsidRDefault="00582A7E" w:rsidP="00582A7E">
      <w:pPr>
        <w:spacing w:after="120"/>
        <w:ind w:left="432" w:hanging="432"/>
      </w:pPr>
      <w:r w:rsidRPr="00083B6A">
        <w:rPr>
          <w:i/>
        </w:rPr>
        <w:t>National Institute of Justice Criminal Justice Technology Information and Sensor Systems Center of Excellence</w:t>
      </w:r>
      <w:r w:rsidRPr="00083B6A">
        <w:t>. Teaming agreement with International Biometric Group</w:t>
      </w:r>
      <w:r w:rsidR="006B1DBB" w:rsidRPr="00083B6A">
        <w:t>,</w:t>
      </w:r>
      <w:r w:rsidRPr="00083B6A">
        <w:t xml:space="preserve"> for $100,000 to Texas State University.</w:t>
      </w:r>
    </w:p>
    <w:p w14:paraId="3986F1D8" w14:textId="77777777" w:rsidR="00582A7E" w:rsidRPr="00083B6A" w:rsidRDefault="00582A7E" w:rsidP="00582A7E">
      <w:pPr>
        <w:spacing w:after="120"/>
        <w:ind w:left="432" w:hanging="432"/>
      </w:pPr>
      <w:r w:rsidRPr="00083B6A">
        <w:rPr>
          <w:i/>
        </w:rPr>
        <w:t>Geographic profiling methods as a new spatial tool for targeting the control of infectious diseases</w:t>
      </w:r>
      <w:r w:rsidRPr="00083B6A">
        <w:t>. National Science Foundation under the Ecology of Infectious Diseases</w:t>
      </w:r>
      <w:r w:rsidR="006B1DBB" w:rsidRPr="00083B6A">
        <w:t>,</w:t>
      </w:r>
      <w:r w:rsidRPr="00083B6A">
        <w:t xml:space="preserve"> for $864,538 to Texas State University.</w:t>
      </w:r>
    </w:p>
    <w:p w14:paraId="08F8B979" w14:textId="77777777" w:rsidR="00582A7E" w:rsidRPr="00083B6A" w:rsidRDefault="00582A7E" w:rsidP="00582A7E">
      <w:pPr>
        <w:spacing w:after="120"/>
        <w:ind w:left="432" w:hanging="432"/>
      </w:pPr>
      <w:r w:rsidRPr="00083B6A">
        <w:rPr>
          <w:i/>
        </w:rPr>
        <w:t>The Application of Geographic Crime Series Linkage Analysis to High-Volume Crime DNA Evidence</w:t>
      </w:r>
      <w:r w:rsidRPr="00083B6A">
        <w:t>. Submitted to the National Institute of Justice (NIJ) for $192,000. Two submissions.</w:t>
      </w:r>
    </w:p>
    <w:p w14:paraId="48F00DCE" w14:textId="77777777" w:rsidR="00582A7E" w:rsidRPr="00083B6A" w:rsidRDefault="00582A7E" w:rsidP="00582A7E">
      <w:pPr>
        <w:spacing w:after="120"/>
        <w:ind w:left="432" w:hanging="432"/>
      </w:pPr>
      <w:r w:rsidRPr="00083B6A">
        <w:rPr>
          <w:i/>
        </w:rPr>
        <w:t>The Geography of Texas Land and Border Security</w:t>
      </w:r>
      <w:r w:rsidRPr="00083B6A">
        <w:t>. Submitted to the State of Texas</w:t>
      </w:r>
      <w:r w:rsidR="006B1DBB" w:rsidRPr="00083B6A">
        <w:t>,</w:t>
      </w:r>
      <w:r w:rsidRPr="00083B6A">
        <w:t xml:space="preserve"> for $1,180,000.</w:t>
      </w:r>
    </w:p>
    <w:p w14:paraId="3C4E702D" w14:textId="77777777" w:rsidR="00582A7E" w:rsidRPr="00083B6A" w:rsidRDefault="00582A7E" w:rsidP="00582A7E">
      <w:pPr>
        <w:spacing w:after="120"/>
        <w:ind w:left="432" w:hanging="432"/>
      </w:pPr>
      <w:r w:rsidRPr="00083B6A">
        <w:rPr>
          <w:i/>
        </w:rPr>
        <w:t>Geospatial Crime Analysis Profiling</w:t>
      </w:r>
      <w:r w:rsidRPr="00083B6A">
        <w:t xml:space="preserve">. Submitted to </w:t>
      </w:r>
      <w:r w:rsidRPr="00083B6A">
        <w:rPr>
          <w:bCs/>
        </w:rPr>
        <w:t>Joint Improvised</w:t>
      </w:r>
      <w:r w:rsidRPr="00083B6A">
        <w:t xml:space="preserve"> Explosives Devices Defeat Organization (JIEDDO).</w:t>
      </w:r>
    </w:p>
    <w:p w14:paraId="28324E1C" w14:textId="77777777" w:rsidR="00582A7E" w:rsidRPr="00083B6A" w:rsidRDefault="00582A7E" w:rsidP="00582A7E">
      <w:pPr>
        <w:spacing w:after="120"/>
        <w:ind w:left="432" w:hanging="432"/>
      </w:pPr>
      <w:r w:rsidRPr="00083B6A">
        <w:rPr>
          <w:i/>
        </w:rPr>
        <w:t>Geographic Crime Series Linkage Analysis</w:t>
      </w:r>
      <w:r w:rsidRPr="00083B6A">
        <w:t>. Concept paper accepted and proposal submitted to the National Institute of Justice (NIJ) Solicitation for Geospatial Technology</w:t>
      </w:r>
      <w:r w:rsidR="006B1DBB" w:rsidRPr="00083B6A">
        <w:t>,</w:t>
      </w:r>
      <w:r w:rsidRPr="00083B6A">
        <w:t xml:space="preserve"> for $249,128.</w:t>
      </w:r>
    </w:p>
    <w:p w14:paraId="2CEB40E5" w14:textId="77777777" w:rsidR="00582A7E" w:rsidRPr="00083B6A" w:rsidRDefault="00582A7E" w:rsidP="00582A7E">
      <w:pPr>
        <w:spacing w:after="120"/>
        <w:ind w:left="432" w:hanging="432"/>
      </w:pPr>
      <w:r w:rsidRPr="00083B6A">
        <w:rPr>
          <w:i/>
        </w:rPr>
        <w:t>Simulated Generation of IED Geospatial Data Using Human Actors</w:t>
      </w:r>
      <w:r w:rsidRPr="00083B6A">
        <w:t>. White paper submitted to the Office of Naval Research</w:t>
      </w:r>
      <w:r w:rsidR="006B1DBB" w:rsidRPr="00083B6A">
        <w:t>,</w:t>
      </w:r>
      <w:r w:rsidRPr="00083B6A">
        <w:t xml:space="preserve"> for $490,000.</w:t>
      </w:r>
    </w:p>
    <w:p w14:paraId="582557EC" w14:textId="77777777" w:rsidR="00582A7E" w:rsidRPr="00083B6A" w:rsidRDefault="00582A7E" w:rsidP="00582A7E">
      <w:pPr>
        <w:spacing w:after="120"/>
        <w:ind w:left="432" w:hanging="432"/>
      </w:pPr>
      <w:r w:rsidRPr="00083B6A">
        <w:rPr>
          <w:i/>
        </w:rPr>
        <w:t>Criminal Hunting Patterns: Modeling the Spatial Behavior of Recidivists</w:t>
      </w:r>
      <w:r w:rsidRPr="00083B6A">
        <w:t xml:space="preserve">. Proposal submitted to the Bureau of Justice Assistance (BJA), </w:t>
      </w:r>
      <w:r w:rsidRPr="00083B6A">
        <w:rPr>
          <w:bCs/>
        </w:rPr>
        <w:t xml:space="preserve">Edward Byrne Memorial Discretionary Grants Program, </w:t>
      </w:r>
      <w:r w:rsidRPr="00083B6A">
        <w:t>for $149,951.</w:t>
      </w:r>
    </w:p>
    <w:p w14:paraId="2BAAE48F" w14:textId="77777777" w:rsidR="00582A7E" w:rsidRPr="00083B6A" w:rsidRDefault="00582A7E" w:rsidP="00582A7E">
      <w:pPr>
        <w:spacing w:after="120"/>
        <w:ind w:left="432" w:hanging="432"/>
      </w:pPr>
      <w:r w:rsidRPr="00083B6A">
        <w:rPr>
          <w:i/>
        </w:rPr>
        <w:lastRenderedPageBreak/>
        <w:t>Predictive Models for Improvised Explosive Device Countermeasures</w:t>
      </w:r>
      <w:r w:rsidRPr="00083B6A">
        <w:t xml:space="preserve"> (partner with Rice Analytics Development, St. Louis, MO). </w:t>
      </w:r>
      <w:bookmarkStart w:id="9" w:name="sbir"/>
      <w:r w:rsidRPr="00083B6A">
        <w:rPr>
          <w:bCs/>
        </w:rPr>
        <w:t>Small Business Innovation Research Program (SBIR)</w:t>
      </w:r>
      <w:bookmarkEnd w:id="9"/>
      <w:r w:rsidRPr="00083B6A">
        <w:rPr>
          <w:bCs/>
        </w:rPr>
        <w:t xml:space="preserve"> </w:t>
      </w:r>
      <w:r w:rsidRPr="00083B6A">
        <w:t xml:space="preserve">proposal submitted for predictive modeling and simulations tools that can be used to plan improvised explosives devices (IED) </w:t>
      </w:r>
      <w:r w:rsidRPr="00083B6A">
        <w:rPr>
          <w:bCs/>
        </w:rPr>
        <w:t>countermeasures. Acquisition Program, Joint Improvised</w:t>
      </w:r>
      <w:r w:rsidRPr="00083B6A">
        <w:t xml:space="preserve"> Explosives Devices Defeat Organization (JIEDDO).</w:t>
      </w:r>
    </w:p>
    <w:p w14:paraId="560F0409" w14:textId="77777777" w:rsidR="00582A7E" w:rsidRPr="00083B6A" w:rsidRDefault="00582A7E" w:rsidP="00582A7E">
      <w:pPr>
        <w:spacing w:after="120"/>
        <w:ind w:left="432" w:hanging="432"/>
      </w:pPr>
      <w:r w:rsidRPr="00083B6A">
        <w:rPr>
          <w:i/>
        </w:rPr>
        <w:t>Mapping violent crime migration in the aftermath of Hurricane Katrina</w:t>
      </w:r>
      <w:r w:rsidRPr="00083B6A">
        <w:t>. Collaboration on a concept paper submitted to the Office of Justice Programs (OJP).</w:t>
      </w:r>
    </w:p>
    <w:p w14:paraId="191AAF0E" w14:textId="77777777" w:rsidR="00582A7E" w:rsidRPr="00083B6A" w:rsidRDefault="00582A7E" w:rsidP="00582A7E">
      <w:pPr>
        <w:spacing w:after="120"/>
        <w:ind w:left="432" w:hanging="432"/>
      </w:pPr>
      <w:r w:rsidRPr="00083B6A">
        <w:rPr>
          <w:i/>
        </w:rPr>
        <w:t>Terrorism Target Patterns</w:t>
      </w:r>
      <w:r w:rsidRPr="00083B6A">
        <w:t>. Quad chart submitted under the Combating Terrorism Technology Support Office (CTTSO), Technical Support Working Group (TSWG), Broad Agency Announcement, in the Investigative Support and Forensics focus area</w:t>
      </w:r>
      <w:r w:rsidR="006B1DBB" w:rsidRPr="00083B6A">
        <w:t xml:space="preserve">, for </w:t>
      </w:r>
      <w:r w:rsidRPr="00083B6A">
        <w:t>$250,000.</w:t>
      </w:r>
    </w:p>
    <w:p w14:paraId="2FBA6123" w14:textId="77777777" w:rsidR="00582A7E" w:rsidRPr="00083B6A" w:rsidRDefault="00582A7E" w:rsidP="00582A7E">
      <w:pPr>
        <w:spacing w:after="120"/>
        <w:ind w:left="432" w:hanging="432"/>
      </w:pPr>
      <w:r w:rsidRPr="00083B6A">
        <w:rPr>
          <w:i/>
        </w:rPr>
        <w:t>Predictive Modeling of Mass Grave Sites</w:t>
      </w:r>
      <w:r w:rsidRPr="00083B6A">
        <w:t>. Proposal submitted to the Social Sciences and Humanities Research Council of Canada.</w:t>
      </w:r>
    </w:p>
    <w:p w14:paraId="1C2D4645" w14:textId="77777777" w:rsidR="00582A7E" w:rsidRPr="00083B6A" w:rsidRDefault="00582A7E" w:rsidP="00582A7E">
      <w:pPr>
        <w:spacing w:after="120"/>
        <w:ind w:left="432" w:hanging="432"/>
      </w:pPr>
      <w:r w:rsidRPr="00083B6A">
        <w:rPr>
          <w:i/>
        </w:rPr>
        <w:t>Criminal Hunting Paths: An Analysis of the Spatial Behavior of Recidivists in the Florida EMPACT Program</w:t>
      </w:r>
      <w:r w:rsidRPr="00083B6A">
        <w:t>. Proposal submitted under the Solicitation for Crime and Justice Research, National Institute of Justice (NIJ).</w:t>
      </w:r>
    </w:p>
    <w:p w14:paraId="0FED94A5" w14:textId="77777777" w:rsidR="00582A7E" w:rsidRPr="00083B6A" w:rsidRDefault="00582A7E" w:rsidP="00582A7E">
      <w:pPr>
        <w:spacing w:after="120"/>
        <w:ind w:left="432" w:hanging="432"/>
      </w:pPr>
      <w:r w:rsidRPr="00083B6A">
        <w:rPr>
          <w:i/>
        </w:rPr>
        <w:t>Detecting the Dynamics of Drug Offenses through Analyzing the Spatial Patterns of Drug and Property Crime in Texas</w:t>
      </w:r>
      <w:r w:rsidRPr="00083B6A">
        <w:t xml:space="preserve"> (collaborator with Principal Investigator Yongmei Lu, Geography Department). Proposal submitted under the Solicitation for Concept Papers, </w:t>
      </w:r>
      <w:r w:rsidRPr="00083B6A">
        <w:rPr>
          <w:bCs/>
        </w:rPr>
        <w:t xml:space="preserve">Drugs and Crime Research and Evaluation, </w:t>
      </w:r>
      <w:r w:rsidRPr="00083B6A">
        <w:t>National Institute of Justice (NIJ).</w:t>
      </w:r>
    </w:p>
    <w:p w14:paraId="286C2DAC" w14:textId="77777777" w:rsidR="00582A7E" w:rsidRPr="00083B6A" w:rsidRDefault="00582A7E" w:rsidP="00582A7E">
      <w:pPr>
        <w:spacing w:after="120"/>
        <w:ind w:left="432" w:hanging="432"/>
      </w:pPr>
      <w:r w:rsidRPr="00083B6A">
        <w:rPr>
          <w:i/>
        </w:rPr>
        <w:t>Geospatial and Network Analysis of Terrorism</w:t>
      </w:r>
      <w:r w:rsidRPr="00083B6A">
        <w:t>. Part of a proposal written with Michigan State University as lead for the Department of Homeland Security’s Broad Agency Announcement for a Center of Excellence for Behavioral and Social Research on Terrorism and Counter-Terrorism. Selected as finalist but not awarded.</w:t>
      </w:r>
    </w:p>
    <w:p w14:paraId="5920EE02" w14:textId="77777777" w:rsidR="00582A7E" w:rsidRPr="00083B6A" w:rsidRDefault="00582A7E" w:rsidP="00582A7E">
      <w:pPr>
        <w:spacing w:after="120"/>
        <w:ind w:left="432" w:hanging="432"/>
      </w:pPr>
      <w:r w:rsidRPr="00083B6A">
        <w:rPr>
          <w:i/>
        </w:rPr>
        <w:t>Major Collaborative Research Initiative</w:t>
      </w:r>
      <w:r w:rsidRPr="00083B6A">
        <w:t>. Social Sciences and Humanities Research Council of Canada (collaborator with Simon Fraser University’s School of Criminology as lead).</w:t>
      </w:r>
    </w:p>
    <w:p w14:paraId="5F57AA5A" w14:textId="77777777" w:rsidR="00582A7E" w:rsidRPr="00083B6A" w:rsidRDefault="00582A7E" w:rsidP="00582A7E">
      <w:pPr>
        <w:spacing w:after="120"/>
        <w:ind w:left="432" w:hanging="432"/>
        <w:rPr>
          <w:i/>
        </w:rPr>
      </w:pPr>
      <w:r w:rsidRPr="00083B6A">
        <w:rPr>
          <w:i/>
        </w:rPr>
        <w:t>Geographic Planning Patterns of Foreign Terrorist Cells</w:t>
      </w:r>
      <w:r w:rsidRPr="00083B6A">
        <w:t>. Proposal submitted under the Office of Research and Evaluation 2002 Solicitation for Investigator-Initiated Research</w:t>
      </w:r>
      <w:r w:rsidRPr="00083B6A">
        <w:rPr>
          <w:i/>
        </w:rPr>
        <w:t xml:space="preserve"> </w:t>
      </w:r>
      <w:r w:rsidRPr="00083B6A">
        <w:t>National Institute of Justice (NIJ)</w:t>
      </w:r>
      <w:r w:rsidR="006B1DBB" w:rsidRPr="00083B6A">
        <w:t>,</w:t>
      </w:r>
      <w:r w:rsidRPr="00083B6A">
        <w:t xml:space="preserve"> for $298,969.</w:t>
      </w:r>
    </w:p>
    <w:p w14:paraId="412F208D" w14:textId="77777777" w:rsidR="00582A7E" w:rsidRPr="00083B6A" w:rsidRDefault="00582A7E" w:rsidP="00582A7E">
      <w:pPr>
        <w:spacing w:after="120"/>
        <w:ind w:left="432" w:hanging="432"/>
      </w:pPr>
      <w:r w:rsidRPr="00083B6A">
        <w:rPr>
          <w:i/>
        </w:rPr>
        <w:t>Eyewitness Error Patterns in Vehicle License Number Identification</w:t>
      </w:r>
      <w:r w:rsidRPr="00083B6A">
        <w:t>. Proposal submitted under the Office of Science and Technology Solicitation, National Institute of Justice (NIJ), for $298,575.</w:t>
      </w:r>
    </w:p>
    <w:p w14:paraId="4800A39A" w14:textId="77777777" w:rsidR="00582A7E" w:rsidRPr="00083B6A" w:rsidRDefault="00582A7E" w:rsidP="00582A7E">
      <w:pPr>
        <w:spacing w:after="120"/>
        <w:ind w:left="432" w:hanging="432"/>
        <w:rPr>
          <w:i/>
        </w:rPr>
      </w:pPr>
      <w:r w:rsidRPr="00083B6A">
        <w:rPr>
          <w:i/>
        </w:rPr>
        <w:t>Reports from the Field: Community Policing Innovation</w:t>
      </w:r>
      <w:r w:rsidRPr="00083B6A">
        <w:t>. Proposal submitted under an Office of Community Oriented Policing Services Solicitation (COPS)</w:t>
      </w:r>
      <w:r w:rsidR="006B1DBB" w:rsidRPr="00083B6A">
        <w:t>,</w:t>
      </w:r>
      <w:r w:rsidRPr="00083B6A">
        <w:rPr>
          <w:i/>
        </w:rPr>
        <w:t xml:space="preserve"> </w:t>
      </w:r>
      <w:r w:rsidRPr="00083B6A">
        <w:t>for $499,642.</w:t>
      </w:r>
    </w:p>
    <w:p w14:paraId="5B9137BD" w14:textId="77777777" w:rsidR="009C2854" w:rsidRPr="00083B6A" w:rsidRDefault="009C2854" w:rsidP="00582A7E">
      <w:pPr>
        <w:tabs>
          <w:tab w:val="left" w:pos="5040"/>
        </w:tabs>
      </w:pPr>
    </w:p>
    <w:p w14:paraId="20965CCB" w14:textId="77777777" w:rsidR="00E825F7" w:rsidRPr="00083B6A" w:rsidRDefault="00E825F7" w:rsidP="00582A7E">
      <w:pPr>
        <w:tabs>
          <w:tab w:val="left" w:pos="5040"/>
        </w:tabs>
      </w:pPr>
    </w:p>
    <w:p w14:paraId="3D807A07" w14:textId="77777777" w:rsidR="009C2854" w:rsidRPr="00083B6A" w:rsidRDefault="009C2854" w:rsidP="00CE5CAD">
      <w:pPr>
        <w:tabs>
          <w:tab w:val="left" w:pos="5040"/>
        </w:tabs>
        <w:spacing w:after="240"/>
      </w:pPr>
      <w:r w:rsidRPr="00083B6A">
        <w:t>D. Fellowships, Awards, Honors:</w:t>
      </w:r>
    </w:p>
    <w:p w14:paraId="6150F94D" w14:textId="2FB8CEC9" w:rsidR="00F71685" w:rsidRPr="00083B6A" w:rsidRDefault="00F71685" w:rsidP="00135644">
      <w:pPr>
        <w:spacing w:after="120"/>
        <w:ind w:left="432" w:hanging="432"/>
      </w:pPr>
      <w:r w:rsidRPr="00083B6A">
        <w:t>College of Applied Arts 2015 Presidential Distinction Award for Excellence in Scholarly/Creative Activities</w:t>
      </w:r>
      <w:r w:rsidR="006B1629" w:rsidRPr="00083B6A">
        <w:t>, Texas State University</w:t>
      </w:r>
      <w:r w:rsidR="00416319">
        <w:t>.</w:t>
      </w:r>
    </w:p>
    <w:p w14:paraId="724AAA20" w14:textId="7A78D968" w:rsidR="006B3272" w:rsidRPr="00083B6A" w:rsidRDefault="006B3272" w:rsidP="00135644">
      <w:pPr>
        <w:spacing w:after="120"/>
        <w:ind w:left="432" w:hanging="432"/>
      </w:pPr>
      <w:r w:rsidRPr="00083B6A">
        <w:t>The Ronald V. Clarke ECCA Award, for fundamental contributions to environmental criminology and crime analysis (2015).</w:t>
      </w:r>
    </w:p>
    <w:p w14:paraId="2A3ACDE5" w14:textId="77777777" w:rsidR="00135644" w:rsidRPr="00083B6A" w:rsidRDefault="00135644" w:rsidP="00135644">
      <w:pPr>
        <w:spacing w:after="120"/>
        <w:ind w:left="432" w:hanging="432"/>
      </w:pPr>
      <w:r w:rsidRPr="00083B6A">
        <w:t>Justice Institute of British Columbia Distinguished Alumnus Award (2010).</w:t>
      </w:r>
    </w:p>
    <w:p w14:paraId="2CF99233" w14:textId="77777777" w:rsidR="00135644" w:rsidRPr="00083B6A" w:rsidRDefault="00135644" w:rsidP="00135644">
      <w:pPr>
        <w:spacing w:after="120"/>
        <w:ind w:left="432" w:hanging="432"/>
      </w:pPr>
      <w:r w:rsidRPr="00083B6A">
        <w:lastRenderedPageBreak/>
        <w:t>100 Alumni of Influence, College of Arts and Sciences, University of Saskatchewan (2009).</w:t>
      </w:r>
    </w:p>
    <w:p w14:paraId="7D6A775B" w14:textId="77777777" w:rsidR="00135644" w:rsidRPr="00083B6A" w:rsidRDefault="00135644" w:rsidP="00135644">
      <w:pPr>
        <w:spacing w:after="120"/>
        <w:ind w:left="432" w:hanging="432"/>
      </w:pPr>
      <w:r w:rsidRPr="00083B6A">
        <w:t>Nominee for the Stockholm Prize in Criminology (2006).</w:t>
      </w:r>
    </w:p>
    <w:p w14:paraId="7871CD2D" w14:textId="77777777" w:rsidR="00135644" w:rsidRPr="00083B6A" w:rsidRDefault="00135644" w:rsidP="00135644">
      <w:pPr>
        <w:spacing w:after="120"/>
        <w:ind w:left="432" w:hanging="432"/>
      </w:pPr>
      <w:r w:rsidRPr="00083B6A">
        <w:t>Evan Hardy Collegiate Institute Wall of Fame for Scholarship and Professional Service (2006).</w:t>
      </w:r>
    </w:p>
    <w:p w14:paraId="40D91F93" w14:textId="77777777" w:rsidR="009C10CD" w:rsidRPr="00083B6A" w:rsidRDefault="009C10CD" w:rsidP="009C10CD">
      <w:pPr>
        <w:spacing w:after="120"/>
        <w:ind w:left="432" w:hanging="432"/>
      </w:pPr>
      <w:r w:rsidRPr="00083B6A">
        <w:t>Sterling Prize, Simon Fraser University (2005).</w:t>
      </w:r>
    </w:p>
    <w:p w14:paraId="649D175A" w14:textId="77777777" w:rsidR="00135644" w:rsidRPr="00083B6A" w:rsidRDefault="00135644" w:rsidP="00135644">
      <w:pPr>
        <w:spacing w:after="120"/>
        <w:ind w:left="432" w:hanging="432"/>
      </w:pPr>
      <w:r w:rsidRPr="00083B6A">
        <w:t xml:space="preserve">Listed as one of the greatest British Columbians by </w:t>
      </w:r>
      <w:r w:rsidRPr="00083B6A">
        <w:rPr>
          <w:i/>
        </w:rPr>
        <w:t>BC Almanac</w:t>
      </w:r>
      <w:r w:rsidRPr="00083B6A">
        <w:t xml:space="preserve"> (2005).</w:t>
      </w:r>
    </w:p>
    <w:p w14:paraId="7995C670" w14:textId="77777777" w:rsidR="00135644" w:rsidRPr="00083B6A" w:rsidRDefault="00135644" w:rsidP="00135644">
      <w:pPr>
        <w:spacing w:after="120"/>
        <w:ind w:left="432" w:hanging="432"/>
      </w:pPr>
      <w:r w:rsidRPr="00083B6A">
        <w:t>Listed as one of 100 “Notable Saskatchewanians” for Saskatchewan’s centennial by the province’s two major newspapers (2005).</w:t>
      </w:r>
    </w:p>
    <w:p w14:paraId="01EAA25D" w14:textId="77777777" w:rsidR="00135644" w:rsidRPr="00083B6A" w:rsidRDefault="00135644" w:rsidP="00135644">
      <w:pPr>
        <w:spacing w:after="120"/>
        <w:ind w:left="432" w:hanging="432"/>
      </w:pPr>
      <w:r w:rsidRPr="00083B6A">
        <w:t>Recognized by</w:t>
      </w:r>
      <w:r w:rsidRPr="00083B6A">
        <w:rPr>
          <w:i/>
        </w:rPr>
        <w:t xml:space="preserve"> Maclean’s</w:t>
      </w:r>
      <w:r w:rsidRPr="00083B6A">
        <w:t xml:space="preserve"> as one of the defining innovators in Canadian history (2004).</w:t>
      </w:r>
    </w:p>
    <w:p w14:paraId="21637E03" w14:textId="77777777" w:rsidR="00135644" w:rsidRPr="00083B6A" w:rsidRDefault="00135644" w:rsidP="00135644">
      <w:pPr>
        <w:spacing w:after="120"/>
        <w:ind w:left="432" w:hanging="432"/>
      </w:pPr>
      <w:r w:rsidRPr="00083B6A">
        <w:t>U.S. Library of Congress requested examples of geographic profile maps for their Geography and Map Division Collection (2003).</w:t>
      </w:r>
    </w:p>
    <w:p w14:paraId="00E603BA" w14:textId="77777777" w:rsidR="00135644" w:rsidRPr="00083B6A" w:rsidRDefault="00135644" w:rsidP="00135644">
      <w:pPr>
        <w:spacing w:after="120"/>
        <w:ind w:left="432" w:hanging="432"/>
      </w:pPr>
      <w:r w:rsidRPr="00083B6A">
        <w:rPr>
          <w:i/>
        </w:rPr>
        <w:t>idea</w:t>
      </w:r>
      <w:r w:rsidRPr="00083B6A">
        <w:t>City invitee (Toronto, ON; 2003).</w:t>
      </w:r>
    </w:p>
    <w:p w14:paraId="3DA1A03C" w14:textId="77777777" w:rsidR="00135644" w:rsidRPr="00083B6A" w:rsidRDefault="00135644" w:rsidP="00135644">
      <w:pPr>
        <w:spacing w:after="120"/>
        <w:ind w:left="432" w:hanging="432"/>
      </w:pPr>
      <w:r w:rsidRPr="00083B6A">
        <w:t xml:space="preserve">Research listed as one of the most important ideas of the year in </w:t>
      </w:r>
      <w:r w:rsidRPr="00083B6A">
        <w:rPr>
          <w:i/>
        </w:rPr>
        <w:t>The New York Times Magazine</w:t>
      </w:r>
      <w:r w:rsidRPr="00083B6A">
        <w:t xml:space="preserve"> (2001).</w:t>
      </w:r>
    </w:p>
    <w:p w14:paraId="7C8CF905" w14:textId="77777777" w:rsidR="00135644" w:rsidRPr="00083B6A" w:rsidRDefault="00135644" w:rsidP="00135644">
      <w:pPr>
        <w:spacing w:after="120"/>
        <w:ind w:left="432" w:hanging="432"/>
      </w:pPr>
      <w:r w:rsidRPr="00083B6A">
        <w:t>Governor General of Canada Police Exemplary Service Medal (2000).</w:t>
      </w:r>
    </w:p>
    <w:p w14:paraId="473A2775" w14:textId="77777777" w:rsidR="00135644" w:rsidRPr="00083B6A" w:rsidRDefault="00135644" w:rsidP="00135644">
      <w:pPr>
        <w:spacing w:after="120"/>
        <w:ind w:left="432" w:hanging="432"/>
      </w:pPr>
      <w:r w:rsidRPr="00083B6A">
        <w:t>Outstanding Alumni of the Year Award for Professional Achievement, Simon Fraser University (1999).</w:t>
      </w:r>
    </w:p>
    <w:p w14:paraId="1D088A0C" w14:textId="77777777" w:rsidR="009C10CD" w:rsidRPr="00083B6A" w:rsidRDefault="009C10CD" w:rsidP="009C10CD">
      <w:pPr>
        <w:spacing w:after="120"/>
        <w:ind w:left="432" w:hanging="432"/>
      </w:pPr>
      <w:r w:rsidRPr="00083B6A">
        <w:t>IACP Webber Seavey Finalist Award (1999).</w:t>
      </w:r>
    </w:p>
    <w:p w14:paraId="6BA4C054" w14:textId="77777777" w:rsidR="009C10CD" w:rsidRPr="00083B6A" w:rsidRDefault="009C10CD" w:rsidP="009C10CD">
      <w:pPr>
        <w:spacing w:after="120"/>
        <w:ind w:left="432" w:hanging="432"/>
      </w:pPr>
      <w:r w:rsidRPr="00083B6A">
        <w:t xml:space="preserve">Recognized by </w:t>
      </w:r>
      <w:r w:rsidRPr="00083B6A">
        <w:rPr>
          <w:i/>
        </w:rPr>
        <w:t>BC Business</w:t>
      </w:r>
      <w:r w:rsidRPr="00083B6A">
        <w:t xml:space="preserve"> as one of British Columbia’s top innovators (1999).</w:t>
      </w:r>
    </w:p>
    <w:p w14:paraId="2A734BC8" w14:textId="77777777" w:rsidR="00135644" w:rsidRPr="00083B6A" w:rsidRDefault="00135644" w:rsidP="00135644">
      <w:pPr>
        <w:spacing w:after="120"/>
        <w:ind w:left="432" w:hanging="432"/>
      </w:pPr>
      <w:r w:rsidRPr="00083B6A">
        <w:t>Fellow, Western Society of Criminology (1998).</w:t>
      </w:r>
    </w:p>
    <w:p w14:paraId="388BF72D" w14:textId="77777777" w:rsidR="00135644" w:rsidRPr="00083B6A" w:rsidRDefault="00135644" w:rsidP="00135644">
      <w:pPr>
        <w:spacing w:after="120"/>
        <w:ind w:left="432" w:hanging="432"/>
      </w:pPr>
      <w:r w:rsidRPr="00083B6A">
        <w:t>Nominee for Simon Fraser University Dean of Art’s Graduate Studies Convocation Medal (1996).</w:t>
      </w:r>
    </w:p>
    <w:p w14:paraId="6C96597A" w14:textId="77777777" w:rsidR="00135644" w:rsidRPr="00083B6A" w:rsidRDefault="00135644" w:rsidP="00135644">
      <w:pPr>
        <w:spacing w:after="120"/>
        <w:ind w:left="432" w:hanging="432"/>
      </w:pPr>
      <w:r w:rsidRPr="00083B6A">
        <w:t>Police Commendations:  Chief Constable’s (1995), Superintendent’s (1989), Inspector’s (1990, 1985, 1981).</w:t>
      </w:r>
    </w:p>
    <w:p w14:paraId="5EF39F3F" w14:textId="77777777" w:rsidR="00135644" w:rsidRPr="00083B6A" w:rsidRDefault="00135644" w:rsidP="00135644">
      <w:pPr>
        <w:spacing w:after="120"/>
        <w:ind w:left="432" w:hanging="432"/>
      </w:pPr>
      <w:r w:rsidRPr="00083B6A">
        <w:t>Simon Fraser University President’s Research Grant Stipend (1985).</w:t>
      </w:r>
    </w:p>
    <w:p w14:paraId="43310C87" w14:textId="77777777" w:rsidR="00135644" w:rsidRPr="00083B6A" w:rsidRDefault="00135644" w:rsidP="00135644">
      <w:pPr>
        <w:spacing w:after="120"/>
        <w:ind w:left="432" w:hanging="432"/>
      </w:pPr>
      <w:r w:rsidRPr="00083B6A">
        <w:t>Saskatchewan Provincial Scholarship (1973).</w:t>
      </w:r>
    </w:p>
    <w:p w14:paraId="4BBA6C50" w14:textId="15644533" w:rsidR="009C2854" w:rsidRPr="00083B6A" w:rsidRDefault="00656F0A" w:rsidP="009C2854">
      <w:pPr>
        <w:tabs>
          <w:tab w:val="left" w:pos="5040"/>
        </w:tabs>
      </w:pPr>
      <w:r w:rsidRPr="00083B6A">
        <w:t xml:space="preserve">Canadian </w:t>
      </w:r>
      <w:r w:rsidR="000E2F2E" w:rsidRPr="00083B6A">
        <w:t>Olympiad</w:t>
      </w:r>
      <w:r w:rsidRPr="00083B6A">
        <w:t xml:space="preserve"> </w:t>
      </w:r>
      <w:r w:rsidR="00B70A41">
        <w:t>National Mathematics Contest, 6</w:t>
      </w:r>
      <w:r w:rsidR="00B70A41" w:rsidRPr="00B70A41">
        <w:rPr>
          <w:vertAlign w:val="superscript"/>
        </w:rPr>
        <w:t>th</w:t>
      </w:r>
      <w:r w:rsidR="00B70A41">
        <w:t xml:space="preserve"> prize (</w:t>
      </w:r>
      <w:r w:rsidRPr="00083B6A">
        <w:t>1973</w:t>
      </w:r>
      <w:r w:rsidR="00B70A41">
        <w:t>)</w:t>
      </w:r>
    </w:p>
    <w:p w14:paraId="32B774F4" w14:textId="77777777" w:rsidR="000E2F2E" w:rsidRPr="00083B6A" w:rsidRDefault="000E2F2E" w:rsidP="009C2854">
      <w:pPr>
        <w:tabs>
          <w:tab w:val="left" w:pos="5040"/>
        </w:tabs>
      </w:pPr>
    </w:p>
    <w:p w14:paraId="2E60E141" w14:textId="77777777" w:rsidR="00852F47" w:rsidRPr="00083B6A" w:rsidRDefault="00852F47" w:rsidP="009C2854">
      <w:pPr>
        <w:tabs>
          <w:tab w:val="left" w:pos="5040"/>
        </w:tabs>
      </w:pPr>
    </w:p>
    <w:p w14:paraId="4C64CCFD" w14:textId="77777777" w:rsidR="009C2854" w:rsidRPr="00083B6A" w:rsidRDefault="009C2854" w:rsidP="009C2854">
      <w:pPr>
        <w:tabs>
          <w:tab w:val="left" w:pos="5040"/>
        </w:tabs>
      </w:pPr>
      <w:r w:rsidRPr="00083B6A">
        <w:rPr>
          <w:b/>
        </w:rPr>
        <w:t>IV. S</w:t>
      </w:r>
      <w:r w:rsidR="00C12429" w:rsidRPr="00083B6A">
        <w:rPr>
          <w:b/>
        </w:rPr>
        <w:t>ervice</w:t>
      </w:r>
    </w:p>
    <w:p w14:paraId="5218E3A5" w14:textId="77777777" w:rsidR="009C2854" w:rsidRPr="00083B6A" w:rsidRDefault="009C2854" w:rsidP="009C2854">
      <w:pPr>
        <w:tabs>
          <w:tab w:val="left" w:pos="5040"/>
        </w:tabs>
      </w:pPr>
    </w:p>
    <w:p w14:paraId="1FE213B3" w14:textId="77777777" w:rsidR="009C2854" w:rsidRPr="00083B6A" w:rsidRDefault="009C2854" w:rsidP="00C12429">
      <w:pPr>
        <w:tabs>
          <w:tab w:val="left" w:pos="5040"/>
        </w:tabs>
        <w:spacing w:after="240"/>
      </w:pPr>
      <w:r w:rsidRPr="00083B6A">
        <w:t xml:space="preserve">A. </w:t>
      </w:r>
      <w:r w:rsidR="00D93717" w:rsidRPr="00083B6A">
        <w:t>Institutional</w:t>
      </w:r>
    </w:p>
    <w:p w14:paraId="3F1A7CF0" w14:textId="77777777" w:rsidR="00D93717" w:rsidRPr="00083B6A" w:rsidRDefault="00EE14AE" w:rsidP="00C12429">
      <w:pPr>
        <w:tabs>
          <w:tab w:val="left" w:pos="5040"/>
        </w:tabs>
        <w:spacing w:after="240"/>
      </w:pPr>
      <w:r w:rsidRPr="00083B6A">
        <w:t xml:space="preserve">1. </w:t>
      </w:r>
      <w:r w:rsidR="00D93717" w:rsidRPr="00083B6A">
        <w:t>University:</w:t>
      </w:r>
    </w:p>
    <w:p w14:paraId="7637E4E4" w14:textId="52653892" w:rsidR="00CE5CAD" w:rsidRPr="00083B6A" w:rsidRDefault="00CE5CAD" w:rsidP="00CE5CAD">
      <w:pPr>
        <w:spacing w:after="120"/>
        <w:ind w:left="432" w:hanging="432"/>
      </w:pPr>
      <w:r w:rsidRPr="00083B6A">
        <w:t>Council of Funded Research, Texas State University (2010-present).</w:t>
      </w:r>
    </w:p>
    <w:p w14:paraId="5954F9A2" w14:textId="5369C5B3" w:rsidR="00A37979" w:rsidRPr="00083B6A" w:rsidRDefault="00A37979" w:rsidP="00A37979">
      <w:pPr>
        <w:spacing w:after="120"/>
        <w:ind w:left="432" w:hanging="432"/>
      </w:pPr>
      <w:r w:rsidRPr="00083B6A">
        <w:t>University Consortium for Geographic Information Science</w:t>
      </w:r>
      <w:r w:rsidR="00BD33FC" w:rsidRPr="00083B6A">
        <w:t>, alternative delegate</w:t>
      </w:r>
      <w:r w:rsidRPr="00083B6A">
        <w:t xml:space="preserve"> (2009-present).</w:t>
      </w:r>
    </w:p>
    <w:p w14:paraId="2BF9B0F7" w14:textId="1BD254F2" w:rsidR="00CE5CAD" w:rsidRPr="00083B6A" w:rsidRDefault="00CE5CAD" w:rsidP="00CE5CAD">
      <w:pPr>
        <w:spacing w:after="120"/>
        <w:ind w:left="432" w:hanging="432"/>
      </w:pPr>
      <w:r w:rsidRPr="00083B6A">
        <w:t>OCIR/Formosa Plastic Professorship Selection Committee (2011</w:t>
      </w:r>
      <w:r w:rsidR="0074115A" w:rsidRPr="00083B6A">
        <w:t>, 2014</w:t>
      </w:r>
      <w:r w:rsidRPr="00083B6A">
        <w:t>).</w:t>
      </w:r>
    </w:p>
    <w:p w14:paraId="2506C9E6" w14:textId="6F11977C" w:rsidR="00CE5CAD" w:rsidRPr="00083B6A" w:rsidRDefault="00CE5CAD" w:rsidP="00CE5CAD">
      <w:pPr>
        <w:spacing w:after="120"/>
        <w:ind w:left="432" w:hanging="432"/>
      </w:pPr>
      <w:r w:rsidRPr="00083B6A">
        <w:t>Department of Geography Academic Program Review team (2008).</w:t>
      </w:r>
    </w:p>
    <w:p w14:paraId="107C520D" w14:textId="77777777" w:rsidR="00CE5CAD" w:rsidRPr="00083B6A" w:rsidRDefault="00CE5CAD" w:rsidP="00CE5CAD">
      <w:pPr>
        <w:spacing w:after="120"/>
        <w:ind w:left="432" w:hanging="432"/>
      </w:pPr>
      <w:r w:rsidRPr="00083B6A">
        <w:lastRenderedPageBreak/>
        <w:t xml:space="preserve">Prepared faculty tenure and promotion reviews for the following universities: </w:t>
      </w:r>
    </w:p>
    <w:p w14:paraId="0C6479DE" w14:textId="6EA648AA" w:rsidR="00A37979" w:rsidRPr="00083B6A" w:rsidRDefault="00A37979" w:rsidP="00E43907">
      <w:pPr>
        <w:spacing w:after="60"/>
        <w:ind w:left="864" w:hanging="432"/>
      </w:pPr>
      <w:r w:rsidRPr="00083B6A">
        <w:t>Queen Mary College, University of London; London, United Kingdom</w:t>
      </w:r>
    </w:p>
    <w:p w14:paraId="67ECE40A" w14:textId="7D1A023A" w:rsidR="00050805" w:rsidRPr="00083B6A" w:rsidRDefault="00050805" w:rsidP="00050805">
      <w:pPr>
        <w:spacing w:after="60"/>
        <w:ind w:left="864" w:hanging="432"/>
      </w:pPr>
      <w:r w:rsidRPr="00083B6A">
        <w:t>University of Huddersfield; Huddersfield, United Kingdom</w:t>
      </w:r>
    </w:p>
    <w:p w14:paraId="063F28C3" w14:textId="77777777" w:rsidR="00050805" w:rsidRPr="00083B6A" w:rsidRDefault="00050805" w:rsidP="00050805">
      <w:pPr>
        <w:spacing w:after="60"/>
        <w:ind w:left="864" w:hanging="432"/>
      </w:pPr>
      <w:r w:rsidRPr="00083B6A">
        <w:t>Temple University; Philadelphia, Pennsylvania</w:t>
      </w:r>
    </w:p>
    <w:p w14:paraId="05A3F585" w14:textId="77777777" w:rsidR="00A37979" w:rsidRPr="00083B6A" w:rsidRDefault="00A37979" w:rsidP="00E43907">
      <w:pPr>
        <w:spacing w:after="60"/>
        <w:ind w:left="864" w:hanging="432"/>
      </w:pPr>
      <w:r w:rsidRPr="00083B6A">
        <w:t>Simon Fraser University; Vancouver, British Columbia, Canada</w:t>
      </w:r>
    </w:p>
    <w:p w14:paraId="620193EE" w14:textId="7194F08B" w:rsidR="00A341FB" w:rsidRPr="00083B6A" w:rsidRDefault="00A341FB" w:rsidP="00E43907">
      <w:pPr>
        <w:spacing w:after="60"/>
        <w:ind w:left="864" w:hanging="432"/>
      </w:pPr>
      <w:r w:rsidRPr="00083B6A">
        <w:t>University of Louisville</w:t>
      </w:r>
    </w:p>
    <w:p w14:paraId="546C5279" w14:textId="77777777" w:rsidR="00050805" w:rsidRPr="00083B6A" w:rsidRDefault="00050805" w:rsidP="00050805">
      <w:pPr>
        <w:spacing w:after="120"/>
        <w:ind w:left="864" w:hanging="432"/>
      </w:pPr>
      <w:r w:rsidRPr="00083B6A">
        <w:t>University of Texas, Dallas; Dallas, Texas.</w:t>
      </w:r>
    </w:p>
    <w:p w14:paraId="6664F402" w14:textId="77777777" w:rsidR="00A37979" w:rsidRPr="00083B6A" w:rsidRDefault="00A37979" w:rsidP="00E43907">
      <w:pPr>
        <w:spacing w:after="60"/>
        <w:ind w:left="864" w:hanging="432"/>
      </w:pPr>
      <w:r w:rsidRPr="00083B6A">
        <w:t>University of Houston-Clear Lake; Houston, Texas</w:t>
      </w:r>
    </w:p>
    <w:p w14:paraId="169EAC98" w14:textId="77777777" w:rsidR="00050805" w:rsidRPr="00083B6A" w:rsidRDefault="00050805" w:rsidP="00050805">
      <w:pPr>
        <w:spacing w:after="60"/>
        <w:ind w:left="864" w:hanging="432"/>
      </w:pPr>
      <w:r w:rsidRPr="00083B6A">
        <w:t>Texas State University; San Marcos, Texas</w:t>
      </w:r>
    </w:p>
    <w:p w14:paraId="57CF99A9" w14:textId="77777777" w:rsidR="0041172E" w:rsidRPr="00083B6A" w:rsidRDefault="0041172E" w:rsidP="0041172E">
      <w:pPr>
        <w:tabs>
          <w:tab w:val="left" w:pos="5040"/>
        </w:tabs>
      </w:pPr>
    </w:p>
    <w:p w14:paraId="777F91DF" w14:textId="77777777" w:rsidR="00D93717" w:rsidRPr="00083B6A" w:rsidRDefault="00EE14AE" w:rsidP="00C12429">
      <w:pPr>
        <w:tabs>
          <w:tab w:val="left" w:pos="5040"/>
        </w:tabs>
        <w:spacing w:after="240"/>
      </w:pPr>
      <w:r w:rsidRPr="00083B6A">
        <w:t xml:space="preserve">3. </w:t>
      </w:r>
      <w:r w:rsidR="00D93717" w:rsidRPr="00083B6A">
        <w:t>Department/School:</w:t>
      </w:r>
    </w:p>
    <w:p w14:paraId="47B2AC5F" w14:textId="34EF0085" w:rsidR="00F85E16" w:rsidRPr="00083B6A" w:rsidRDefault="00F85E16" w:rsidP="00A37979">
      <w:pPr>
        <w:spacing w:after="120"/>
        <w:ind w:left="432" w:hanging="432"/>
      </w:pPr>
      <w:r w:rsidRPr="00083B6A">
        <w:t>Doctoral Executive Committee (2009-present).</w:t>
      </w:r>
    </w:p>
    <w:p w14:paraId="740BFFC9" w14:textId="77777777" w:rsidR="00A37979" w:rsidRPr="00083B6A" w:rsidRDefault="00A37979" w:rsidP="00A37979">
      <w:pPr>
        <w:spacing w:after="120"/>
        <w:ind w:left="432" w:hanging="432"/>
      </w:pPr>
      <w:r w:rsidRPr="00083B6A">
        <w:t>MCJS Graduate Program Committee (2009-2011).</w:t>
      </w:r>
    </w:p>
    <w:p w14:paraId="07354284" w14:textId="78EA86CE" w:rsidR="00BD33FC" w:rsidRPr="00083B6A" w:rsidRDefault="00BD33FC" w:rsidP="00A37979">
      <w:pPr>
        <w:spacing w:after="120"/>
        <w:ind w:left="432" w:hanging="432"/>
      </w:pPr>
      <w:r w:rsidRPr="00083B6A">
        <w:t>Doctoral Program Review Committee (2014-2015).</w:t>
      </w:r>
    </w:p>
    <w:p w14:paraId="32B4722D" w14:textId="77777777" w:rsidR="00677BB2" w:rsidRPr="00540170" w:rsidRDefault="00677BB2" w:rsidP="00677BB2">
      <w:pPr>
        <w:spacing w:after="120"/>
        <w:ind w:left="432" w:hanging="432"/>
      </w:pPr>
      <w:r w:rsidRPr="00540170">
        <w:t xml:space="preserve">New </w:t>
      </w:r>
      <w:r>
        <w:t>f</w:t>
      </w:r>
      <w:r w:rsidRPr="00540170">
        <w:t xml:space="preserve">aculty </w:t>
      </w:r>
      <w:r>
        <w:t>h</w:t>
      </w:r>
      <w:r w:rsidRPr="00540170">
        <w:t xml:space="preserve">ire </w:t>
      </w:r>
      <w:r>
        <w:t>s</w:t>
      </w:r>
      <w:r w:rsidRPr="00540170">
        <w:t xml:space="preserve">earch </w:t>
      </w:r>
      <w:r>
        <w:t>c</w:t>
      </w:r>
      <w:r w:rsidRPr="00540170">
        <w:t xml:space="preserve">ommittee, </w:t>
      </w:r>
      <w:r>
        <w:t>three</w:t>
      </w:r>
      <w:r w:rsidRPr="00540170">
        <w:t xml:space="preserve"> </w:t>
      </w:r>
      <w:r>
        <w:t xml:space="preserve">assistant, </w:t>
      </w:r>
      <w:r w:rsidRPr="00540170">
        <w:t>associate</w:t>
      </w:r>
      <w:r>
        <w:t>, and senior</w:t>
      </w:r>
      <w:r w:rsidRPr="00540170">
        <w:t xml:space="preserve"> position</w:t>
      </w:r>
      <w:r>
        <w:t>s</w:t>
      </w:r>
      <w:r w:rsidRPr="00540170">
        <w:t xml:space="preserve"> (201</w:t>
      </w:r>
      <w:r>
        <w:t>6</w:t>
      </w:r>
      <w:r w:rsidRPr="00540170">
        <w:t>).</w:t>
      </w:r>
    </w:p>
    <w:p w14:paraId="4F8D03AF" w14:textId="77777777" w:rsidR="00677BB2" w:rsidRPr="00540170" w:rsidRDefault="00677BB2" w:rsidP="00677BB2">
      <w:pPr>
        <w:spacing w:after="120"/>
        <w:ind w:left="432" w:hanging="432"/>
      </w:pPr>
      <w:r w:rsidRPr="00540170">
        <w:t xml:space="preserve">New </w:t>
      </w:r>
      <w:r>
        <w:t>faculty hire s</w:t>
      </w:r>
      <w:r w:rsidRPr="00540170">
        <w:t xml:space="preserve">earch </w:t>
      </w:r>
      <w:r>
        <w:t>c</w:t>
      </w:r>
      <w:r w:rsidRPr="00540170">
        <w:t>ommittee, one associate position (2015).</w:t>
      </w:r>
    </w:p>
    <w:p w14:paraId="6FD33A85" w14:textId="77777777" w:rsidR="00677BB2" w:rsidRPr="00540170" w:rsidRDefault="00677BB2" w:rsidP="00677BB2">
      <w:pPr>
        <w:spacing w:after="120"/>
        <w:ind w:left="432" w:hanging="432"/>
      </w:pPr>
      <w:r>
        <w:t>New f</w:t>
      </w:r>
      <w:r w:rsidRPr="00540170">
        <w:t xml:space="preserve">aculty </w:t>
      </w:r>
      <w:r>
        <w:t>h</w:t>
      </w:r>
      <w:r w:rsidRPr="00540170">
        <w:t xml:space="preserve">ire </w:t>
      </w:r>
      <w:r>
        <w:t>s</w:t>
      </w:r>
      <w:r w:rsidRPr="00540170">
        <w:t xml:space="preserve">earch </w:t>
      </w:r>
      <w:r>
        <w:t>c</w:t>
      </w:r>
      <w:r w:rsidRPr="00540170">
        <w:t>ommittee, two senior positions (2010).</w:t>
      </w:r>
    </w:p>
    <w:p w14:paraId="179532A6" w14:textId="77777777" w:rsidR="00E43907" w:rsidRPr="00083B6A" w:rsidRDefault="00E43907" w:rsidP="00E43907">
      <w:pPr>
        <w:spacing w:after="120"/>
        <w:ind w:left="432" w:hanging="432"/>
      </w:pPr>
      <w:r w:rsidRPr="00083B6A">
        <w:t>Mentored and financially supported Texas State University doctoral research assistants and graduate research assistants on grant projects.</w:t>
      </w:r>
    </w:p>
    <w:p w14:paraId="068FE055" w14:textId="77777777" w:rsidR="005E4C67" w:rsidRPr="00083B6A" w:rsidRDefault="005E4C67" w:rsidP="009C2854">
      <w:pPr>
        <w:tabs>
          <w:tab w:val="left" w:pos="5040"/>
        </w:tabs>
      </w:pPr>
    </w:p>
    <w:p w14:paraId="0712AC68" w14:textId="77777777" w:rsidR="009C2854" w:rsidRPr="00083B6A" w:rsidRDefault="009C2854" w:rsidP="009C2854">
      <w:pPr>
        <w:tabs>
          <w:tab w:val="left" w:pos="5040"/>
        </w:tabs>
      </w:pPr>
    </w:p>
    <w:p w14:paraId="726CB7FE" w14:textId="77777777" w:rsidR="009C2854" w:rsidRPr="00083B6A" w:rsidRDefault="009C2854" w:rsidP="00E43907">
      <w:pPr>
        <w:tabs>
          <w:tab w:val="left" w:pos="5040"/>
        </w:tabs>
        <w:spacing w:after="240"/>
      </w:pPr>
      <w:r w:rsidRPr="00083B6A">
        <w:t xml:space="preserve">B. </w:t>
      </w:r>
      <w:r w:rsidR="00D93717" w:rsidRPr="00083B6A">
        <w:t>Professional</w:t>
      </w:r>
      <w:r w:rsidRPr="00083B6A">
        <w:t>:</w:t>
      </w:r>
    </w:p>
    <w:p w14:paraId="4FDB7D8A" w14:textId="7DE64D6D" w:rsidR="00E43907" w:rsidRPr="00083B6A" w:rsidRDefault="00BD33FC" w:rsidP="00C27BB2">
      <w:pPr>
        <w:spacing w:after="120"/>
      </w:pPr>
      <w:r w:rsidRPr="00083B6A">
        <w:t>E</w:t>
      </w:r>
      <w:r w:rsidR="00E43907" w:rsidRPr="00083B6A">
        <w:t xml:space="preserve">ditorial board </w:t>
      </w:r>
      <w:r w:rsidRPr="00083B6A">
        <w:t xml:space="preserve">member </w:t>
      </w:r>
      <w:r w:rsidR="00E43907" w:rsidRPr="00083B6A">
        <w:t xml:space="preserve">for the journals: </w:t>
      </w:r>
    </w:p>
    <w:p w14:paraId="2DCFC7B9" w14:textId="5530A997" w:rsidR="00462C31" w:rsidRPr="00083B6A" w:rsidRDefault="00462C31" w:rsidP="000545F2">
      <w:pPr>
        <w:spacing w:after="60"/>
        <w:ind w:left="432"/>
      </w:pPr>
      <w:r w:rsidRPr="00083B6A">
        <w:rPr>
          <w:i/>
        </w:rPr>
        <w:t>International Criminal Justice Review</w:t>
      </w:r>
      <w:r w:rsidRPr="00083B6A">
        <w:t xml:space="preserve"> (2015-present)</w:t>
      </w:r>
    </w:p>
    <w:p w14:paraId="0E303B66" w14:textId="172DDAD4" w:rsidR="00091A6D" w:rsidRPr="00083B6A" w:rsidRDefault="00091A6D" w:rsidP="000545F2">
      <w:pPr>
        <w:spacing w:after="60"/>
        <w:ind w:left="432"/>
      </w:pPr>
      <w:r w:rsidRPr="00083B6A">
        <w:rPr>
          <w:i/>
        </w:rPr>
        <w:t>Criminology, Criminal Justice, Law &amp; Society</w:t>
      </w:r>
      <w:r w:rsidRPr="00083B6A">
        <w:t xml:space="preserve"> (2013-present)</w:t>
      </w:r>
    </w:p>
    <w:p w14:paraId="326BF11F" w14:textId="3A496449" w:rsidR="000545F2" w:rsidRPr="00083B6A" w:rsidRDefault="000545F2" w:rsidP="000545F2">
      <w:pPr>
        <w:spacing w:after="60"/>
        <w:ind w:left="432"/>
        <w:rPr>
          <w:i/>
        </w:rPr>
      </w:pPr>
      <w:r w:rsidRPr="00083B6A">
        <w:rPr>
          <w:i/>
        </w:rPr>
        <w:t xml:space="preserve">Journal of Intelligence </w:t>
      </w:r>
      <w:r w:rsidR="00665494">
        <w:rPr>
          <w:i/>
        </w:rPr>
        <w:t xml:space="preserve">&amp; </w:t>
      </w:r>
      <w:r w:rsidRPr="00083B6A">
        <w:rPr>
          <w:i/>
        </w:rPr>
        <w:t>Analysis</w:t>
      </w:r>
      <w:r w:rsidRPr="00083B6A">
        <w:t xml:space="preserve"> (2012-present)</w:t>
      </w:r>
    </w:p>
    <w:p w14:paraId="720E11DE" w14:textId="77777777" w:rsidR="000545F2" w:rsidRPr="00083B6A" w:rsidRDefault="0083565F" w:rsidP="000545F2">
      <w:pPr>
        <w:spacing w:after="60"/>
        <w:ind w:left="432"/>
      </w:pPr>
      <w:r w:rsidRPr="00083B6A">
        <w:rPr>
          <w:i/>
        </w:rPr>
        <w:t xml:space="preserve">Policing: An </w:t>
      </w:r>
      <w:r w:rsidR="000545F2" w:rsidRPr="00083B6A">
        <w:rPr>
          <w:i/>
        </w:rPr>
        <w:t>International Journal of Police Strategies &amp; Management</w:t>
      </w:r>
      <w:r w:rsidR="000545F2" w:rsidRPr="00083B6A">
        <w:t xml:space="preserve"> (2011-present)</w:t>
      </w:r>
    </w:p>
    <w:p w14:paraId="20D06929" w14:textId="77777777" w:rsidR="000545F2" w:rsidRPr="00083B6A" w:rsidRDefault="000545F2" w:rsidP="000545F2">
      <w:pPr>
        <w:spacing w:after="60"/>
        <w:ind w:left="432"/>
      </w:pPr>
      <w:r w:rsidRPr="00083B6A">
        <w:rPr>
          <w:i/>
        </w:rPr>
        <w:t>Homicide Studies</w:t>
      </w:r>
      <w:r w:rsidRPr="00083B6A">
        <w:t xml:space="preserve"> (1997-present)</w:t>
      </w:r>
    </w:p>
    <w:p w14:paraId="765F18F1" w14:textId="77777777" w:rsidR="000545F2" w:rsidRPr="00083B6A" w:rsidRDefault="000545F2" w:rsidP="00C27BB2">
      <w:pPr>
        <w:spacing w:after="60"/>
        <w:ind w:left="432"/>
      </w:pPr>
      <w:r w:rsidRPr="00083B6A">
        <w:rPr>
          <w:i/>
        </w:rPr>
        <w:t>Investigative Psychology and Offender Profiling</w:t>
      </w:r>
      <w:r w:rsidRPr="00083B6A">
        <w:t xml:space="preserve"> (2007-2010)</w:t>
      </w:r>
    </w:p>
    <w:p w14:paraId="394CC798" w14:textId="77777777" w:rsidR="00BC35AE" w:rsidRPr="00083B6A" w:rsidRDefault="00BC35AE" w:rsidP="00C27BB2">
      <w:pPr>
        <w:tabs>
          <w:tab w:val="left" w:pos="5040"/>
        </w:tabs>
      </w:pPr>
    </w:p>
    <w:p w14:paraId="5191D760" w14:textId="0CC34843" w:rsidR="00E43907" w:rsidRPr="00083B6A" w:rsidRDefault="00E43907" w:rsidP="00C27BB2">
      <w:pPr>
        <w:spacing w:after="120"/>
      </w:pPr>
      <w:r w:rsidRPr="00083B6A">
        <w:t xml:space="preserve">Peer reviews for </w:t>
      </w:r>
      <w:r w:rsidR="00CC4F2F" w:rsidRPr="00083B6A">
        <w:t>scholarly j</w:t>
      </w:r>
      <w:r w:rsidRPr="00083B6A">
        <w:t xml:space="preserve">ournals, including: </w:t>
      </w:r>
    </w:p>
    <w:p w14:paraId="630070D0" w14:textId="77777777" w:rsidR="000545F2" w:rsidRPr="00083B6A" w:rsidRDefault="000545F2" w:rsidP="00C27BB2">
      <w:pPr>
        <w:spacing w:after="60"/>
        <w:ind w:left="432"/>
      </w:pPr>
      <w:r w:rsidRPr="00083B6A">
        <w:rPr>
          <w:i/>
        </w:rPr>
        <w:t>Applied Cognitive Psychology</w:t>
      </w:r>
    </w:p>
    <w:p w14:paraId="22F4CDD5" w14:textId="77777777" w:rsidR="000545F2" w:rsidRPr="00083B6A" w:rsidRDefault="000545F2" w:rsidP="00C27BB2">
      <w:pPr>
        <w:spacing w:after="60"/>
        <w:ind w:left="432"/>
      </w:pPr>
      <w:r w:rsidRPr="00083B6A">
        <w:rPr>
          <w:i/>
        </w:rPr>
        <w:t>Applied Geography</w:t>
      </w:r>
    </w:p>
    <w:p w14:paraId="248917EE" w14:textId="77777777" w:rsidR="000545F2" w:rsidRPr="00083B6A" w:rsidRDefault="000545F2" w:rsidP="00C27BB2">
      <w:pPr>
        <w:spacing w:after="60"/>
        <w:ind w:left="432"/>
      </w:pPr>
      <w:r w:rsidRPr="00083B6A">
        <w:rPr>
          <w:i/>
        </w:rPr>
        <w:t>Archaeometry</w:t>
      </w:r>
    </w:p>
    <w:p w14:paraId="3A67DE1A" w14:textId="77777777" w:rsidR="000545F2" w:rsidRPr="00083B6A" w:rsidRDefault="000545F2" w:rsidP="00C27BB2">
      <w:pPr>
        <w:spacing w:after="60"/>
        <w:ind w:left="432"/>
      </w:pPr>
      <w:r w:rsidRPr="00083B6A">
        <w:rPr>
          <w:i/>
        </w:rPr>
        <w:t>Australian and New Zealand Journal of Criminology</w:t>
      </w:r>
    </w:p>
    <w:p w14:paraId="3DC060B7" w14:textId="77777777" w:rsidR="000545F2" w:rsidRPr="00083B6A" w:rsidRDefault="000545F2" w:rsidP="00C27BB2">
      <w:pPr>
        <w:spacing w:after="60"/>
        <w:ind w:left="432"/>
      </w:pPr>
      <w:r w:rsidRPr="00083B6A">
        <w:rPr>
          <w:i/>
        </w:rPr>
        <w:t>Behavioral Sciences &amp; the Law</w:t>
      </w:r>
    </w:p>
    <w:p w14:paraId="184B1B15" w14:textId="77777777" w:rsidR="000545F2" w:rsidRPr="00083B6A" w:rsidRDefault="000545F2" w:rsidP="00C27BB2">
      <w:pPr>
        <w:spacing w:after="60"/>
        <w:ind w:left="432"/>
      </w:pPr>
      <w:r w:rsidRPr="00083B6A">
        <w:rPr>
          <w:i/>
        </w:rPr>
        <w:t>Biological Invasions</w:t>
      </w:r>
    </w:p>
    <w:p w14:paraId="145ABCDD" w14:textId="77777777" w:rsidR="000545F2" w:rsidRPr="00083B6A" w:rsidRDefault="000545F2" w:rsidP="00C27BB2">
      <w:pPr>
        <w:spacing w:after="60"/>
        <w:ind w:left="432"/>
      </w:pPr>
      <w:r w:rsidRPr="00083B6A">
        <w:rPr>
          <w:i/>
        </w:rPr>
        <w:lastRenderedPageBreak/>
        <w:t>Canadian Journal of Family Law</w:t>
      </w:r>
    </w:p>
    <w:p w14:paraId="780C21A7" w14:textId="77777777" w:rsidR="000545F2" w:rsidRPr="00083B6A" w:rsidRDefault="000545F2" w:rsidP="00C27BB2">
      <w:pPr>
        <w:spacing w:after="60"/>
        <w:ind w:left="432"/>
      </w:pPr>
      <w:r w:rsidRPr="00083B6A">
        <w:rPr>
          <w:i/>
        </w:rPr>
        <w:t>Canadian Society of Forensic Science Journal</w:t>
      </w:r>
    </w:p>
    <w:p w14:paraId="04740CCA" w14:textId="77777777" w:rsidR="000545F2" w:rsidRPr="00083B6A" w:rsidRDefault="000545F2" w:rsidP="00C27BB2">
      <w:pPr>
        <w:spacing w:after="60"/>
        <w:ind w:left="432"/>
      </w:pPr>
      <w:r w:rsidRPr="00083B6A">
        <w:rPr>
          <w:i/>
        </w:rPr>
        <w:t>Crime Mapping: A Journal of Research and Practice</w:t>
      </w:r>
    </w:p>
    <w:p w14:paraId="731B6471" w14:textId="77777777" w:rsidR="000545F2" w:rsidRPr="00083B6A" w:rsidRDefault="000545F2" w:rsidP="00C27BB2">
      <w:pPr>
        <w:spacing w:after="60"/>
        <w:ind w:left="432"/>
      </w:pPr>
      <w:r w:rsidRPr="00083B6A">
        <w:rPr>
          <w:i/>
        </w:rPr>
        <w:t>Crime Patterns and Analysis</w:t>
      </w:r>
    </w:p>
    <w:p w14:paraId="7CE932B1" w14:textId="77777777" w:rsidR="000545F2" w:rsidRPr="00083B6A" w:rsidRDefault="000545F2" w:rsidP="00C27BB2">
      <w:pPr>
        <w:spacing w:after="60"/>
        <w:ind w:left="432"/>
      </w:pPr>
      <w:r w:rsidRPr="00083B6A">
        <w:rPr>
          <w:i/>
        </w:rPr>
        <w:t>Crime Science</w:t>
      </w:r>
    </w:p>
    <w:p w14:paraId="194AA305" w14:textId="77777777" w:rsidR="000545F2" w:rsidRPr="00083B6A" w:rsidRDefault="000545F2" w:rsidP="00C27BB2">
      <w:pPr>
        <w:spacing w:after="60"/>
        <w:ind w:left="432"/>
      </w:pPr>
      <w:r w:rsidRPr="00083B6A">
        <w:rPr>
          <w:i/>
        </w:rPr>
        <w:t>Criminal Justice and Behavior</w:t>
      </w:r>
    </w:p>
    <w:p w14:paraId="5F5CADE3" w14:textId="77777777" w:rsidR="000545F2" w:rsidRPr="00083B6A" w:rsidRDefault="000545F2" w:rsidP="00C27BB2">
      <w:pPr>
        <w:spacing w:after="60"/>
        <w:ind w:left="432"/>
      </w:pPr>
      <w:r w:rsidRPr="00083B6A">
        <w:rPr>
          <w:i/>
        </w:rPr>
        <w:t>Criminology</w:t>
      </w:r>
    </w:p>
    <w:p w14:paraId="0187CAB7" w14:textId="77777777" w:rsidR="000545F2" w:rsidRPr="00083B6A" w:rsidRDefault="000545F2" w:rsidP="00C27BB2">
      <w:pPr>
        <w:spacing w:after="60"/>
        <w:ind w:left="432"/>
      </w:pPr>
      <w:r w:rsidRPr="00083B6A">
        <w:rPr>
          <w:i/>
        </w:rPr>
        <w:t>Environment and Planning A</w:t>
      </w:r>
    </w:p>
    <w:p w14:paraId="51787B83" w14:textId="77777777" w:rsidR="000545F2" w:rsidRPr="00083B6A" w:rsidRDefault="000545F2" w:rsidP="00C27BB2">
      <w:pPr>
        <w:spacing w:after="60"/>
        <w:ind w:left="432"/>
      </w:pPr>
      <w:r w:rsidRPr="00083B6A">
        <w:rPr>
          <w:i/>
        </w:rPr>
        <w:t>Homicide Studies</w:t>
      </w:r>
    </w:p>
    <w:p w14:paraId="162730CD" w14:textId="77777777" w:rsidR="000545F2" w:rsidRPr="00083B6A" w:rsidRDefault="000545F2" w:rsidP="00C27BB2">
      <w:pPr>
        <w:spacing w:after="60"/>
        <w:ind w:left="432"/>
      </w:pPr>
      <w:r w:rsidRPr="00083B6A">
        <w:rPr>
          <w:i/>
        </w:rPr>
        <w:t>Human Organization</w:t>
      </w:r>
    </w:p>
    <w:p w14:paraId="7887F01A" w14:textId="77777777" w:rsidR="000545F2" w:rsidRPr="007524EF" w:rsidRDefault="000545F2" w:rsidP="00C27BB2">
      <w:pPr>
        <w:spacing w:after="60"/>
        <w:ind w:left="432"/>
      </w:pPr>
      <w:r w:rsidRPr="00083B6A">
        <w:rPr>
          <w:i/>
        </w:rPr>
        <w:t>International Criminal Justice Review</w:t>
      </w:r>
    </w:p>
    <w:p w14:paraId="700A440B" w14:textId="54E15DCB" w:rsidR="007524EF" w:rsidRPr="007524EF" w:rsidRDefault="007524EF" w:rsidP="00C27BB2">
      <w:pPr>
        <w:spacing w:after="60"/>
        <w:ind w:left="432"/>
      </w:pPr>
      <w:r w:rsidRPr="007524EF">
        <w:rPr>
          <w:i/>
        </w:rPr>
        <w:t>International Journal of Astrobiology</w:t>
      </w:r>
    </w:p>
    <w:p w14:paraId="1213082A" w14:textId="4EA2BA44" w:rsidR="000545F2" w:rsidRPr="00083B6A" w:rsidRDefault="000545F2" w:rsidP="00C27BB2">
      <w:pPr>
        <w:spacing w:after="60"/>
        <w:ind w:left="432"/>
      </w:pPr>
      <w:r w:rsidRPr="00083B6A">
        <w:rPr>
          <w:i/>
        </w:rPr>
        <w:t>International Journal of Geographical Information Science</w:t>
      </w:r>
    </w:p>
    <w:p w14:paraId="7795D064" w14:textId="77777777" w:rsidR="0063357B" w:rsidRPr="00083B6A" w:rsidRDefault="0063357B" w:rsidP="0063357B">
      <w:pPr>
        <w:spacing w:after="60"/>
        <w:ind w:left="432"/>
      </w:pPr>
      <w:r w:rsidRPr="00083B6A">
        <w:rPr>
          <w:i/>
        </w:rPr>
        <w:t>International Journal of Law, Crime and Justice</w:t>
      </w:r>
    </w:p>
    <w:p w14:paraId="7F2CEA54" w14:textId="77777777" w:rsidR="000545F2" w:rsidRPr="00083B6A" w:rsidRDefault="000545F2" w:rsidP="00C27BB2">
      <w:pPr>
        <w:spacing w:after="60"/>
        <w:ind w:left="432"/>
      </w:pPr>
      <w:r w:rsidRPr="00083B6A">
        <w:rPr>
          <w:i/>
        </w:rPr>
        <w:t>International Journal of Offender Therapy and Comparative Criminology</w:t>
      </w:r>
    </w:p>
    <w:p w14:paraId="50108C59" w14:textId="77777777" w:rsidR="00813311" w:rsidRPr="00083B6A" w:rsidRDefault="00813311" w:rsidP="00C27BB2">
      <w:pPr>
        <w:spacing w:after="60"/>
        <w:ind w:left="432"/>
      </w:pPr>
      <w:r w:rsidRPr="00083B6A">
        <w:rPr>
          <w:i/>
        </w:rPr>
        <w:t>International Journal of Police Science and Management</w:t>
      </w:r>
    </w:p>
    <w:p w14:paraId="792685C2" w14:textId="25E5165D" w:rsidR="000545F2" w:rsidRPr="00083B6A" w:rsidRDefault="000545F2" w:rsidP="00C27BB2">
      <w:pPr>
        <w:spacing w:after="60"/>
        <w:ind w:left="432"/>
      </w:pPr>
      <w:r w:rsidRPr="00083B6A">
        <w:rPr>
          <w:i/>
        </w:rPr>
        <w:t>Journal of Criminal Justice</w:t>
      </w:r>
    </w:p>
    <w:p w14:paraId="55E65D62" w14:textId="77777777" w:rsidR="006B1DBB" w:rsidRPr="00083B6A" w:rsidRDefault="006B1DBB" w:rsidP="00C27BB2">
      <w:pPr>
        <w:spacing w:after="60"/>
        <w:ind w:left="432"/>
      </w:pPr>
      <w:r w:rsidRPr="00083B6A">
        <w:rPr>
          <w:i/>
        </w:rPr>
        <w:t>Journal of Environmental Psychology</w:t>
      </w:r>
    </w:p>
    <w:p w14:paraId="019966D3" w14:textId="77777777" w:rsidR="000545F2" w:rsidRPr="00083B6A" w:rsidRDefault="000545F2" w:rsidP="00C27BB2">
      <w:pPr>
        <w:spacing w:after="60"/>
        <w:ind w:left="432"/>
      </w:pPr>
      <w:r w:rsidRPr="00083B6A">
        <w:rPr>
          <w:i/>
        </w:rPr>
        <w:t>Journal of Experimental Criminology</w:t>
      </w:r>
    </w:p>
    <w:p w14:paraId="30510976" w14:textId="2C99252E" w:rsidR="00532F4E" w:rsidRPr="00083B6A" w:rsidRDefault="00532F4E" w:rsidP="00C27BB2">
      <w:pPr>
        <w:spacing w:after="60"/>
        <w:ind w:left="432"/>
      </w:pPr>
      <w:r w:rsidRPr="00083B6A">
        <w:rPr>
          <w:i/>
        </w:rPr>
        <w:t xml:space="preserve">Journal of Intelligence </w:t>
      </w:r>
      <w:r w:rsidR="00665494">
        <w:rPr>
          <w:i/>
        </w:rPr>
        <w:t xml:space="preserve">&amp; </w:t>
      </w:r>
      <w:r w:rsidRPr="00083B6A">
        <w:rPr>
          <w:i/>
        </w:rPr>
        <w:t>Analysis</w:t>
      </w:r>
    </w:p>
    <w:p w14:paraId="750A678B" w14:textId="2FE4B056" w:rsidR="000545F2" w:rsidRPr="00083B6A" w:rsidRDefault="000545F2" w:rsidP="00C27BB2">
      <w:pPr>
        <w:spacing w:after="60"/>
        <w:ind w:left="432"/>
      </w:pPr>
      <w:r w:rsidRPr="00083B6A">
        <w:rPr>
          <w:i/>
        </w:rPr>
        <w:t>Journal of Investigative Psychology and Offender Profiling</w:t>
      </w:r>
    </w:p>
    <w:p w14:paraId="2B3336DC" w14:textId="77777777" w:rsidR="000545F2" w:rsidRPr="00083B6A" w:rsidRDefault="000545F2" w:rsidP="00C27BB2">
      <w:pPr>
        <w:spacing w:after="60"/>
        <w:ind w:left="432"/>
      </w:pPr>
      <w:r w:rsidRPr="00083B6A">
        <w:rPr>
          <w:i/>
        </w:rPr>
        <w:t>Journal of Quantitative Criminology</w:t>
      </w:r>
    </w:p>
    <w:p w14:paraId="66CC6292" w14:textId="77777777" w:rsidR="000545F2" w:rsidRPr="00083B6A" w:rsidRDefault="000545F2" w:rsidP="00C27BB2">
      <w:pPr>
        <w:spacing w:after="60"/>
        <w:ind w:left="432"/>
      </w:pPr>
      <w:r w:rsidRPr="00083B6A">
        <w:rPr>
          <w:i/>
        </w:rPr>
        <w:t>Journal of Research in Crime and Delinquency</w:t>
      </w:r>
    </w:p>
    <w:p w14:paraId="49EE7446" w14:textId="77777777" w:rsidR="004A7270" w:rsidRPr="00083B6A" w:rsidRDefault="004A7270" w:rsidP="00C27BB2">
      <w:pPr>
        <w:spacing w:after="60"/>
        <w:ind w:left="432"/>
      </w:pPr>
      <w:r w:rsidRPr="00083B6A">
        <w:rPr>
          <w:i/>
        </w:rPr>
        <w:t>Journal of the Royal Society Interface</w:t>
      </w:r>
    </w:p>
    <w:p w14:paraId="3B1C0E53" w14:textId="77777777" w:rsidR="006008DD" w:rsidRPr="00083B6A" w:rsidRDefault="006008DD" w:rsidP="00C27BB2">
      <w:pPr>
        <w:spacing w:after="60"/>
        <w:ind w:left="432"/>
      </w:pPr>
      <w:r w:rsidRPr="00083B6A">
        <w:rPr>
          <w:i/>
        </w:rPr>
        <w:t>Justice Quarterly</w:t>
      </w:r>
    </w:p>
    <w:p w14:paraId="5BEF7739" w14:textId="3E5E6A55" w:rsidR="000545F2" w:rsidRPr="00083B6A" w:rsidRDefault="000545F2" w:rsidP="00C27BB2">
      <w:pPr>
        <w:spacing w:after="60"/>
        <w:ind w:left="432"/>
      </w:pPr>
      <w:r w:rsidRPr="00083B6A">
        <w:rPr>
          <w:i/>
        </w:rPr>
        <w:t>National Science Foundation</w:t>
      </w:r>
    </w:p>
    <w:p w14:paraId="0CBD9EBA" w14:textId="77777777" w:rsidR="000545F2" w:rsidRPr="00083B6A" w:rsidRDefault="000545F2" w:rsidP="00C27BB2">
      <w:pPr>
        <w:spacing w:after="60"/>
        <w:ind w:left="432"/>
      </w:pPr>
      <w:r w:rsidRPr="00083B6A">
        <w:rPr>
          <w:i/>
        </w:rPr>
        <w:t>Police Practice and Research</w:t>
      </w:r>
    </w:p>
    <w:p w14:paraId="617EF0F4" w14:textId="77777777" w:rsidR="000545F2" w:rsidRPr="00083B6A" w:rsidRDefault="000545F2" w:rsidP="00C27BB2">
      <w:pPr>
        <w:spacing w:after="60"/>
        <w:ind w:left="432"/>
      </w:pPr>
      <w:r w:rsidRPr="00083B6A">
        <w:rPr>
          <w:i/>
        </w:rPr>
        <w:t>Police Quarterly</w:t>
      </w:r>
    </w:p>
    <w:p w14:paraId="11ACFB65" w14:textId="0EA2DBC8" w:rsidR="003D563C" w:rsidRPr="00083B6A" w:rsidRDefault="003D563C" w:rsidP="00C27BB2">
      <w:pPr>
        <w:spacing w:after="60"/>
        <w:ind w:left="432"/>
      </w:pPr>
      <w:r w:rsidRPr="00083B6A">
        <w:rPr>
          <w:i/>
        </w:rPr>
        <w:t>Policing: A Journal of Policy and Practice</w:t>
      </w:r>
    </w:p>
    <w:p w14:paraId="5DEEA0FF" w14:textId="34350B3D" w:rsidR="000545F2" w:rsidRPr="00083B6A" w:rsidRDefault="000545F2" w:rsidP="00C27BB2">
      <w:pPr>
        <w:spacing w:after="60"/>
        <w:ind w:left="432"/>
      </w:pPr>
      <w:r w:rsidRPr="00083B6A">
        <w:rPr>
          <w:i/>
        </w:rPr>
        <w:t>Policing: An International Journal of Police Strategies &amp; Management</w:t>
      </w:r>
    </w:p>
    <w:p w14:paraId="26A3471B" w14:textId="77777777" w:rsidR="000545F2" w:rsidRPr="00083B6A" w:rsidRDefault="000545F2" w:rsidP="00C27BB2">
      <w:pPr>
        <w:spacing w:after="60"/>
        <w:ind w:left="432"/>
      </w:pPr>
      <w:r w:rsidRPr="00083B6A">
        <w:rPr>
          <w:i/>
        </w:rPr>
        <w:t>Professional Geographer</w:t>
      </w:r>
    </w:p>
    <w:p w14:paraId="60EBA2EF" w14:textId="77777777" w:rsidR="000545F2" w:rsidRPr="00083B6A" w:rsidRDefault="000545F2" w:rsidP="00C27BB2">
      <w:pPr>
        <w:spacing w:after="60"/>
        <w:ind w:left="432"/>
      </w:pPr>
      <w:r w:rsidRPr="00083B6A">
        <w:rPr>
          <w:i/>
        </w:rPr>
        <w:t>Quarterly Journal of Experimental Psychology</w:t>
      </w:r>
    </w:p>
    <w:p w14:paraId="4AD699A5" w14:textId="77777777" w:rsidR="000545F2" w:rsidRPr="00083B6A" w:rsidRDefault="000545F2" w:rsidP="00C27BB2">
      <w:pPr>
        <w:spacing w:after="60"/>
        <w:ind w:left="432"/>
      </w:pPr>
      <w:r w:rsidRPr="00083B6A">
        <w:rPr>
          <w:i/>
        </w:rPr>
        <w:t>Security Journal</w:t>
      </w:r>
    </w:p>
    <w:p w14:paraId="25D11B38" w14:textId="77777777" w:rsidR="000545F2" w:rsidRPr="00083B6A" w:rsidRDefault="000545F2" w:rsidP="00C27BB2">
      <w:pPr>
        <w:spacing w:after="60"/>
        <w:ind w:left="432"/>
      </w:pPr>
      <w:r w:rsidRPr="00083B6A">
        <w:rPr>
          <w:i/>
        </w:rPr>
        <w:t>Social Problems</w:t>
      </w:r>
    </w:p>
    <w:p w14:paraId="620E09BC" w14:textId="77777777" w:rsidR="000545F2" w:rsidRPr="00083B6A" w:rsidRDefault="000545F2" w:rsidP="00C27BB2">
      <w:pPr>
        <w:spacing w:after="60"/>
        <w:ind w:left="432"/>
      </w:pPr>
      <w:r w:rsidRPr="00083B6A">
        <w:rPr>
          <w:i/>
        </w:rPr>
        <w:t>Social Science Computing Review</w:t>
      </w:r>
    </w:p>
    <w:p w14:paraId="4F985BB2" w14:textId="77777777" w:rsidR="000545F2" w:rsidRPr="00083B6A" w:rsidRDefault="000545F2" w:rsidP="00C27BB2">
      <w:pPr>
        <w:spacing w:after="60"/>
        <w:ind w:left="432"/>
      </w:pPr>
      <w:r w:rsidRPr="00083B6A">
        <w:rPr>
          <w:i/>
        </w:rPr>
        <w:t>Terrorism and Political Violence</w:t>
      </w:r>
    </w:p>
    <w:p w14:paraId="230292CF" w14:textId="77777777" w:rsidR="00BC35AE" w:rsidRDefault="00BC35AE" w:rsidP="00C27BB2">
      <w:pPr>
        <w:tabs>
          <w:tab w:val="left" w:pos="5040"/>
        </w:tabs>
      </w:pPr>
    </w:p>
    <w:p w14:paraId="34C6CC31" w14:textId="3AB7ED62" w:rsidR="00E43907" w:rsidRPr="00083B6A" w:rsidRDefault="00E43907" w:rsidP="00C27BB2">
      <w:pPr>
        <w:spacing w:after="120"/>
      </w:pPr>
      <w:r w:rsidRPr="00083B6A">
        <w:t xml:space="preserve">Peer reviews for book publishers, including: </w:t>
      </w:r>
    </w:p>
    <w:p w14:paraId="49944818" w14:textId="77777777" w:rsidR="000545F2" w:rsidRPr="00083B6A" w:rsidRDefault="000545F2" w:rsidP="00C27BB2">
      <w:pPr>
        <w:spacing w:after="60"/>
        <w:ind w:left="432"/>
      </w:pPr>
      <w:r w:rsidRPr="00083B6A">
        <w:t>Cambridge University Press</w:t>
      </w:r>
    </w:p>
    <w:p w14:paraId="589EA7D2" w14:textId="77777777" w:rsidR="000545F2" w:rsidRPr="00083B6A" w:rsidRDefault="000545F2" w:rsidP="00C27BB2">
      <w:pPr>
        <w:spacing w:after="60"/>
        <w:ind w:left="432"/>
      </w:pPr>
      <w:r w:rsidRPr="00083B6A">
        <w:t>CRC Press</w:t>
      </w:r>
    </w:p>
    <w:p w14:paraId="5998FABB" w14:textId="77777777" w:rsidR="000545F2" w:rsidRPr="00083B6A" w:rsidRDefault="000545F2" w:rsidP="00C27BB2">
      <w:pPr>
        <w:spacing w:after="60"/>
        <w:ind w:left="432"/>
      </w:pPr>
      <w:r w:rsidRPr="00083B6A">
        <w:lastRenderedPageBreak/>
        <w:t>Criminal Justice Press</w:t>
      </w:r>
    </w:p>
    <w:p w14:paraId="5CD7B0CC" w14:textId="77777777" w:rsidR="000545F2" w:rsidRPr="00083B6A" w:rsidRDefault="000545F2" w:rsidP="00C27BB2">
      <w:pPr>
        <w:spacing w:after="60"/>
        <w:ind w:left="432"/>
      </w:pPr>
      <w:r w:rsidRPr="00083B6A">
        <w:t>McGraw Hill Publishers</w:t>
      </w:r>
    </w:p>
    <w:p w14:paraId="59A66C48" w14:textId="77777777" w:rsidR="000545F2" w:rsidRPr="00083B6A" w:rsidRDefault="000545F2" w:rsidP="00C27BB2">
      <w:pPr>
        <w:spacing w:after="60"/>
        <w:ind w:left="432"/>
      </w:pPr>
      <w:r w:rsidRPr="00083B6A">
        <w:t>Mellen Press</w:t>
      </w:r>
    </w:p>
    <w:p w14:paraId="38EDDDE4" w14:textId="186650AB" w:rsidR="00370561" w:rsidRPr="00083B6A" w:rsidRDefault="00370561" w:rsidP="00C27BB2">
      <w:pPr>
        <w:spacing w:after="60"/>
        <w:ind w:left="432"/>
      </w:pPr>
      <w:r w:rsidRPr="00083B6A">
        <w:t>Oxford University Press</w:t>
      </w:r>
    </w:p>
    <w:p w14:paraId="6094EEC1" w14:textId="77777777" w:rsidR="000545F2" w:rsidRPr="00083B6A" w:rsidRDefault="000545F2" w:rsidP="00C27BB2">
      <w:pPr>
        <w:spacing w:after="60"/>
        <w:ind w:left="432"/>
      </w:pPr>
      <w:r w:rsidRPr="00083B6A">
        <w:t>Roxbury Publishing</w:t>
      </w:r>
    </w:p>
    <w:p w14:paraId="4C9851D5" w14:textId="77777777" w:rsidR="000545F2" w:rsidRPr="00083B6A" w:rsidRDefault="000545F2" w:rsidP="00C27BB2">
      <w:pPr>
        <w:spacing w:after="60"/>
        <w:ind w:left="432"/>
      </w:pPr>
      <w:r w:rsidRPr="00083B6A">
        <w:t>Wadsworth Publishing</w:t>
      </w:r>
    </w:p>
    <w:p w14:paraId="0A882B8E" w14:textId="77777777" w:rsidR="00E43907" w:rsidRDefault="00E43907" w:rsidP="00C27BB2">
      <w:pPr>
        <w:tabs>
          <w:tab w:val="left" w:pos="5040"/>
        </w:tabs>
      </w:pPr>
    </w:p>
    <w:p w14:paraId="24FB8B87" w14:textId="2BAEA52A" w:rsidR="00E43907" w:rsidRPr="00083B6A" w:rsidRDefault="00E43907" w:rsidP="00C27BB2">
      <w:pPr>
        <w:spacing w:after="120"/>
      </w:pPr>
      <w:r w:rsidRPr="00083B6A">
        <w:t>Peer review</w:t>
      </w:r>
      <w:r w:rsidR="00CC4F2F" w:rsidRPr="00083B6A">
        <w:t>s for government organizations, including</w:t>
      </w:r>
      <w:r w:rsidRPr="00083B6A">
        <w:t xml:space="preserve">: </w:t>
      </w:r>
    </w:p>
    <w:p w14:paraId="61248292" w14:textId="77777777" w:rsidR="00E43907" w:rsidRPr="00083B6A" w:rsidRDefault="00E43907" w:rsidP="00C27BB2">
      <w:pPr>
        <w:spacing w:after="60"/>
        <w:ind w:left="432"/>
      </w:pPr>
      <w:r w:rsidRPr="00083B6A">
        <w:t>European Union OISIN II Programme</w:t>
      </w:r>
    </w:p>
    <w:p w14:paraId="50B214A6" w14:textId="77777777" w:rsidR="00E43907" w:rsidRPr="00083B6A" w:rsidRDefault="00E43907" w:rsidP="00C27BB2">
      <w:pPr>
        <w:spacing w:after="60"/>
        <w:ind w:left="432"/>
      </w:pPr>
      <w:r w:rsidRPr="00083B6A">
        <w:t>National Institute of Justice (NIJ), U.S. Department of Justice</w:t>
      </w:r>
    </w:p>
    <w:p w14:paraId="5ACEF693" w14:textId="77777777" w:rsidR="00E43907" w:rsidRPr="00083B6A" w:rsidRDefault="00E43907" w:rsidP="00C27BB2">
      <w:pPr>
        <w:spacing w:after="60"/>
        <w:ind w:left="432"/>
      </w:pPr>
      <w:r w:rsidRPr="00083B6A">
        <w:t>National Research Foundation, South Africa</w:t>
      </w:r>
    </w:p>
    <w:p w14:paraId="50D6502D" w14:textId="77777777" w:rsidR="00E43907" w:rsidRPr="00083B6A" w:rsidRDefault="00E43907" w:rsidP="00C27BB2">
      <w:pPr>
        <w:spacing w:after="60"/>
        <w:ind w:left="432"/>
      </w:pPr>
      <w:r w:rsidRPr="00083B6A">
        <w:t>Royal Canadian Mounted Police</w:t>
      </w:r>
    </w:p>
    <w:p w14:paraId="48CEA1F8" w14:textId="77777777" w:rsidR="00E43907" w:rsidRPr="00083B6A" w:rsidRDefault="00E43907" w:rsidP="00C27BB2">
      <w:pPr>
        <w:spacing w:after="60"/>
        <w:ind w:left="432"/>
      </w:pPr>
      <w:r w:rsidRPr="00083B6A">
        <w:t>Social Science Humanities Research Council of Canada</w:t>
      </w:r>
    </w:p>
    <w:p w14:paraId="33A52460" w14:textId="291EE0C3" w:rsidR="00CF2D4F" w:rsidRPr="00083B6A" w:rsidRDefault="00CF2D4F" w:rsidP="00C27BB2">
      <w:pPr>
        <w:spacing w:after="60"/>
        <w:ind w:left="432"/>
      </w:pPr>
      <w:r w:rsidRPr="00083B6A">
        <w:t>South Africa National Research Foundation</w:t>
      </w:r>
    </w:p>
    <w:p w14:paraId="2E911A43" w14:textId="23A9654B" w:rsidR="00C12429" w:rsidRPr="00083B6A" w:rsidRDefault="00E43907" w:rsidP="00822717">
      <w:pPr>
        <w:spacing w:after="60"/>
        <w:ind w:left="432"/>
      </w:pPr>
      <w:r w:rsidRPr="00083B6A">
        <w:t>United Kingdom Economic and Social Research Council (ESRC)</w:t>
      </w:r>
    </w:p>
    <w:p w14:paraId="77C5350A" w14:textId="77777777" w:rsidR="005D5E1B" w:rsidRDefault="005D5E1B" w:rsidP="00B431FA">
      <w:pPr>
        <w:tabs>
          <w:tab w:val="left" w:pos="5040"/>
        </w:tabs>
      </w:pPr>
    </w:p>
    <w:p w14:paraId="6390B25F" w14:textId="77777777" w:rsidR="005D5E1B" w:rsidRPr="00083B6A" w:rsidRDefault="005D5E1B" w:rsidP="00B431FA">
      <w:pPr>
        <w:tabs>
          <w:tab w:val="left" w:pos="5040"/>
        </w:tabs>
      </w:pPr>
    </w:p>
    <w:p w14:paraId="0FA93836" w14:textId="77777777" w:rsidR="008C49C6" w:rsidRPr="00083B6A" w:rsidRDefault="008C49C6" w:rsidP="00E43907">
      <w:pPr>
        <w:tabs>
          <w:tab w:val="left" w:pos="5040"/>
        </w:tabs>
        <w:spacing w:after="240"/>
      </w:pPr>
      <w:r w:rsidRPr="00083B6A">
        <w:t>C. Community:</w:t>
      </w:r>
    </w:p>
    <w:p w14:paraId="69DE281C" w14:textId="2A93DA8D" w:rsidR="00E43907" w:rsidRPr="00083B6A" w:rsidRDefault="004A3DBD" w:rsidP="00E43907">
      <w:pPr>
        <w:spacing w:after="120"/>
        <w:ind w:left="432" w:hanging="432"/>
      </w:pPr>
      <w:r>
        <w:t>Commissioner</w:t>
      </w:r>
      <w:r w:rsidR="00E43907" w:rsidRPr="00083B6A">
        <w:t>, Austin Public Safety Commission (2009-present</w:t>
      </w:r>
      <w:r>
        <w:t>; Chair from 2013-2016)</w:t>
      </w:r>
    </w:p>
    <w:p w14:paraId="69D6F9A5" w14:textId="695741BE" w:rsidR="0021643F" w:rsidRPr="00083B6A" w:rsidRDefault="0021643F" w:rsidP="00E43907">
      <w:pPr>
        <w:spacing w:after="120"/>
        <w:ind w:left="432" w:hanging="432"/>
      </w:pPr>
      <w:r w:rsidRPr="00083B6A">
        <w:t>Member of the Austin/Travis County Hate Crimes Task Force (2014-</w:t>
      </w:r>
      <w:r w:rsidR="004A3DBD">
        <w:t>2016</w:t>
      </w:r>
      <w:r w:rsidRPr="00083B6A">
        <w:t>)</w:t>
      </w:r>
    </w:p>
    <w:p w14:paraId="0AB5B8BB" w14:textId="53E078EA" w:rsidR="00D814D6" w:rsidRPr="00083B6A" w:rsidRDefault="00D814D6" w:rsidP="00E43907">
      <w:pPr>
        <w:spacing w:after="120"/>
        <w:ind w:left="432" w:hanging="432"/>
      </w:pPr>
      <w:r w:rsidRPr="00083B6A">
        <w:t>Member of the Austin South Lamar Neighbor</w:t>
      </w:r>
      <w:r w:rsidR="004A3DBD">
        <w:t>hood Association (2007-present)</w:t>
      </w:r>
    </w:p>
    <w:p w14:paraId="787C8964" w14:textId="3B308D53" w:rsidR="00E43907" w:rsidRPr="00083B6A" w:rsidRDefault="00E43907" w:rsidP="00E43907">
      <w:pPr>
        <w:spacing w:after="120"/>
        <w:ind w:left="432" w:hanging="432"/>
      </w:pPr>
      <w:r w:rsidRPr="00083B6A">
        <w:t xml:space="preserve">Member of </w:t>
      </w:r>
      <w:r w:rsidR="00D814D6" w:rsidRPr="00083B6A">
        <w:t xml:space="preserve">the Vancouver </w:t>
      </w:r>
      <w:r w:rsidRPr="00083B6A">
        <w:t>Interministerial Street C</w:t>
      </w:r>
      <w:r w:rsidR="004A3DBD">
        <w:t>hildren’s Committee (1987-1992)</w:t>
      </w:r>
    </w:p>
    <w:p w14:paraId="74C49E54" w14:textId="77777777" w:rsidR="00416319" w:rsidRDefault="00416319" w:rsidP="00416319">
      <w:pPr>
        <w:tabs>
          <w:tab w:val="left" w:pos="5040"/>
        </w:tabs>
      </w:pPr>
    </w:p>
    <w:p w14:paraId="35FAEC76" w14:textId="77777777" w:rsidR="00416319" w:rsidRDefault="00416319" w:rsidP="00416319">
      <w:pPr>
        <w:tabs>
          <w:tab w:val="left" w:pos="5040"/>
        </w:tabs>
      </w:pPr>
    </w:p>
    <w:p w14:paraId="66DE74D3" w14:textId="77777777" w:rsidR="009C2854" w:rsidRPr="00083B6A" w:rsidRDefault="00D93717" w:rsidP="00E43907">
      <w:pPr>
        <w:tabs>
          <w:tab w:val="left" w:pos="5040"/>
        </w:tabs>
        <w:spacing w:after="240"/>
      </w:pPr>
      <w:r w:rsidRPr="00083B6A">
        <w:t>D</w:t>
      </w:r>
      <w:r w:rsidR="009C2854" w:rsidRPr="00083B6A">
        <w:t>. Service Honors and Awards:</w:t>
      </w:r>
    </w:p>
    <w:p w14:paraId="7F34A9D3" w14:textId="77777777" w:rsidR="00D14F59" w:rsidRPr="00083B6A" w:rsidRDefault="00E43907" w:rsidP="009C2854">
      <w:pPr>
        <w:tabs>
          <w:tab w:val="left" w:pos="5040"/>
        </w:tabs>
      </w:pPr>
      <w:r w:rsidRPr="00083B6A">
        <w:t>Ten-Year Service Award, Texas State University (2013).</w:t>
      </w:r>
    </w:p>
    <w:p w14:paraId="6C2A172C" w14:textId="77777777" w:rsidR="00E23057" w:rsidRDefault="00E23057" w:rsidP="00D14F59"/>
    <w:p w14:paraId="4CF0DB06" w14:textId="77777777" w:rsidR="00D76901" w:rsidRPr="00083B6A" w:rsidRDefault="00D76901" w:rsidP="00D14F59"/>
    <w:p w14:paraId="1B607E28" w14:textId="77777777" w:rsidR="00C27BB2" w:rsidRPr="00083B6A" w:rsidRDefault="00C27BB2" w:rsidP="00C12429">
      <w:pPr>
        <w:tabs>
          <w:tab w:val="left" w:pos="5040"/>
        </w:tabs>
        <w:spacing w:after="240"/>
      </w:pPr>
      <w:r w:rsidRPr="00083B6A">
        <w:t>F. Organizations:</w:t>
      </w:r>
    </w:p>
    <w:p w14:paraId="5FD48365" w14:textId="77777777" w:rsidR="00D14F59" w:rsidRPr="00083B6A" w:rsidRDefault="00EE14AE" w:rsidP="00C12429">
      <w:pPr>
        <w:tabs>
          <w:tab w:val="left" w:pos="5040"/>
        </w:tabs>
        <w:spacing w:after="240"/>
      </w:pPr>
      <w:r w:rsidRPr="00083B6A">
        <w:t xml:space="preserve">2. </w:t>
      </w:r>
      <w:r w:rsidR="00C27BB2" w:rsidRPr="00083B6A">
        <w:t>Professional</w:t>
      </w:r>
    </w:p>
    <w:p w14:paraId="76C1A2BD" w14:textId="785646EB" w:rsidR="000545F2" w:rsidRPr="00083B6A" w:rsidRDefault="000545F2" w:rsidP="00C27BB2">
      <w:pPr>
        <w:spacing w:after="120"/>
        <w:ind w:left="432" w:hanging="432"/>
      </w:pPr>
      <w:r w:rsidRPr="00083B6A">
        <w:t xml:space="preserve">Academy of </w:t>
      </w:r>
      <w:r w:rsidR="008F07F1" w:rsidRPr="00083B6A">
        <w:t>Criminal Justice Sciences</w:t>
      </w:r>
      <w:r w:rsidRPr="00083B6A">
        <w:t xml:space="preserve"> (2003-present)</w:t>
      </w:r>
    </w:p>
    <w:p w14:paraId="7D8D1FD2" w14:textId="6FE2DE6C" w:rsidR="000545F2" w:rsidRPr="00083B6A" w:rsidRDefault="000545F2" w:rsidP="00C27BB2">
      <w:pPr>
        <w:spacing w:after="120"/>
        <w:ind w:left="432" w:hanging="432"/>
      </w:pPr>
      <w:r w:rsidRPr="00083B6A">
        <w:t>Americ</w:t>
      </w:r>
      <w:r w:rsidR="008F07F1" w:rsidRPr="00083B6A">
        <w:t>an Society of Criminology</w:t>
      </w:r>
      <w:r w:rsidRPr="00083B6A">
        <w:t xml:space="preserve"> (1989-present)</w:t>
      </w:r>
    </w:p>
    <w:p w14:paraId="2A0AC289" w14:textId="015FD9CF" w:rsidR="000545F2" w:rsidRPr="00083B6A" w:rsidRDefault="000545F2" w:rsidP="0074115A">
      <w:pPr>
        <w:spacing w:after="120"/>
        <w:ind w:left="432" w:hanging="432"/>
      </w:pPr>
      <w:r w:rsidRPr="00083B6A">
        <w:t>Canadian Associa</w:t>
      </w:r>
      <w:r w:rsidR="0074115A" w:rsidRPr="00083B6A">
        <w:t>tion of Violent Crime Analysts</w:t>
      </w:r>
      <w:r w:rsidR="0074115A" w:rsidRPr="00083B6A">
        <w:br/>
      </w:r>
      <w:r w:rsidR="008F07F1" w:rsidRPr="00083B6A">
        <w:t xml:space="preserve">Vice </w:t>
      </w:r>
      <w:r w:rsidRPr="00083B6A">
        <w:t>President (1997-2002)</w:t>
      </w:r>
    </w:p>
    <w:p w14:paraId="79D5D65C" w14:textId="4AD08741" w:rsidR="000545F2" w:rsidRPr="00083B6A" w:rsidRDefault="0074115A" w:rsidP="0074115A">
      <w:pPr>
        <w:spacing w:after="120"/>
        <w:ind w:left="432" w:hanging="432"/>
      </w:pPr>
      <w:r w:rsidRPr="00083B6A">
        <w:t xml:space="preserve">Canadian Police Association, </w:t>
      </w:r>
      <w:r w:rsidR="008F07F1" w:rsidRPr="00083B6A">
        <w:t xml:space="preserve">Executive Vice </w:t>
      </w:r>
      <w:r w:rsidR="000545F2" w:rsidRPr="00083B6A">
        <w:t>President and Chief Financial Officer (1995-1997)</w:t>
      </w:r>
    </w:p>
    <w:p w14:paraId="1B8D8A66" w14:textId="77777777" w:rsidR="000545F2" w:rsidRPr="00083B6A" w:rsidRDefault="000545F2" w:rsidP="00C27BB2">
      <w:pPr>
        <w:spacing w:after="120"/>
        <w:ind w:left="432" w:hanging="432"/>
      </w:pPr>
      <w:r w:rsidRPr="00083B6A">
        <w:t>Homicide Research Working Group (1996-present)</w:t>
      </w:r>
    </w:p>
    <w:p w14:paraId="20033204" w14:textId="4903DED9" w:rsidR="000545F2" w:rsidRPr="00083B6A" w:rsidRDefault="000545F2" w:rsidP="00C27BB2">
      <w:pPr>
        <w:spacing w:after="120"/>
        <w:ind w:left="432" w:hanging="432"/>
      </w:pPr>
      <w:r w:rsidRPr="00083B6A">
        <w:lastRenderedPageBreak/>
        <w:t>International Associat</w:t>
      </w:r>
      <w:r w:rsidR="008F07F1" w:rsidRPr="00083B6A">
        <w:t>ion of Chiefs of Police</w:t>
      </w:r>
      <w:r w:rsidR="0023366C" w:rsidRPr="00083B6A">
        <w:t xml:space="preserve"> (IACP)</w:t>
      </w:r>
      <w:r w:rsidR="0074115A" w:rsidRPr="00083B6A">
        <w:t xml:space="preserve">, </w:t>
      </w:r>
      <w:r w:rsidR="008F07F1" w:rsidRPr="00083B6A">
        <w:br/>
      </w:r>
      <w:r w:rsidR="00074798" w:rsidRPr="00083B6A">
        <w:t xml:space="preserve">Police Investigative Operations </w:t>
      </w:r>
      <w:r w:rsidRPr="00083B6A">
        <w:t>Committee (1997-present)</w:t>
      </w:r>
    </w:p>
    <w:p w14:paraId="35A27774" w14:textId="77777777" w:rsidR="000545F2" w:rsidRPr="00083B6A" w:rsidRDefault="000545F2" w:rsidP="00C27BB2">
      <w:pPr>
        <w:spacing w:after="120"/>
        <w:ind w:left="432" w:hanging="432"/>
      </w:pPr>
      <w:r w:rsidRPr="00083B6A">
        <w:t>International Association of Crime Analysts (1997-2010)</w:t>
      </w:r>
    </w:p>
    <w:p w14:paraId="34CD793A" w14:textId="77777777" w:rsidR="000545F2" w:rsidRPr="00083B6A" w:rsidRDefault="000545F2" w:rsidP="00C27BB2">
      <w:pPr>
        <w:spacing w:after="120"/>
        <w:ind w:left="432" w:hanging="432"/>
      </w:pPr>
      <w:r w:rsidRPr="00083B6A">
        <w:t>International Association of Law Enforcement Intelligence Analysts (1999-present)</w:t>
      </w:r>
    </w:p>
    <w:p w14:paraId="49B088FA" w14:textId="010013FB" w:rsidR="000545F2" w:rsidRPr="00083B6A" w:rsidRDefault="000545F2" w:rsidP="0074115A">
      <w:pPr>
        <w:spacing w:after="120"/>
        <w:ind w:left="432" w:hanging="432"/>
      </w:pPr>
      <w:r w:rsidRPr="00083B6A">
        <w:t>International Criminal Investigative Analysis Fellowship (2000-present)</w:t>
      </w:r>
      <w:r w:rsidR="0074115A" w:rsidRPr="00083B6A">
        <w:br/>
        <w:t>Vice President Geographic Profiling Division (2014-present)</w:t>
      </w:r>
    </w:p>
    <w:p w14:paraId="1483AFAC" w14:textId="77777777" w:rsidR="000545F2" w:rsidRPr="00083B6A" w:rsidRDefault="000545F2" w:rsidP="00C27BB2">
      <w:pPr>
        <w:spacing w:after="120"/>
        <w:ind w:left="432" w:hanging="432"/>
      </w:pPr>
      <w:r w:rsidRPr="00083B6A">
        <w:t>South Carolina Research Authority Integrated Solutions Group Advisory Board (2004-2009)</w:t>
      </w:r>
    </w:p>
    <w:p w14:paraId="1AF70C97" w14:textId="576059C6" w:rsidR="000545F2" w:rsidRPr="00083B6A" w:rsidRDefault="000545F2" w:rsidP="0074115A">
      <w:pPr>
        <w:spacing w:after="120"/>
        <w:ind w:left="432" w:hanging="432"/>
      </w:pPr>
      <w:r w:rsidRPr="00083B6A">
        <w:t>Vancouver Police Union</w:t>
      </w:r>
      <w:r w:rsidR="0074115A" w:rsidRPr="00083B6A">
        <w:br/>
      </w:r>
      <w:r w:rsidR="008F07F1" w:rsidRPr="00083B6A">
        <w:t xml:space="preserve">Vice </w:t>
      </w:r>
      <w:r w:rsidRPr="00083B6A">
        <w:t>President and Director (1988-1994)</w:t>
      </w:r>
    </w:p>
    <w:p w14:paraId="12AAABB0" w14:textId="25014A33" w:rsidR="000545F2" w:rsidRPr="00083B6A" w:rsidRDefault="000545F2" w:rsidP="0074115A">
      <w:pPr>
        <w:spacing w:after="120"/>
        <w:ind w:left="432" w:hanging="432"/>
      </w:pPr>
      <w:r w:rsidRPr="00083B6A">
        <w:t>Western Society of Criminology (199</w:t>
      </w:r>
      <w:r w:rsidR="00FD0BDE" w:rsidRPr="00083B6A">
        <w:t>1</w:t>
      </w:r>
      <w:r w:rsidRPr="00083B6A">
        <w:t>-present</w:t>
      </w:r>
      <w:r w:rsidR="0074115A" w:rsidRPr="00083B6A">
        <w:t>)</w:t>
      </w:r>
      <w:r w:rsidR="0074115A" w:rsidRPr="00083B6A">
        <w:br/>
      </w:r>
      <w:r w:rsidRPr="00083B6A">
        <w:t>Executive Counselor (1999-2002)</w:t>
      </w:r>
    </w:p>
    <w:p w14:paraId="05651B65" w14:textId="77777777" w:rsidR="000545F2" w:rsidRPr="00083B6A" w:rsidRDefault="000545F2" w:rsidP="000545F2">
      <w:pPr>
        <w:spacing w:after="120"/>
        <w:ind w:left="432" w:hanging="432"/>
      </w:pPr>
      <w:r w:rsidRPr="00083B6A">
        <w:t>POST certified in California</w:t>
      </w:r>
    </w:p>
    <w:p w14:paraId="12D8A8B1" w14:textId="77777777" w:rsidR="00C27BB2" w:rsidRPr="00083B6A" w:rsidRDefault="00C27BB2" w:rsidP="00C27BB2">
      <w:pPr>
        <w:spacing w:after="120"/>
        <w:ind w:left="432" w:hanging="432"/>
      </w:pPr>
      <w:r w:rsidRPr="00083B6A">
        <w:t>TCLEOS certified in Texas</w:t>
      </w:r>
    </w:p>
    <w:p w14:paraId="5D2FA406" w14:textId="77777777" w:rsidR="00091A6D" w:rsidRPr="00083B6A" w:rsidRDefault="00091A6D" w:rsidP="00C27BB2">
      <w:pPr>
        <w:spacing w:after="120"/>
        <w:ind w:left="432" w:hanging="432"/>
      </w:pPr>
    </w:p>
    <w:p w14:paraId="280EFE26" w14:textId="07B44F74" w:rsidR="009C2854" w:rsidRPr="00083B6A" w:rsidRDefault="00725644" w:rsidP="00091A6D">
      <w:pPr>
        <w:tabs>
          <w:tab w:val="left" w:pos="5040"/>
        </w:tabs>
        <w:rPr>
          <w:sz w:val="16"/>
          <w:szCs w:val="16"/>
        </w:rPr>
      </w:pPr>
      <w:r w:rsidRPr="00083B6A">
        <w:rPr>
          <w:sz w:val="16"/>
          <w:szCs w:val="16"/>
        </w:rPr>
        <w:t xml:space="preserve">Updated </w:t>
      </w:r>
      <w:r w:rsidR="0070126E" w:rsidRPr="00083B6A">
        <w:rPr>
          <w:sz w:val="16"/>
          <w:szCs w:val="16"/>
        </w:rPr>
        <w:t>6/2012</w:t>
      </w:r>
    </w:p>
    <w:p w14:paraId="39784FC5" w14:textId="77777777" w:rsidR="00B431FA" w:rsidRPr="00083B6A" w:rsidRDefault="00B431FA" w:rsidP="00B431FA">
      <w:pPr>
        <w:spacing w:after="120"/>
        <w:ind w:left="432" w:hanging="432"/>
      </w:pPr>
    </w:p>
    <w:sectPr w:rsidR="00B431FA" w:rsidRPr="00083B6A" w:rsidSect="009C2854">
      <w:headerReference w:type="default" r:id="rId9"/>
      <w:footerReference w:type="default" r:id="rId10"/>
      <w:pgSz w:w="12240" w:h="15840"/>
      <w:pgMar w:top="1008" w:right="1440" w:bottom="1008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E027FC4" w14:textId="77777777" w:rsidR="00C372B6" w:rsidRDefault="00C372B6">
      <w:r>
        <w:separator/>
      </w:r>
    </w:p>
  </w:endnote>
  <w:endnote w:type="continuationSeparator" w:id="0">
    <w:p w14:paraId="37AD9712" w14:textId="77777777" w:rsidR="00C372B6" w:rsidRDefault="00C372B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Futura Lt BT">
    <w:charset w:val="00"/>
    <w:family w:val="auto"/>
    <w:pitch w:val="variable"/>
    <w:sig w:usb0="80000067" w:usb1="00000000" w:usb2="00000000" w:usb3="00000000" w:csb0="000001FB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AE8E54B" w14:textId="77777777" w:rsidR="0074616B" w:rsidRPr="00295453" w:rsidRDefault="0074616B" w:rsidP="009C2854">
    <w:pPr>
      <w:pStyle w:val="Footer"/>
      <w:jc w:val="center"/>
      <w:rPr>
        <w:sz w:val="20"/>
        <w:szCs w:val="20"/>
      </w:rPr>
    </w:pPr>
    <w:r w:rsidRPr="00295453">
      <w:rPr>
        <w:sz w:val="20"/>
        <w:szCs w:val="20"/>
      </w:rPr>
      <w:t xml:space="preserve">Page </w:t>
    </w:r>
    <w:r w:rsidRPr="00295453">
      <w:rPr>
        <w:sz w:val="20"/>
        <w:szCs w:val="20"/>
      </w:rPr>
      <w:fldChar w:fldCharType="begin"/>
    </w:r>
    <w:r w:rsidRPr="00295453">
      <w:rPr>
        <w:sz w:val="20"/>
        <w:szCs w:val="20"/>
      </w:rPr>
      <w:instrText xml:space="preserve"> PAGE </w:instrText>
    </w:r>
    <w:r w:rsidRPr="00295453">
      <w:rPr>
        <w:sz w:val="20"/>
        <w:szCs w:val="20"/>
      </w:rPr>
      <w:fldChar w:fldCharType="separate"/>
    </w:r>
    <w:r w:rsidR="00BE7429">
      <w:rPr>
        <w:noProof/>
        <w:sz w:val="20"/>
        <w:szCs w:val="20"/>
      </w:rPr>
      <w:t>5</w:t>
    </w:r>
    <w:r w:rsidRPr="00295453">
      <w:rPr>
        <w:sz w:val="20"/>
        <w:szCs w:val="20"/>
      </w:rPr>
      <w:fldChar w:fldCharType="end"/>
    </w:r>
    <w:r w:rsidRPr="00295453">
      <w:rPr>
        <w:sz w:val="20"/>
        <w:szCs w:val="20"/>
      </w:rPr>
      <w:t xml:space="preserve"> of </w:t>
    </w:r>
    <w:r w:rsidRPr="00295453">
      <w:rPr>
        <w:sz w:val="20"/>
        <w:szCs w:val="20"/>
      </w:rPr>
      <w:fldChar w:fldCharType="begin"/>
    </w:r>
    <w:r w:rsidRPr="00295453">
      <w:rPr>
        <w:sz w:val="20"/>
        <w:szCs w:val="20"/>
      </w:rPr>
      <w:instrText xml:space="preserve"> NUMPAGES </w:instrText>
    </w:r>
    <w:r w:rsidRPr="00295453">
      <w:rPr>
        <w:sz w:val="20"/>
        <w:szCs w:val="20"/>
      </w:rPr>
      <w:fldChar w:fldCharType="separate"/>
    </w:r>
    <w:r w:rsidR="00BE7429">
      <w:rPr>
        <w:noProof/>
        <w:sz w:val="20"/>
        <w:szCs w:val="20"/>
      </w:rPr>
      <w:t>36</w:t>
    </w:r>
    <w:r w:rsidRPr="00295453">
      <w:rPr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2201AA2" w14:textId="77777777" w:rsidR="00C372B6" w:rsidRDefault="00C372B6">
      <w:r>
        <w:separator/>
      </w:r>
    </w:p>
  </w:footnote>
  <w:footnote w:type="continuationSeparator" w:id="0">
    <w:p w14:paraId="4B2CCB9D" w14:textId="77777777" w:rsidR="00C372B6" w:rsidRDefault="00C372B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BCC16ED" w14:textId="77777777" w:rsidR="0074616B" w:rsidRDefault="0074616B" w:rsidP="009C2854">
    <w:pPr>
      <w:pStyle w:val="Header"/>
      <w:jc w:val="right"/>
      <w:rPr>
        <w:sz w:val="20"/>
        <w:szCs w:val="20"/>
      </w:rPr>
    </w:pPr>
    <w:r>
      <w:rPr>
        <w:sz w:val="20"/>
        <w:szCs w:val="20"/>
      </w:rPr>
      <w:t>PPS 8.10 Form 1A</w:t>
    </w:r>
  </w:p>
  <w:p w14:paraId="1F986707" w14:textId="77777777" w:rsidR="0074616B" w:rsidRDefault="0074616B" w:rsidP="009C2854">
    <w:pPr>
      <w:pStyle w:val="Header"/>
      <w:jc w:val="right"/>
      <w:rPr>
        <w:sz w:val="20"/>
        <w:szCs w:val="20"/>
      </w:rPr>
    </w:pPr>
  </w:p>
  <w:p w14:paraId="34B544B8" w14:textId="77777777" w:rsidR="0074616B" w:rsidRPr="00295453" w:rsidRDefault="0074616B" w:rsidP="009C2854">
    <w:pPr>
      <w:pStyle w:val="Header"/>
      <w:jc w:val="right"/>
      <w:rPr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09A08A2"/>
    <w:multiLevelType w:val="hybridMultilevel"/>
    <w:tmpl w:val="C2281070"/>
    <w:lvl w:ilvl="0" w:tplc="1BB2F69A">
      <w:start w:val="1"/>
      <w:numFmt w:val="lowerLetter"/>
      <w:lvlText w:val="%1."/>
      <w:lvlJc w:val="left"/>
      <w:pPr>
        <w:ind w:left="630" w:hanging="36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1" w15:restartNumberingAfterBreak="0">
    <w:nsid w:val="25473FBF"/>
    <w:multiLevelType w:val="hybridMultilevel"/>
    <w:tmpl w:val="90FC7B6C"/>
    <w:lvl w:ilvl="0" w:tplc="28E05D28">
      <w:start w:val="3"/>
      <w:numFmt w:val="decimal"/>
      <w:lvlText w:val="%1."/>
      <w:lvlJc w:val="left"/>
      <w:pPr>
        <w:ind w:left="705" w:hanging="360"/>
      </w:pPr>
      <w:rPr>
        <w:rFonts w:ascii="Times New Roman" w:eastAsia="Times New Roman" w:hAnsi="Times New Roman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6A54548"/>
    <w:multiLevelType w:val="hybridMultilevel"/>
    <w:tmpl w:val="2C0E6B08"/>
    <w:lvl w:ilvl="0" w:tplc="9568544A">
      <w:start w:val="1"/>
      <w:numFmt w:val="decimal"/>
      <w:lvlText w:val="%1."/>
      <w:lvlJc w:val="left"/>
      <w:pPr>
        <w:ind w:left="70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25" w:hanging="360"/>
      </w:pPr>
    </w:lvl>
    <w:lvl w:ilvl="2" w:tplc="0409001B" w:tentative="1">
      <w:start w:val="1"/>
      <w:numFmt w:val="lowerRoman"/>
      <w:lvlText w:val="%3."/>
      <w:lvlJc w:val="right"/>
      <w:pPr>
        <w:ind w:left="2145" w:hanging="180"/>
      </w:pPr>
    </w:lvl>
    <w:lvl w:ilvl="3" w:tplc="0409000F" w:tentative="1">
      <w:start w:val="1"/>
      <w:numFmt w:val="decimal"/>
      <w:lvlText w:val="%4."/>
      <w:lvlJc w:val="left"/>
      <w:pPr>
        <w:ind w:left="2865" w:hanging="360"/>
      </w:pPr>
    </w:lvl>
    <w:lvl w:ilvl="4" w:tplc="04090019" w:tentative="1">
      <w:start w:val="1"/>
      <w:numFmt w:val="lowerLetter"/>
      <w:lvlText w:val="%5."/>
      <w:lvlJc w:val="left"/>
      <w:pPr>
        <w:ind w:left="3585" w:hanging="360"/>
      </w:pPr>
    </w:lvl>
    <w:lvl w:ilvl="5" w:tplc="0409001B" w:tentative="1">
      <w:start w:val="1"/>
      <w:numFmt w:val="lowerRoman"/>
      <w:lvlText w:val="%6."/>
      <w:lvlJc w:val="right"/>
      <w:pPr>
        <w:ind w:left="4305" w:hanging="180"/>
      </w:pPr>
    </w:lvl>
    <w:lvl w:ilvl="6" w:tplc="0409000F" w:tentative="1">
      <w:start w:val="1"/>
      <w:numFmt w:val="decimal"/>
      <w:lvlText w:val="%7."/>
      <w:lvlJc w:val="left"/>
      <w:pPr>
        <w:ind w:left="5025" w:hanging="360"/>
      </w:pPr>
    </w:lvl>
    <w:lvl w:ilvl="7" w:tplc="04090019" w:tentative="1">
      <w:start w:val="1"/>
      <w:numFmt w:val="lowerLetter"/>
      <w:lvlText w:val="%8."/>
      <w:lvlJc w:val="left"/>
      <w:pPr>
        <w:ind w:left="5745" w:hanging="360"/>
      </w:pPr>
    </w:lvl>
    <w:lvl w:ilvl="8" w:tplc="0409001B" w:tentative="1">
      <w:start w:val="1"/>
      <w:numFmt w:val="lowerRoman"/>
      <w:lvlText w:val="%9."/>
      <w:lvlJc w:val="right"/>
      <w:pPr>
        <w:ind w:left="6465" w:hanging="180"/>
      </w:pPr>
    </w:lvl>
  </w:abstractNum>
  <w:abstractNum w:abstractNumId="3" w15:restartNumberingAfterBreak="0">
    <w:nsid w:val="29391830"/>
    <w:multiLevelType w:val="hybridMultilevel"/>
    <w:tmpl w:val="19620F9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331A1D26"/>
    <w:multiLevelType w:val="hybridMultilevel"/>
    <w:tmpl w:val="CD4685F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42CE0EA4"/>
    <w:multiLevelType w:val="hybridMultilevel"/>
    <w:tmpl w:val="C5A843B4"/>
    <w:lvl w:ilvl="0" w:tplc="E9DE686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52C34CF6"/>
    <w:multiLevelType w:val="hybridMultilevel"/>
    <w:tmpl w:val="A9AEE9EC"/>
    <w:lvl w:ilvl="0" w:tplc="D83AC96C">
      <w:start w:val="1"/>
      <w:numFmt w:val="decimal"/>
      <w:lvlText w:val="%1."/>
      <w:lvlJc w:val="left"/>
      <w:pPr>
        <w:ind w:left="106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85" w:hanging="360"/>
      </w:pPr>
    </w:lvl>
    <w:lvl w:ilvl="2" w:tplc="0409001B" w:tentative="1">
      <w:start w:val="1"/>
      <w:numFmt w:val="lowerRoman"/>
      <w:lvlText w:val="%3."/>
      <w:lvlJc w:val="right"/>
      <w:pPr>
        <w:ind w:left="2505" w:hanging="180"/>
      </w:pPr>
    </w:lvl>
    <w:lvl w:ilvl="3" w:tplc="0409000F" w:tentative="1">
      <w:start w:val="1"/>
      <w:numFmt w:val="decimal"/>
      <w:lvlText w:val="%4."/>
      <w:lvlJc w:val="left"/>
      <w:pPr>
        <w:ind w:left="3225" w:hanging="360"/>
      </w:pPr>
    </w:lvl>
    <w:lvl w:ilvl="4" w:tplc="04090019" w:tentative="1">
      <w:start w:val="1"/>
      <w:numFmt w:val="lowerLetter"/>
      <w:lvlText w:val="%5."/>
      <w:lvlJc w:val="left"/>
      <w:pPr>
        <w:ind w:left="3945" w:hanging="360"/>
      </w:pPr>
    </w:lvl>
    <w:lvl w:ilvl="5" w:tplc="0409001B" w:tentative="1">
      <w:start w:val="1"/>
      <w:numFmt w:val="lowerRoman"/>
      <w:lvlText w:val="%6."/>
      <w:lvlJc w:val="right"/>
      <w:pPr>
        <w:ind w:left="4665" w:hanging="180"/>
      </w:pPr>
    </w:lvl>
    <w:lvl w:ilvl="6" w:tplc="0409000F" w:tentative="1">
      <w:start w:val="1"/>
      <w:numFmt w:val="decimal"/>
      <w:lvlText w:val="%7."/>
      <w:lvlJc w:val="left"/>
      <w:pPr>
        <w:ind w:left="5385" w:hanging="360"/>
      </w:pPr>
    </w:lvl>
    <w:lvl w:ilvl="7" w:tplc="04090019" w:tentative="1">
      <w:start w:val="1"/>
      <w:numFmt w:val="lowerLetter"/>
      <w:lvlText w:val="%8."/>
      <w:lvlJc w:val="left"/>
      <w:pPr>
        <w:ind w:left="6105" w:hanging="360"/>
      </w:pPr>
    </w:lvl>
    <w:lvl w:ilvl="8" w:tplc="0409001B" w:tentative="1">
      <w:start w:val="1"/>
      <w:numFmt w:val="lowerRoman"/>
      <w:lvlText w:val="%9."/>
      <w:lvlJc w:val="right"/>
      <w:pPr>
        <w:ind w:left="6825" w:hanging="180"/>
      </w:pPr>
    </w:lvl>
  </w:abstractNum>
  <w:abstractNum w:abstractNumId="7" w15:restartNumberingAfterBreak="0">
    <w:nsid w:val="53511BE0"/>
    <w:multiLevelType w:val="hybridMultilevel"/>
    <w:tmpl w:val="4E5213F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655D79A7"/>
    <w:multiLevelType w:val="hybridMultilevel"/>
    <w:tmpl w:val="70560C80"/>
    <w:lvl w:ilvl="0" w:tplc="CB1A4FB2">
      <w:start w:val="1"/>
      <w:numFmt w:val="decimal"/>
      <w:lvlText w:val="%1."/>
      <w:lvlJc w:val="left"/>
      <w:pPr>
        <w:ind w:left="705" w:hanging="360"/>
      </w:pPr>
      <w:rPr>
        <w:rFonts w:ascii="Times New Roman" w:eastAsia="Times New Roman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425" w:hanging="360"/>
      </w:pPr>
    </w:lvl>
    <w:lvl w:ilvl="2" w:tplc="0409001B" w:tentative="1">
      <w:start w:val="1"/>
      <w:numFmt w:val="lowerRoman"/>
      <w:lvlText w:val="%3."/>
      <w:lvlJc w:val="right"/>
      <w:pPr>
        <w:ind w:left="2145" w:hanging="180"/>
      </w:pPr>
    </w:lvl>
    <w:lvl w:ilvl="3" w:tplc="0409000F" w:tentative="1">
      <w:start w:val="1"/>
      <w:numFmt w:val="decimal"/>
      <w:lvlText w:val="%4."/>
      <w:lvlJc w:val="left"/>
      <w:pPr>
        <w:ind w:left="2865" w:hanging="360"/>
      </w:pPr>
    </w:lvl>
    <w:lvl w:ilvl="4" w:tplc="04090019" w:tentative="1">
      <w:start w:val="1"/>
      <w:numFmt w:val="lowerLetter"/>
      <w:lvlText w:val="%5."/>
      <w:lvlJc w:val="left"/>
      <w:pPr>
        <w:ind w:left="3585" w:hanging="360"/>
      </w:pPr>
    </w:lvl>
    <w:lvl w:ilvl="5" w:tplc="0409001B" w:tentative="1">
      <w:start w:val="1"/>
      <w:numFmt w:val="lowerRoman"/>
      <w:lvlText w:val="%6."/>
      <w:lvlJc w:val="right"/>
      <w:pPr>
        <w:ind w:left="4305" w:hanging="180"/>
      </w:pPr>
    </w:lvl>
    <w:lvl w:ilvl="6" w:tplc="0409000F" w:tentative="1">
      <w:start w:val="1"/>
      <w:numFmt w:val="decimal"/>
      <w:lvlText w:val="%7."/>
      <w:lvlJc w:val="left"/>
      <w:pPr>
        <w:ind w:left="5025" w:hanging="360"/>
      </w:pPr>
    </w:lvl>
    <w:lvl w:ilvl="7" w:tplc="04090019" w:tentative="1">
      <w:start w:val="1"/>
      <w:numFmt w:val="lowerLetter"/>
      <w:lvlText w:val="%8."/>
      <w:lvlJc w:val="left"/>
      <w:pPr>
        <w:ind w:left="5745" w:hanging="360"/>
      </w:pPr>
    </w:lvl>
    <w:lvl w:ilvl="8" w:tplc="0409001B" w:tentative="1">
      <w:start w:val="1"/>
      <w:numFmt w:val="lowerRoman"/>
      <w:lvlText w:val="%9."/>
      <w:lvlJc w:val="right"/>
      <w:pPr>
        <w:ind w:left="6465" w:hanging="180"/>
      </w:pPr>
    </w:lvl>
  </w:abstractNum>
  <w:num w:numId="1">
    <w:abstractNumId w:val="2"/>
  </w:num>
  <w:num w:numId="2">
    <w:abstractNumId w:val="6"/>
  </w:num>
  <w:num w:numId="3">
    <w:abstractNumId w:val="8"/>
  </w:num>
  <w:num w:numId="4">
    <w:abstractNumId w:val="0"/>
  </w:num>
  <w:num w:numId="5">
    <w:abstractNumId w:val="1"/>
  </w:num>
  <w:num w:numId="6">
    <w:abstractNumId w:val="5"/>
  </w:num>
  <w:num w:numId="7">
    <w:abstractNumId w:val="7"/>
  </w:num>
  <w:num w:numId="8">
    <w:abstractNumId w:val="3"/>
  </w:num>
  <w:num w:numId="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activeWritingStyle w:appName="MSWord" w:lang="en-US" w:vendorID="64" w:dllVersion="131078" w:nlCheck="1" w:checkStyle="0"/>
  <w:activeWritingStyle w:appName="MSWord" w:lang="fr-FR" w:vendorID="64" w:dllVersion="131078" w:nlCheck="1" w:checkStyle="1"/>
  <w:activeWritingStyle w:appName="MSWord" w:lang="en-GB" w:vendorID="64" w:dllVersion="131078" w:nlCheck="1" w:checkStyle="1"/>
  <w:activeWritingStyle w:appName="MSWord" w:lang="en-CA" w:vendorID="64" w:dllVersion="131078" w:nlCheck="1" w:checkStyle="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LewNDIxMLEwM7Q0MLBQ0lEKTi0uzszPAykwrgUAfSw6SiwAAAA="/>
  </w:docVars>
  <w:rsids>
    <w:rsidRoot w:val="00295453"/>
    <w:rsid w:val="000012C5"/>
    <w:rsid w:val="00002BD2"/>
    <w:rsid w:val="0000323F"/>
    <w:rsid w:val="00004D06"/>
    <w:rsid w:val="000058CA"/>
    <w:rsid w:val="00006DA4"/>
    <w:rsid w:val="00016E12"/>
    <w:rsid w:val="0001712A"/>
    <w:rsid w:val="0001754A"/>
    <w:rsid w:val="000221DB"/>
    <w:rsid w:val="00023769"/>
    <w:rsid w:val="0002525A"/>
    <w:rsid w:val="000316B6"/>
    <w:rsid w:val="00035856"/>
    <w:rsid w:val="00042DE0"/>
    <w:rsid w:val="00042EF1"/>
    <w:rsid w:val="00043B64"/>
    <w:rsid w:val="00046041"/>
    <w:rsid w:val="00050805"/>
    <w:rsid w:val="000545F2"/>
    <w:rsid w:val="000547C8"/>
    <w:rsid w:val="00055E0E"/>
    <w:rsid w:val="00056550"/>
    <w:rsid w:val="0005694F"/>
    <w:rsid w:val="00057F5C"/>
    <w:rsid w:val="00074798"/>
    <w:rsid w:val="00074828"/>
    <w:rsid w:val="00083603"/>
    <w:rsid w:val="00083B6A"/>
    <w:rsid w:val="00084A26"/>
    <w:rsid w:val="00085BD6"/>
    <w:rsid w:val="000866DB"/>
    <w:rsid w:val="00091686"/>
    <w:rsid w:val="00091A6D"/>
    <w:rsid w:val="0009235E"/>
    <w:rsid w:val="00093A00"/>
    <w:rsid w:val="00093DED"/>
    <w:rsid w:val="00093E08"/>
    <w:rsid w:val="00093F5A"/>
    <w:rsid w:val="000963C0"/>
    <w:rsid w:val="000A0561"/>
    <w:rsid w:val="000A42BB"/>
    <w:rsid w:val="000A5689"/>
    <w:rsid w:val="000A75D7"/>
    <w:rsid w:val="000B1D33"/>
    <w:rsid w:val="000B3D4E"/>
    <w:rsid w:val="000B5258"/>
    <w:rsid w:val="000B64E6"/>
    <w:rsid w:val="000C04CC"/>
    <w:rsid w:val="000C158C"/>
    <w:rsid w:val="000C34AE"/>
    <w:rsid w:val="000D03D0"/>
    <w:rsid w:val="000D3AF9"/>
    <w:rsid w:val="000D520F"/>
    <w:rsid w:val="000E2F2E"/>
    <w:rsid w:val="000E3FF1"/>
    <w:rsid w:val="000E41BD"/>
    <w:rsid w:val="000F4E61"/>
    <w:rsid w:val="000F515B"/>
    <w:rsid w:val="000F7344"/>
    <w:rsid w:val="000F754D"/>
    <w:rsid w:val="000F7907"/>
    <w:rsid w:val="0010085F"/>
    <w:rsid w:val="0010149E"/>
    <w:rsid w:val="00102D17"/>
    <w:rsid w:val="00104CE7"/>
    <w:rsid w:val="001065F3"/>
    <w:rsid w:val="001133D4"/>
    <w:rsid w:val="00113C9F"/>
    <w:rsid w:val="00122220"/>
    <w:rsid w:val="00122ADD"/>
    <w:rsid w:val="00122C5C"/>
    <w:rsid w:val="001243B6"/>
    <w:rsid w:val="00131C4F"/>
    <w:rsid w:val="00135644"/>
    <w:rsid w:val="00136C5A"/>
    <w:rsid w:val="001375A8"/>
    <w:rsid w:val="00140F84"/>
    <w:rsid w:val="00140FE7"/>
    <w:rsid w:val="00143E59"/>
    <w:rsid w:val="00153A08"/>
    <w:rsid w:val="00156677"/>
    <w:rsid w:val="001571E4"/>
    <w:rsid w:val="001631F6"/>
    <w:rsid w:val="00163614"/>
    <w:rsid w:val="001739CC"/>
    <w:rsid w:val="00185496"/>
    <w:rsid w:val="00185AB7"/>
    <w:rsid w:val="00185DE5"/>
    <w:rsid w:val="001877F4"/>
    <w:rsid w:val="00191EC4"/>
    <w:rsid w:val="00191F5C"/>
    <w:rsid w:val="001946EA"/>
    <w:rsid w:val="00195534"/>
    <w:rsid w:val="00197773"/>
    <w:rsid w:val="001A1A4F"/>
    <w:rsid w:val="001A1B7B"/>
    <w:rsid w:val="001A3D96"/>
    <w:rsid w:val="001B700B"/>
    <w:rsid w:val="001C027C"/>
    <w:rsid w:val="001C0751"/>
    <w:rsid w:val="001C186B"/>
    <w:rsid w:val="001C270C"/>
    <w:rsid w:val="001C561C"/>
    <w:rsid w:val="001C7578"/>
    <w:rsid w:val="001D0973"/>
    <w:rsid w:val="001D0D70"/>
    <w:rsid w:val="001D49F6"/>
    <w:rsid w:val="001D4A95"/>
    <w:rsid w:val="001D7BF5"/>
    <w:rsid w:val="001E4DD6"/>
    <w:rsid w:val="001E55DC"/>
    <w:rsid w:val="001F12B6"/>
    <w:rsid w:val="001F257A"/>
    <w:rsid w:val="001F4E49"/>
    <w:rsid w:val="00200226"/>
    <w:rsid w:val="002008C6"/>
    <w:rsid w:val="0020164E"/>
    <w:rsid w:val="00206AC9"/>
    <w:rsid w:val="00210CAA"/>
    <w:rsid w:val="0021643F"/>
    <w:rsid w:val="0021715F"/>
    <w:rsid w:val="002223F3"/>
    <w:rsid w:val="00224C5E"/>
    <w:rsid w:val="00232C37"/>
    <w:rsid w:val="0023366C"/>
    <w:rsid w:val="00233A72"/>
    <w:rsid w:val="00242EE7"/>
    <w:rsid w:val="00247C26"/>
    <w:rsid w:val="00247CC7"/>
    <w:rsid w:val="00256EBB"/>
    <w:rsid w:val="002579E8"/>
    <w:rsid w:val="00262386"/>
    <w:rsid w:val="0026334F"/>
    <w:rsid w:val="0027091B"/>
    <w:rsid w:val="00270B8F"/>
    <w:rsid w:val="00274FCE"/>
    <w:rsid w:val="00276F43"/>
    <w:rsid w:val="002771D7"/>
    <w:rsid w:val="002820E3"/>
    <w:rsid w:val="00282AE0"/>
    <w:rsid w:val="00283611"/>
    <w:rsid w:val="002848E3"/>
    <w:rsid w:val="002873BE"/>
    <w:rsid w:val="00294F93"/>
    <w:rsid w:val="00294FFA"/>
    <w:rsid w:val="00295453"/>
    <w:rsid w:val="002A0ACD"/>
    <w:rsid w:val="002A1343"/>
    <w:rsid w:val="002B6DCC"/>
    <w:rsid w:val="002C09A9"/>
    <w:rsid w:val="002C42DF"/>
    <w:rsid w:val="002C605E"/>
    <w:rsid w:val="002C64B9"/>
    <w:rsid w:val="002C77E0"/>
    <w:rsid w:val="002D0235"/>
    <w:rsid w:val="002D2A3F"/>
    <w:rsid w:val="002D2B40"/>
    <w:rsid w:val="002D4151"/>
    <w:rsid w:val="002E324B"/>
    <w:rsid w:val="002E3E2B"/>
    <w:rsid w:val="002E4AEF"/>
    <w:rsid w:val="002E5B77"/>
    <w:rsid w:val="002E6B25"/>
    <w:rsid w:val="002E786D"/>
    <w:rsid w:val="002F0934"/>
    <w:rsid w:val="002F17F9"/>
    <w:rsid w:val="002F186A"/>
    <w:rsid w:val="002F40AC"/>
    <w:rsid w:val="003031DA"/>
    <w:rsid w:val="0030494C"/>
    <w:rsid w:val="00310EA3"/>
    <w:rsid w:val="00317C66"/>
    <w:rsid w:val="00322FB7"/>
    <w:rsid w:val="00326CF5"/>
    <w:rsid w:val="003274C0"/>
    <w:rsid w:val="00333E0C"/>
    <w:rsid w:val="0033684E"/>
    <w:rsid w:val="0035209D"/>
    <w:rsid w:val="00355929"/>
    <w:rsid w:val="0036133A"/>
    <w:rsid w:val="00362AE3"/>
    <w:rsid w:val="00363F7A"/>
    <w:rsid w:val="00370561"/>
    <w:rsid w:val="0037072E"/>
    <w:rsid w:val="00370B7F"/>
    <w:rsid w:val="003729A8"/>
    <w:rsid w:val="0037505A"/>
    <w:rsid w:val="00383573"/>
    <w:rsid w:val="00384F86"/>
    <w:rsid w:val="00386272"/>
    <w:rsid w:val="003863F7"/>
    <w:rsid w:val="00397FA4"/>
    <w:rsid w:val="003B44DD"/>
    <w:rsid w:val="003B6355"/>
    <w:rsid w:val="003B6733"/>
    <w:rsid w:val="003C49F6"/>
    <w:rsid w:val="003D563C"/>
    <w:rsid w:val="003D7F90"/>
    <w:rsid w:val="003D7FC8"/>
    <w:rsid w:val="003E75A2"/>
    <w:rsid w:val="003F0424"/>
    <w:rsid w:val="003F384B"/>
    <w:rsid w:val="003F4E76"/>
    <w:rsid w:val="00402175"/>
    <w:rsid w:val="004023FD"/>
    <w:rsid w:val="004027B2"/>
    <w:rsid w:val="0040288E"/>
    <w:rsid w:val="0040311B"/>
    <w:rsid w:val="00404AA1"/>
    <w:rsid w:val="0041172E"/>
    <w:rsid w:val="00414B0E"/>
    <w:rsid w:val="00416319"/>
    <w:rsid w:val="00425450"/>
    <w:rsid w:val="004263D9"/>
    <w:rsid w:val="004269E7"/>
    <w:rsid w:val="00430F20"/>
    <w:rsid w:val="00433EA6"/>
    <w:rsid w:val="00435BE4"/>
    <w:rsid w:val="0044402B"/>
    <w:rsid w:val="00445716"/>
    <w:rsid w:val="00447414"/>
    <w:rsid w:val="004474B4"/>
    <w:rsid w:val="00450AA9"/>
    <w:rsid w:val="00454803"/>
    <w:rsid w:val="00456D40"/>
    <w:rsid w:val="00462A18"/>
    <w:rsid w:val="00462C31"/>
    <w:rsid w:val="0046420A"/>
    <w:rsid w:val="0046542C"/>
    <w:rsid w:val="004756B5"/>
    <w:rsid w:val="0048376E"/>
    <w:rsid w:val="0048548D"/>
    <w:rsid w:val="00486153"/>
    <w:rsid w:val="00491D61"/>
    <w:rsid w:val="004962E5"/>
    <w:rsid w:val="004A3DBD"/>
    <w:rsid w:val="004A668B"/>
    <w:rsid w:val="004A7270"/>
    <w:rsid w:val="004B0EFB"/>
    <w:rsid w:val="004B21EC"/>
    <w:rsid w:val="004B6C3C"/>
    <w:rsid w:val="004C0391"/>
    <w:rsid w:val="004C116A"/>
    <w:rsid w:val="004C1D28"/>
    <w:rsid w:val="004C35FA"/>
    <w:rsid w:val="004C5489"/>
    <w:rsid w:val="004D2B5B"/>
    <w:rsid w:val="004D32A3"/>
    <w:rsid w:val="004D76C2"/>
    <w:rsid w:val="004F20FB"/>
    <w:rsid w:val="004F2B30"/>
    <w:rsid w:val="004F4D1E"/>
    <w:rsid w:val="004F7733"/>
    <w:rsid w:val="0051440E"/>
    <w:rsid w:val="00514BBC"/>
    <w:rsid w:val="00521E35"/>
    <w:rsid w:val="00523742"/>
    <w:rsid w:val="00523774"/>
    <w:rsid w:val="00524E7B"/>
    <w:rsid w:val="005310F9"/>
    <w:rsid w:val="00531A6D"/>
    <w:rsid w:val="00532F4E"/>
    <w:rsid w:val="00536754"/>
    <w:rsid w:val="00545109"/>
    <w:rsid w:val="00545704"/>
    <w:rsid w:val="00552BC4"/>
    <w:rsid w:val="00553ABB"/>
    <w:rsid w:val="0056161A"/>
    <w:rsid w:val="00561B38"/>
    <w:rsid w:val="00563DB7"/>
    <w:rsid w:val="00564668"/>
    <w:rsid w:val="005646A3"/>
    <w:rsid w:val="00570487"/>
    <w:rsid w:val="00580301"/>
    <w:rsid w:val="00582A7E"/>
    <w:rsid w:val="00584162"/>
    <w:rsid w:val="005925F7"/>
    <w:rsid w:val="005A0A72"/>
    <w:rsid w:val="005A1539"/>
    <w:rsid w:val="005A2FBD"/>
    <w:rsid w:val="005A64DA"/>
    <w:rsid w:val="005A6FF5"/>
    <w:rsid w:val="005B3F12"/>
    <w:rsid w:val="005B4CDC"/>
    <w:rsid w:val="005C12D1"/>
    <w:rsid w:val="005C3BD9"/>
    <w:rsid w:val="005C6CDE"/>
    <w:rsid w:val="005D05D5"/>
    <w:rsid w:val="005D21ED"/>
    <w:rsid w:val="005D2A10"/>
    <w:rsid w:val="005D5E1B"/>
    <w:rsid w:val="005E3AF0"/>
    <w:rsid w:val="005E4735"/>
    <w:rsid w:val="005E4C67"/>
    <w:rsid w:val="005E62FD"/>
    <w:rsid w:val="005E73A4"/>
    <w:rsid w:val="005F2FAA"/>
    <w:rsid w:val="005F576C"/>
    <w:rsid w:val="005F64E0"/>
    <w:rsid w:val="005F6657"/>
    <w:rsid w:val="005F7797"/>
    <w:rsid w:val="005F7AB3"/>
    <w:rsid w:val="006008DD"/>
    <w:rsid w:val="00602687"/>
    <w:rsid w:val="006027F4"/>
    <w:rsid w:val="00610255"/>
    <w:rsid w:val="00611BC0"/>
    <w:rsid w:val="0061344D"/>
    <w:rsid w:val="006146AD"/>
    <w:rsid w:val="00620BC6"/>
    <w:rsid w:val="00621559"/>
    <w:rsid w:val="006222E2"/>
    <w:rsid w:val="006224E3"/>
    <w:rsid w:val="00622F15"/>
    <w:rsid w:val="00630F58"/>
    <w:rsid w:val="006315D8"/>
    <w:rsid w:val="0063357B"/>
    <w:rsid w:val="00635D1D"/>
    <w:rsid w:val="00636760"/>
    <w:rsid w:val="00641B39"/>
    <w:rsid w:val="00642578"/>
    <w:rsid w:val="00643435"/>
    <w:rsid w:val="00643613"/>
    <w:rsid w:val="00645845"/>
    <w:rsid w:val="00651D78"/>
    <w:rsid w:val="00653DB8"/>
    <w:rsid w:val="00656F0A"/>
    <w:rsid w:val="0065735E"/>
    <w:rsid w:val="00660115"/>
    <w:rsid w:val="00662402"/>
    <w:rsid w:val="0066252D"/>
    <w:rsid w:val="00665494"/>
    <w:rsid w:val="00667851"/>
    <w:rsid w:val="0067111E"/>
    <w:rsid w:val="006772C2"/>
    <w:rsid w:val="006777E4"/>
    <w:rsid w:val="00677BB2"/>
    <w:rsid w:val="00677BE4"/>
    <w:rsid w:val="00680802"/>
    <w:rsid w:val="0068138B"/>
    <w:rsid w:val="00684821"/>
    <w:rsid w:val="00686D5B"/>
    <w:rsid w:val="0068743B"/>
    <w:rsid w:val="006909B6"/>
    <w:rsid w:val="00697A7C"/>
    <w:rsid w:val="006A1497"/>
    <w:rsid w:val="006A6311"/>
    <w:rsid w:val="006A745A"/>
    <w:rsid w:val="006B1629"/>
    <w:rsid w:val="006B1DBB"/>
    <w:rsid w:val="006B2210"/>
    <w:rsid w:val="006B3272"/>
    <w:rsid w:val="006B3A4C"/>
    <w:rsid w:val="006B6BC9"/>
    <w:rsid w:val="006C78A4"/>
    <w:rsid w:val="006D2EB8"/>
    <w:rsid w:val="006D65A1"/>
    <w:rsid w:val="006D7E33"/>
    <w:rsid w:val="006E0242"/>
    <w:rsid w:val="006E1474"/>
    <w:rsid w:val="006E162B"/>
    <w:rsid w:val="006E2B0B"/>
    <w:rsid w:val="006E3432"/>
    <w:rsid w:val="006E3CC6"/>
    <w:rsid w:val="006E5736"/>
    <w:rsid w:val="006E7AD3"/>
    <w:rsid w:val="006F2983"/>
    <w:rsid w:val="006F5062"/>
    <w:rsid w:val="006F61F4"/>
    <w:rsid w:val="0070126E"/>
    <w:rsid w:val="007071F3"/>
    <w:rsid w:val="00707CCB"/>
    <w:rsid w:val="00710588"/>
    <w:rsid w:val="00710CF0"/>
    <w:rsid w:val="0071118E"/>
    <w:rsid w:val="0071314B"/>
    <w:rsid w:val="00713F93"/>
    <w:rsid w:val="00717922"/>
    <w:rsid w:val="00723CEF"/>
    <w:rsid w:val="00725644"/>
    <w:rsid w:val="007261FA"/>
    <w:rsid w:val="00727AFC"/>
    <w:rsid w:val="00730ADF"/>
    <w:rsid w:val="00730C72"/>
    <w:rsid w:val="007320E6"/>
    <w:rsid w:val="00734802"/>
    <w:rsid w:val="007360AC"/>
    <w:rsid w:val="0073672B"/>
    <w:rsid w:val="0074115A"/>
    <w:rsid w:val="0074592E"/>
    <w:rsid w:val="0074616B"/>
    <w:rsid w:val="00747F24"/>
    <w:rsid w:val="007505C0"/>
    <w:rsid w:val="007524EF"/>
    <w:rsid w:val="007574E8"/>
    <w:rsid w:val="00762721"/>
    <w:rsid w:val="00762D0D"/>
    <w:rsid w:val="00765DBB"/>
    <w:rsid w:val="00772A24"/>
    <w:rsid w:val="00772E20"/>
    <w:rsid w:val="00780014"/>
    <w:rsid w:val="00783605"/>
    <w:rsid w:val="007854B0"/>
    <w:rsid w:val="00786953"/>
    <w:rsid w:val="00795F39"/>
    <w:rsid w:val="007A0367"/>
    <w:rsid w:val="007A066B"/>
    <w:rsid w:val="007A0743"/>
    <w:rsid w:val="007A1369"/>
    <w:rsid w:val="007A476C"/>
    <w:rsid w:val="007A666F"/>
    <w:rsid w:val="007A7740"/>
    <w:rsid w:val="007B2EA0"/>
    <w:rsid w:val="007B49C3"/>
    <w:rsid w:val="007B68C1"/>
    <w:rsid w:val="007C06D2"/>
    <w:rsid w:val="007C4E0C"/>
    <w:rsid w:val="007C5499"/>
    <w:rsid w:val="007C5B51"/>
    <w:rsid w:val="007C7046"/>
    <w:rsid w:val="007D2691"/>
    <w:rsid w:val="007D49FE"/>
    <w:rsid w:val="007D5F70"/>
    <w:rsid w:val="007F62ED"/>
    <w:rsid w:val="007F6F8A"/>
    <w:rsid w:val="007F7EB8"/>
    <w:rsid w:val="0080242B"/>
    <w:rsid w:val="00802C28"/>
    <w:rsid w:val="00804F7C"/>
    <w:rsid w:val="008101FF"/>
    <w:rsid w:val="00811BE8"/>
    <w:rsid w:val="00813311"/>
    <w:rsid w:val="00814D75"/>
    <w:rsid w:val="0082168E"/>
    <w:rsid w:val="0082196E"/>
    <w:rsid w:val="00822717"/>
    <w:rsid w:val="00824864"/>
    <w:rsid w:val="00824B09"/>
    <w:rsid w:val="008270A6"/>
    <w:rsid w:val="0083565F"/>
    <w:rsid w:val="00836D59"/>
    <w:rsid w:val="008377C9"/>
    <w:rsid w:val="00842490"/>
    <w:rsid w:val="00843272"/>
    <w:rsid w:val="008463E1"/>
    <w:rsid w:val="00850150"/>
    <w:rsid w:val="0085034B"/>
    <w:rsid w:val="00850F90"/>
    <w:rsid w:val="00852F47"/>
    <w:rsid w:val="0085562D"/>
    <w:rsid w:val="008667EF"/>
    <w:rsid w:val="00866B40"/>
    <w:rsid w:val="0086716A"/>
    <w:rsid w:val="00870401"/>
    <w:rsid w:val="0087074A"/>
    <w:rsid w:val="008713D5"/>
    <w:rsid w:val="008713F5"/>
    <w:rsid w:val="00871F26"/>
    <w:rsid w:val="0087487D"/>
    <w:rsid w:val="00874896"/>
    <w:rsid w:val="00874B6C"/>
    <w:rsid w:val="00876840"/>
    <w:rsid w:val="00876E49"/>
    <w:rsid w:val="00876FD0"/>
    <w:rsid w:val="008820DD"/>
    <w:rsid w:val="00884C68"/>
    <w:rsid w:val="008858ED"/>
    <w:rsid w:val="00887638"/>
    <w:rsid w:val="0089760B"/>
    <w:rsid w:val="008A7970"/>
    <w:rsid w:val="008B4BC7"/>
    <w:rsid w:val="008C01D0"/>
    <w:rsid w:val="008C3329"/>
    <w:rsid w:val="008C49C6"/>
    <w:rsid w:val="008C4A1B"/>
    <w:rsid w:val="008C6A2C"/>
    <w:rsid w:val="008D1228"/>
    <w:rsid w:val="008D171D"/>
    <w:rsid w:val="008D6CC4"/>
    <w:rsid w:val="008D6E71"/>
    <w:rsid w:val="008E2CA4"/>
    <w:rsid w:val="008F07F1"/>
    <w:rsid w:val="008F5D62"/>
    <w:rsid w:val="008F7096"/>
    <w:rsid w:val="00906375"/>
    <w:rsid w:val="009069CC"/>
    <w:rsid w:val="0091038C"/>
    <w:rsid w:val="009124BE"/>
    <w:rsid w:val="009275A7"/>
    <w:rsid w:val="00931D5E"/>
    <w:rsid w:val="00932029"/>
    <w:rsid w:val="0094069F"/>
    <w:rsid w:val="00940EC3"/>
    <w:rsid w:val="00942D13"/>
    <w:rsid w:val="0094649D"/>
    <w:rsid w:val="00951D53"/>
    <w:rsid w:val="0095254A"/>
    <w:rsid w:val="009550D2"/>
    <w:rsid w:val="00963D0D"/>
    <w:rsid w:val="00963FDC"/>
    <w:rsid w:val="00964321"/>
    <w:rsid w:val="00964DC8"/>
    <w:rsid w:val="00971758"/>
    <w:rsid w:val="00971C8B"/>
    <w:rsid w:val="009837B0"/>
    <w:rsid w:val="00983F01"/>
    <w:rsid w:val="00987EF8"/>
    <w:rsid w:val="00990A8C"/>
    <w:rsid w:val="00991124"/>
    <w:rsid w:val="00991754"/>
    <w:rsid w:val="00997EE6"/>
    <w:rsid w:val="009A0E96"/>
    <w:rsid w:val="009A35C0"/>
    <w:rsid w:val="009A7CAA"/>
    <w:rsid w:val="009B4C3F"/>
    <w:rsid w:val="009B730A"/>
    <w:rsid w:val="009B7767"/>
    <w:rsid w:val="009C05AE"/>
    <w:rsid w:val="009C10CD"/>
    <w:rsid w:val="009C2653"/>
    <w:rsid w:val="009C2854"/>
    <w:rsid w:val="009D16F6"/>
    <w:rsid w:val="009D6FF4"/>
    <w:rsid w:val="009E189D"/>
    <w:rsid w:val="009E347A"/>
    <w:rsid w:val="009E540E"/>
    <w:rsid w:val="009E5FF7"/>
    <w:rsid w:val="009F2CDE"/>
    <w:rsid w:val="00A04A45"/>
    <w:rsid w:val="00A05AF0"/>
    <w:rsid w:val="00A10F0A"/>
    <w:rsid w:val="00A25157"/>
    <w:rsid w:val="00A31131"/>
    <w:rsid w:val="00A333AC"/>
    <w:rsid w:val="00A341FB"/>
    <w:rsid w:val="00A35C0C"/>
    <w:rsid w:val="00A37979"/>
    <w:rsid w:val="00A435C8"/>
    <w:rsid w:val="00A44596"/>
    <w:rsid w:val="00A50B37"/>
    <w:rsid w:val="00A55015"/>
    <w:rsid w:val="00A762C9"/>
    <w:rsid w:val="00A80715"/>
    <w:rsid w:val="00A82AE0"/>
    <w:rsid w:val="00A85237"/>
    <w:rsid w:val="00A85517"/>
    <w:rsid w:val="00A95D0E"/>
    <w:rsid w:val="00A97849"/>
    <w:rsid w:val="00AB07F9"/>
    <w:rsid w:val="00AB1AAF"/>
    <w:rsid w:val="00AB3909"/>
    <w:rsid w:val="00AC1DB4"/>
    <w:rsid w:val="00AC2BAA"/>
    <w:rsid w:val="00AC6BFB"/>
    <w:rsid w:val="00AD0B92"/>
    <w:rsid w:val="00AD37D5"/>
    <w:rsid w:val="00AD4889"/>
    <w:rsid w:val="00AE289B"/>
    <w:rsid w:val="00AF15CA"/>
    <w:rsid w:val="00AF2E9C"/>
    <w:rsid w:val="00AF6ABB"/>
    <w:rsid w:val="00B01B8D"/>
    <w:rsid w:val="00B062EE"/>
    <w:rsid w:val="00B150BC"/>
    <w:rsid w:val="00B175E2"/>
    <w:rsid w:val="00B2117E"/>
    <w:rsid w:val="00B22FBC"/>
    <w:rsid w:val="00B303FE"/>
    <w:rsid w:val="00B306FF"/>
    <w:rsid w:val="00B3244C"/>
    <w:rsid w:val="00B37603"/>
    <w:rsid w:val="00B431FA"/>
    <w:rsid w:val="00B57765"/>
    <w:rsid w:val="00B600F7"/>
    <w:rsid w:val="00B60381"/>
    <w:rsid w:val="00B6330E"/>
    <w:rsid w:val="00B63C78"/>
    <w:rsid w:val="00B63EC8"/>
    <w:rsid w:val="00B70A41"/>
    <w:rsid w:val="00B72D10"/>
    <w:rsid w:val="00B83BFC"/>
    <w:rsid w:val="00B90E7E"/>
    <w:rsid w:val="00B94352"/>
    <w:rsid w:val="00B95A90"/>
    <w:rsid w:val="00B96CF1"/>
    <w:rsid w:val="00BA3846"/>
    <w:rsid w:val="00BA41F8"/>
    <w:rsid w:val="00BA786B"/>
    <w:rsid w:val="00BB4618"/>
    <w:rsid w:val="00BB7259"/>
    <w:rsid w:val="00BB7CFE"/>
    <w:rsid w:val="00BB7D2C"/>
    <w:rsid w:val="00BC04B0"/>
    <w:rsid w:val="00BC0E69"/>
    <w:rsid w:val="00BC176D"/>
    <w:rsid w:val="00BC2524"/>
    <w:rsid w:val="00BC35AE"/>
    <w:rsid w:val="00BC4970"/>
    <w:rsid w:val="00BD14CB"/>
    <w:rsid w:val="00BD33FC"/>
    <w:rsid w:val="00BD5CAD"/>
    <w:rsid w:val="00BE074A"/>
    <w:rsid w:val="00BE5BA3"/>
    <w:rsid w:val="00BE6EA8"/>
    <w:rsid w:val="00BE7429"/>
    <w:rsid w:val="00BF3E85"/>
    <w:rsid w:val="00BF4F41"/>
    <w:rsid w:val="00C06511"/>
    <w:rsid w:val="00C07313"/>
    <w:rsid w:val="00C077B6"/>
    <w:rsid w:val="00C10664"/>
    <w:rsid w:val="00C12429"/>
    <w:rsid w:val="00C12462"/>
    <w:rsid w:val="00C134B4"/>
    <w:rsid w:val="00C22D01"/>
    <w:rsid w:val="00C253C1"/>
    <w:rsid w:val="00C25A39"/>
    <w:rsid w:val="00C26964"/>
    <w:rsid w:val="00C27BB2"/>
    <w:rsid w:val="00C317AC"/>
    <w:rsid w:val="00C32561"/>
    <w:rsid w:val="00C32F52"/>
    <w:rsid w:val="00C331BF"/>
    <w:rsid w:val="00C359AE"/>
    <w:rsid w:val="00C372B6"/>
    <w:rsid w:val="00C4539A"/>
    <w:rsid w:val="00C46F59"/>
    <w:rsid w:val="00C52482"/>
    <w:rsid w:val="00C539AE"/>
    <w:rsid w:val="00C62063"/>
    <w:rsid w:val="00C67420"/>
    <w:rsid w:val="00C67AFC"/>
    <w:rsid w:val="00C703F3"/>
    <w:rsid w:val="00C70EC0"/>
    <w:rsid w:val="00C71878"/>
    <w:rsid w:val="00C7293C"/>
    <w:rsid w:val="00C73288"/>
    <w:rsid w:val="00C82CE9"/>
    <w:rsid w:val="00C8545E"/>
    <w:rsid w:val="00C86ECD"/>
    <w:rsid w:val="00C921D0"/>
    <w:rsid w:val="00C963E2"/>
    <w:rsid w:val="00C967FA"/>
    <w:rsid w:val="00C970F9"/>
    <w:rsid w:val="00CA08A4"/>
    <w:rsid w:val="00CA4FC9"/>
    <w:rsid w:val="00CA7B6C"/>
    <w:rsid w:val="00CA7D69"/>
    <w:rsid w:val="00CB1264"/>
    <w:rsid w:val="00CB2BD6"/>
    <w:rsid w:val="00CB72E9"/>
    <w:rsid w:val="00CB7B6D"/>
    <w:rsid w:val="00CC0576"/>
    <w:rsid w:val="00CC1E4A"/>
    <w:rsid w:val="00CC3FA5"/>
    <w:rsid w:val="00CC4F2F"/>
    <w:rsid w:val="00CC6BE5"/>
    <w:rsid w:val="00CD33E1"/>
    <w:rsid w:val="00CD363F"/>
    <w:rsid w:val="00CD3D1B"/>
    <w:rsid w:val="00CE01AA"/>
    <w:rsid w:val="00CE24E9"/>
    <w:rsid w:val="00CE51D8"/>
    <w:rsid w:val="00CE5CAD"/>
    <w:rsid w:val="00CE71F8"/>
    <w:rsid w:val="00CF296C"/>
    <w:rsid w:val="00CF2D4F"/>
    <w:rsid w:val="00CF3D71"/>
    <w:rsid w:val="00CF4565"/>
    <w:rsid w:val="00CF6061"/>
    <w:rsid w:val="00D054F1"/>
    <w:rsid w:val="00D06282"/>
    <w:rsid w:val="00D1356C"/>
    <w:rsid w:val="00D14F59"/>
    <w:rsid w:val="00D16A5F"/>
    <w:rsid w:val="00D21AD2"/>
    <w:rsid w:val="00D21B07"/>
    <w:rsid w:val="00D21F42"/>
    <w:rsid w:val="00D22231"/>
    <w:rsid w:val="00D228BF"/>
    <w:rsid w:val="00D25E2F"/>
    <w:rsid w:val="00D275C3"/>
    <w:rsid w:val="00D27ED8"/>
    <w:rsid w:val="00D27F9D"/>
    <w:rsid w:val="00D313B3"/>
    <w:rsid w:val="00D3336D"/>
    <w:rsid w:val="00D45697"/>
    <w:rsid w:val="00D509FE"/>
    <w:rsid w:val="00D50E01"/>
    <w:rsid w:val="00D52002"/>
    <w:rsid w:val="00D5257F"/>
    <w:rsid w:val="00D559CA"/>
    <w:rsid w:val="00D561AE"/>
    <w:rsid w:val="00D60C36"/>
    <w:rsid w:val="00D64F8B"/>
    <w:rsid w:val="00D67451"/>
    <w:rsid w:val="00D73159"/>
    <w:rsid w:val="00D74E2A"/>
    <w:rsid w:val="00D76901"/>
    <w:rsid w:val="00D76ECB"/>
    <w:rsid w:val="00D77ACA"/>
    <w:rsid w:val="00D80A80"/>
    <w:rsid w:val="00D80F7B"/>
    <w:rsid w:val="00D814D6"/>
    <w:rsid w:val="00D83B87"/>
    <w:rsid w:val="00D8525D"/>
    <w:rsid w:val="00D87DC8"/>
    <w:rsid w:val="00D90465"/>
    <w:rsid w:val="00D93717"/>
    <w:rsid w:val="00DA211C"/>
    <w:rsid w:val="00DA3E39"/>
    <w:rsid w:val="00DA6992"/>
    <w:rsid w:val="00DB002F"/>
    <w:rsid w:val="00DB0DF5"/>
    <w:rsid w:val="00DB65C7"/>
    <w:rsid w:val="00DC0419"/>
    <w:rsid w:val="00DC35E4"/>
    <w:rsid w:val="00DC45D4"/>
    <w:rsid w:val="00DC64E9"/>
    <w:rsid w:val="00DC7E10"/>
    <w:rsid w:val="00DD1D28"/>
    <w:rsid w:val="00DD2A49"/>
    <w:rsid w:val="00DD3569"/>
    <w:rsid w:val="00DD36DF"/>
    <w:rsid w:val="00DD4A85"/>
    <w:rsid w:val="00DD55BC"/>
    <w:rsid w:val="00DD60CE"/>
    <w:rsid w:val="00DE01DA"/>
    <w:rsid w:val="00DE74B1"/>
    <w:rsid w:val="00DE7F13"/>
    <w:rsid w:val="00DF0680"/>
    <w:rsid w:val="00DF2BE6"/>
    <w:rsid w:val="00DF5EB1"/>
    <w:rsid w:val="00DF78F8"/>
    <w:rsid w:val="00DF7EB8"/>
    <w:rsid w:val="00E06EFB"/>
    <w:rsid w:val="00E11EBC"/>
    <w:rsid w:val="00E14AB5"/>
    <w:rsid w:val="00E1679A"/>
    <w:rsid w:val="00E212FD"/>
    <w:rsid w:val="00E21DD9"/>
    <w:rsid w:val="00E21EF5"/>
    <w:rsid w:val="00E23057"/>
    <w:rsid w:val="00E23F40"/>
    <w:rsid w:val="00E2438A"/>
    <w:rsid w:val="00E30ADB"/>
    <w:rsid w:val="00E32499"/>
    <w:rsid w:val="00E373D0"/>
    <w:rsid w:val="00E41416"/>
    <w:rsid w:val="00E4197F"/>
    <w:rsid w:val="00E42D06"/>
    <w:rsid w:val="00E43907"/>
    <w:rsid w:val="00E449FA"/>
    <w:rsid w:val="00E523BC"/>
    <w:rsid w:val="00E5451C"/>
    <w:rsid w:val="00E57E2C"/>
    <w:rsid w:val="00E60766"/>
    <w:rsid w:val="00E60E90"/>
    <w:rsid w:val="00E66D7E"/>
    <w:rsid w:val="00E67F66"/>
    <w:rsid w:val="00E74FA8"/>
    <w:rsid w:val="00E75C2C"/>
    <w:rsid w:val="00E825F7"/>
    <w:rsid w:val="00E82BFF"/>
    <w:rsid w:val="00E86A0C"/>
    <w:rsid w:val="00E86FED"/>
    <w:rsid w:val="00E956FA"/>
    <w:rsid w:val="00E963B5"/>
    <w:rsid w:val="00E97394"/>
    <w:rsid w:val="00EA5C31"/>
    <w:rsid w:val="00EA7208"/>
    <w:rsid w:val="00EA72B1"/>
    <w:rsid w:val="00EA7F2D"/>
    <w:rsid w:val="00EB0DDC"/>
    <w:rsid w:val="00EB50CA"/>
    <w:rsid w:val="00EB6DFA"/>
    <w:rsid w:val="00EB7D60"/>
    <w:rsid w:val="00EC08CE"/>
    <w:rsid w:val="00EC2EE1"/>
    <w:rsid w:val="00EC52F9"/>
    <w:rsid w:val="00EC694B"/>
    <w:rsid w:val="00EC6980"/>
    <w:rsid w:val="00ED752D"/>
    <w:rsid w:val="00ED7E33"/>
    <w:rsid w:val="00EE14AE"/>
    <w:rsid w:val="00EE6500"/>
    <w:rsid w:val="00EF2856"/>
    <w:rsid w:val="00EF2DE7"/>
    <w:rsid w:val="00EF5247"/>
    <w:rsid w:val="00EF72EF"/>
    <w:rsid w:val="00F04BBA"/>
    <w:rsid w:val="00F04CB8"/>
    <w:rsid w:val="00F06FDE"/>
    <w:rsid w:val="00F10B7D"/>
    <w:rsid w:val="00F13ADB"/>
    <w:rsid w:val="00F21B92"/>
    <w:rsid w:val="00F23A87"/>
    <w:rsid w:val="00F26930"/>
    <w:rsid w:val="00F27398"/>
    <w:rsid w:val="00F27ABA"/>
    <w:rsid w:val="00F31273"/>
    <w:rsid w:val="00F34DE6"/>
    <w:rsid w:val="00F35270"/>
    <w:rsid w:val="00F41FBD"/>
    <w:rsid w:val="00F421CB"/>
    <w:rsid w:val="00F4271A"/>
    <w:rsid w:val="00F51EA2"/>
    <w:rsid w:val="00F63066"/>
    <w:rsid w:val="00F64561"/>
    <w:rsid w:val="00F64BA1"/>
    <w:rsid w:val="00F71685"/>
    <w:rsid w:val="00F721F2"/>
    <w:rsid w:val="00F7597D"/>
    <w:rsid w:val="00F765AB"/>
    <w:rsid w:val="00F82FDF"/>
    <w:rsid w:val="00F84E4D"/>
    <w:rsid w:val="00F84F05"/>
    <w:rsid w:val="00F85E16"/>
    <w:rsid w:val="00F86D9D"/>
    <w:rsid w:val="00F87C70"/>
    <w:rsid w:val="00F94201"/>
    <w:rsid w:val="00F94841"/>
    <w:rsid w:val="00F957B9"/>
    <w:rsid w:val="00FA1B89"/>
    <w:rsid w:val="00FB11A3"/>
    <w:rsid w:val="00FB2F2A"/>
    <w:rsid w:val="00FB5BA4"/>
    <w:rsid w:val="00FC3C54"/>
    <w:rsid w:val="00FD0BDE"/>
    <w:rsid w:val="00FD12E7"/>
    <w:rsid w:val="00FD58CD"/>
    <w:rsid w:val="00FD6EAB"/>
    <w:rsid w:val="00FE5E03"/>
    <w:rsid w:val="00FE6358"/>
    <w:rsid w:val="00FF34BA"/>
    <w:rsid w:val="00FF5002"/>
    <w:rsid w:val="00FF6FA3"/>
    <w:rsid w:val="00FF70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1252A9B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295453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295453"/>
    <w:pPr>
      <w:tabs>
        <w:tab w:val="center" w:pos="4320"/>
        <w:tab w:val="right" w:pos="8640"/>
      </w:tabs>
    </w:pPr>
  </w:style>
  <w:style w:type="paragraph" w:styleId="HTMLPreformatted">
    <w:name w:val="HTML Preformatted"/>
    <w:basedOn w:val="Normal"/>
    <w:rsid w:val="00034C0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table" w:styleId="TableGrid">
    <w:name w:val="Table Grid"/>
    <w:basedOn w:val="TableNormal"/>
    <w:rsid w:val="00034C0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93717"/>
    <w:pPr>
      <w:ind w:left="720"/>
    </w:pPr>
  </w:style>
  <w:style w:type="character" w:styleId="Hyperlink">
    <w:name w:val="Hyperlink"/>
    <w:rsid w:val="007A066B"/>
    <w:rPr>
      <w:color w:val="0000FF"/>
      <w:u w:val="single"/>
    </w:rPr>
  </w:style>
  <w:style w:type="character" w:customStyle="1" w:styleId="A11">
    <w:name w:val="A11"/>
    <w:rsid w:val="007A476C"/>
    <w:rPr>
      <w:rFonts w:cs="Futura Lt BT"/>
      <w:color w:val="000000"/>
      <w:sz w:val="20"/>
      <w:szCs w:val="20"/>
    </w:rPr>
  </w:style>
  <w:style w:type="character" w:styleId="Strong">
    <w:name w:val="Strong"/>
    <w:uiPriority w:val="22"/>
    <w:qFormat/>
    <w:rsid w:val="007A476C"/>
    <w:rPr>
      <w:b/>
      <w:bCs/>
    </w:rPr>
  </w:style>
  <w:style w:type="character" w:customStyle="1" w:styleId="style231">
    <w:name w:val="style231"/>
    <w:basedOn w:val="DefaultParagraphFont"/>
    <w:rsid w:val="001D49F6"/>
    <w:rPr>
      <w:color w:val="4D87CE"/>
      <w:sz w:val="27"/>
      <w:szCs w:val="27"/>
    </w:rPr>
  </w:style>
  <w:style w:type="paragraph" w:customStyle="1" w:styleId="Default">
    <w:name w:val="Default"/>
    <w:rsid w:val="00DD1D28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styleId="PlainText">
    <w:name w:val="Plain Text"/>
    <w:basedOn w:val="Normal"/>
    <w:link w:val="PlainTextChar"/>
    <w:uiPriority w:val="99"/>
    <w:unhideWhenUsed/>
    <w:rsid w:val="00B70A41"/>
    <w:rPr>
      <w:rFonts w:ascii="Courier" w:eastAsiaTheme="minorHAnsi" w:hAnsi="Courier" w:cstheme="minorBidi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B70A41"/>
    <w:rPr>
      <w:rFonts w:ascii="Courier" w:eastAsiaTheme="minorHAnsi" w:hAnsi="Courier" w:cstheme="minorBidi"/>
      <w:sz w:val="21"/>
      <w:szCs w:val="21"/>
    </w:rPr>
  </w:style>
  <w:style w:type="paragraph" w:styleId="BalloonText">
    <w:name w:val="Balloon Text"/>
    <w:basedOn w:val="Normal"/>
    <w:link w:val="BalloonTextChar"/>
    <w:semiHidden/>
    <w:unhideWhenUsed/>
    <w:rsid w:val="005F64E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5F64E0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55887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170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201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305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ojp.usdoj.gov/nij/maps/gp.html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C9E50EF-0BBD-4605-999F-03602330EB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3</TotalTime>
  <Pages>36</Pages>
  <Words>12541</Words>
  <Characters>71486</Characters>
  <Application>Microsoft Office Word</Application>
  <DocSecurity>0</DocSecurity>
  <Lines>595</Lines>
  <Paragraphs>16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XAS STATE VITA</vt:lpstr>
    </vt:vector>
  </TitlesOfParts>
  <Company>TXSTATE</Company>
  <LinksUpToDate>false</LinksUpToDate>
  <CharactersWithSpaces>8386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XAS STATE VITA</dc:title>
  <dc:creator>Sarah</dc:creator>
  <cp:lastModifiedBy>Rowden, Cheryl M</cp:lastModifiedBy>
  <cp:revision>3</cp:revision>
  <cp:lastPrinted>2016-06-27T21:28:00Z</cp:lastPrinted>
  <dcterms:created xsi:type="dcterms:W3CDTF">2016-07-06T18:09:00Z</dcterms:created>
  <dcterms:modified xsi:type="dcterms:W3CDTF">2016-07-06T21:32:00Z</dcterms:modified>
</cp:coreProperties>
</file>